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54E6F" w14:textId="77777777" w:rsidR="008843BF" w:rsidRDefault="008843BF">
      <w:pPr>
        <w:rPr>
          <w:sz w:val="44"/>
          <w:szCs w:val="44"/>
        </w:rPr>
      </w:pPr>
      <w:bookmarkStart w:id="0" w:name="_Hlk81491119"/>
      <w:bookmarkEnd w:id="0"/>
    </w:p>
    <w:p w14:paraId="515EF12F" w14:textId="77777777" w:rsidR="008843BF" w:rsidRDefault="008843BF">
      <w:pPr>
        <w:rPr>
          <w:sz w:val="44"/>
          <w:szCs w:val="44"/>
        </w:rPr>
      </w:pPr>
    </w:p>
    <w:p w14:paraId="42577164" w14:textId="77777777" w:rsidR="008843BF" w:rsidRDefault="008843BF">
      <w:pPr>
        <w:rPr>
          <w:sz w:val="44"/>
          <w:szCs w:val="44"/>
        </w:rPr>
      </w:pPr>
    </w:p>
    <w:p w14:paraId="2FA5D096" w14:textId="77777777" w:rsidR="008843BF" w:rsidRDefault="008843BF">
      <w:pPr>
        <w:rPr>
          <w:b/>
          <w:bCs/>
          <w:sz w:val="44"/>
          <w:szCs w:val="44"/>
        </w:rPr>
      </w:pPr>
    </w:p>
    <w:p w14:paraId="073FDA5F" w14:textId="1E67A912" w:rsidR="008843BF" w:rsidRDefault="00AF57EB">
      <w:pPr>
        <w:jc w:val="center"/>
        <w:rPr>
          <w:b/>
          <w:bCs/>
          <w:sz w:val="44"/>
          <w:szCs w:val="44"/>
        </w:rPr>
      </w:pPr>
      <w:r w:rsidRPr="00AF57EB">
        <w:rPr>
          <w:rFonts w:hint="eastAsia"/>
          <w:b/>
          <w:bCs/>
          <w:sz w:val="44"/>
          <w:szCs w:val="44"/>
        </w:rPr>
        <w:t>鲸语问卷</w:t>
      </w:r>
    </w:p>
    <w:p w14:paraId="37A913C0" w14:textId="77777777" w:rsidR="008843BF" w:rsidRDefault="008843BF">
      <w:pPr>
        <w:jc w:val="center"/>
        <w:rPr>
          <w:b/>
          <w:bCs/>
          <w:sz w:val="44"/>
          <w:szCs w:val="44"/>
        </w:rPr>
      </w:pPr>
    </w:p>
    <w:p w14:paraId="6C679127" w14:textId="77777777" w:rsidR="008843BF" w:rsidRDefault="008843BF">
      <w:pPr>
        <w:jc w:val="center"/>
        <w:rPr>
          <w:b/>
          <w:bCs/>
          <w:sz w:val="44"/>
          <w:szCs w:val="44"/>
        </w:rPr>
      </w:pPr>
    </w:p>
    <w:p w14:paraId="5C386E4A" w14:textId="77777777" w:rsidR="008843BF" w:rsidRDefault="008843BF">
      <w:pPr>
        <w:jc w:val="center"/>
        <w:rPr>
          <w:b/>
          <w:bCs/>
          <w:sz w:val="44"/>
          <w:szCs w:val="44"/>
        </w:rPr>
      </w:pPr>
    </w:p>
    <w:p w14:paraId="7BEC0716" w14:textId="77777777" w:rsidR="008843BF" w:rsidRDefault="008843BF">
      <w:pPr>
        <w:rPr>
          <w:b/>
          <w:bCs/>
          <w:sz w:val="44"/>
          <w:szCs w:val="44"/>
        </w:rPr>
      </w:pPr>
    </w:p>
    <w:p w14:paraId="28D8E103" w14:textId="77777777" w:rsidR="008843BF" w:rsidRDefault="007A5E89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用户使用说明书</w:t>
      </w:r>
      <w:r>
        <w:rPr>
          <w:rFonts w:hint="eastAsia"/>
          <w:b/>
          <w:bCs/>
          <w:sz w:val="44"/>
          <w:szCs w:val="44"/>
        </w:rPr>
        <w:t>]</w:t>
      </w:r>
    </w:p>
    <w:p w14:paraId="233CFA0C" w14:textId="77777777" w:rsidR="008843BF" w:rsidRDefault="008843BF">
      <w:pPr>
        <w:rPr>
          <w:sz w:val="44"/>
          <w:szCs w:val="44"/>
        </w:rPr>
      </w:pPr>
    </w:p>
    <w:p w14:paraId="75515C8C" w14:textId="77777777" w:rsidR="008843BF" w:rsidRDefault="008843BF">
      <w:pPr>
        <w:rPr>
          <w:sz w:val="44"/>
          <w:szCs w:val="44"/>
        </w:rPr>
      </w:pPr>
    </w:p>
    <w:p w14:paraId="4D585DEC" w14:textId="77777777" w:rsidR="008843BF" w:rsidRDefault="008843BF">
      <w:pPr>
        <w:rPr>
          <w:sz w:val="44"/>
          <w:szCs w:val="44"/>
        </w:rPr>
      </w:pPr>
    </w:p>
    <w:p w14:paraId="5217F256" w14:textId="77777777" w:rsidR="008843BF" w:rsidRDefault="008843BF">
      <w:pPr>
        <w:rPr>
          <w:sz w:val="44"/>
          <w:szCs w:val="44"/>
        </w:rPr>
      </w:pPr>
    </w:p>
    <w:tbl>
      <w:tblPr>
        <w:tblpPr w:leftFromText="180" w:rightFromText="180" w:vertAnchor="text" w:horzAnchor="page" w:tblpXSpec="center" w:tblpY="-25"/>
        <w:tblW w:w="3652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2410"/>
      </w:tblGrid>
      <w:tr w:rsidR="008843BF" w14:paraId="1B9D9006" w14:textId="77777777">
        <w:trPr>
          <w:trHeight w:val="538"/>
        </w:trPr>
        <w:tc>
          <w:tcPr>
            <w:tcW w:w="1242" w:type="dxa"/>
          </w:tcPr>
          <w:p w14:paraId="7BB8B1A5" w14:textId="77777777" w:rsidR="008843BF" w:rsidRDefault="007A5E89">
            <w:pPr>
              <w:spacing w:after="120" w:line="600" w:lineRule="exact"/>
              <w:ind w:right="245"/>
              <w:jc w:val="right"/>
              <w:rPr>
                <w:rFonts w:eastAsia="黑体" w:cs="Times New Roman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  <w:vAlign w:val="center"/>
          </w:tcPr>
          <w:p w14:paraId="7783F010" w14:textId="25341F60" w:rsidR="008843BF" w:rsidRPr="0041548D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赵宇</w:t>
            </w: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 xml:space="preserve">              </w:t>
            </w:r>
          </w:p>
        </w:tc>
      </w:tr>
      <w:tr w:rsidR="008843BF" w14:paraId="392DA359" w14:textId="77777777">
        <w:trPr>
          <w:trHeight w:val="525"/>
        </w:trPr>
        <w:tc>
          <w:tcPr>
            <w:tcW w:w="1242" w:type="dxa"/>
          </w:tcPr>
          <w:p w14:paraId="06AAF38D" w14:textId="77777777" w:rsidR="008843BF" w:rsidRDefault="007A5E89">
            <w:pPr>
              <w:spacing w:after="120" w:line="600" w:lineRule="exact"/>
              <w:ind w:right="245"/>
              <w:jc w:val="right"/>
              <w:rPr>
                <w:rFonts w:eastAsia="黑体" w:cs="Times New Roman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4E12A1" w14:textId="33ECD300" w:rsidR="008843BF" w:rsidRPr="0041548D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邓则荣</w:t>
            </w:r>
          </w:p>
        </w:tc>
      </w:tr>
      <w:tr w:rsidR="008843BF" w14:paraId="5A18252F" w14:textId="77777777">
        <w:trPr>
          <w:trHeight w:val="525"/>
        </w:trPr>
        <w:tc>
          <w:tcPr>
            <w:tcW w:w="1242" w:type="dxa"/>
            <w:tcBorders>
              <w:bottom w:val="nil"/>
            </w:tcBorders>
          </w:tcPr>
          <w:p w14:paraId="26E066A6" w14:textId="77777777" w:rsidR="008843BF" w:rsidRDefault="007A5E89">
            <w:pPr>
              <w:spacing w:after="120" w:line="600" w:lineRule="exact"/>
              <w:ind w:right="245"/>
              <w:jc w:val="right"/>
              <w:rPr>
                <w:rFonts w:eastAsia="黑体" w:cs="Times New Roman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CEB591" w14:textId="69B4EC8C" w:rsidR="008843BF" w:rsidRPr="0041548D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邱心荷</w:t>
            </w: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 xml:space="preserve">           </w:t>
            </w:r>
          </w:p>
        </w:tc>
      </w:tr>
      <w:tr w:rsidR="008843BF" w14:paraId="77FBF464" w14:textId="77777777" w:rsidTr="00B03DCC">
        <w:trPr>
          <w:trHeight w:val="525"/>
        </w:trPr>
        <w:tc>
          <w:tcPr>
            <w:tcW w:w="1242" w:type="dxa"/>
          </w:tcPr>
          <w:p w14:paraId="6B576E0A" w14:textId="77777777" w:rsidR="008843BF" w:rsidRDefault="007A5E89">
            <w:pPr>
              <w:spacing w:after="120" w:line="600" w:lineRule="exact"/>
              <w:ind w:right="245"/>
              <w:jc w:val="right"/>
              <w:rPr>
                <w:rFonts w:eastAsia="黑体" w:cs="Times New Roman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255A0A" w14:textId="42A7E005" w:rsidR="008843BF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段宇</w:t>
            </w:r>
          </w:p>
        </w:tc>
      </w:tr>
      <w:tr w:rsidR="00B03DCC" w14:paraId="14A818D2" w14:textId="77777777" w:rsidTr="00B03DCC">
        <w:trPr>
          <w:trHeight w:val="525"/>
        </w:trPr>
        <w:tc>
          <w:tcPr>
            <w:tcW w:w="1242" w:type="dxa"/>
          </w:tcPr>
          <w:p w14:paraId="54BEE5C4" w14:textId="0FCCFEBE" w:rsidR="00B03DCC" w:rsidRDefault="00B03DCC">
            <w:pPr>
              <w:spacing w:after="120" w:line="600" w:lineRule="exact"/>
              <w:ind w:right="245"/>
              <w:jc w:val="right"/>
              <w:rPr>
                <w:rFonts w:eastAsia="黑体" w:cs="Times New Roman" w:hint="eastAsia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817D13" w14:textId="171626A2" w:rsidR="00B03DCC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 w:hint="eastAsia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李勇杰</w:t>
            </w: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 xml:space="preserve">           </w:t>
            </w:r>
          </w:p>
        </w:tc>
      </w:tr>
      <w:tr w:rsidR="00B03DCC" w14:paraId="6D3724F8" w14:textId="77777777">
        <w:trPr>
          <w:trHeight w:val="525"/>
        </w:trPr>
        <w:tc>
          <w:tcPr>
            <w:tcW w:w="1242" w:type="dxa"/>
            <w:tcBorders>
              <w:bottom w:val="nil"/>
            </w:tcBorders>
          </w:tcPr>
          <w:p w14:paraId="48BDE6BA" w14:textId="77924197" w:rsidR="00B03DCC" w:rsidRDefault="00B03DCC">
            <w:pPr>
              <w:spacing w:after="120" w:line="600" w:lineRule="exact"/>
              <w:ind w:right="245"/>
              <w:jc w:val="right"/>
              <w:rPr>
                <w:rFonts w:eastAsia="黑体" w:cs="Times New Roman" w:hint="eastAsia"/>
                <w:spacing w:val="30"/>
                <w:kern w:val="10"/>
                <w:sz w:val="30"/>
              </w:rPr>
            </w:pPr>
            <w:r>
              <w:rPr>
                <w:rFonts w:eastAsia="黑体" w:cs="Times New Roman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9405E" w14:textId="4CDBE4BC" w:rsidR="00B03DCC" w:rsidRDefault="0041548D" w:rsidP="0041548D">
            <w:pPr>
              <w:spacing w:after="120" w:line="600" w:lineRule="exact"/>
              <w:ind w:left="288" w:right="245"/>
              <w:jc w:val="center"/>
              <w:rPr>
                <w:rFonts w:eastAsia="黑体" w:cs="Times New Roman" w:hint="eastAsia"/>
                <w:spacing w:val="30"/>
                <w:kern w:val="10"/>
                <w:sz w:val="30"/>
              </w:rPr>
            </w:pPr>
            <w:r w:rsidRPr="0041548D">
              <w:rPr>
                <w:rFonts w:eastAsia="黑体" w:cs="Times New Roman" w:hint="eastAsia"/>
                <w:spacing w:val="30"/>
                <w:kern w:val="10"/>
                <w:sz w:val="30"/>
              </w:rPr>
              <w:t>姚树基</w:t>
            </w:r>
          </w:p>
        </w:tc>
      </w:tr>
    </w:tbl>
    <w:p w14:paraId="17DB9A77" w14:textId="77777777" w:rsidR="008843BF" w:rsidRDefault="008843BF">
      <w:pPr>
        <w:rPr>
          <w:sz w:val="44"/>
          <w:szCs w:val="44"/>
        </w:rPr>
      </w:pPr>
    </w:p>
    <w:p w14:paraId="5EC17DB4" w14:textId="77777777" w:rsidR="008843BF" w:rsidRDefault="008843BF">
      <w:pPr>
        <w:rPr>
          <w:sz w:val="44"/>
          <w:szCs w:val="44"/>
        </w:rPr>
      </w:pPr>
    </w:p>
    <w:p w14:paraId="40003E41" w14:textId="77777777" w:rsidR="008843BF" w:rsidRDefault="008843BF">
      <w:pPr>
        <w:rPr>
          <w:sz w:val="44"/>
          <w:szCs w:val="44"/>
        </w:rPr>
      </w:pPr>
    </w:p>
    <w:p w14:paraId="6461119D" w14:textId="77777777" w:rsidR="008843BF" w:rsidRDefault="008843BF">
      <w:pPr>
        <w:rPr>
          <w:sz w:val="44"/>
          <w:szCs w:val="44"/>
        </w:rPr>
      </w:pPr>
    </w:p>
    <w:p w14:paraId="7AED913E" w14:textId="77777777" w:rsidR="008843BF" w:rsidRDefault="008843BF">
      <w:pPr>
        <w:rPr>
          <w:sz w:val="44"/>
          <w:szCs w:val="44"/>
        </w:rPr>
      </w:pPr>
    </w:p>
    <w:p w14:paraId="06E9F63B" w14:textId="77777777" w:rsidR="008843BF" w:rsidRDefault="008843BF">
      <w:pPr>
        <w:rPr>
          <w:sz w:val="44"/>
          <w:szCs w:val="44"/>
        </w:rPr>
      </w:pPr>
    </w:p>
    <w:p w14:paraId="5897EEE7" w14:textId="77777777" w:rsidR="008843BF" w:rsidRDefault="008843BF">
      <w:pPr>
        <w:rPr>
          <w:sz w:val="44"/>
          <w:szCs w:val="44"/>
        </w:rPr>
      </w:pPr>
    </w:p>
    <w:p w14:paraId="57B4F9F8" w14:textId="77777777" w:rsidR="008843BF" w:rsidRDefault="008843BF">
      <w:bookmarkStart w:id="1" w:name="_Toc16187_WPSOffice_Level1"/>
    </w:p>
    <w:p w14:paraId="54E68811" w14:textId="77777777" w:rsidR="008843BF" w:rsidRDefault="008843BF"/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-21114218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AFEE060" w14:textId="77777777" w:rsidR="008843BF" w:rsidRDefault="007A5E89">
          <w:pPr>
            <w:pStyle w:val="TOC10"/>
            <w:jc w:val="center"/>
            <w:rPr>
              <w:color w:val="auto"/>
            </w:rPr>
          </w:pPr>
          <w:r>
            <w:rPr>
              <w:color w:val="auto"/>
              <w:lang w:val="zh-CN"/>
            </w:rPr>
            <w:t>目录</w:t>
          </w:r>
        </w:p>
        <w:p w14:paraId="33DD979B" w14:textId="08FECC9C" w:rsidR="00035B1D" w:rsidRDefault="007A5E8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490754" w:history="1">
            <w:r w:rsidR="00035B1D" w:rsidRPr="005C259D">
              <w:rPr>
                <w:rStyle w:val="a9"/>
                <w:noProof/>
              </w:rPr>
              <w:t>一、引言</w:t>
            </w:r>
            <w:r w:rsidR="00035B1D">
              <w:rPr>
                <w:noProof/>
                <w:webHidden/>
              </w:rPr>
              <w:tab/>
            </w:r>
            <w:r w:rsidR="00035B1D">
              <w:rPr>
                <w:noProof/>
                <w:webHidden/>
              </w:rPr>
              <w:fldChar w:fldCharType="begin"/>
            </w:r>
            <w:r w:rsidR="00035B1D">
              <w:rPr>
                <w:noProof/>
                <w:webHidden/>
              </w:rPr>
              <w:instrText xml:space="preserve"> PAGEREF _Toc81490754 \h </w:instrText>
            </w:r>
            <w:r w:rsidR="00035B1D">
              <w:rPr>
                <w:noProof/>
                <w:webHidden/>
              </w:rPr>
            </w:r>
            <w:r w:rsidR="00035B1D">
              <w:rPr>
                <w:noProof/>
                <w:webHidden/>
              </w:rPr>
              <w:fldChar w:fldCharType="separate"/>
            </w:r>
            <w:r w:rsidR="00035B1D">
              <w:rPr>
                <w:noProof/>
                <w:webHidden/>
              </w:rPr>
              <w:t>1</w:t>
            </w:r>
            <w:r w:rsidR="00035B1D">
              <w:rPr>
                <w:noProof/>
                <w:webHidden/>
              </w:rPr>
              <w:fldChar w:fldCharType="end"/>
            </w:r>
          </w:hyperlink>
        </w:p>
        <w:p w14:paraId="570DE8ED" w14:textId="6C0445D7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55" w:history="1">
            <w:r w:rsidRPr="005C259D">
              <w:rPr>
                <w:rStyle w:val="a9"/>
                <w:noProof/>
              </w:rPr>
              <w:t xml:space="preserve">1.1 </w:t>
            </w:r>
            <w:r w:rsidRPr="005C259D">
              <w:rPr>
                <w:rStyle w:val="a9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DC136" w14:textId="35985450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56" w:history="1">
            <w:r w:rsidRPr="005C259D">
              <w:rPr>
                <w:rStyle w:val="a9"/>
                <w:noProof/>
              </w:rPr>
              <w:t xml:space="preserve">1.2 </w:t>
            </w:r>
            <w:r w:rsidRPr="005C259D">
              <w:rPr>
                <w:rStyle w:val="a9"/>
                <w:noProof/>
              </w:rPr>
              <w:t>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A0AC8" w14:textId="5F396994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57" w:history="1">
            <w:r w:rsidRPr="005C259D">
              <w:rPr>
                <w:rStyle w:val="a9"/>
                <w:noProof/>
              </w:rPr>
              <w:t xml:space="preserve">1.3 </w:t>
            </w:r>
            <w:r w:rsidRPr="005C259D">
              <w:rPr>
                <w:rStyle w:val="a9"/>
                <w:noProof/>
              </w:rPr>
              <w:t>涉及名词解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C9683" w14:textId="76E670C9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58" w:history="1">
            <w:r w:rsidRPr="005C259D">
              <w:rPr>
                <w:rStyle w:val="a9"/>
                <w:noProof/>
              </w:rPr>
              <w:t xml:space="preserve">1.4 </w:t>
            </w:r>
            <w:r w:rsidRPr="005C259D">
              <w:rPr>
                <w:rStyle w:val="a9"/>
                <w:noProof/>
              </w:rPr>
              <w:t>项目使用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70319" w14:textId="00B35A92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59" w:history="1">
            <w:r w:rsidRPr="005C259D">
              <w:rPr>
                <w:rStyle w:val="a9"/>
                <w:noProof/>
              </w:rPr>
              <w:t xml:space="preserve">1.5 </w:t>
            </w:r>
            <w:r w:rsidRPr="005C259D">
              <w:rPr>
                <w:rStyle w:val="a9"/>
                <w:noProof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E91F3" w14:textId="0CA33EE7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0" w:history="1">
            <w:r w:rsidRPr="005C259D">
              <w:rPr>
                <w:rStyle w:val="a9"/>
                <w:noProof/>
              </w:rPr>
              <w:t xml:space="preserve">1.6 </w:t>
            </w:r>
            <w:r w:rsidRPr="005C259D">
              <w:rPr>
                <w:rStyle w:val="a9"/>
                <w:noProof/>
              </w:rPr>
              <w:t>相关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1F624" w14:textId="76579682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1" w:history="1">
            <w:r w:rsidRPr="005C259D">
              <w:rPr>
                <w:rStyle w:val="a9"/>
                <w:noProof/>
              </w:rPr>
              <w:t xml:space="preserve">1.7 </w:t>
            </w:r>
            <w:r w:rsidRPr="005C259D">
              <w:rPr>
                <w:rStyle w:val="a9"/>
                <w:noProof/>
              </w:rPr>
              <w:t>版本更新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C74E8" w14:textId="38A12AC9" w:rsidR="00035B1D" w:rsidRDefault="00035B1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2" w:history="1">
            <w:r w:rsidRPr="005C259D">
              <w:rPr>
                <w:rStyle w:val="a9"/>
                <w:noProof/>
              </w:rPr>
              <w:t>二、软件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DBA1A" w14:textId="2B26D39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3" w:history="1">
            <w:r w:rsidRPr="005C259D">
              <w:rPr>
                <w:rStyle w:val="a9"/>
                <w:noProof/>
              </w:rPr>
              <w:t xml:space="preserve">2.1 </w:t>
            </w:r>
            <w:r w:rsidRPr="005C259D">
              <w:rPr>
                <w:rStyle w:val="a9"/>
                <w:noProof/>
              </w:rPr>
              <w:t>项目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95EC5" w14:textId="76941AB6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4" w:history="1">
            <w:r w:rsidRPr="005C259D">
              <w:rPr>
                <w:rStyle w:val="a9"/>
                <w:noProof/>
              </w:rPr>
              <w:t xml:space="preserve">2.2 </w:t>
            </w:r>
            <w:r w:rsidRPr="005C259D">
              <w:rPr>
                <w:rStyle w:val="a9"/>
                <w:noProof/>
              </w:rPr>
              <w:t>子系统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597EA" w14:textId="60697307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5" w:history="1">
            <w:r w:rsidRPr="005C259D">
              <w:rPr>
                <w:rStyle w:val="a9"/>
                <w:noProof/>
              </w:rPr>
              <w:t xml:space="preserve">2.3 </w:t>
            </w:r>
            <w:r w:rsidRPr="005C259D">
              <w:rPr>
                <w:rStyle w:val="a9"/>
                <w:noProof/>
              </w:rPr>
              <w:t>功能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1B8AA" w14:textId="6F680168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6" w:history="1">
            <w:r w:rsidRPr="005C259D">
              <w:rPr>
                <w:rStyle w:val="a9"/>
                <w:noProof/>
              </w:rPr>
              <w:t xml:space="preserve">2.4 </w:t>
            </w:r>
            <w:r w:rsidRPr="005C259D">
              <w:rPr>
                <w:rStyle w:val="a9"/>
                <w:noProof/>
              </w:rPr>
              <w:t>性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5FE45" w14:textId="5D32DBC9" w:rsidR="00035B1D" w:rsidRDefault="00035B1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7" w:history="1">
            <w:r w:rsidRPr="005C259D">
              <w:rPr>
                <w:rStyle w:val="a9"/>
                <w:noProof/>
              </w:rPr>
              <w:t>三、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84C7F" w14:textId="1D0DAAA9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8" w:history="1">
            <w:r w:rsidRPr="005C259D">
              <w:rPr>
                <w:rStyle w:val="a9"/>
                <w:noProof/>
              </w:rPr>
              <w:t xml:space="preserve">3.1 </w:t>
            </w:r>
            <w:r w:rsidRPr="005C259D">
              <w:rPr>
                <w:rStyle w:val="a9"/>
                <w:noProof/>
              </w:rPr>
              <w:t>硬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B7D26" w14:textId="590880E2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69" w:history="1">
            <w:r w:rsidRPr="005C259D">
              <w:rPr>
                <w:rStyle w:val="a9"/>
                <w:noProof/>
              </w:rPr>
              <w:t xml:space="preserve">3.2 </w:t>
            </w:r>
            <w:r w:rsidRPr="005C259D">
              <w:rPr>
                <w:rStyle w:val="a9"/>
                <w:noProof/>
              </w:rPr>
              <w:t>软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EB" w14:textId="247305E5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0" w:history="1">
            <w:r w:rsidRPr="005C259D">
              <w:rPr>
                <w:rStyle w:val="a9"/>
                <w:noProof/>
              </w:rPr>
              <w:t xml:space="preserve">3.3 </w:t>
            </w:r>
            <w:r w:rsidRPr="005C259D">
              <w:rPr>
                <w:rStyle w:val="a9"/>
                <w:noProof/>
              </w:rPr>
              <w:t>产品安全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B7B71" w14:textId="23DA8017" w:rsidR="00035B1D" w:rsidRDefault="00035B1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1" w:history="1">
            <w:r w:rsidRPr="005C259D">
              <w:rPr>
                <w:rStyle w:val="a9"/>
                <w:noProof/>
              </w:rPr>
              <w:t>四、系统各页面进入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B6F20" w14:textId="67376651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2" w:history="1">
            <w:r w:rsidRPr="005C259D">
              <w:rPr>
                <w:rStyle w:val="a9"/>
                <w:noProof/>
              </w:rPr>
              <w:t xml:space="preserve">4.1 </w:t>
            </w:r>
            <w:r w:rsidRPr="005C259D">
              <w:rPr>
                <w:rStyle w:val="a9"/>
                <w:noProof/>
              </w:rPr>
              <w:t>本地文件进入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2E6A2" w14:textId="3EA43196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3" w:history="1">
            <w:r w:rsidRPr="005C259D">
              <w:rPr>
                <w:rStyle w:val="a9"/>
                <w:noProof/>
              </w:rPr>
              <w:t xml:space="preserve">4.2 </w:t>
            </w:r>
            <w:r w:rsidRPr="005C259D">
              <w:rPr>
                <w:rStyle w:val="a9"/>
                <w:noProof/>
              </w:rPr>
              <w:t>域名进入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69DAF" w14:textId="70D2C3CF" w:rsidR="00035B1D" w:rsidRDefault="00035B1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4" w:history="1">
            <w:r w:rsidRPr="005C259D">
              <w:rPr>
                <w:rStyle w:val="a9"/>
                <w:noProof/>
              </w:rPr>
              <w:t>五、系统功能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C0B55" w14:textId="1043DA8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5" w:history="1">
            <w:r w:rsidRPr="005C259D">
              <w:rPr>
                <w:rStyle w:val="a9"/>
                <w:noProof/>
              </w:rPr>
              <w:t xml:space="preserve">5.1 </w:t>
            </w:r>
            <w:r w:rsidRPr="005C259D">
              <w:rPr>
                <w:rStyle w:val="a9"/>
                <w:noProof/>
              </w:rPr>
              <w:t>主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B7DAB" w14:textId="312150C8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6" w:history="1">
            <w:r w:rsidRPr="005C259D">
              <w:rPr>
                <w:rStyle w:val="a9"/>
                <w:noProof/>
              </w:rPr>
              <w:t xml:space="preserve">5.1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0CF07" w14:textId="01A50B5A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7" w:history="1">
            <w:r w:rsidRPr="005C259D">
              <w:rPr>
                <w:rStyle w:val="a9"/>
                <w:noProof/>
              </w:rPr>
              <w:t xml:space="preserve">5.1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32B71" w14:textId="480AEEE7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8" w:history="1">
            <w:r w:rsidRPr="005C259D">
              <w:rPr>
                <w:rStyle w:val="a9"/>
                <w:noProof/>
              </w:rPr>
              <w:t xml:space="preserve">5.2 </w:t>
            </w:r>
            <w:r w:rsidRPr="005C259D">
              <w:rPr>
                <w:rStyle w:val="a9"/>
                <w:noProof/>
              </w:rPr>
              <w:t>登录与注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6571B" w14:textId="59486E51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79" w:history="1">
            <w:r w:rsidRPr="005C259D">
              <w:rPr>
                <w:rStyle w:val="a9"/>
                <w:noProof/>
              </w:rPr>
              <w:t xml:space="preserve">5.2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88477" w14:textId="193B4237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0" w:history="1">
            <w:r w:rsidRPr="005C259D">
              <w:rPr>
                <w:rStyle w:val="a9"/>
                <w:noProof/>
              </w:rPr>
              <w:t xml:space="preserve">5.2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ECB63" w14:textId="5D6AF1B7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1" w:history="1">
            <w:r w:rsidRPr="005C259D">
              <w:rPr>
                <w:rStyle w:val="a9"/>
                <w:noProof/>
              </w:rPr>
              <w:t xml:space="preserve">5.3 </w:t>
            </w:r>
            <w:r w:rsidRPr="005C259D">
              <w:rPr>
                <w:rStyle w:val="a9"/>
                <w:noProof/>
              </w:rPr>
              <w:t>问卷创建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D35B6" w14:textId="0D212825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2" w:history="1">
            <w:r w:rsidRPr="005C259D">
              <w:rPr>
                <w:rStyle w:val="a9"/>
                <w:noProof/>
              </w:rPr>
              <w:t xml:space="preserve">5.3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2490D" w14:textId="2D3EBFAF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3" w:history="1">
            <w:r w:rsidRPr="005C259D">
              <w:rPr>
                <w:rStyle w:val="a9"/>
                <w:noProof/>
              </w:rPr>
              <w:t xml:space="preserve">5.3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971ED" w14:textId="4C80BCE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4" w:history="1">
            <w:r w:rsidRPr="005C259D">
              <w:rPr>
                <w:rStyle w:val="a9"/>
                <w:noProof/>
              </w:rPr>
              <w:t xml:space="preserve">5.4 </w:t>
            </w:r>
            <w:r w:rsidRPr="005C259D">
              <w:rPr>
                <w:rStyle w:val="a9"/>
                <w:noProof/>
              </w:rPr>
              <w:t>发送问卷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49B1E" w14:textId="37FDE16C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5" w:history="1">
            <w:r w:rsidRPr="005C259D">
              <w:rPr>
                <w:rStyle w:val="a9"/>
                <w:noProof/>
              </w:rPr>
              <w:t xml:space="preserve">5.4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F97DA" w14:textId="6D9D32F6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6" w:history="1">
            <w:r w:rsidRPr="005C259D">
              <w:rPr>
                <w:rStyle w:val="a9"/>
                <w:noProof/>
              </w:rPr>
              <w:t xml:space="preserve">5.4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16AC1" w14:textId="54EE0EA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7" w:history="1">
            <w:r w:rsidRPr="005C259D">
              <w:rPr>
                <w:rStyle w:val="a9"/>
                <w:noProof/>
              </w:rPr>
              <w:t xml:space="preserve">5.5 </w:t>
            </w:r>
            <w:r w:rsidRPr="005C259D">
              <w:rPr>
                <w:rStyle w:val="a9"/>
                <w:noProof/>
              </w:rPr>
              <w:t>问卷设置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91873" w14:textId="1334953C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8" w:history="1">
            <w:r w:rsidRPr="005C259D">
              <w:rPr>
                <w:rStyle w:val="a9"/>
                <w:noProof/>
              </w:rPr>
              <w:t xml:space="preserve">5.5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BBF4E" w14:textId="186DAAF1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89" w:history="1">
            <w:r w:rsidRPr="005C259D">
              <w:rPr>
                <w:rStyle w:val="a9"/>
                <w:noProof/>
              </w:rPr>
              <w:t xml:space="preserve">5.6 </w:t>
            </w:r>
            <w:r w:rsidRPr="005C259D">
              <w:rPr>
                <w:rStyle w:val="a9"/>
                <w:noProof/>
              </w:rPr>
              <w:t>问卷填写情况总览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6F0C6" w14:textId="78ABECD2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0" w:history="1">
            <w:r w:rsidRPr="005C259D">
              <w:rPr>
                <w:rStyle w:val="a9"/>
                <w:noProof/>
              </w:rPr>
              <w:t xml:space="preserve">5.6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FA2D0" w14:textId="04F3CE01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1" w:history="1">
            <w:r w:rsidRPr="005C259D">
              <w:rPr>
                <w:rStyle w:val="a9"/>
                <w:noProof/>
              </w:rPr>
              <w:t xml:space="preserve">5.6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5D8F5" w14:textId="0B0A8671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2" w:history="1">
            <w:r w:rsidRPr="005C259D">
              <w:rPr>
                <w:rStyle w:val="a9"/>
                <w:noProof/>
              </w:rPr>
              <w:t xml:space="preserve">5.7 </w:t>
            </w:r>
            <w:r w:rsidRPr="005C259D">
              <w:rPr>
                <w:rStyle w:val="a9"/>
                <w:noProof/>
              </w:rPr>
              <w:t>用户统计分析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10F36" w14:textId="641EAB2F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3" w:history="1">
            <w:r w:rsidRPr="005C259D">
              <w:rPr>
                <w:rStyle w:val="a9"/>
                <w:noProof/>
              </w:rPr>
              <w:t xml:space="preserve">5.7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16D25" w14:textId="6A3F62AC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4" w:history="1">
            <w:r w:rsidRPr="005C259D">
              <w:rPr>
                <w:rStyle w:val="a9"/>
                <w:noProof/>
              </w:rPr>
              <w:t xml:space="preserve">5.7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51F2C" w14:textId="766ED98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5" w:history="1">
            <w:r w:rsidRPr="005C259D">
              <w:rPr>
                <w:rStyle w:val="a9"/>
                <w:noProof/>
              </w:rPr>
              <w:t xml:space="preserve">5.8 </w:t>
            </w:r>
            <w:r w:rsidRPr="005C259D">
              <w:rPr>
                <w:rStyle w:val="a9"/>
                <w:noProof/>
              </w:rPr>
              <w:t>用户交叉分析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9C935" w14:textId="719C5C83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6" w:history="1">
            <w:r w:rsidRPr="005C259D">
              <w:rPr>
                <w:rStyle w:val="a9"/>
                <w:noProof/>
              </w:rPr>
              <w:t xml:space="preserve">5.8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8B138" w14:textId="6500F249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7" w:history="1">
            <w:r w:rsidRPr="005C259D">
              <w:rPr>
                <w:rStyle w:val="a9"/>
                <w:noProof/>
              </w:rPr>
              <w:t xml:space="preserve">5.8.2 </w:t>
            </w:r>
            <w:r w:rsidRPr="005C259D">
              <w:rPr>
                <w:rStyle w:val="a9"/>
                <w:noProof/>
              </w:rPr>
              <w:t>功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AFAB" w14:textId="0913B31D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8" w:history="1">
            <w:r w:rsidRPr="005C259D">
              <w:rPr>
                <w:rStyle w:val="a9"/>
                <w:noProof/>
              </w:rPr>
              <w:t>5.9</w:t>
            </w:r>
            <w:r w:rsidRPr="005C259D">
              <w:rPr>
                <w:rStyle w:val="a9"/>
                <w:noProof/>
              </w:rPr>
              <w:t>问卷列表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73CEB" w14:textId="49BF457A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799" w:history="1">
            <w:r w:rsidRPr="005C259D">
              <w:rPr>
                <w:rStyle w:val="a9"/>
                <w:noProof/>
              </w:rPr>
              <w:t xml:space="preserve">5.9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8B859" w14:textId="246D658D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0" w:history="1">
            <w:r w:rsidRPr="005C259D">
              <w:rPr>
                <w:rStyle w:val="a9"/>
                <w:noProof/>
              </w:rPr>
              <w:t xml:space="preserve">5.10 </w:t>
            </w:r>
            <w:r w:rsidRPr="005C259D">
              <w:rPr>
                <w:rStyle w:val="a9"/>
                <w:noProof/>
              </w:rPr>
              <w:t>回收站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4F1EA" w14:textId="333BA148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1" w:history="1">
            <w:r w:rsidRPr="005C259D">
              <w:rPr>
                <w:rStyle w:val="a9"/>
                <w:noProof/>
              </w:rPr>
              <w:t xml:space="preserve">5.10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19811" w14:textId="5C19C646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2" w:history="1">
            <w:r w:rsidRPr="005C259D">
              <w:rPr>
                <w:rStyle w:val="a9"/>
                <w:noProof/>
              </w:rPr>
              <w:t xml:space="preserve">5.11 </w:t>
            </w:r>
            <w:r w:rsidRPr="005C259D">
              <w:rPr>
                <w:rStyle w:val="a9"/>
                <w:noProof/>
              </w:rPr>
              <w:t>问卷填写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399F9" w14:textId="21899292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3" w:history="1">
            <w:r w:rsidRPr="005C259D">
              <w:rPr>
                <w:rStyle w:val="a9"/>
                <w:noProof/>
              </w:rPr>
              <w:t xml:space="preserve">5.11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6981D" w14:textId="7854E26E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4" w:history="1">
            <w:r w:rsidRPr="005C259D">
              <w:rPr>
                <w:rStyle w:val="a9"/>
                <w:noProof/>
              </w:rPr>
              <w:t xml:space="preserve">5.12 </w:t>
            </w:r>
            <w:r w:rsidRPr="005C259D">
              <w:rPr>
                <w:rStyle w:val="a9"/>
                <w:noProof/>
              </w:rPr>
              <w:t>问卷结果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63BEB" w14:textId="37E58793" w:rsidR="00035B1D" w:rsidRDefault="00035B1D">
          <w:pPr>
            <w:pStyle w:val="TOC3"/>
            <w:tabs>
              <w:tab w:val="left" w:pos="1710"/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5" w:history="1">
            <w:r w:rsidRPr="005C259D">
              <w:rPr>
                <w:rStyle w:val="a9"/>
                <w:noProof/>
              </w:rPr>
              <w:t>5.12.1</w:t>
            </w:r>
            <w:r>
              <w:rPr>
                <w:rFonts w:asciiTheme="minorHAnsi" w:eastAsiaTheme="minorEastAsia" w:hAnsiTheme="minorHAnsi"/>
                <w:noProof/>
                <w:sz w:val="21"/>
                <w:szCs w:val="22"/>
              </w:rPr>
              <w:tab/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586BB" w14:textId="51C337B2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6" w:history="1">
            <w:r w:rsidRPr="005C259D">
              <w:rPr>
                <w:rStyle w:val="a9"/>
                <w:noProof/>
              </w:rPr>
              <w:t xml:space="preserve">5.13 </w:t>
            </w:r>
            <w:r w:rsidRPr="005C259D">
              <w:rPr>
                <w:rStyle w:val="a9"/>
                <w:noProof/>
              </w:rPr>
              <w:t>错误问卷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E7E09" w14:textId="420672DF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7" w:history="1">
            <w:r w:rsidRPr="005C259D">
              <w:rPr>
                <w:rStyle w:val="a9"/>
                <w:noProof/>
              </w:rPr>
              <w:t xml:space="preserve">5.13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611C3" w14:textId="5602C7FA" w:rsidR="00035B1D" w:rsidRDefault="00035B1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8" w:history="1">
            <w:r w:rsidRPr="005C259D">
              <w:rPr>
                <w:rStyle w:val="a9"/>
                <w:noProof/>
              </w:rPr>
              <w:t>5.14 404</w:t>
            </w:r>
            <w:r w:rsidRPr="005C259D">
              <w:rPr>
                <w:rStyle w:val="a9"/>
                <w:noProof/>
              </w:rPr>
              <w:t>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42E4C" w14:textId="669A9483" w:rsidR="00035B1D" w:rsidRDefault="00035B1D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81490809" w:history="1">
            <w:r w:rsidRPr="005C259D">
              <w:rPr>
                <w:rStyle w:val="a9"/>
                <w:noProof/>
              </w:rPr>
              <w:t xml:space="preserve">5.14.1 </w:t>
            </w:r>
            <w:r w:rsidRPr="005C259D">
              <w:rPr>
                <w:rStyle w:val="a9"/>
                <w:noProof/>
              </w:rPr>
              <w:t>包含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490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AEF4A" w14:textId="7710E5E2" w:rsidR="008843BF" w:rsidRDefault="007A5E89">
          <w:r>
            <w:rPr>
              <w:b/>
              <w:bCs/>
              <w:lang w:val="zh-CN"/>
            </w:rPr>
            <w:fldChar w:fldCharType="end"/>
          </w:r>
        </w:p>
      </w:sdtContent>
    </w:sdt>
    <w:p w14:paraId="28DABE1B" w14:textId="77777777" w:rsidR="008843BF" w:rsidRDefault="008843BF"/>
    <w:p w14:paraId="6ABBCB93" w14:textId="77777777" w:rsidR="008843BF" w:rsidRDefault="008843BF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  <w:sectPr w:rsidR="008843BF">
          <w:headerReference w:type="default" r:id="rId9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417DC854" w14:textId="77777777" w:rsidR="008843BF" w:rsidRDefault="007A5E89">
      <w:pPr>
        <w:pStyle w:val="1"/>
        <w:spacing w:before="156" w:after="156"/>
      </w:pPr>
      <w:bookmarkStart w:id="2" w:name="_Toc22080_WPSOffice_Level1"/>
      <w:bookmarkStart w:id="3" w:name="_Toc20527_WPSOffice_Level1"/>
      <w:bookmarkStart w:id="4" w:name="_Toc10489_WPSOffice_Level1"/>
      <w:bookmarkStart w:id="5" w:name="_Toc28810_WPSOffice_Level1"/>
      <w:bookmarkStart w:id="6" w:name="_Toc81490754"/>
      <w:r>
        <w:rPr>
          <w:rFonts w:hint="eastAsia"/>
        </w:rPr>
        <w:lastRenderedPageBreak/>
        <w:t>一、引言</w:t>
      </w:r>
      <w:bookmarkEnd w:id="1"/>
      <w:bookmarkEnd w:id="2"/>
      <w:bookmarkEnd w:id="3"/>
      <w:bookmarkEnd w:id="4"/>
      <w:bookmarkEnd w:id="5"/>
      <w:bookmarkEnd w:id="6"/>
    </w:p>
    <w:p w14:paraId="117B1702" w14:textId="77777777" w:rsidR="008843BF" w:rsidRDefault="008843BF">
      <w:pPr>
        <w:ind w:firstLine="420"/>
        <w:rPr>
          <w:rFonts w:ascii="宋体" w:hAnsi="宋体" w:cs="宋体"/>
        </w:rPr>
      </w:pPr>
    </w:p>
    <w:p w14:paraId="3A2E6F0F" w14:textId="77777777" w:rsidR="008843BF" w:rsidRDefault="007A5E89">
      <w:pPr>
        <w:pStyle w:val="2"/>
        <w:spacing w:before="156" w:after="156"/>
      </w:pPr>
      <w:bookmarkStart w:id="7" w:name="_Toc27240_WPSOffice_Level2"/>
      <w:bookmarkStart w:id="8" w:name="_Toc24720_WPSOffice_Level2"/>
      <w:bookmarkStart w:id="9" w:name="_Toc22382_WPSOffice_Level2"/>
      <w:bookmarkStart w:id="10" w:name="_Toc12488_WPSOffice_Level2"/>
      <w:bookmarkStart w:id="11" w:name="_Toc16293_WPSOffice_Level2"/>
      <w:bookmarkStart w:id="12" w:name="_Toc81490755"/>
      <w:r>
        <w:rPr>
          <w:rFonts w:hint="eastAsia"/>
        </w:rPr>
        <w:t xml:space="preserve">1.1 </w:t>
      </w:r>
      <w:bookmarkEnd w:id="7"/>
      <w:r>
        <w:rPr>
          <w:rFonts w:hint="eastAsia"/>
        </w:rPr>
        <w:t>项目背景</w:t>
      </w:r>
      <w:bookmarkEnd w:id="8"/>
      <w:bookmarkEnd w:id="9"/>
      <w:bookmarkEnd w:id="10"/>
      <w:bookmarkEnd w:id="11"/>
      <w:bookmarkEnd w:id="12"/>
    </w:p>
    <w:p w14:paraId="1E45EE26" w14:textId="5983B1F6" w:rsidR="00584153" w:rsidRDefault="00584153">
      <w:pPr>
        <w:ind w:firstLine="420"/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随着“互联网+”时代的到来和信息化的推进，互联网已经成为了信息传播的重要途径</w:t>
      </w:r>
      <w:r w:rsidR="00253D63">
        <w:rPr>
          <w:rFonts w:ascii="宋体" w:hAnsi="宋体" w:cs="宋体" w:hint="eastAsia"/>
        </w:rPr>
        <w:t>。因此，线上信息收集和分析</w:t>
      </w:r>
      <w:r w:rsidR="00324D08">
        <w:rPr>
          <w:rFonts w:ascii="宋体" w:hAnsi="宋体" w:cs="宋体" w:hint="eastAsia"/>
        </w:rPr>
        <w:t>的需求便应运而生。本开发团队抓住这一机遇，经过详细的需求调研后开发出了鲸语问卷平台。</w:t>
      </w:r>
    </w:p>
    <w:p w14:paraId="6C8F1C08" w14:textId="317881B7" w:rsidR="0043430C" w:rsidRPr="0043430C" w:rsidRDefault="0043430C" w:rsidP="0043430C">
      <w:pPr>
        <w:ind w:firstLine="420"/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鲸语问卷</w:t>
      </w:r>
      <w:r>
        <w:rPr>
          <w:rFonts w:ascii="宋体" w:hAnsi="宋体" w:cs="宋体" w:hint="eastAsia"/>
        </w:rPr>
        <w:t>是一个</w:t>
      </w:r>
      <w:r w:rsidRPr="0043430C">
        <w:rPr>
          <w:rFonts w:ascii="宋体" w:hAnsi="宋体" w:cs="宋体" w:hint="eastAsia"/>
        </w:rPr>
        <w:t>专业</w:t>
      </w:r>
      <w:r w:rsidR="00584153">
        <w:rPr>
          <w:rFonts w:ascii="宋体" w:hAnsi="宋体" w:cs="宋体" w:hint="eastAsia"/>
        </w:rPr>
        <w:t>并完全免费</w:t>
      </w:r>
      <w:r w:rsidRPr="0043430C">
        <w:rPr>
          <w:rFonts w:ascii="宋体" w:hAnsi="宋体" w:cs="宋体" w:hint="eastAsia"/>
        </w:rPr>
        <w:t>的在线问卷调查、考试、</w:t>
      </w:r>
      <w:r>
        <w:rPr>
          <w:rFonts w:ascii="宋体" w:hAnsi="宋体" w:cs="宋体" w:hint="eastAsia"/>
        </w:rPr>
        <w:t>报名</w:t>
      </w:r>
      <w:r w:rsidRPr="0043430C">
        <w:rPr>
          <w:rFonts w:ascii="宋体" w:hAnsi="宋体" w:cs="宋体" w:hint="eastAsia"/>
        </w:rPr>
        <w:t>、投票</w:t>
      </w:r>
      <w:r w:rsidR="00CD4955">
        <w:rPr>
          <w:rFonts w:ascii="宋体" w:hAnsi="宋体" w:cs="宋体" w:hint="eastAsia"/>
        </w:rPr>
        <w:t>、疫情打卡</w:t>
      </w:r>
      <w:r w:rsidRPr="0043430C">
        <w:rPr>
          <w:rFonts w:ascii="宋体" w:hAnsi="宋体" w:cs="宋体" w:hint="eastAsia"/>
        </w:rPr>
        <w:t>平台，专注于为用户提供功能强大、人性化的在线设计问卷、采集数据、调查结果分析等系列服务。与传统调查方式和其他调查网站或调查系统相比，</w:t>
      </w:r>
      <w:r w:rsidR="00EE34A9">
        <w:rPr>
          <w:rFonts w:ascii="宋体" w:hAnsi="宋体" w:cs="宋体" w:hint="eastAsia"/>
        </w:rPr>
        <w:t>鲸语</w:t>
      </w:r>
      <w:r w:rsidRPr="0043430C">
        <w:rPr>
          <w:rFonts w:ascii="宋体" w:hAnsi="宋体" w:cs="宋体" w:hint="eastAsia"/>
        </w:rPr>
        <w:t>问卷具有</w:t>
      </w:r>
      <w:r w:rsidR="00EE34A9">
        <w:rPr>
          <w:rFonts w:ascii="宋体" w:hAnsi="宋体" w:cs="宋体" w:hint="eastAsia"/>
        </w:rPr>
        <w:t>多平台、</w:t>
      </w:r>
      <w:r w:rsidRPr="0043430C">
        <w:rPr>
          <w:rFonts w:ascii="宋体" w:hAnsi="宋体" w:cs="宋体" w:hint="eastAsia"/>
        </w:rPr>
        <w:t>快捷、易用、</w:t>
      </w:r>
      <w:r w:rsidR="00534412">
        <w:rPr>
          <w:rFonts w:ascii="宋体" w:hAnsi="宋体" w:cs="宋体" w:hint="eastAsia"/>
        </w:rPr>
        <w:t>完全免费</w:t>
      </w:r>
      <w:r w:rsidRPr="0043430C">
        <w:rPr>
          <w:rFonts w:ascii="宋体" w:hAnsi="宋体" w:cs="宋体" w:hint="eastAsia"/>
        </w:rPr>
        <w:t>的明显优势，</w:t>
      </w:r>
      <w:r w:rsidR="007B4B30">
        <w:rPr>
          <w:rFonts w:ascii="宋体" w:hAnsi="宋体" w:cs="宋体" w:hint="eastAsia"/>
        </w:rPr>
        <w:t>是广大</w:t>
      </w:r>
      <w:r w:rsidR="00275FA6">
        <w:rPr>
          <w:rFonts w:ascii="宋体" w:hAnsi="宋体" w:cs="宋体" w:hint="eastAsia"/>
        </w:rPr>
        <w:t>问卷</w:t>
      </w:r>
      <w:r w:rsidR="007B4B30">
        <w:rPr>
          <w:rFonts w:ascii="宋体" w:hAnsi="宋体" w:cs="宋体" w:hint="eastAsia"/>
        </w:rPr>
        <w:t>用户的理想选择</w:t>
      </w:r>
      <w:r w:rsidRPr="0043430C">
        <w:rPr>
          <w:rFonts w:ascii="宋体" w:hAnsi="宋体" w:cs="宋体" w:hint="eastAsia"/>
        </w:rPr>
        <w:t>。</w:t>
      </w:r>
    </w:p>
    <w:p w14:paraId="3630A95A" w14:textId="77777777" w:rsidR="008843BF" w:rsidRDefault="007A5E89">
      <w:pPr>
        <w:pStyle w:val="2"/>
        <w:spacing w:before="156" w:after="156"/>
      </w:pPr>
      <w:bookmarkStart w:id="13" w:name="_Toc3847_WPSOffice_Level2"/>
      <w:bookmarkStart w:id="14" w:name="_Toc17866_WPSOffice_Level2"/>
      <w:bookmarkStart w:id="15" w:name="_Toc19789_WPSOffice_Level2"/>
      <w:bookmarkStart w:id="16" w:name="_Toc1543_WPSOffice_Level2"/>
      <w:bookmarkStart w:id="17" w:name="_Toc6725_WPSOffice_Level2"/>
      <w:bookmarkStart w:id="18" w:name="_Toc81490756"/>
      <w:r>
        <w:rPr>
          <w:rFonts w:hint="eastAsia"/>
        </w:rPr>
        <w:t xml:space="preserve">1.2 </w:t>
      </w:r>
      <w:r>
        <w:rPr>
          <w:rFonts w:hint="eastAsia"/>
        </w:rPr>
        <w:t>编写目的</w:t>
      </w:r>
      <w:bookmarkEnd w:id="13"/>
      <w:bookmarkEnd w:id="14"/>
      <w:bookmarkEnd w:id="15"/>
      <w:bookmarkEnd w:id="16"/>
      <w:bookmarkEnd w:id="17"/>
      <w:bookmarkEnd w:id="18"/>
    </w:p>
    <w:p w14:paraId="03DDA104" w14:textId="40A76A4F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文档为</w:t>
      </w:r>
      <w:r w:rsidR="00384570">
        <w:rPr>
          <w:rFonts w:ascii="宋体" w:hAnsi="宋体" w:cs="宋体" w:hint="eastAsia"/>
        </w:rPr>
        <w:t>问卷</w:t>
      </w:r>
      <w:r>
        <w:rPr>
          <w:rFonts w:ascii="宋体" w:hAnsi="宋体" w:cs="宋体" w:hint="eastAsia"/>
        </w:rPr>
        <w:t>网站</w:t>
      </w:r>
      <w:r w:rsidR="00384570">
        <w:rPr>
          <w:rFonts w:ascii="宋体" w:hAnsi="宋体" w:cs="宋体" w:hint="eastAsia"/>
        </w:rPr>
        <w:t>鲸语问卷</w:t>
      </w:r>
      <w:r>
        <w:rPr>
          <w:rFonts w:ascii="宋体" w:hAnsi="宋体" w:cs="宋体" w:hint="eastAsia"/>
        </w:rPr>
        <w:t>的用户使用说明。虽然本网站大部分功能均清晰地展示在了页面上，但为了用户能在必要时通过本文到获取到使用指南，本文档对该网站的功能以及使用技巧上均做了一定的介绍。</w:t>
      </w:r>
      <w:bookmarkStart w:id="19" w:name="_Toc14006_WPSOffice_Level2"/>
    </w:p>
    <w:p w14:paraId="6876B638" w14:textId="77777777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文档的功能介绍部分对各个页面的使用以及注意事项均做了说明，用户可以查阅本文档以更好地使用本系统。本文档编写时关注核心功能，能在一定程度上为用户解答疑惑。</w:t>
      </w:r>
    </w:p>
    <w:p w14:paraId="2D398326" w14:textId="77777777" w:rsidR="008843BF" w:rsidRDefault="007A5E89">
      <w:pPr>
        <w:pStyle w:val="2"/>
        <w:spacing w:before="156" w:after="156"/>
      </w:pPr>
      <w:bookmarkStart w:id="20" w:name="_Toc11873_WPSOffice_Level2"/>
      <w:bookmarkStart w:id="21" w:name="_Toc29091_WPSOffice_Level2"/>
      <w:bookmarkStart w:id="22" w:name="_Toc20856_WPSOffice_Level2"/>
      <w:bookmarkStart w:id="23" w:name="_Toc5951_WPSOffice_Level2"/>
      <w:bookmarkStart w:id="24" w:name="_Toc81490757"/>
      <w:r>
        <w:rPr>
          <w:rFonts w:hint="eastAsia"/>
        </w:rPr>
        <w:t xml:space="preserve">1.3 </w:t>
      </w:r>
      <w:r>
        <w:rPr>
          <w:rFonts w:hint="eastAsia"/>
        </w:rPr>
        <w:t>涉及名词解释</w:t>
      </w:r>
      <w:bookmarkEnd w:id="19"/>
      <w:bookmarkEnd w:id="20"/>
      <w:bookmarkEnd w:id="21"/>
      <w:bookmarkEnd w:id="22"/>
      <w:bookmarkEnd w:id="23"/>
      <w:bookmarkEnd w:id="24"/>
    </w:p>
    <w:p w14:paraId="12690580" w14:textId="34376FF2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平台（本系统、本项目、本网站</w:t>
      </w:r>
      <w:r>
        <w:rPr>
          <w:rFonts w:cs="Times New Roman"/>
        </w:rPr>
        <w:t>、</w:t>
      </w:r>
      <w:r w:rsidR="00444111">
        <w:rPr>
          <w:rFonts w:cs="Times New Roman" w:hint="eastAsia"/>
        </w:rPr>
        <w:t>鲸语问卷</w:t>
      </w:r>
      <w:r>
        <w:rPr>
          <w:rFonts w:ascii="宋体" w:hAnsi="宋体" w:cs="宋体" w:hint="eastAsia"/>
        </w:rPr>
        <w:t>）：代表此项目最终的成品。</w:t>
      </w:r>
    </w:p>
    <w:p w14:paraId="6204B7EB" w14:textId="77777777" w:rsidR="008843BF" w:rsidRDefault="007A5E89">
      <w:pPr>
        <w:pStyle w:val="2"/>
        <w:spacing w:before="156" w:after="156"/>
      </w:pPr>
      <w:bookmarkStart w:id="25" w:name="_Toc24269_WPSOffice_Level2"/>
      <w:bookmarkStart w:id="26" w:name="_Toc814_WPSOffice_Level2"/>
      <w:bookmarkStart w:id="27" w:name="_Toc10097_WPSOffice_Level2"/>
      <w:bookmarkStart w:id="28" w:name="_Toc6473_WPSOffice_Level2"/>
      <w:bookmarkStart w:id="29" w:name="_Toc81490758"/>
      <w:r>
        <w:rPr>
          <w:rFonts w:hint="eastAsia"/>
        </w:rPr>
        <w:t xml:space="preserve">1.4 </w:t>
      </w:r>
      <w:r>
        <w:rPr>
          <w:rFonts w:hint="eastAsia"/>
        </w:rPr>
        <w:t>项目使用者</w:t>
      </w:r>
      <w:bookmarkEnd w:id="25"/>
      <w:bookmarkEnd w:id="26"/>
      <w:bookmarkEnd w:id="27"/>
      <w:bookmarkEnd w:id="28"/>
      <w:bookmarkEnd w:id="29"/>
    </w:p>
    <w:p w14:paraId="6A10A9F4" w14:textId="1C532C6F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平台的实际使用者为</w:t>
      </w:r>
      <w:r>
        <w:rPr>
          <w:rFonts w:ascii="宋体" w:hAnsi="宋体" w:cs="宋体" w:hint="eastAsia"/>
        </w:rPr>
        <w:t>使</w:t>
      </w:r>
      <w:r>
        <w:rPr>
          <w:rFonts w:ascii="宋体" w:hAnsi="宋体" w:cs="宋体" w:hint="eastAsia"/>
        </w:rPr>
        <w:t>用</w:t>
      </w:r>
      <w:r>
        <w:rPr>
          <w:rFonts w:ascii="宋体" w:hAnsi="宋体" w:cs="宋体" w:hint="eastAsia"/>
        </w:rPr>
        <w:t>本</w:t>
      </w:r>
      <w:r>
        <w:rPr>
          <w:rFonts w:ascii="宋体" w:hAnsi="宋体" w:cs="宋体" w:hint="eastAsia"/>
        </w:rPr>
        <w:t>网</w:t>
      </w:r>
      <w:r>
        <w:rPr>
          <w:rFonts w:ascii="宋体" w:hAnsi="宋体" w:cs="宋体" w:hint="eastAsia"/>
        </w:rPr>
        <w:t>站</w:t>
      </w:r>
      <w:r w:rsidR="008E44E4">
        <w:rPr>
          <w:rFonts w:ascii="宋体" w:hAnsi="宋体" w:cs="宋体" w:hint="eastAsia"/>
        </w:rPr>
        <w:t>编辑、发布和填写</w:t>
      </w:r>
      <w:r w:rsidR="00E90A20">
        <w:rPr>
          <w:rFonts w:ascii="宋体" w:hAnsi="宋体" w:cs="宋体" w:hint="eastAsia"/>
        </w:rPr>
        <w:t>问卷</w:t>
      </w:r>
      <w:r>
        <w:rPr>
          <w:rFonts w:ascii="宋体" w:hAnsi="宋体" w:cs="宋体" w:hint="eastAsia"/>
        </w:rPr>
        <w:t>的</w:t>
      </w:r>
      <w:r w:rsidR="001E0614">
        <w:rPr>
          <w:rFonts w:ascii="宋体" w:hAnsi="宋体" w:cs="宋体" w:hint="eastAsia"/>
        </w:rPr>
        <w:t>人</w:t>
      </w:r>
      <w:r>
        <w:rPr>
          <w:rFonts w:ascii="宋体" w:hAnsi="宋体" w:cs="宋体" w:hint="eastAsia"/>
        </w:rPr>
        <w:t>。</w:t>
      </w:r>
    </w:p>
    <w:p w14:paraId="1C54F1F3" w14:textId="77777777" w:rsidR="008843BF" w:rsidRDefault="007A5E89">
      <w:pPr>
        <w:pStyle w:val="2"/>
        <w:spacing w:before="156" w:after="156"/>
      </w:pPr>
      <w:bookmarkStart w:id="30" w:name="_Toc13137_WPSOffice_Level2"/>
      <w:bookmarkStart w:id="31" w:name="_Toc20794_WPSOffice_Level2"/>
      <w:bookmarkStart w:id="32" w:name="_Toc12504_WPSOffice_Level2"/>
      <w:bookmarkStart w:id="33" w:name="_Toc30730_WPSOffice_Level2"/>
      <w:bookmarkStart w:id="34" w:name="_Toc13358_WPSOffice_Level2"/>
      <w:bookmarkStart w:id="35" w:name="_Toc81490759"/>
      <w:r>
        <w:rPr>
          <w:rFonts w:hint="eastAsia"/>
        </w:rPr>
        <w:lastRenderedPageBreak/>
        <w:t xml:space="preserve">1.5 </w:t>
      </w:r>
      <w:r>
        <w:rPr>
          <w:rFonts w:hint="eastAsia"/>
        </w:rPr>
        <w:t>参考资料</w:t>
      </w:r>
      <w:bookmarkEnd w:id="30"/>
      <w:bookmarkEnd w:id="31"/>
      <w:bookmarkEnd w:id="32"/>
      <w:bookmarkEnd w:id="33"/>
      <w:bookmarkEnd w:id="34"/>
      <w:bookmarkEnd w:id="35"/>
    </w:p>
    <w:p w14:paraId="01D2B7DF" w14:textId="77777777" w:rsidR="008843BF" w:rsidRDefault="007A5E89">
      <w:bookmarkStart w:id="36" w:name="_Toc23833_WPSOffice_Level3"/>
      <w:bookmarkStart w:id="37" w:name="_Hlk38216634"/>
      <w:r>
        <w:rPr>
          <w:rFonts w:hint="eastAsia"/>
        </w:rPr>
        <w:t>[1]</w:t>
      </w:r>
      <w:r>
        <w:t xml:space="preserve"> </w:t>
      </w:r>
      <w:r>
        <w:rPr>
          <w:rFonts w:hint="eastAsia"/>
        </w:rPr>
        <w:t>吕云翔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软件工程实用教程</w:t>
      </w:r>
      <w:r>
        <w:rPr>
          <w:rFonts w:hint="eastAsia"/>
        </w:rPr>
        <w:t>[M].</w:t>
      </w:r>
      <w:r>
        <w:t xml:space="preserve"> </w:t>
      </w:r>
      <w:r>
        <w:rPr>
          <w:rFonts w:hint="eastAsia"/>
        </w:rPr>
        <w:t>北京：清华大学出版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2015.</w:t>
      </w:r>
      <w:bookmarkEnd w:id="36"/>
    </w:p>
    <w:p w14:paraId="0BE48928" w14:textId="77777777" w:rsidR="008843BF" w:rsidRDefault="007A5E89">
      <w:pPr>
        <w:rPr>
          <w:rFonts w:cs="Times New Roman"/>
          <w:kern w:val="20"/>
        </w:rPr>
      </w:pPr>
      <w:r>
        <w:rPr>
          <w:rFonts w:hint="eastAsia"/>
        </w:rPr>
        <w:t>[2]</w:t>
      </w:r>
      <w:r>
        <w:rPr>
          <w:rFonts w:cs="Times New Roman"/>
          <w:kern w:val="20"/>
        </w:rPr>
        <w:t xml:space="preserve"> </w:t>
      </w:r>
      <w:r>
        <w:rPr>
          <w:rFonts w:hint="eastAsia"/>
        </w:rPr>
        <w:t xml:space="preserve">Pressman R S. </w:t>
      </w:r>
      <w:r>
        <w:rPr>
          <w:rFonts w:hint="eastAsia"/>
        </w:rPr>
        <w:t>软件工程</w:t>
      </w:r>
      <w:r>
        <w:rPr>
          <w:rFonts w:hint="eastAsia"/>
        </w:rPr>
        <w:t xml:space="preserve">: </w:t>
      </w:r>
      <w:r>
        <w:rPr>
          <w:rFonts w:hint="eastAsia"/>
        </w:rPr>
        <w:t>实践者的研究方法</w:t>
      </w:r>
      <w:r>
        <w:rPr>
          <w:rFonts w:hint="eastAsia"/>
        </w:rPr>
        <w:t xml:space="preserve"> (</w:t>
      </w:r>
      <w:r>
        <w:rPr>
          <w:rFonts w:hint="eastAsia"/>
        </w:rPr>
        <w:t>英文精编版</w:t>
      </w:r>
      <w:r>
        <w:rPr>
          <w:rFonts w:hint="eastAsia"/>
        </w:rPr>
        <w:t xml:space="preserve">)[M]. </w:t>
      </w:r>
      <w:r>
        <w:rPr>
          <w:rFonts w:hint="eastAsia"/>
        </w:rPr>
        <w:t>机械工业出版社</w:t>
      </w:r>
      <w:r>
        <w:rPr>
          <w:rFonts w:hint="eastAsia"/>
        </w:rPr>
        <w:t>, 2008.</w:t>
      </w:r>
      <w:r>
        <w:rPr>
          <w:rFonts w:cs="Times New Roman" w:hint="eastAsia"/>
          <w:kern w:val="20"/>
        </w:rPr>
        <w:t xml:space="preserve"> </w:t>
      </w:r>
    </w:p>
    <w:p w14:paraId="596E7E47" w14:textId="77777777" w:rsidR="008843BF" w:rsidRDefault="007A5E89">
      <w:pPr>
        <w:pStyle w:val="a3"/>
      </w:pPr>
      <w:r>
        <w:rPr>
          <w:rFonts w:cs="Times New Roman" w:hint="eastAsia"/>
          <w:kern w:val="20"/>
        </w:rPr>
        <w:t>[3]</w:t>
      </w:r>
      <w:r>
        <w:rPr>
          <w:rFonts w:cs="Times New Roman"/>
          <w:kern w:val="20"/>
        </w:rPr>
        <w:t xml:space="preserve"> </w:t>
      </w:r>
      <w:r>
        <w:rPr>
          <w:rFonts w:cs="Times New Roman" w:hint="eastAsia"/>
          <w:kern w:val="20"/>
        </w:rPr>
        <w:t>韩万江等</w:t>
      </w:r>
      <w:r>
        <w:rPr>
          <w:rFonts w:cs="Times New Roman" w:hint="eastAsia"/>
          <w:kern w:val="20"/>
        </w:rPr>
        <w:t>.</w:t>
      </w:r>
      <w:r>
        <w:rPr>
          <w:rFonts w:cs="Times New Roman"/>
          <w:kern w:val="20"/>
        </w:rPr>
        <w:t xml:space="preserve"> </w:t>
      </w:r>
      <w:r>
        <w:rPr>
          <w:rFonts w:cs="Times New Roman" w:hint="eastAsia"/>
          <w:kern w:val="20"/>
        </w:rPr>
        <w:t>软件工程案例教程：软件项目开发实践</w:t>
      </w:r>
      <w:r>
        <w:rPr>
          <w:rFonts w:cs="Times New Roman" w:hint="eastAsia"/>
          <w:kern w:val="20"/>
        </w:rPr>
        <w:t>[</w:t>
      </w:r>
      <w:r>
        <w:rPr>
          <w:rFonts w:cs="Times New Roman"/>
          <w:kern w:val="20"/>
        </w:rPr>
        <w:t>M]</w:t>
      </w:r>
      <w:r>
        <w:rPr>
          <w:rFonts w:cs="Times New Roman" w:hint="eastAsia"/>
          <w:kern w:val="20"/>
        </w:rPr>
        <w:t>.</w:t>
      </w:r>
      <w:r>
        <w:rPr>
          <w:rFonts w:cs="Times New Roman"/>
          <w:kern w:val="20"/>
        </w:rPr>
        <w:t xml:space="preserve"> </w:t>
      </w:r>
      <w:r>
        <w:rPr>
          <w:rFonts w:hint="eastAsia"/>
        </w:rPr>
        <w:t>机械工业出版社</w:t>
      </w:r>
      <w:r>
        <w:rPr>
          <w:rFonts w:hint="eastAsia"/>
        </w:rPr>
        <w:t>, 20</w:t>
      </w:r>
      <w:r>
        <w:t>11</w:t>
      </w:r>
      <w:r>
        <w:rPr>
          <w:rFonts w:hint="eastAsia"/>
        </w:rPr>
        <w:t>.</w:t>
      </w:r>
    </w:p>
    <w:p w14:paraId="7EEF43D8" w14:textId="77777777" w:rsidR="008843BF" w:rsidRDefault="007A5E89">
      <w:pPr>
        <w:rPr>
          <w:rFonts w:cs="Times New Roman"/>
          <w:kern w:val="20"/>
        </w:rPr>
      </w:pPr>
      <w:r>
        <w:rPr>
          <w:rFonts w:cs="Times New Roman" w:hint="eastAsia"/>
          <w:kern w:val="20"/>
        </w:rPr>
        <w:t>[4]</w:t>
      </w:r>
      <w:r>
        <w:rPr>
          <w:rFonts w:cs="Times New Roman"/>
          <w:kern w:val="20"/>
        </w:rPr>
        <w:t xml:space="preserve"> </w:t>
      </w:r>
      <w:r>
        <w:rPr>
          <w:rFonts w:hint="eastAsia"/>
        </w:rPr>
        <w:t xml:space="preserve">Ian Sommerille. </w:t>
      </w:r>
      <w:r>
        <w:rPr>
          <w:rFonts w:hint="eastAsia"/>
        </w:rPr>
        <w:t>软件工程</w:t>
      </w:r>
      <w:r>
        <w:rPr>
          <w:rFonts w:hint="eastAsia"/>
        </w:rPr>
        <w:t>(</w:t>
      </w:r>
      <w:r>
        <w:rPr>
          <w:rFonts w:hint="eastAsia"/>
        </w:rPr>
        <w:t>原书第</w:t>
      </w:r>
      <w:r>
        <w:rPr>
          <w:rFonts w:hint="eastAsia"/>
        </w:rPr>
        <w:t>8</w:t>
      </w:r>
      <w:r>
        <w:rPr>
          <w:rFonts w:hint="eastAsia"/>
        </w:rPr>
        <w:t>版</w:t>
      </w:r>
      <w:r>
        <w:rPr>
          <w:rFonts w:hint="eastAsia"/>
        </w:rPr>
        <w:t xml:space="preserve">)[M]. </w:t>
      </w:r>
      <w:r>
        <w:rPr>
          <w:rFonts w:hint="eastAsia"/>
        </w:rPr>
        <w:t>机械工业出版社</w:t>
      </w:r>
      <w:r>
        <w:rPr>
          <w:rFonts w:hint="eastAsia"/>
        </w:rPr>
        <w:t>, 2007.</w:t>
      </w:r>
    </w:p>
    <w:bookmarkEnd w:id="37"/>
    <w:p w14:paraId="3C0AB320" w14:textId="77777777" w:rsidR="008843BF" w:rsidRPr="005D13FF" w:rsidRDefault="008843BF">
      <w:pPr>
        <w:ind w:firstLine="420"/>
        <w:rPr>
          <w:rFonts w:ascii="宋体" w:hAnsi="宋体" w:cs="宋体"/>
        </w:rPr>
      </w:pPr>
    </w:p>
    <w:p w14:paraId="01869DA2" w14:textId="77777777" w:rsidR="008843BF" w:rsidRDefault="007A5E89">
      <w:pPr>
        <w:pStyle w:val="2"/>
        <w:spacing w:before="156" w:after="156"/>
      </w:pPr>
      <w:bookmarkStart w:id="38" w:name="_Toc24783_WPSOffice_Level2"/>
      <w:bookmarkStart w:id="39" w:name="_Toc2008_WPSOffice_Level2"/>
      <w:bookmarkStart w:id="40" w:name="_Toc3844_WPSOffice_Level2"/>
      <w:bookmarkStart w:id="41" w:name="_Toc14682_WPSOffice_Level2"/>
      <w:bookmarkStart w:id="42" w:name="_Toc30194_WPSOffice_Level2"/>
      <w:bookmarkStart w:id="43" w:name="_Toc81490760"/>
      <w:r>
        <w:rPr>
          <w:rFonts w:hint="eastAsia"/>
        </w:rPr>
        <w:t xml:space="preserve">1.6 </w:t>
      </w:r>
      <w:r>
        <w:rPr>
          <w:rFonts w:hint="eastAsia"/>
        </w:rPr>
        <w:t>相关文档</w:t>
      </w:r>
      <w:bookmarkEnd w:id="38"/>
      <w:bookmarkEnd w:id="39"/>
      <w:bookmarkEnd w:id="40"/>
      <w:bookmarkEnd w:id="41"/>
      <w:bookmarkEnd w:id="42"/>
      <w:bookmarkEnd w:id="43"/>
    </w:p>
    <w:p w14:paraId="2459FC83" w14:textId="77777777" w:rsidR="008843BF" w:rsidRDefault="007A5E89">
      <w:r>
        <w:rPr>
          <w:rFonts w:hint="eastAsia"/>
        </w:rPr>
        <w:t xml:space="preserve">[1] </w:t>
      </w:r>
      <w:r>
        <w:rPr>
          <w:rFonts w:hint="eastAsia"/>
        </w:rPr>
        <w:t>《软件开发计划书》</w:t>
      </w:r>
    </w:p>
    <w:p w14:paraId="2B38EAF5" w14:textId="77777777" w:rsidR="008843BF" w:rsidRDefault="007A5E89">
      <w:bookmarkStart w:id="44" w:name="_Toc27240_WPSOffice_Level3"/>
      <w:bookmarkStart w:id="45" w:name="_Toc6499_WPSOffice_Level3"/>
      <w:bookmarkStart w:id="46" w:name="_Toc27955_WPSOffice_Level3"/>
      <w:bookmarkStart w:id="47" w:name="_Toc29091_WPSOffice_Level3"/>
      <w:r>
        <w:rPr>
          <w:rFonts w:hint="eastAsia"/>
        </w:rPr>
        <w:t>[</w:t>
      </w:r>
      <w:r>
        <w:t>2</w:t>
      </w:r>
      <w:r>
        <w:rPr>
          <w:rFonts w:hint="eastAsia"/>
        </w:rPr>
        <w:t xml:space="preserve">] </w:t>
      </w:r>
      <w:r>
        <w:rPr>
          <w:rFonts w:hint="eastAsia"/>
        </w:rPr>
        <w:t>《需求规格说明书》</w:t>
      </w:r>
      <w:bookmarkEnd w:id="44"/>
      <w:bookmarkEnd w:id="45"/>
      <w:bookmarkEnd w:id="46"/>
      <w:bookmarkEnd w:id="47"/>
    </w:p>
    <w:p w14:paraId="419A9547" w14:textId="52F8C7DA" w:rsidR="008843BF" w:rsidRDefault="007A5E89">
      <w:bookmarkStart w:id="48" w:name="_Toc12504_WPSOffice_Level3"/>
      <w:r>
        <w:rPr>
          <w:rFonts w:hint="eastAsia"/>
        </w:rPr>
        <w:t>[</w:t>
      </w:r>
      <w:r>
        <w:t>3</w:t>
      </w:r>
      <w:r>
        <w:rPr>
          <w:rFonts w:hint="eastAsia"/>
        </w:rPr>
        <w:t xml:space="preserve">] </w:t>
      </w:r>
      <w:r>
        <w:rPr>
          <w:rFonts w:hint="eastAsia"/>
        </w:rPr>
        <w:t>《</w:t>
      </w:r>
      <w:r w:rsidR="007870D2">
        <w:rPr>
          <w:rFonts w:hint="eastAsia"/>
        </w:rPr>
        <w:t>项目管理文档</w:t>
      </w:r>
      <w:r>
        <w:rPr>
          <w:rFonts w:hint="eastAsia"/>
        </w:rPr>
        <w:t>》</w:t>
      </w:r>
      <w:bookmarkEnd w:id="48"/>
    </w:p>
    <w:p w14:paraId="625DA5F0" w14:textId="509D0F0D" w:rsidR="008843BF" w:rsidRDefault="007A5E89">
      <w:bookmarkStart w:id="49" w:name="_Toc2008_WPSOffice_Level3"/>
      <w:r>
        <w:rPr>
          <w:rFonts w:hint="eastAsia"/>
        </w:rPr>
        <w:t>[</w:t>
      </w:r>
      <w:r>
        <w:t>4</w:t>
      </w:r>
      <w:r>
        <w:rPr>
          <w:rFonts w:hint="eastAsia"/>
        </w:rPr>
        <w:t xml:space="preserve">] </w:t>
      </w:r>
      <w:r>
        <w:rPr>
          <w:rFonts w:hint="eastAsia"/>
        </w:rPr>
        <w:t>《</w:t>
      </w:r>
      <w:r w:rsidR="007870D2">
        <w:rPr>
          <w:rFonts w:hint="eastAsia"/>
        </w:rPr>
        <w:t>鲸语问卷展示</w:t>
      </w:r>
      <w:r w:rsidR="007870D2">
        <w:rPr>
          <w:rFonts w:hint="eastAsia"/>
        </w:rPr>
        <w:t>PPT</w:t>
      </w:r>
      <w:r>
        <w:rPr>
          <w:rFonts w:hint="eastAsia"/>
        </w:rPr>
        <w:t>》</w:t>
      </w:r>
      <w:bookmarkEnd w:id="49"/>
    </w:p>
    <w:p w14:paraId="3DB3C1F4" w14:textId="5064C14D" w:rsidR="008843BF" w:rsidRDefault="007A5E89">
      <w:bookmarkStart w:id="50" w:name="_Toc3645_WPSOffice_Level3"/>
      <w:r>
        <w:rPr>
          <w:rFonts w:hint="eastAsia"/>
        </w:rPr>
        <w:t>[</w:t>
      </w:r>
      <w:r>
        <w:t>5</w:t>
      </w:r>
      <w:r>
        <w:rPr>
          <w:rFonts w:hint="eastAsia"/>
        </w:rPr>
        <w:t xml:space="preserve">] </w:t>
      </w:r>
      <w:r>
        <w:rPr>
          <w:rFonts w:hint="eastAsia"/>
        </w:rPr>
        <w:t>《</w:t>
      </w:r>
      <w:r w:rsidR="007870D2">
        <w:rPr>
          <w:rFonts w:hint="eastAsia"/>
        </w:rPr>
        <w:t>开发总结</w:t>
      </w:r>
      <w:r>
        <w:rPr>
          <w:rFonts w:hint="eastAsia"/>
        </w:rPr>
        <w:t>》</w:t>
      </w:r>
      <w:bookmarkEnd w:id="50"/>
    </w:p>
    <w:p w14:paraId="34247858" w14:textId="77777777" w:rsidR="008843BF" w:rsidRDefault="007A5E89">
      <w:pPr>
        <w:pStyle w:val="2"/>
        <w:spacing w:before="156" w:after="156"/>
      </w:pPr>
      <w:bookmarkStart w:id="51" w:name="_Toc3645_WPSOffice_Level2"/>
      <w:bookmarkStart w:id="52" w:name="_Toc8133_WPSOffice_Level2"/>
      <w:bookmarkStart w:id="53" w:name="_Toc11521_WPSOffice_Level2"/>
      <w:bookmarkStart w:id="54" w:name="_Toc24988_WPSOffice_Level2"/>
      <w:bookmarkStart w:id="55" w:name="_Toc30804_WPSOffice_Level2"/>
      <w:bookmarkStart w:id="56" w:name="_Toc81490761"/>
      <w:r>
        <w:rPr>
          <w:rFonts w:hint="eastAsia"/>
        </w:rPr>
        <w:t xml:space="preserve">1.7 </w:t>
      </w:r>
      <w:r>
        <w:rPr>
          <w:rFonts w:hint="eastAsia"/>
        </w:rPr>
        <w:t>版本更新记录</w:t>
      </w:r>
      <w:bookmarkEnd w:id="51"/>
      <w:bookmarkEnd w:id="52"/>
      <w:bookmarkEnd w:id="53"/>
      <w:bookmarkEnd w:id="54"/>
      <w:bookmarkEnd w:id="55"/>
      <w:bookmarkEnd w:id="56"/>
    </w:p>
    <w:tbl>
      <w:tblPr>
        <w:tblStyle w:val="a8"/>
        <w:tblW w:w="8522" w:type="dxa"/>
        <w:jc w:val="center"/>
        <w:tblLayout w:type="fixed"/>
        <w:tblLook w:val="04A0" w:firstRow="1" w:lastRow="0" w:firstColumn="1" w:lastColumn="0" w:noHBand="0" w:noVBand="1"/>
      </w:tblPr>
      <w:tblGrid>
        <w:gridCol w:w="877"/>
        <w:gridCol w:w="900"/>
        <w:gridCol w:w="1068"/>
        <w:gridCol w:w="3727"/>
        <w:gridCol w:w="1070"/>
        <w:gridCol w:w="880"/>
      </w:tblGrid>
      <w:tr w:rsidR="008843BF" w14:paraId="192FB087" w14:textId="77777777">
        <w:trPr>
          <w:jc w:val="center"/>
        </w:trPr>
        <w:tc>
          <w:tcPr>
            <w:tcW w:w="877" w:type="dxa"/>
            <w:vAlign w:val="center"/>
          </w:tcPr>
          <w:p w14:paraId="36BE2D89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版本</w:t>
            </w:r>
          </w:p>
        </w:tc>
        <w:tc>
          <w:tcPr>
            <w:tcW w:w="900" w:type="dxa"/>
            <w:vAlign w:val="center"/>
          </w:tcPr>
          <w:p w14:paraId="38E5B01F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更新者</w:t>
            </w:r>
          </w:p>
        </w:tc>
        <w:tc>
          <w:tcPr>
            <w:tcW w:w="1068" w:type="dxa"/>
            <w:vAlign w:val="center"/>
          </w:tcPr>
          <w:p w14:paraId="5EA25673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更新日期</w:t>
            </w:r>
          </w:p>
        </w:tc>
        <w:tc>
          <w:tcPr>
            <w:tcW w:w="3727" w:type="dxa"/>
            <w:vAlign w:val="center"/>
          </w:tcPr>
          <w:p w14:paraId="14DB54AB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项目地址</w:t>
            </w:r>
          </w:p>
        </w:tc>
        <w:tc>
          <w:tcPr>
            <w:tcW w:w="1070" w:type="dxa"/>
            <w:vAlign w:val="center"/>
          </w:tcPr>
          <w:p w14:paraId="3D4BE443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更新纪要</w:t>
            </w:r>
          </w:p>
        </w:tc>
        <w:tc>
          <w:tcPr>
            <w:tcW w:w="880" w:type="dxa"/>
            <w:vAlign w:val="center"/>
          </w:tcPr>
          <w:p w14:paraId="2380A466" w14:textId="77777777" w:rsidR="008843BF" w:rsidRDefault="007A5E89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完成度</w:t>
            </w:r>
          </w:p>
        </w:tc>
      </w:tr>
      <w:tr w:rsidR="008843BF" w14:paraId="34262261" w14:textId="77777777">
        <w:trPr>
          <w:jc w:val="center"/>
        </w:trPr>
        <w:tc>
          <w:tcPr>
            <w:tcW w:w="877" w:type="dxa"/>
            <w:vAlign w:val="center"/>
          </w:tcPr>
          <w:p w14:paraId="5593EBDB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0.0</w:t>
            </w:r>
          </w:p>
        </w:tc>
        <w:tc>
          <w:tcPr>
            <w:tcW w:w="900" w:type="dxa"/>
            <w:vAlign w:val="center"/>
          </w:tcPr>
          <w:p w14:paraId="26CC0EF8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7D6714D6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4.20</w:t>
            </w:r>
          </w:p>
        </w:tc>
        <w:tc>
          <w:tcPr>
            <w:tcW w:w="3727" w:type="dxa"/>
            <w:vAlign w:val="center"/>
          </w:tcPr>
          <w:p w14:paraId="7697404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0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238A3C1D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项目创建</w:t>
            </w:r>
          </w:p>
        </w:tc>
        <w:tc>
          <w:tcPr>
            <w:tcW w:w="880" w:type="dxa"/>
            <w:vAlign w:val="center"/>
          </w:tcPr>
          <w:p w14:paraId="0930E74D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暂无</w:t>
            </w:r>
          </w:p>
        </w:tc>
      </w:tr>
      <w:tr w:rsidR="008843BF" w14:paraId="4F639558" w14:textId="77777777">
        <w:trPr>
          <w:jc w:val="center"/>
        </w:trPr>
        <w:tc>
          <w:tcPr>
            <w:tcW w:w="877" w:type="dxa"/>
            <w:vAlign w:val="center"/>
          </w:tcPr>
          <w:p w14:paraId="3601BFED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1.0</w:t>
            </w:r>
          </w:p>
        </w:tc>
        <w:tc>
          <w:tcPr>
            <w:tcW w:w="900" w:type="dxa"/>
            <w:vAlign w:val="center"/>
          </w:tcPr>
          <w:p w14:paraId="7C2CB505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5A297D6C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5.12</w:t>
            </w:r>
          </w:p>
        </w:tc>
        <w:tc>
          <w:tcPr>
            <w:tcW w:w="3727" w:type="dxa"/>
            <w:vAlign w:val="center"/>
          </w:tcPr>
          <w:p w14:paraId="04BD74C6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1" w:history="1">
              <w:r>
                <w:rPr>
                  <w:rStyle w:val="a9"/>
                  <w:sz w:val="21"/>
                  <w:szCs w:val="21"/>
                </w:rPr>
                <w:t>https://github.com/callmewindow/BUAA-Give-Me</w:t>
              </w:r>
              <w:r>
                <w:rPr>
                  <w:rStyle w:val="a9"/>
                  <w:sz w:val="21"/>
                  <w:szCs w:val="21"/>
                </w:rPr>
                <w:t>-Money</w:t>
              </w:r>
            </w:hyperlink>
          </w:p>
        </w:tc>
        <w:tc>
          <w:tcPr>
            <w:tcW w:w="1070" w:type="dxa"/>
            <w:vAlign w:val="center"/>
          </w:tcPr>
          <w:p w14:paraId="73358FE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设计完毕</w:t>
            </w:r>
          </w:p>
        </w:tc>
        <w:tc>
          <w:tcPr>
            <w:tcW w:w="880" w:type="dxa"/>
            <w:vAlign w:val="center"/>
          </w:tcPr>
          <w:p w14:paraId="68DF08D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%</w:t>
            </w:r>
          </w:p>
        </w:tc>
      </w:tr>
      <w:tr w:rsidR="008843BF" w14:paraId="402F4ED9" w14:textId="77777777">
        <w:trPr>
          <w:jc w:val="center"/>
        </w:trPr>
        <w:tc>
          <w:tcPr>
            <w:tcW w:w="877" w:type="dxa"/>
            <w:vAlign w:val="center"/>
          </w:tcPr>
          <w:p w14:paraId="3A653E5D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1.1</w:t>
            </w:r>
          </w:p>
        </w:tc>
        <w:tc>
          <w:tcPr>
            <w:tcW w:w="900" w:type="dxa"/>
            <w:vAlign w:val="center"/>
          </w:tcPr>
          <w:p w14:paraId="5916571E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4918F1DD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5.24</w:t>
            </w:r>
          </w:p>
        </w:tc>
        <w:tc>
          <w:tcPr>
            <w:tcW w:w="3727" w:type="dxa"/>
            <w:vAlign w:val="center"/>
          </w:tcPr>
          <w:p w14:paraId="5D038E90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2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6C811E00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页面框架构建完毕</w:t>
            </w:r>
          </w:p>
        </w:tc>
        <w:tc>
          <w:tcPr>
            <w:tcW w:w="880" w:type="dxa"/>
            <w:vAlign w:val="center"/>
          </w:tcPr>
          <w:p w14:paraId="3068D139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0%</w:t>
            </w:r>
          </w:p>
        </w:tc>
      </w:tr>
      <w:tr w:rsidR="008843BF" w14:paraId="62689807" w14:textId="77777777">
        <w:trPr>
          <w:jc w:val="center"/>
        </w:trPr>
        <w:tc>
          <w:tcPr>
            <w:tcW w:w="877" w:type="dxa"/>
            <w:vAlign w:val="center"/>
          </w:tcPr>
          <w:p w14:paraId="71F0BE2F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1.2</w:t>
            </w:r>
          </w:p>
        </w:tc>
        <w:tc>
          <w:tcPr>
            <w:tcW w:w="900" w:type="dxa"/>
            <w:vAlign w:val="center"/>
          </w:tcPr>
          <w:p w14:paraId="3BBD0BBC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5E77EC1C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5.31</w:t>
            </w:r>
          </w:p>
        </w:tc>
        <w:tc>
          <w:tcPr>
            <w:tcW w:w="3727" w:type="dxa"/>
            <w:vAlign w:val="center"/>
          </w:tcPr>
          <w:p w14:paraId="39A9CC95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3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421A44DF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静态页面实现完毕</w:t>
            </w:r>
          </w:p>
        </w:tc>
        <w:tc>
          <w:tcPr>
            <w:tcW w:w="880" w:type="dxa"/>
            <w:vAlign w:val="center"/>
          </w:tcPr>
          <w:p w14:paraId="04D10990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0%</w:t>
            </w:r>
          </w:p>
        </w:tc>
      </w:tr>
      <w:tr w:rsidR="008843BF" w14:paraId="6A256270" w14:textId="77777777">
        <w:trPr>
          <w:jc w:val="center"/>
        </w:trPr>
        <w:tc>
          <w:tcPr>
            <w:tcW w:w="877" w:type="dxa"/>
            <w:vAlign w:val="center"/>
          </w:tcPr>
          <w:p w14:paraId="619D1FA7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2.0</w:t>
            </w:r>
          </w:p>
        </w:tc>
        <w:tc>
          <w:tcPr>
            <w:tcW w:w="900" w:type="dxa"/>
            <w:vAlign w:val="center"/>
          </w:tcPr>
          <w:p w14:paraId="63D44513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616AC9F5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6.7</w:t>
            </w:r>
          </w:p>
        </w:tc>
        <w:tc>
          <w:tcPr>
            <w:tcW w:w="3727" w:type="dxa"/>
            <w:vAlign w:val="center"/>
          </w:tcPr>
          <w:p w14:paraId="58D2B6F6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4" w:history="1">
              <w:r>
                <w:rPr>
                  <w:rStyle w:val="a9"/>
                  <w:sz w:val="21"/>
                  <w:szCs w:val="21"/>
                </w:rPr>
                <w:t>https://github.com/callmewindow/BUAA-Giv</w:t>
              </w:r>
              <w:r>
                <w:rPr>
                  <w:rStyle w:val="a9"/>
                  <w:sz w:val="21"/>
                  <w:szCs w:val="21"/>
                </w:rPr>
                <w:t>e-Me-Money</w:t>
              </w:r>
            </w:hyperlink>
          </w:p>
        </w:tc>
        <w:tc>
          <w:tcPr>
            <w:tcW w:w="1070" w:type="dxa"/>
            <w:vAlign w:val="center"/>
          </w:tcPr>
          <w:p w14:paraId="26C1D7FB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页面基础方法实现完毕</w:t>
            </w:r>
          </w:p>
        </w:tc>
        <w:tc>
          <w:tcPr>
            <w:tcW w:w="880" w:type="dxa"/>
            <w:vAlign w:val="center"/>
          </w:tcPr>
          <w:p w14:paraId="75877F23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5%</w:t>
            </w:r>
          </w:p>
        </w:tc>
      </w:tr>
      <w:tr w:rsidR="008843BF" w14:paraId="379C45A8" w14:textId="77777777">
        <w:trPr>
          <w:jc w:val="center"/>
        </w:trPr>
        <w:tc>
          <w:tcPr>
            <w:tcW w:w="877" w:type="dxa"/>
            <w:vAlign w:val="center"/>
          </w:tcPr>
          <w:p w14:paraId="373E654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V1.2.1</w:t>
            </w:r>
          </w:p>
        </w:tc>
        <w:tc>
          <w:tcPr>
            <w:tcW w:w="900" w:type="dxa"/>
            <w:vAlign w:val="center"/>
          </w:tcPr>
          <w:p w14:paraId="6FC0925C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49BBC264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6.9</w:t>
            </w:r>
          </w:p>
        </w:tc>
        <w:tc>
          <w:tcPr>
            <w:tcW w:w="3727" w:type="dxa"/>
            <w:vAlign w:val="center"/>
          </w:tcPr>
          <w:p w14:paraId="431D509E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5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56AA9284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前端页面及方法功能完善</w:t>
            </w:r>
          </w:p>
        </w:tc>
        <w:tc>
          <w:tcPr>
            <w:tcW w:w="880" w:type="dxa"/>
            <w:vAlign w:val="center"/>
          </w:tcPr>
          <w:p w14:paraId="68C3B8F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0%</w:t>
            </w:r>
          </w:p>
        </w:tc>
      </w:tr>
      <w:tr w:rsidR="008843BF" w14:paraId="7B9CF5B0" w14:textId="77777777">
        <w:trPr>
          <w:jc w:val="center"/>
        </w:trPr>
        <w:tc>
          <w:tcPr>
            <w:tcW w:w="877" w:type="dxa"/>
            <w:vAlign w:val="center"/>
          </w:tcPr>
          <w:p w14:paraId="01291B05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1.3.0</w:t>
            </w:r>
          </w:p>
        </w:tc>
        <w:tc>
          <w:tcPr>
            <w:tcW w:w="900" w:type="dxa"/>
            <w:vAlign w:val="center"/>
          </w:tcPr>
          <w:p w14:paraId="20FE5241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57A64D5F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6.14</w:t>
            </w:r>
          </w:p>
        </w:tc>
        <w:tc>
          <w:tcPr>
            <w:tcW w:w="3727" w:type="dxa"/>
            <w:vAlign w:val="center"/>
          </w:tcPr>
          <w:p w14:paraId="21F31EFA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6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06F8165E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测试文件测试通过</w:t>
            </w:r>
          </w:p>
        </w:tc>
        <w:tc>
          <w:tcPr>
            <w:tcW w:w="880" w:type="dxa"/>
            <w:vAlign w:val="center"/>
          </w:tcPr>
          <w:p w14:paraId="767EDACE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5%</w:t>
            </w:r>
          </w:p>
        </w:tc>
      </w:tr>
      <w:tr w:rsidR="008843BF" w14:paraId="4E4ADF82" w14:textId="77777777">
        <w:trPr>
          <w:jc w:val="center"/>
        </w:trPr>
        <w:tc>
          <w:tcPr>
            <w:tcW w:w="877" w:type="dxa"/>
            <w:vAlign w:val="center"/>
          </w:tcPr>
          <w:p w14:paraId="4F8A4DA8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2.0.0</w:t>
            </w:r>
          </w:p>
        </w:tc>
        <w:tc>
          <w:tcPr>
            <w:tcW w:w="900" w:type="dxa"/>
            <w:vAlign w:val="center"/>
          </w:tcPr>
          <w:p w14:paraId="07D21574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王宇轩</w:t>
            </w:r>
          </w:p>
        </w:tc>
        <w:tc>
          <w:tcPr>
            <w:tcW w:w="1068" w:type="dxa"/>
            <w:vAlign w:val="center"/>
          </w:tcPr>
          <w:p w14:paraId="218DBA71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019.6.29</w:t>
            </w:r>
          </w:p>
        </w:tc>
        <w:tc>
          <w:tcPr>
            <w:tcW w:w="3727" w:type="dxa"/>
            <w:vAlign w:val="center"/>
          </w:tcPr>
          <w:p w14:paraId="55363679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hyperlink r:id="rId17" w:history="1">
              <w:r>
                <w:rPr>
                  <w:rStyle w:val="a9"/>
                  <w:sz w:val="21"/>
                  <w:szCs w:val="21"/>
                </w:rPr>
                <w:t>https://github.com/callmewindow/BUAA-Give-Me-Money</w:t>
              </w:r>
            </w:hyperlink>
          </w:p>
        </w:tc>
        <w:tc>
          <w:tcPr>
            <w:tcW w:w="1070" w:type="dxa"/>
            <w:vAlign w:val="center"/>
          </w:tcPr>
          <w:p w14:paraId="1BD4AD5B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网络接口测试通过</w:t>
            </w:r>
          </w:p>
        </w:tc>
        <w:tc>
          <w:tcPr>
            <w:tcW w:w="880" w:type="dxa"/>
            <w:vAlign w:val="center"/>
          </w:tcPr>
          <w:p w14:paraId="490B3707" w14:textId="77777777" w:rsidR="008843BF" w:rsidRDefault="007A5E8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00%</w:t>
            </w:r>
          </w:p>
        </w:tc>
      </w:tr>
    </w:tbl>
    <w:p w14:paraId="296D6182" w14:textId="1FCE5541" w:rsidR="008843BF" w:rsidRDefault="007265EE" w:rsidP="007265EE">
      <w:pPr>
        <w:jc w:val="center"/>
      </w:pPr>
      <w:bookmarkStart w:id="57" w:name="_Toc17866_WPSOffice_Level1"/>
      <w:bookmarkStart w:id="58" w:name="_Toc22382_WPSOffice_Level1"/>
      <w:bookmarkStart w:id="59" w:name="_Toc9761_WPSOffice_Level2"/>
      <w:bookmarkStart w:id="60" w:name="_Toc17066_WPSOffice_Level2"/>
      <w:bookmarkStart w:id="61" w:name="_Toc27535_WPSOffice_Level3"/>
      <w:bookmarkStart w:id="62" w:name="_Toc13737_WPSOffice_Level2"/>
      <w:bookmarkStart w:id="63" w:name="_Toc14226_WPSOffice_Level2"/>
      <w:r>
        <w:rPr>
          <w:rFonts w:ascii="宋体" w:hAnsi="宋体" w:cs="宋体" w:hint="eastAsia"/>
          <w:b/>
          <w:bCs/>
          <w:sz w:val="21"/>
          <w:szCs w:val="21"/>
        </w:rPr>
        <w:t>表1-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 w:hint="eastAsia"/>
          <w:sz w:val="21"/>
          <w:szCs w:val="21"/>
        </w:rPr>
        <w:t xml:space="preserve"> 版本更新记录表</w:t>
      </w:r>
      <w:bookmarkEnd w:id="59"/>
      <w:bookmarkEnd w:id="60"/>
      <w:bookmarkEnd w:id="61"/>
      <w:bookmarkEnd w:id="62"/>
      <w:bookmarkEnd w:id="63"/>
    </w:p>
    <w:p w14:paraId="6442858D" w14:textId="77777777" w:rsidR="008843BF" w:rsidRDefault="007A5E89">
      <w:pPr>
        <w:pStyle w:val="1"/>
        <w:spacing w:before="156" w:after="156"/>
      </w:pPr>
      <w:bookmarkStart w:id="64" w:name="_Toc24720_WPSOffice_Level1"/>
      <w:bookmarkStart w:id="65" w:name="_Toc12488_WPSOffice_Level1"/>
      <w:bookmarkStart w:id="66" w:name="_Toc16293_WPSOffice_Level1"/>
      <w:bookmarkStart w:id="67" w:name="_Toc81490762"/>
      <w:r>
        <w:rPr>
          <w:rFonts w:hint="eastAsia"/>
        </w:rPr>
        <w:t>二、</w:t>
      </w:r>
      <w:bookmarkEnd w:id="57"/>
      <w:r>
        <w:rPr>
          <w:rFonts w:hint="eastAsia"/>
        </w:rPr>
        <w:t>软件概述</w:t>
      </w:r>
      <w:bookmarkEnd w:id="58"/>
      <w:bookmarkEnd w:id="64"/>
      <w:bookmarkEnd w:id="65"/>
      <w:bookmarkEnd w:id="66"/>
      <w:bookmarkEnd w:id="67"/>
    </w:p>
    <w:p w14:paraId="670A5D71" w14:textId="77777777" w:rsidR="008843BF" w:rsidRDefault="008843BF">
      <w:pPr>
        <w:jc w:val="center"/>
        <w:rPr>
          <w:rFonts w:ascii="黑体" w:eastAsia="黑体" w:hAnsi="黑体" w:cs="黑体"/>
          <w:sz w:val="32"/>
          <w:szCs w:val="32"/>
        </w:rPr>
      </w:pPr>
    </w:p>
    <w:p w14:paraId="13AFB57C" w14:textId="77777777" w:rsidR="008843BF" w:rsidRDefault="007A5E89">
      <w:pPr>
        <w:pStyle w:val="2"/>
        <w:spacing w:before="156" w:after="156"/>
      </w:pPr>
      <w:bookmarkStart w:id="68" w:name="_Toc3403_WPSOffice_Level2"/>
      <w:bookmarkStart w:id="69" w:name="_Toc27535_WPSOffice_Level2"/>
      <w:bookmarkStart w:id="70" w:name="_Toc2403_WPSOffice_Level2"/>
      <w:bookmarkStart w:id="71" w:name="_Toc12891_WPSOffice_Level2"/>
      <w:bookmarkStart w:id="72" w:name="_Toc10870_WPSOffice_Level2"/>
      <w:bookmarkStart w:id="73" w:name="_Toc81490763"/>
      <w:r>
        <w:rPr>
          <w:rFonts w:hint="eastAsia"/>
        </w:rPr>
        <w:t xml:space="preserve">2.1 </w:t>
      </w:r>
      <w:bookmarkEnd w:id="68"/>
      <w:r>
        <w:rPr>
          <w:rFonts w:hint="eastAsia"/>
        </w:rPr>
        <w:t>项目目标</w:t>
      </w:r>
      <w:bookmarkEnd w:id="69"/>
      <w:bookmarkEnd w:id="70"/>
      <w:bookmarkEnd w:id="71"/>
      <w:bookmarkEnd w:id="72"/>
      <w:bookmarkEnd w:id="73"/>
    </w:p>
    <w:p w14:paraId="56D20C12" w14:textId="77777777" w:rsidR="008843BF" w:rsidRDefault="007A5E89">
      <w:pPr>
        <w:pStyle w:val="a3"/>
        <w:ind w:firstLine="420"/>
        <w:rPr>
          <w:rFonts w:ascii="宋体" w:hAnsi="宋体" w:cs="宋体"/>
        </w:rPr>
      </w:pPr>
      <w:bookmarkStart w:id="74" w:name="_Hlk38216564"/>
      <w:bookmarkStart w:id="75" w:name="_Toc23041_WPSOffice_Level2"/>
      <w:r>
        <w:rPr>
          <w:rFonts w:ascii="宋体" w:hAnsi="宋体" w:cs="宋体" w:hint="eastAsia"/>
        </w:rPr>
        <w:t>以实现所有基础需求为保证、以进一步提高用户体验为拓展，我们提出以下目标：</w:t>
      </w:r>
    </w:p>
    <w:p w14:paraId="5325E6F4" w14:textId="77777777" w:rsidR="008843BF" w:rsidRDefault="007A5E89">
      <w:pPr>
        <w:pStyle w:val="a3"/>
        <w:numPr>
          <w:ilvl w:val="0"/>
          <w:numId w:val="1"/>
        </w:numPr>
        <w:rPr>
          <w:rFonts w:ascii="宋体" w:hAnsi="宋体" w:cs="宋体"/>
        </w:rPr>
      </w:pPr>
      <w:r>
        <w:rPr>
          <w:rFonts w:ascii="宋体" w:hAnsi="宋体" w:cs="宋体" w:hint="eastAsia"/>
        </w:rPr>
        <w:t>保证平台基础功能的正常运行。</w:t>
      </w:r>
    </w:p>
    <w:p w14:paraId="701A055D" w14:textId="77777777" w:rsidR="008843BF" w:rsidRDefault="007A5E89">
      <w:pPr>
        <w:pStyle w:val="a3"/>
        <w:numPr>
          <w:ilvl w:val="0"/>
          <w:numId w:val="1"/>
        </w:numPr>
        <w:rPr>
          <w:rFonts w:ascii="宋体" w:hAnsi="宋体" w:cs="宋体"/>
        </w:rPr>
      </w:pPr>
      <w:r>
        <w:rPr>
          <w:rFonts w:ascii="宋体" w:hAnsi="宋体" w:cs="宋体" w:hint="eastAsia"/>
        </w:rPr>
        <w:t>保证平台信息的私密性和安全性。</w:t>
      </w:r>
    </w:p>
    <w:p w14:paraId="314CC21D" w14:textId="77777777" w:rsidR="008843BF" w:rsidRDefault="007A5E89">
      <w:pPr>
        <w:pStyle w:val="a3"/>
        <w:numPr>
          <w:ilvl w:val="0"/>
          <w:numId w:val="1"/>
        </w:numPr>
        <w:rPr>
          <w:rFonts w:ascii="宋体" w:hAnsi="宋体" w:cs="宋体"/>
        </w:rPr>
      </w:pPr>
      <w:r>
        <w:rPr>
          <w:rFonts w:ascii="宋体" w:hAnsi="宋体" w:cs="宋体" w:hint="eastAsia"/>
        </w:rPr>
        <w:t>保证平台操作的便利性和流畅性。</w:t>
      </w:r>
    </w:p>
    <w:p w14:paraId="68BF99CA" w14:textId="77777777" w:rsidR="008843BF" w:rsidRDefault="007A5E89">
      <w:pPr>
        <w:pStyle w:val="a3"/>
        <w:numPr>
          <w:ilvl w:val="0"/>
          <w:numId w:val="1"/>
        </w:numPr>
        <w:rPr>
          <w:rFonts w:ascii="宋体" w:hAnsi="宋体" w:cs="宋体"/>
        </w:rPr>
      </w:pPr>
      <w:r>
        <w:rPr>
          <w:rFonts w:ascii="宋体" w:hAnsi="宋体" w:cs="宋体" w:hint="eastAsia"/>
        </w:rPr>
        <w:t>适当拓展额外功能与特性，以给用户提供更全面、更个性化的服务。</w:t>
      </w:r>
      <w:bookmarkEnd w:id="74"/>
    </w:p>
    <w:p w14:paraId="197BD09F" w14:textId="77777777" w:rsidR="008843BF" w:rsidRDefault="008843BF">
      <w:pPr>
        <w:ind w:firstLine="420"/>
        <w:rPr>
          <w:rFonts w:ascii="宋体" w:hAnsi="宋体" w:cs="宋体"/>
        </w:rPr>
      </w:pPr>
    </w:p>
    <w:p w14:paraId="3DFF2F5D" w14:textId="77777777" w:rsidR="008843BF" w:rsidRDefault="007A5E89">
      <w:pPr>
        <w:pStyle w:val="2"/>
        <w:spacing w:before="156" w:after="156"/>
      </w:pPr>
      <w:bookmarkStart w:id="76" w:name="_Toc4154_WPSOffice_Level2"/>
      <w:bookmarkStart w:id="77" w:name="_Toc11314_WPSOffice_Level2"/>
      <w:bookmarkStart w:id="78" w:name="_Toc8860_WPSOffice_Level2"/>
      <w:bookmarkStart w:id="79" w:name="_Toc2567_WPSOffice_Level2"/>
      <w:bookmarkStart w:id="80" w:name="_Toc81490764"/>
      <w:r>
        <w:rPr>
          <w:rFonts w:hint="eastAsia"/>
        </w:rPr>
        <w:t xml:space="preserve">2.2 </w:t>
      </w:r>
      <w:r>
        <w:rPr>
          <w:rFonts w:hint="eastAsia"/>
        </w:rPr>
        <w:t>子系统</w:t>
      </w:r>
      <w:bookmarkEnd w:id="75"/>
      <w:r>
        <w:rPr>
          <w:rFonts w:hint="eastAsia"/>
        </w:rPr>
        <w:t>介绍</w:t>
      </w:r>
      <w:bookmarkEnd w:id="76"/>
      <w:bookmarkEnd w:id="77"/>
      <w:bookmarkEnd w:id="78"/>
      <w:bookmarkEnd w:id="79"/>
      <w:bookmarkEnd w:id="80"/>
    </w:p>
    <w:p w14:paraId="01C8E731" w14:textId="77777777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</w:t>
      </w:r>
      <w:r>
        <w:rPr>
          <w:rFonts w:ascii="宋体" w:hAnsi="宋体" w:cs="宋体" w:hint="eastAsia"/>
        </w:rPr>
        <w:t xml:space="preserve">2-1 </w:t>
      </w:r>
      <w:r>
        <w:rPr>
          <w:rFonts w:ascii="宋体" w:hAnsi="宋体" w:cs="宋体" w:hint="eastAsia"/>
        </w:rPr>
        <w:t>子系统清单列表即可</w:t>
      </w:r>
    </w:p>
    <w:p w14:paraId="135A0591" w14:textId="77777777" w:rsidR="008843BF" w:rsidRDefault="008843BF">
      <w:pPr>
        <w:ind w:firstLine="420"/>
        <w:rPr>
          <w:rFonts w:ascii="宋体" w:hAnsi="宋体" w:cs="宋体"/>
        </w:rPr>
      </w:pPr>
    </w:p>
    <w:tbl>
      <w:tblPr>
        <w:tblStyle w:val="a8"/>
        <w:tblW w:w="8522" w:type="dxa"/>
        <w:tblLayout w:type="fixed"/>
        <w:tblLook w:val="04A0" w:firstRow="1" w:lastRow="0" w:firstColumn="1" w:lastColumn="0" w:noHBand="0" w:noVBand="1"/>
      </w:tblPr>
      <w:tblGrid>
        <w:gridCol w:w="704"/>
        <w:gridCol w:w="1890"/>
        <w:gridCol w:w="5928"/>
      </w:tblGrid>
      <w:tr w:rsidR="008843BF" w14:paraId="69C777D7" w14:textId="77777777">
        <w:tc>
          <w:tcPr>
            <w:tcW w:w="704" w:type="dxa"/>
          </w:tcPr>
          <w:p w14:paraId="745ECE51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编号</w:t>
            </w:r>
          </w:p>
        </w:tc>
        <w:tc>
          <w:tcPr>
            <w:tcW w:w="1890" w:type="dxa"/>
          </w:tcPr>
          <w:p w14:paraId="741DE4A5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名称</w:t>
            </w:r>
          </w:p>
        </w:tc>
        <w:tc>
          <w:tcPr>
            <w:tcW w:w="5928" w:type="dxa"/>
          </w:tcPr>
          <w:p w14:paraId="39D98B72" w14:textId="77777777" w:rsidR="008843BF" w:rsidRDefault="007A5E89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子系统功能描述</w:t>
            </w:r>
          </w:p>
        </w:tc>
      </w:tr>
      <w:tr w:rsidR="008843BF" w14:paraId="1B89D96E" w14:textId="77777777">
        <w:tc>
          <w:tcPr>
            <w:tcW w:w="704" w:type="dxa"/>
          </w:tcPr>
          <w:p w14:paraId="244D74BC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890" w:type="dxa"/>
          </w:tcPr>
          <w:p w14:paraId="4A840CEA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个人信息</w:t>
            </w:r>
            <w:r>
              <w:rPr>
                <w:rFonts w:ascii="宋体" w:hAnsi="宋体" w:cs="宋体" w:hint="eastAsia"/>
              </w:rPr>
              <w:t>管理系统</w:t>
            </w:r>
          </w:p>
        </w:tc>
        <w:tc>
          <w:tcPr>
            <w:tcW w:w="5928" w:type="dxa"/>
          </w:tcPr>
          <w:p w14:paraId="46F044D3" w14:textId="77777777" w:rsidR="008843BF" w:rsidRDefault="007A5E89">
            <w:pPr>
              <w:numPr>
                <w:ilvl w:val="0"/>
                <w:numId w:val="2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注册、登录功能的实现</w:t>
            </w:r>
          </w:p>
          <w:p w14:paraId="3604BCE3" w14:textId="77777777" w:rsidR="008843BF" w:rsidRDefault="00740B47" w:rsidP="00740B47">
            <w:pPr>
              <w:numPr>
                <w:ilvl w:val="0"/>
                <w:numId w:val="2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查看个人创建的问卷</w:t>
            </w:r>
          </w:p>
          <w:p w14:paraId="23A8BDE6" w14:textId="6ECF1D6A" w:rsidR="00740B47" w:rsidRDefault="00740B47" w:rsidP="00740B47">
            <w:pPr>
              <w:numPr>
                <w:ilvl w:val="0"/>
                <w:numId w:val="2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退出登录</w:t>
            </w:r>
          </w:p>
        </w:tc>
      </w:tr>
      <w:tr w:rsidR="008843BF" w14:paraId="76791ECF" w14:textId="77777777">
        <w:tc>
          <w:tcPr>
            <w:tcW w:w="704" w:type="dxa"/>
          </w:tcPr>
          <w:p w14:paraId="1266FF45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</w:t>
            </w:r>
          </w:p>
        </w:tc>
        <w:tc>
          <w:tcPr>
            <w:tcW w:w="1890" w:type="dxa"/>
          </w:tcPr>
          <w:p w14:paraId="145BB749" w14:textId="7BF66F71" w:rsidR="008843BF" w:rsidRDefault="00F46CC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管理问卷</w:t>
            </w:r>
            <w:r w:rsidR="007A5E89">
              <w:rPr>
                <w:rFonts w:ascii="宋体" w:hAnsi="宋体" w:cs="宋体" w:hint="eastAsia"/>
              </w:rPr>
              <w:t>系统</w:t>
            </w:r>
          </w:p>
        </w:tc>
        <w:tc>
          <w:tcPr>
            <w:tcW w:w="5928" w:type="dxa"/>
          </w:tcPr>
          <w:p w14:paraId="1D932E5C" w14:textId="5E7A1DC5" w:rsidR="008843BF" w:rsidRDefault="0045254B">
            <w:pPr>
              <w:numPr>
                <w:ilvl w:val="0"/>
                <w:numId w:val="3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对问卷列表排序，搜索问卷</w:t>
            </w:r>
          </w:p>
          <w:p w14:paraId="326633CC" w14:textId="4249AB0C" w:rsidR="008843BF" w:rsidRDefault="00AA0836">
            <w:pPr>
              <w:numPr>
                <w:ilvl w:val="0"/>
                <w:numId w:val="3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复制、删除问卷</w:t>
            </w:r>
          </w:p>
          <w:p w14:paraId="15DDF1AD" w14:textId="4EB14458" w:rsidR="008843BF" w:rsidRDefault="00AA0836">
            <w:pPr>
              <w:numPr>
                <w:ilvl w:val="0"/>
                <w:numId w:val="3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开启、关闭问卷</w:t>
            </w:r>
          </w:p>
          <w:p w14:paraId="13887EE7" w14:textId="0B0A6ABE" w:rsidR="008843BF" w:rsidRPr="00860EE9" w:rsidRDefault="00AA0836" w:rsidP="00860EE9">
            <w:pPr>
              <w:numPr>
                <w:ilvl w:val="0"/>
                <w:numId w:val="3"/>
              </w:numPr>
              <w:rPr>
                <w:rFonts w:ascii="宋体" w:hAnsi="宋体" w:cs="宋体" w:hint="eastAsia"/>
              </w:rPr>
            </w:pPr>
            <w:r>
              <w:rPr>
                <w:rFonts w:ascii="宋体" w:hAnsi="宋体" w:cs="宋体" w:hint="eastAsia"/>
              </w:rPr>
              <w:t>预览、导出问卷</w:t>
            </w:r>
          </w:p>
        </w:tc>
      </w:tr>
      <w:tr w:rsidR="008843BF" w14:paraId="3DB313AB" w14:textId="77777777">
        <w:tc>
          <w:tcPr>
            <w:tcW w:w="704" w:type="dxa"/>
          </w:tcPr>
          <w:p w14:paraId="1F9FE290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3</w:t>
            </w:r>
          </w:p>
        </w:tc>
        <w:tc>
          <w:tcPr>
            <w:tcW w:w="1890" w:type="dxa"/>
          </w:tcPr>
          <w:p w14:paraId="53C36F6D" w14:textId="20DCA5DD" w:rsidR="008843BF" w:rsidRDefault="007829B1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问卷编辑</w:t>
            </w:r>
            <w:r w:rsidR="007A5E89">
              <w:rPr>
                <w:rFonts w:ascii="宋体" w:hAnsi="宋体" w:cs="宋体" w:hint="eastAsia"/>
              </w:rPr>
              <w:t>系统</w:t>
            </w:r>
          </w:p>
        </w:tc>
        <w:tc>
          <w:tcPr>
            <w:tcW w:w="5928" w:type="dxa"/>
          </w:tcPr>
          <w:p w14:paraId="0B967C85" w14:textId="4A5316BA" w:rsidR="008843BF" w:rsidRDefault="00B36189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包括单选、多选、填空、评分、</w:t>
            </w:r>
            <w:r w:rsidR="00FA1723">
              <w:rPr>
                <w:rFonts w:ascii="宋体" w:hAnsi="宋体" w:cs="宋体" w:hint="eastAsia"/>
              </w:rPr>
              <w:t>报名</w:t>
            </w:r>
            <w:r>
              <w:rPr>
                <w:rFonts w:ascii="宋体" w:hAnsi="宋体" w:cs="宋体" w:hint="eastAsia"/>
              </w:rPr>
              <w:t>、定位多种</w:t>
            </w:r>
            <w:r w:rsidR="004A67C9">
              <w:rPr>
                <w:rFonts w:ascii="宋体" w:hAnsi="宋体" w:cs="宋体" w:hint="eastAsia"/>
              </w:rPr>
              <w:t>题型</w:t>
            </w:r>
          </w:p>
          <w:p w14:paraId="2733BE94" w14:textId="7C7E05A6" w:rsidR="008843BF" w:rsidRDefault="0030117D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 w:rsidRPr="0030117D">
              <w:rPr>
                <w:rFonts w:ascii="宋体" w:hAnsi="宋体" w:cs="宋体" w:hint="eastAsia"/>
              </w:rPr>
              <w:t>能对题目进行添加、复制、删除、调整顺序</w:t>
            </w:r>
            <w:r>
              <w:rPr>
                <w:rFonts w:ascii="宋体" w:hAnsi="宋体" w:cs="宋体" w:hint="eastAsia"/>
              </w:rPr>
              <w:t>等操作</w:t>
            </w:r>
          </w:p>
          <w:p w14:paraId="0722F974" w14:textId="239727BD" w:rsidR="008843BF" w:rsidRDefault="00B46747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自动插入题号</w:t>
            </w:r>
          </w:p>
          <w:p w14:paraId="78DC3A20" w14:textId="77CB0D6E" w:rsidR="003F750F" w:rsidRDefault="003F750F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编辑题目与描述，可设置必填题</w:t>
            </w:r>
          </w:p>
          <w:p w14:paraId="63C887C4" w14:textId="08EA5C53" w:rsidR="008843BF" w:rsidRDefault="005D7F38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保存、发布问卷，可使用连接和二维码</w:t>
            </w:r>
          </w:p>
          <w:p w14:paraId="038B9490" w14:textId="77777777" w:rsidR="008843BF" w:rsidRDefault="00090273" w:rsidP="000A0B5E">
            <w:pPr>
              <w:numPr>
                <w:ilvl w:val="0"/>
                <w:numId w:val="4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可以设置截止时间</w:t>
            </w:r>
            <w:r w:rsidR="003D20FD">
              <w:rPr>
                <w:rFonts w:ascii="宋体" w:hAnsi="宋体" w:cs="宋体" w:hint="eastAsia"/>
              </w:rPr>
              <w:t>，超时不能作答</w:t>
            </w:r>
          </w:p>
          <w:p w14:paraId="204978FC" w14:textId="26781097" w:rsidR="00C03CB1" w:rsidRPr="000A0B5E" w:rsidRDefault="00C03CB1" w:rsidP="000A0B5E">
            <w:pPr>
              <w:numPr>
                <w:ilvl w:val="0"/>
                <w:numId w:val="4"/>
              </w:numPr>
              <w:rPr>
                <w:rFonts w:ascii="宋体" w:hAnsi="宋体" w:cs="宋体" w:hint="eastAsia"/>
              </w:rPr>
            </w:pPr>
            <w:r>
              <w:rPr>
                <w:rFonts w:ascii="宋体" w:hAnsi="宋体" w:cs="宋体" w:hint="eastAsia"/>
              </w:rPr>
              <w:t>可以设置关联性题目</w:t>
            </w:r>
          </w:p>
        </w:tc>
      </w:tr>
      <w:tr w:rsidR="008843BF" w14:paraId="171B61B5" w14:textId="77777777">
        <w:tc>
          <w:tcPr>
            <w:tcW w:w="704" w:type="dxa"/>
          </w:tcPr>
          <w:p w14:paraId="1A0662D6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4</w:t>
            </w:r>
          </w:p>
        </w:tc>
        <w:tc>
          <w:tcPr>
            <w:tcW w:w="1890" w:type="dxa"/>
          </w:tcPr>
          <w:p w14:paraId="020A6BCF" w14:textId="554AC395" w:rsidR="008843BF" w:rsidRDefault="009A51F0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问卷数据统计分析</w:t>
            </w:r>
            <w:r w:rsidR="007A5E89">
              <w:rPr>
                <w:rFonts w:ascii="宋体" w:hAnsi="宋体" w:cs="宋体" w:hint="eastAsia"/>
              </w:rPr>
              <w:t>系统</w:t>
            </w:r>
          </w:p>
        </w:tc>
        <w:tc>
          <w:tcPr>
            <w:tcW w:w="5928" w:type="dxa"/>
          </w:tcPr>
          <w:p w14:paraId="64D6A349" w14:textId="06C02E69" w:rsidR="008843BF" w:rsidRDefault="007136FE">
            <w:pPr>
              <w:numPr>
                <w:ilvl w:val="0"/>
                <w:numId w:val="5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直观的图表分析数据</w:t>
            </w:r>
          </w:p>
          <w:p w14:paraId="1943257B" w14:textId="5548D278" w:rsidR="008843BF" w:rsidRDefault="00352E80">
            <w:pPr>
              <w:numPr>
                <w:ilvl w:val="0"/>
                <w:numId w:val="5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可以进行交叉分析</w:t>
            </w:r>
          </w:p>
          <w:p w14:paraId="400190C3" w14:textId="412A9379" w:rsidR="008843BF" w:rsidRDefault="00352E80">
            <w:pPr>
              <w:numPr>
                <w:ilvl w:val="0"/>
                <w:numId w:val="5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能导出已收集的详尽的问卷数据</w:t>
            </w:r>
          </w:p>
        </w:tc>
      </w:tr>
      <w:tr w:rsidR="008843BF" w14:paraId="7140B24E" w14:textId="77777777">
        <w:tc>
          <w:tcPr>
            <w:tcW w:w="704" w:type="dxa"/>
          </w:tcPr>
          <w:p w14:paraId="10802091" w14:textId="77777777" w:rsidR="008843BF" w:rsidRDefault="007A5E89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5</w:t>
            </w:r>
          </w:p>
        </w:tc>
        <w:tc>
          <w:tcPr>
            <w:tcW w:w="1890" w:type="dxa"/>
          </w:tcPr>
          <w:p w14:paraId="1E6E1CEA" w14:textId="1065B918" w:rsidR="008843BF" w:rsidRDefault="001764D4">
            <w:pPr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其他问卷类型</w:t>
            </w:r>
            <w:r w:rsidR="007A5E89">
              <w:rPr>
                <w:rFonts w:ascii="宋体" w:hAnsi="宋体" w:cs="宋体" w:hint="eastAsia"/>
              </w:rPr>
              <w:t>系统</w:t>
            </w:r>
          </w:p>
        </w:tc>
        <w:tc>
          <w:tcPr>
            <w:tcW w:w="5928" w:type="dxa"/>
          </w:tcPr>
          <w:p w14:paraId="28F8F0F5" w14:textId="08113E4B" w:rsidR="008843BF" w:rsidRDefault="00CD2048" w:rsidP="00CD2048">
            <w:pPr>
              <w:numPr>
                <w:ilvl w:val="0"/>
                <w:numId w:val="6"/>
              </w:num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要有</w:t>
            </w:r>
            <w:r w:rsidRPr="00CD2048">
              <w:rPr>
                <w:rFonts w:ascii="宋体" w:hAnsi="宋体" w:cs="宋体" w:hint="eastAsia"/>
              </w:rPr>
              <w:t>考试</w:t>
            </w:r>
            <w:r>
              <w:rPr>
                <w:rFonts w:ascii="宋体" w:hAnsi="宋体" w:cs="宋体" w:hint="eastAsia"/>
              </w:rPr>
              <w:t>、</w:t>
            </w:r>
            <w:r w:rsidRPr="00CD2048">
              <w:rPr>
                <w:rFonts w:ascii="宋体" w:hAnsi="宋体" w:cs="宋体" w:hint="eastAsia"/>
              </w:rPr>
              <w:t>问卷、投票问卷、报名问卷、疫情打卡问</w:t>
            </w:r>
            <w:r>
              <w:rPr>
                <w:rFonts w:ascii="宋体" w:hAnsi="宋体" w:cs="宋体" w:hint="eastAsia"/>
              </w:rPr>
              <w:t>卷等问卷类型</w:t>
            </w:r>
          </w:p>
        </w:tc>
      </w:tr>
    </w:tbl>
    <w:p w14:paraId="4EF54932" w14:textId="17E301F6" w:rsidR="008843BF" w:rsidRDefault="007265EE" w:rsidP="007265EE">
      <w:pPr>
        <w:jc w:val="center"/>
        <w:rPr>
          <w:rFonts w:ascii="宋体" w:hAnsi="宋体" w:cs="宋体"/>
        </w:rPr>
      </w:pPr>
      <w:bookmarkStart w:id="81" w:name="_Toc2567_WPSOffice_Level3"/>
      <w:bookmarkStart w:id="82" w:name="_Toc8119_WPSOffice_Level2"/>
      <w:bookmarkStart w:id="83" w:name="_Toc4728_WPSOffice_Level2"/>
      <w:r>
        <w:rPr>
          <w:rFonts w:ascii="宋体" w:hAnsi="宋体" w:cs="宋体" w:hint="eastAsia"/>
          <w:b/>
          <w:bCs/>
          <w:sz w:val="21"/>
          <w:szCs w:val="21"/>
        </w:rPr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81"/>
      <w:bookmarkEnd w:id="82"/>
      <w:bookmarkEnd w:id="83"/>
    </w:p>
    <w:p w14:paraId="3305F535" w14:textId="77777777" w:rsidR="008843BF" w:rsidRDefault="007A5E89">
      <w:pPr>
        <w:pStyle w:val="2"/>
        <w:spacing w:before="156" w:after="156"/>
      </w:pPr>
      <w:bookmarkStart w:id="84" w:name="_Toc21797_WPSOffice_Level2"/>
      <w:bookmarkStart w:id="85" w:name="_Toc13192_WPSOffice_Level2"/>
      <w:bookmarkStart w:id="86" w:name="_Toc20074_WPSOffice_Level2"/>
      <w:bookmarkStart w:id="87" w:name="_Toc2538_WPSOffice_Level2"/>
      <w:bookmarkStart w:id="88" w:name="_Toc6052_WPSOffice_Level2"/>
      <w:bookmarkStart w:id="89" w:name="_Toc81490765"/>
      <w:r>
        <w:rPr>
          <w:rFonts w:hint="eastAsia"/>
        </w:rPr>
        <w:t xml:space="preserve">2.3 </w:t>
      </w:r>
      <w:r>
        <w:rPr>
          <w:rFonts w:hint="eastAsia"/>
        </w:rPr>
        <w:t>功能模块</w:t>
      </w:r>
      <w:bookmarkEnd w:id="84"/>
      <w:r>
        <w:rPr>
          <w:rFonts w:hint="eastAsia"/>
        </w:rPr>
        <w:t>介绍</w:t>
      </w:r>
      <w:bookmarkEnd w:id="85"/>
      <w:bookmarkEnd w:id="86"/>
      <w:bookmarkEnd w:id="87"/>
      <w:bookmarkEnd w:id="88"/>
      <w:bookmarkEnd w:id="89"/>
    </w:p>
    <w:p w14:paraId="069CB744" w14:textId="77777777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</w:t>
      </w:r>
      <w:r>
        <w:rPr>
          <w:rFonts w:ascii="宋体" w:hAnsi="宋体" w:cs="宋体" w:hint="eastAsia"/>
        </w:rPr>
        <w:t xml:space="preserve">2-2 </w:t>
      </w:r>
      <w:r>
        <w:rPr>
          <w:rFonts w:ascii="宋体" w:hAnsi="宋体" w:cs="宋体" w:hint="eastAsia"/>
        </w:rPr>
        <w:t>功能模块清单列表即可</w:t>
      </w:r>
    </w:p>
    <w:p w14:paraId="470F861D" w14:textId="38979529" w:rsidR="008843BF" w:rsidRDefault="008843BF">
      <w:pPr>
        <w:jc w:val="center"/>
        <w:rPr>
          <w:rFonts w:ascii="宋体" w:hAnsi="宋体" w:cs="宋体"/>
          <w:b/>
          <w:bCs/>
        </w:rPr>
      </w:pPr>
    </w:p>
    <w:tbl>
      <w:tblPr>
        <w:tblStyle w:val="a8"/>
        <w:tblW w:w="7705" w:type="dxa"/>
        <w:tblLayout w:type="fixed"/>
        <w:tblLook w:val="04A0" w:firstRow="1" w:lastRow="0" w:firstColumn="1" w:lastColumn="0" w:noHBand="0" w:noVBand="1"/>
      </w:tblPr>
      <w:tblGrid>
        <w:gridCol w:w="2119"/>
        <w:gridCol w:w="5586"/>
      </w:tblGrid>
      <w:tr w:rsidR="0080677A" w14:paraId="36E5CBA7" w14:textId="77777777" w:rsidTr="0080677A">
        <w:tc>
          <w:tcPr>
            <w:tcW w:w="2119" w:type="dxa"/>
          </w:tcPr>
          <w:p w14:paraId="38CAB5B6" w14:textId="77777777" w:rsidR="0080677A" w:rsidRDefault="0080677A">
            <w:pPr>
              <w:jc w:val="left"/>
            </w:pPr>
            <w:bookmarkStart w:id="90" w:name="_Hlk42993802"/>
            <w:r>
              <w:rPr>
                <w:rFonts w:hint="eastAsia"/>
              </w:rPr>
              <w:t>名称</w:t>
            </w:r>
          </w:p>
        </w:tc>
        <w:tc>
          <w:tcPr>
            <w:tcW w:w="5586" w:type="dxa"/>
          </w:tcPr>
          <w:p w14:paraId="53A9DF3B" w14:textId="77777777" w:rsidR="0080677A" w:rsidRDefault="0080677A">
            <w:pPr>
              <w:jc w:val="left"/>
            </w:pPr>
            <w:r>
              <w:rPr>
                <w:rFonts w:hint="eastAsia"/>
              </w:rPr>
              <w:t>模块功能描述</w:t>
            </w:r>
          </w:p>
        </w:tc>
      </w:tr>
      <w:tr w:rsidR="0080677A" w14:paraId="2D2B20F9" w14:textId="77777777" w:rsidTr="0080677A">
        <w:tc>
          <w:tcPr>
            <w:tcW w:w="2119" w:type="dxa"/>
            <w:vAlign w:val="center"/>
          </w:tcPr>
          <w:p w14:paraId="4A51D3B9" w14:textId="1E0A1D0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报名问卷</w:t>
            </w:r>
          </w:p>
        </w:tc>
        <w:tc>
          <w:tcPr>
            <w:tcW w:w="5586" w:type="dxa"/>
            <w:vAlign w:val="center"/>
          </w:tcPr>
          <w:p w14:paraId="4034303B" w14:textId="00808935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提供一个实时显示剩余人数的报名问卷」以便于「让报名者更好地了解剩余名额」</w:t>
            </w:r>
          </w:p>
        </w:tc>
      </w:tr>
      <w:tr w:rsidR="0080677A" w14:paraId="1C2A455F" w14:textId="77777777" w:rsidTr="0080677A">
        <w:tc>
          <w:tcPr>
            <w:tcW w:w="2119" w:type="dxa"/>
            <w:vAlign w:val="center"/>
          </w:tcPr>
          <w:p w14:paraId="1C62B346" w14:textId="1BA2202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关联性题目</w:t>
            </w:r>
          </w:p>
        </w:tc>
        <w:tc>
          <w:tcPr>
            <w:tcW w:w="5586" w:type="dxa"/>
            <w:vAlign w:val="center"/>
          </w:tcPr>
          <w:p w14:paraId="11845129" w14:textId="17A04659" w:rsidR="0080677A" w:rsidRPr="007A2171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题目添加逻辑关联性」以便于「设计出想要的逻辑问卷」</w:t>
            </w:r>
          </w:p>
        </w:tc>
      </w:tr>
      <w:tr w:rsidR="0080677A" w14:paraId="64202A41" w14:textId="77777777" w:rsidTr="0080677A">
        <w:tc>
          <w:tcPr>
            <w:tcW w:w="2119" w:type="dxa"/>
            <w:vAlign w:val="center"/>
          </w:tcPr>
          <w:p w14:paraId="451D2777" w14:textId="792BE2B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</w:t>
            </w:r>
            <w:r w:rsidRPr="007A2171">
              <w:rPr>
                <w:rFonts w:hint="eastAsia"/>
              </w:rPr>
              <w:t>--</w:t>
            </w:r>
            <w:r w:rsidRPr="007A2171">
              <w:rPr>
                <w:rFonts w:hint="eastAsia"/>
              </w:rPr>
              <w:t>导出问卷</w:t>
            </w:r>
          </w:p>
        </w:tc>
        <w:tc>
          <w:tcPr>
            <w:tcW w:w="5586" w:type="dxa"/>
            <w:vAlign w:val="center"/>
          </w:tcPr>
          <w:p w14:paraId="0A7FCE76" w14:textId="54A08C69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普通用户」希望可以将问卷导出到</w:t>
            </w:r>
            <w:r w:rsidRPr="007A2171">
              <w:rPr>
                <w:rFonts w:hint="eastAsia"/>
              </w:rPr>
              <w:t>word</w:t>
            </w:r>
            <w:r w:rsidRPr="007A2171">
              <w:rPr>
                <w:rFonts w:hint="eastAsia"/>
              </w:rPr>
              <w:t>或者</w:t>
            </w:r>
            <w:r w:rsidRPr="007A2171">
              <w:rPr>
                <w:rFonts w:hint="eastAsia"/>
              </w:rPr>
              <w:t>pdf</w:t>
            </w:r>
            <w:r w:rsidRPr="007A2171">
              <w:rPr>
                <w:rFonts w:hint="eastAsia"/>
              </w:rPr>
              <w:t>以便于「用户保存」</w:t>
            </w:r>
          </w:p>
        </w:tc>
      </w:tr>
      <w:tr w:rsidR="0080677A" w14:paraId="6E2F8D2C" w14:textId="77777777" w:rsidTr="0080677A">
        <w:tc>
          <w:tcPr>
            <w:tcW w:w="2119" w:type="dxa"/>
            <w:vAlign w:val="center"/>
          </w:tcPr>
          <w:p w14:paraId="02ABFE87" w14:textId="5BB2575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lastRenderedPageBreak/>
              <w:t>管理问卷—复制</w:t>
            </w:r>
          </w:p>
        </w:tc>
        <w:tc>
          <w:tcPr>
            <w:tcW w:w="5586" w:type="dxa"/>
            <w:vAlign w:val="center"/>
          </w:tcPr>
          <w:p w14:paraId="1B502F34" w14:textId="2DFC531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已创建的问卷进行复制和分享给其它用户」以便于「对问卷模板进行重复利用」</w:t>
            </w:r>
          </w:p>
        </w:tc>
      </w:tr>
      <w:tr w:rsidR="0080677A" w14:paraId="530249EA" w14:textId="77777777" w:rsidTr="0080677A">
        <w:tc>
          <w:tcPr>
            <w:tcW w:w="2119" w:type="dxa"/>
            <w:vAlign w:val="center"/>
          </w:tcPr>
          <w:p w14:paraId="26AD642D" w14:textId="71B9CA3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开启</w:t>
            </w:r>
            <w:r w:rsidRPr="007A2171">
              <w:rPr>
                <w:rFonts w:hint="eastAsia"/>
              </w:rPr>
              <w:t>/</w:t>
            </w:r>
            <w:r w:rsidRPr="007A2171">
              <w:rPr>
                <w:rFonts w:hint="eastAsia"/>
              </w:rPr>
              <w:t>关闭问卷</w:t>
            </w:r>
          </w:p>
        </w:tc>
        <w:tc>
          <w:tcPr>
            <w:tcW w:w="5586" w:type="dxa"/>
            <w:vAlign w:val="center"/>
          </w:tcPr>
          <w:p w14:paraId="64E8D362" w14:textId="3FC38CE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选择是否发布问卷」以便于「在必要时不允许其他人填写」</w:t>
            </w:r>
          </w:p>
        </w:tc>
      </w:tr>
      <w:tr w:rsidR="0080677A" w14:paraId="72D95B68" w14:textId="77777777" w:rsidTr="0080677A">
        <w:tc>
          <w:tcPr>
            <w:tcW w:w="2119" w:type="dxa"/>
            <w:vAlign w:val="center"/>
          </w:tcPr>
          <w:p w14:paraId="6F23A56B" w14:textId="7D6ED37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排序</w:t>
            </w:r>
          </w:p>
        </w:tc>
        <w:tc>
          <w:tcPr>
            <w:tcW w:w="5586" w:type="dxa"/>
            <w:vAlign w:val="center"/>
          </w:tcPr>
          <w:p w14:paraId="458DFABF" w14:textId="4E55993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根据如发布时间、创建时间、问卷回收量等对问卷列表进行排序」以便于「对问卷进行管理」</w:t>
            </w:r>
          </w:p>
        </w:tc>
      </w:tr>
      <w:tr w:rsidR="0080677A" w14:paraId="39819A89" w14:textId="77777777" w:rsidTr="0080677A">
        <w:tc>
          <w:tcPr>
            <w:tcW w:w="2119" w:type="dxa"/>
            <w:vAlign w:val="center"/>
          </w:tcPr>
          <w:p w14:paraId="3CA9C7F2" w14:textId="7D319D3F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</w:t>
            </w:r>
            <w:r w:rsidRPr="007A2171">
              <w:rPr>
                <w:rFonts w:hint="eastAsia"/>
              </w:rPr>
              <w:t>--</w:t>
            </w:r>
            <w:r w:rsidRPr="007A2171">
              <w:rPr>
                <w:rFonts w:hint="eastAsia"/>
              </w:rPr>
              <w:t>删除</w:t>
            </w:r>
          </w:p>
        </w:tc>
        <w:tc>
          <w:tcPr>
            <w:tcW w:w="5586" w:type="dxa"/>
            <w:vAlign w:val="center"/>
          </w:tcPr>
          <w:p w14:paraId="58686F45" w14:textId="50C67BA1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拥有问卷回收站」以便于「找回误删的问卷」</w:t>
            </w:r>
          </w:p>
        </w:tc>
      </w:tr>
      <w:tr w:rsidR="0080677A" w14:paraId="31E1688B" w14:textId="77777777" w:rsidTr="0080677A">
        <w:tc>
          <w:tcPr>
            <w:tcW w:w="2119" w:type="dxa"/>
            <w:vAlign w:val="center"/>
          </w:tcPr>
          <w:p w14:paraId="24105103" w14:textId="3577B89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搜索</w:t>
            </w:r>
          </w:p>
        </w:tc>
        <w:tc>
          <w:tcPr>
            <w:tcW w:w="5586" w:type="dxa"/>
            <w:vAlign w:val="center"/>
          </w:tcPr>
          <w:p w14:paraId="2100AC5E" w14:textId="2A0BA8B2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根据问卷名对问卷进行搜索」以便于「查找相关问卷」</w:t>
            </w:r>
          </w:p>
        </w:tc>
      </w:tr>
      <w:tr w:rsidR="0080677A" w14:paraId="11099047" w14:textId="77777777" w:rsidTr="0080677A">
        <w:tc>
          <w:tcPr>
            <w:tcW w:w="2119" w:type="dxa"/>
            <w:vAlign w:val="center"/>
          </w:tcPr>
          <w:p w14:paraId="1EA8188D" w14:textId="07C13932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问卷列表</w:t>
            </w:r>
          </w:p>
        </w:tc>
        <w:tc>
          <w:tcPr>
            <w:tcW w:w="5586" w:type="dxa"/>
            <w:vAlign w:val="center"/>
          </w:tcPr>
          <w:p w14:paraId="31C29637" w14:textId="71B0099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清晰地查看包括标题、发布时间、回收量等的问卷创建列表」以便于「对问卷进行管理」</w:t>
            </w:r>
          </w:p>
        </w:tc>
      </w:tr>
      <w:tr w:rsidR="0080677A" w14:paraId="4D30DBD6" w14:textId="77777777" w:rsidTr="0080677A">
        <w:tc>
          <w:tcPr>
            <w:tcW w:w="2119" w:type="dxa"/>
            <w:vAlign w:val="center"/>
          </w:tcPr>
          <w:p w14:paraId="4B4A9CD9" w14:textId="0252A5B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预览</w:t>
            </w:r>
          </w:p>
        </w:tc>
        <w:tc>
          <w:tcPr>
            <w:tcW w:w="5586" w:type="dxa"/>
            <w:vAlign w:val="center"/>
          </w:tcPr>
          <w:p w14:paraId="087009B3" w14:textId="2175881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问卷进行预览」以便于「保证问卷填写的体验」</w:t>
            </w:r>
          </w:p>
        </w:tc>
      </w:tr>
      <w:tr w:rsidR="0080677A" w14:paraId="34A2C075" w14:textId="77777777" w:rsidTr="0080677A">
        <w:tc>
          <w:tcPr>
            <w:tcW w:w="2119" w:type="dxa"/>
            <w:vAlign w:val="center"/>
          </w:tcPr>
          <w:p w14:paraId="3997BE53" w14:textId="07AAE5C7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考试问卷</w:t>
            </w:r>
          </w:p>
        </w:tc>
        <w:tc>
          <w:tcPr>
            <w:tcW w:w="5586" w:type="dxa"/>
            <w:vAlign w:val="center"/>
          </w:tcPr>
          <w:p w14:paraId="0D6D4953" w14:textId="106ACF5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创建考试试卷类型的问卷」以便于「考察问卷填写者的填写正误情况」</w:t>
            </w:r>
          </w:p>
        </w:tc>
      </w:tr>
      <w:tr w:rsidR="0080677A" w14:paraId="4364487B" w14:textId="77777777" w:rsidTr="0080677A">
        <w:tc>
          <w:tcPr>
            <w:tcW w:w="2119" w:type="dxa"/>
            <w:vAlign w:val="center"/>
          </w:tcPr>
          <w:p w14:paraId="30A05984" w14:textId="0F164B4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普通问卷—单个题目编辑</w:t>
            </w:r>
          </w:p>
        </w:tc>
        <w:tc>
          <w:tcPr>
            <w:tcW w:w="5586" w:type="dxa"/>
            <w:vAlign w:val="center"/>
          </w:tcPr>
          <w:p w14:paraId="1296EF3A" w14:textId="51AD3C0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设置单个问题的属性」以便于「实现单个题目的自定义」</w:t>
            </w:r>
          </w:p>
        </w:tc>
      </w:tr>
      <w:tr w:rsidR="0080677A" w14:paraId="28FFFD43" w14:textId="77777777" w:rsidTr="0080677A">
        <w:tc>
          <w:tcPr>
            <w:tcW w:w="2119" w:type="dxa"/>
            <w:vAlign w:val="center"/>
          </w:tcPr>
          <w:p w14:paraId="44240116" w14:textId="7100D37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普通问卷—调整题目</w:t>
            </w:r>
          </w:p>
        </w:tc>
        <w:tc>
          <w:tcPr>
            <w:tcW w:w="5586" w:type="dxa"/>
            <w:vAlign w:val="center"/>
          </w:tcPr>
          <w:p w14:paraId="344A7F3C" w14:textId="060903A5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调整题目顺序」以便于「对问卷内容进行自定义编辑」</w:t>
            </w:r>
          </w:p>
        </w:tc>
      </w:tr>
      <w:tr w:rsidR="0080677A" w14:paraId="6D04F4AF" w14:textId="77777777" w:rsidTr="0080677A">
        <w:tc>
          <w:tcPr>
            <w:tcW w:w="2119" w:type="dxa"/>
            <w:vAlign w:val="center"/>
          </w:tcPr>
          <w:p w14:paraId="45182807" w14:textId="6F6B26A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普通问卷—发布问卷</w:t>
            </w:r>
          </w:p>
        </w:tc>
        <w:tc>
          <w:tcPr>
            <w:tcW w:w="5586" w:type="dxa"/>
            <w:vAlign w:val="center"/>
          </w:tcPr>
          <w:p w14:paraId="4AC46FE1" w14:textId="3ED181F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通过链接和二维码发布问卷」以便于「更方便地实现问卷发布」</w:t>
            </w:r>
          </w:p>
        </w:tc>
      </w:tr>
      <w:tr w:rsidR="0080677A" w14:paraId="5528A19F" w14:textId="77777777" w:rsidTr="0080677A">
        <w:tc>
          <w:tcPr>
            <w:tcW w:w="2119" w:type="dxa"/>
            <w:vAlign w:val="center"/>
          </w:tcPr>
          <w:p w14:paraId="16FC37A6" w14:textId="1F2F345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普通问卷—题目类型</w:t>
            </w:r>
          </w:p>
        </w:tc>
        <w:tc>
          <w:tcPr>
            <w:tcW w:w="5586" w:type="dxa"/>
            <w:vAlign w:val="center"/>
          </w:tcPr>
          <w:p w14:paraId="64EF8E07" w14:textId="4625641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设计单选题、多选题、填空题、评分题等题型」以便于「满足实现各种功能的问卷的需求」</w:t>
            </w:r>
          </w:p>
        </w:tc>
      </w:tr>
      <w:tr w:rsidR="0080677A" w14:paraId="3BEF6719" w14:textId="77777777" w:rsidTr="0080677A">
        <w:tc>
          <w:tcPr>
            <w:tcW w:w="2119" w:type="dxa"/>
            <w:vAlign w:val="center"/>
          </w:tcPr>
          <w:p w14:paraId="6444237A" w14:textId="6D62670F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lastRenderedPageBreak/>
              <w:t>普通问卷——填写问卷</w:t>
            </w:r>
          </w:p>
        </w:tc>
        <w:tc>
          <w:tcPr>
            <w:tcW w:w="5586" w:type="dxa"/>
            <w:vAlign w:val="center"/>
          </w:tcPr>
          <w:p w14:paraId="2511EE4B" w14:textId="0D8EA5C3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填写者」希望可以「填写公开的问卷」以便于「满足问卷人的收集需求」</w:t>
            </w:r>
          </w:p>
        </w:tc>
      </w:tr>
      <w:tr w:rsidR="0080677A" w14:paraId="0DDFCF95" w14:textId="77777777" w:rsidTr="0080677A">
        <w:tc>
          <w:tcPr>
            <w:tcW w:w="2119" w:type="dxa"/>
            <w:vAlign w:val="center"/>
          </w:tcPr>
          <w:p w14:paraId="0C09DA96" w14:textId="1C152060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普通问卷—自动保存与手动保存</w:t>
            </w:r>
          </w:p>
        </w:tc>
        <w:tc>
          <w:tcPr>
            <w:tcW w:w="5586" w:type="dxa"/>
            <w:vAlign w:val="center"/>
          </w:tcPr>
          <w:p w14:paraId="71135639" w14:textId="543EDE5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定时自动保存问卷以及随时手动保存问卷」以便于「及时保存问卷，以免关闭或断网等操作造成信息丢失」</w:t>
            </w:r>
          </w:p>
        </w:tc>
      </w:tr>
      <w:tr w:rsidR="0080677A" w14:paraId="3567F3C3" w14:textId="77777777" w:rsidTr="0080677A">
        <w:tc>
          <w:tcPr>
            <w:tcW w:w="2119" w:type="dxa"/>
            <w:vAlign w:val="center"/>
          </w:tcPr>
          <w:p w14:paraId="3B2F2116" w14:textId="5A1DADD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提供单项数据统计结果</w:t>
            </w:r>
          </w:p>
        </w:tc>
        <w:tc>
          <w:tcPr>
            <w:tcW w:w="5586" w:type="dxa"/>
            <w:vAlign w:val="center"/>
          </w:tcPr>
          <w:p w14:paraId="1A151233" w14:textId="5AF05C18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单项数据的统计结果」以便于「分析该题的数据结果」</w:t>
            </w:r>
          </w:p>
        </w:tc>
      </w:tr>
      <w:tr w:rsidR="0080677A" w14:paraId="019F5AB6" w14:textId="77777777" w:rsidTr="0080677A">
        <w:tc>
          <w:tcPr>
            <w:tcW w:w="2119" w:type="dxa"/>
            <w:vAlign w:val="center"/>
          </w:tcPr>
          <w:p w14:paraId="312EC4BF" w14:textId="48A4357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题号显示开关</w:t>
            </w:r>
          </w:p>
        </w:tc>
        <w:tc>
          <w:tcPr>
            <w:tcW w:w="5586" w:type="dxa"/>
            <w:vAlign w:val="center"/>
          </w:tcPr>
          <w:p w14:paraId="6A3EADD3" w14:textId="0DC6FF83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选择是否显示问卷题号」以便于「满足制作自定义样式问卷」</w:t>
            </w:r>
          </w:p>
        </w:tc>
      </w:tr>
      <w:tr w:rsidR="0080677A" w14:paraId="7CEECF29" w14:textId="77777777" w:rsidTr="0080677A">
        <w:tc>
          <w:tcPr>
            <w:tcW w:w="2119" w:type="dxa"/>
            <w:vAlign w:val="center"/>
          </w:tcPr>
          <w:p w14:paraId="79EC6F5A" w14:textId="75BF1E59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投票问卷</w:t>
            </w:r>
          </w:p>
        </w:tc>
        <w:tc>
          <w:tcPr>
            <w:tcW w:w="5586" w:type="dxa"/>
            <w:vAlign w:val="center"/>
          </w:tcPr>
          <w:p w14:paraId="7E78D776" w14:textId="5F7E75E2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填写者」希望可以「在投票问卷结束看到投票结果」以便于「了解投票的结果」</w:t>
            </w:r>
          </w:p>
        </w:tc>
      </w:tr>
      <w:tr w:rsidR="0080677A" w14:paraId="62235472" w14:textId="77777777" w:rsidTr="0080677A">
        <w:tc>
          <w:tcPr>
            <w:tcW w:w="2119" w:type="dxa"/>
            <w:vAlign w:val="center"/>
          </w:tcPr>
          <w:p w14:paraId="20A57F85" w14:textId="411ADA82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</w:t>
            </w:r>
            <w:r w:rsidRPr="007A2171">
              <w:rPr>
                <w:rFonts w:hint="eastAsia"/>
              </w:rPr>
              <w:t>id</w:t>
            </w:r>
            <w:r w:rsidRPr="007A2171">
              <w:rPr>
                <w:rFonts w:hint="eastAsia"/>
              </w:rPr>
              <w:t>隐藏</w:t>
            </w:r>
          </w:p>
        </w:tc>
        <w:tc>
          <w:tcPr>
            <w:tcW w:w="5586" w:type="dxa"/>
            <w:vAlign w:val="center"/>
          </w:tcPr>
          <w:p w14:paraId="0819D594" w14:textId="0F7C3BF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填写者隐藏问卷</w:t>
            </w:r>
            <w:r w:rsidRPr="007A2171">
              <w:rPr>
                <w:rFonts w:hint="eastAsia"/>
              </w:rPr>
              <w:t>id</w:t>
            </w:r>
            <w:r w:rsidRPr="007A2171">
              <w:rPr>
                <w:rFonts w:hint="eastAsia"/>
              </w:rPr>
              <w:t>」以便于「保护问卷创建信息」</w:t>
            </w:r>
          </w:p>
        </w:tc>
      </w:tr>
      <w:tr w:rsidR="0080677A" w14:paraId="7030CF71" w14:textId="77777777" w:rsidTr="0080677A">
        <w:tc>
          <w:tcPr>
            <w:tcW w:w="2119" w:type="dxa"/>
            <w:vAlign w:val="center"/>
          </w:tcPr>
          <w:p w14:paraId="3A83D8FC" w14:textId="74BA0A8F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管理</w:t>
            </w:r>
            <w:r w:rsidRPr="007A2171">
              <w:rPr>
                <w:rFonts w:hint="eastAsia"/>
              </w:rPr>
              <w:t>-</w:t>
            </w:r>
            <w:r w:rsidRPr="007A2171">
              <w:rPr>
                <w:rFonts w:hint="eastAsia"/>
              </w:rPr>
              <w:t>复制【调整】</w:t>
            </w:r>
          </w:p>
        </w:tc>
        <w:tc>
          <w:tcPr>
            <w:tcW w:w="5586" w:type="dxa"/>
            <w:vAlign w:val="center"/>
          </w:tcPr>
          <w:p w14:paraId="6F281815" w14:textId="06F5896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在复制的时候自定义题目」以便于「区分副本和原问卷」</w:t>
            </w:r>
          </w:p>
        </w:tc>
      </w:tr>
      <w:tr w:rsidR="0080677A" w14:paraId="778B4FFC" w14:textId="77777777" w:rsidTr="0080677A">
        <w:tc>
          <w:tcPr>
            <w:tcW w:w="2119" w:type="dxa"/>
            <w:vAlign w:val="center"/>
          </w:tcPr>
          <w:p w14:paraId="76176F0C" w14:textId="4201069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管理</w:t>
            </w:r>
            <w:r w:rsidRPr="007A2171">
              <w:rPr>
                <w:rFonts w:hint="eastAsia"/>
              </w:rPr>
              <w:t>-</w:t>
            </w:r>
            <w:r w:rsidRPr="007A2171">
              <w:rPr>
                <w:rFonts w:hint="eastAsia"/>
              </w:rPr>
              <w:t>删除</w:t>
            </w:r>
            <w:r w:rsidRPr="007A2171">
              <w:rPr>
                <w:rFonts w:hint="eastAsia"/>
              </w:rPr>
              <w:t>[</w:t>
            </w:r>
            <w:r w:rsidRPr="007A2171">
              <w:rPr>
                <w:rFonts w:hint="eastAsia"/>
              </w:rPr>
              <w:t>清空回收站</w:t>
            </w:r>
            <w:r w:rsidRPr="007A2171">
              <w:rPr>
                <w:rFonts w:hint="eastAsia"/>
              </w:rPr>
              <w:t>]</w:t>
            </w:r>
          </w:p>
        </w:tc>
        <w:tc>
          <w:tcPr>
            <w:tcW w:w="5586" w:type="dxa"/>
            <w:vAlign w:val="center"/>
          </w:tcPr>
          <w:p w14:paraId="7C0C1B96" w14:textId="13057497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清空问卷回收站」以便于「更好查看与整理问卷列表」</w:t>
            </w:r>
          </w:p>
        </w:tc>
      </w:tr>
      <w:tr w:rsidR="0080677A" w14:paraId="214B7C1C" w14:textId="77777777" w:rsidTr="0080677A">
        <w:tc>
          <w:tcPr>
            <w:tcW w:w="2119" w:type="dxa"/>
            <w:vAlign w:val="center"/>
          </w:tcPr>
          <w:p w14:paraId="2C857265" w14:textId="0C1F5889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管理</w:t>
            </w:r>
            <w:r w:rsidRPr="007A2171">
              <w:rPr>
                <w:rFonts w:hint="eastAsia"/>
              </w:rPr>
              <w:t>-</w:t>
            </w:r>
            <w:r w:rsidRPr="007A2171">
              <w:rPr>
                <w:rFonts w:hint="eastAsia"/>
              </w:rPr>
              <w:t>问卷导出</w:t>
            </w:r>
          </w:p>
        </w:tc>
        <w:tc>
          <w:tcPr>
            <w:tcW w:w="5586" w:type="dxa"/>
            <w:vAlign w:val="center"/>
          </w:tcPr>
          <w:p w14:paraId="168256E0" w14:textId="3004346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导出问卷数据」以便于「对问卷进行备份或打印」</w:t>
            </w:r>
          </w:p>
        </w:tc>
      </w:tr>
      <w:tr w:rsidR="0080677A" w14:paraId="14542178" w14:textId="77777777" w:rsidTr="0080677A">
        <w:tc>
          <w:tcPr>
            <w:tcW w:w="2119" w:type="dxa"/>
            <w:vAlign w:val="center"/>
          </w:tcPr>
          <w:p w14:paraId="579E01E1" w14:textId="375F1511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数据统计—交叉统计</w:t>
            </w:r>
          </w:p>
        </w:tc>
        <w:tc>
          <w:tcPr>
            <w:tcW w:w="5586" w:type="dxa"/>
            <w:vAlign w:val="center"/>
          </w:tcPr>
          <w:p w14:paraId="63BAE79B" w14:textId="6752027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比对两个数据交叉分析后的情况」以便于「寻找数据共通性」</w:t>
            </w:r>
          </w:p>
        </w:tc>
      </w:tr>
      <w:tr w:rsidR="0080677A" w14:paraId="68141597" w14:textId="77777777" w:rsidTr="0080677A">
        <w:tc>
          <w:tcPr>
            <w:tcW w:w="2119" w:type="dxa"/>
            <w:vAlign w:val="center"/>
          </w:tcPr>
          <w:p w14:paraId="347A61A2" w14:textId="24E98D3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查看用户详细填写数据</w:t>
            </w:r>
          </w:p>
        </w:tc>
        <w:tc>
          <w:tcPr>
            <w:tcW w:w="5586" w:type="dxa"/>
            <w:vAlign w:val="center"/>
          </w:tcPr>
          <w:p w14:paraId="56006449" w14:textId="42E79CEF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用户具体填空填写情况」以便于「完成需求统计」</w:t>
            </w:r>
          </w:p>
        </w:tc>
      </w:tr>
      <w:tr w:rsidR="0080677A" w14:paraId="42F5ADB6" w14:textId="77777777" w:rsidTr="0080677A">
        <w:tc>
          <w:tcPr>
            <w:tcW w:w="2119" w:type="dxa"/>
            <w:vAlign w:val="center"/>
          </w:tcPr>
          <w:p w14:paraId="747FE9E6" w14:textId="1AEEE55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多种图表展示</w:t>
            </w:r>
          </w:p>
        </w:tc>
        <w:tc>
          <w:tcPr>
            <w:tcW w:w="5586" w:type="dxa"/>
            <w:vAlign w:val="center"/>
          </w:tcPr>
          <w:p w14:paraId="6A3D0BAC" w14:textId="0A9E68A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表格、柱形、圆饼、圆环等多种展示方法的数据统计」以便于「直观了解数据分布」</w:t>
            </w:r>
          </w:p>
        </w:tc>
      </w:tr>
      <w:tr w:rsidR="0080677A" w14:paraId="72774D4E" w14:textId="77777777" w:rsidTr="0080677A">
        <w:tc>
          <w:tcPr>
            <w:tcW w:w="2119" w:type="dxa"/>
            <w:vAlign w:val="center"/>
          </w:tcPr>
          <w:p w14:paraId="720B570C" w14:textId="518211A5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数据导出</w:t>
            </w:r>
          </w:p>
        </w:tc>
        <w:tc>
          <w:tcPr>
            <w:tcW w:w="5586" w:type="dxa"/>
            <w:vAlign w:val="center"/>
          </w:tcPr>
          <w:p w14:paraId="38175727" w14:textId="11C7F2D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发布者」希望可以「以</w:t>
            </w:r>
            <w:r w:rsidRPr="007A2171">
              <w:rPr>
                <w:rFonts w:hint="eastAsia"/>
              </w:rPr>
              <w:t>excel</w:t>
            </w:r>
            <w:r w:rsidRPr="007A2171">
              <w:rPr>
                <w:rFonts w:hint="eastAsia"/>
              </w:rPr>
              <w:t>或</w:t>
            </w:r>
            <w:r w:rsidRPr="007A2171">
              <w:rPr>
                <w:rFonts w:hint="eastAsia"/>
              </w:rPr>
              <w:t>pdf</w:t>
            </w:r>
            <w:r w:rsidRPr="007A2171">
              <w:rPr>
                <w:rFonts w:hint="eastAsia"/>
              </w:rPr>
              <w:t>方式导出问卷填写数据」以便于「分享或分析数据</w:t>
            </w:r>
            <w:r w:rsidRPr="007A2171">
              <w:rPr>
                <w:rFonts w:hint="eastAsia"/>
              </w:rPr>
              <w:lastRenderedPageBreak/>
              <w:t>情况」</w:t>
            </w:r>
          </w:p>
        </w:tc>
      </w:tr>
      <w:tr w:rsidR="0080677A" w14:paraId="5C062C96" w14:textId="77777777" w:rsidTr="0080677A">
        <w:tc>
          <w:tcPr>
            <w:tcW w:w="2119" w:type="dxa"/>
            <w:vAlign w:val="center"/>
          </w:tcPr>
          <w:p w14:paraId="00F22529" w14:textId="09A30A0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lastRenderedPageBreak/>
              <w:t>问卷统计—填写次数</w:t>
            </w:r>
          </w:p>
        </w:tc>
        <w:tc>
          <w:tcPr>
            <w:tcW w:w="5586" w:type="dxa"/>
            <w:vAlign w:val="center"/>
          </w:tcPr>
          <w:p w14:paraId="64884D31" w14:textId="078BF161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填写了问卷的填写次数」以便于「了解问卷传播度」</w:t>
            </w:r>
          </w:p>
        </w:tc>
      </w:tr>
      <w:tr w:rsidR="0080677A" w14:paraId="67F6E934" w14:textId="77777777" w:rsidTr="0080677A">
        <w:tc>
          <w:tcPr>
            <w:tcW w:w="2119" w:type="dxa"/>
            <w:vAlign w:val="center"/>
          </w:tcPr>
          <w:p w14:paraId="5D61A902" w14:textId="6E471BF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填写人员地区分布</w:t>
            </w:r>
          </w:p>
        </w:tc>
        <w:tc>
          <w:tcPr>
            <w:tcW w:w="5586" w:type="dxa"/>
            <w:vAlign w:val="center"/>
          </w:tcPr>
          <w:p w14:paraId="069D9F5A" w14:textId="186E6F8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填写问卷的人的来源」以便于「确保填写人群或分析问卷作答跟地域的关联性」</w:t>
            </w:r>
          </w:p>
        </w:tc>
      </w:tr>
      <w:tr w:rsidR="0080677A" w14:paraId="06B7A58C" w14:textId="77777777" w:rsidTr="0080677A">
        <w:tc>
          <w:tcPr>
            <w:tcW w:w="2119" w:type="dxa"/>
            <w:vAlign w:val="center"/>
          </w:tcPr>
          <w:p w14:paraId="477FF2F6" w14:textId="5368468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统计填写情况</w:t>
            </w:r>
          </w:p>
        </w:tc>
        <w:tc>
          <w:tcPr>
            <w:tcW w:w="5586" w:type="dxa"/>
            <w:vAlign w:val="center"/>
          </w:tcPr>
          <w:p w14:paraId="1298B07F" w14:textId="56076309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了解问卷填写总体选择情况」以便于「查看问卷的填写完成度」</w:t>
            </w:r>
          </w:p>
        </w:tc>
      </w:tr>
      <w:tr w:rsidR="0080677A" w14:paraId="638F700F" w14:textId="77777777" w:rsidTr="0080677A">
        <w:tc>
          <w:tcPr>
            <w:tcW w:w="2119" w:type="dxa"/>
            <w:vAlign w:val="center"/>
          </w:tcPr>
          <w:p w14:paraId="6C98B2FF" w14:textId="17257AE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统计—统计选项占比</w:t>
            </w:r>
          </w:p>
        </w:tc>
        <w:tc>
          <w:tcPr>
            <w:tcW w:w="5586" w:type="dxa"/>
            <w:vAlign w:val="center"/>
          </w:tcPr>
          <w:p w14:paraId="3917DD3E" w14:textId="3B80A181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查看问卷选项选择占比」以便于「了解问卷填写情况」</w:t>
            </w:r>
          </w:p>
        </w:tc>
      </w:tr>
      <w:tr w:rsidR="0080677A" w14:paraId="1E2B4BE9" w14:textId="77777777" w:rsidTr="0080677A">
        <w:tc>
          <w:tcPr>
            <w:tcW w:w="2119" w:type="dxa"/>
            <w:vAlign w:val="center"/>
          </w:tcPr>
          <w:p w14:paraId="5078F7F5" w14:textId="2162B815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问卷细节——隐私保护</w:t>
            </w:r>
            <w:r w:rsidRPr="007A2171">
              <w:rPr>
                <w:rFonts w:hint="eastAsia"/>
              </w:rPr>
              <w:t>ip</w:t>
            </w:r>
          </w:p>
        </w:tc>
        <w:tc>
          <w:tcPr>
            <w:tcW w:w="5586" w:type="dxa"/>
            <w:vAlign w:val="center"/>
          </w:tcPr>
          <w:p w14:paraId="4BCD4DB7" w14:textId="572ABE27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用户」希望可以「选择是否提供</w:t>
            </w:r>
            <w:r w:rsidRPr="007A2171">
              <w:rPr>
                <w:rFonts w:hint="eastAsia"/>
              </w:rPr>
              <w:t>ip</w:t>
            </w:r>
            <w:r w:rsidRPr="007A2171">
              <w:rPr>
                <w:rFonts w:hint="eastAsia"/>
              </w:rPr>
              <w:t>地址」以便于「保护个人隐私」</w:t>
            </w:r>
          </w:p>
        </w:tc>
      </w:tr>
      <w:tr w:rsidR="0080677A" w14:paraId="44ED3481" w14:textId="77777777" w:rsidTr="0080677A">
        <w:tc>
          <w:tcPr>
            <w:tcW w:w="2119" w:type="dxa"/>
            <w:vAlign w:val="center"/>
          </w:tcPr>
          <w:p w14:paraId="29EC4BE4" w14:textId="0239A998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疫情打卡问卷</w:t>
            </w:r>
          </w:p>
        </w:tc>
        <w:tc>
          <w:tcPr>
            <w:tcW w:w="5586" w:type="dxa"/>
            <w:vAlign w:val="center"/>
          </w:tcPr>
          <w:p w14:paraId="69282A57" w14:textId="2FD46079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发布健康上报问卷」以便于「高效收集疫情期间的健康信息」</w:t>
            </w:r>
          </w:p>
        </w:tc>
      </w:tr>
      <w:tr w:rsidR="0080677A" w14:paraId="1B89D7F0" w14:textId="77777777" w:rsidTr="0080677A">
        <w:tc>
          <w:tcPr>
            <w:tcW w:w="2119" w:type="dxa"/>
            <w:vAlign w:val="center"/>
          </w:tcPr>
          <w:p w14:paraId="48034168" w14:textId="3026F28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用户系统—登录</w:t>
            </w:r>
          </w:p>
        </w:tc>
        <w:tc>
          <w:tcPr>
            <w:tcW w:w="5586" w:type="dxa"/>
            <w:vAlign w:val="center"/>
          </w:tcPr>
          <w:p w14:paraId="3FF0FF95" w14:textId="703EF7A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已注册用用户」希望可以「登录进入系统」以便于「使用系统完整功能」</w:t>
            </w:r>
          </w:p>
        </w:tc>
      </w:tr>
      <w:tr w:rsidR="0080677A" w14:paraId="5259EE7B" w14:textId="77777777" w:rsidTr="0080677A">
        <w:tc>
          <w:tcPr>
            <w:tcW w:w="2119" w:type="dxa"/>
            <w:vAlign w:val="center"/>
          </w:tcPr>
          <w:p w14:paraId="04ED2F6E" w14:textId="7996A45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用户系统—注册</w:t>
            </w:r>
          </w:p>
        </w:tc>
        <w:tc>
          <w:tcPr>
            <w:tcW w:w="5586" w:type="dxa"/>
            <w:vAlign w:val="center"/>
          </w:tcPr>
          <w:p w14:paraId="1A41334E" w14:textId="5CAA9F42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</w:t>
            </w:r>
            <w:r w:rsidRPr="007A2171">
              <w:rPr>
                <w:rFonts w:hint="eastAsia"/>
              </w:rPr>
              <w:t>\[</w:t>
            </w:r>
            <w:r w:rsidRPr="007A2171">
              <w:rPr>
                <w:rFonts w:hint="eastAsia"/>
              </w:rPr>
              <w:t>未注册用户</w:t>
            </w:r>
            <w:r w:rsidRPr="007A2171">
              <w:rPr>
                <w:rFonts w:hint="eastAsia"/>
              </w:rPr>
              <w:t>\]</w:t>
            </w:r>
            <w:r w:rsidRPr="007A2171">
              <w:rPr>
                <w:rFonts w:hint="eastAsia"/>
              </w:rPr>
              <w:t>希望可以</w:t>
            </w:r>
            <w:r w:rsidRPr="007A2171">
              <w:rPr>
                <w:rFonts w:hint="eastAsia"/>
              </w:rPr>
              <w:t>\[</w:t>
            </w:r>
            <w:r w:rsidRPr="007A2171">
              <w:rPr>
                <w:rFonts w:hint="eastAsia"/>
              </w:rPr>
              <w:t>使用邮箱注册账号</w:t>
            </w:r>
            <w:r w:rsidRPr="007A2171">
              <w:rPr>
                <w:rFonts w:hint="eastAsia"/>
              </w:rPr>
              <w:t>\]</w:t>
            </w:r>
            <w:r w:rsidRPr="007A2171">
              <w:rPr>
                <w:rFonts w:hint="eastAsia"/>
              </w:rPr>
              <w:t>以便于</w:t>
            </w:r>
            <w:r w:rsidRPr="007A2171">
              <w:rPr>
                <w:rFonts w:hint="eastAsia"/>
              </w:rPr>
              <w:t>\[</w:t>
            </w:r>
            <w:r w:rsidRPr="007A2171">
              <w:rPr>
                <w:rFonts w:hint="eastAsia"/>
              </w:rPr>
              <w:t>使用问卷系统</w:t>
            </w:r>
            <w:r w:rsidRPr="007A2171">
              <w:rPr>
                <w:rFonts w:hint="eastAsia"/>
              </w:rPr>
              <w:t>\]</w:t>
            </w:r>
          </w:p>
        </w:tc>
      </w:tr>
      <w:tr w:rsidR="0080677A" w14:paraId="0FFFEB98" w14:textId="77777777" w:rsidTr="0080677A">
        <w:tc>
          <w:tcPr>
            <w:tcW w:w="2119" w:type="dxa"/>
            <w:vAlign w:val="center"/>
          </w:tcPr>
          <w:p w14:paraId="3D73BED4" w14:textId="772FBF1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主页</w:t>
            </w:r>
          </w:p>
        </w:tc>
        <w:tc>
          <w:tcPr>
            <w:tcW w:w="5586" w:type="dxa"/>
            <w:vAlign w:val="center"/>
          </w:tcPr>
          <w:p w14:paraId="1C6CAB9A" w14:textId="6B3FCC9A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普通用户」希望可以「看到带有介绍的主页」以便于「了解网站的功能」</w:t>
            </w:r>
          </w:p>
        </w:tc>
      </w:tr>
      <w:tr w:rsidR="0080677A" w14:paraId="12CEED55" w14:textId="77777777" w:rsidTr="0080677A">
        <w:tc>
          <w:tcPr>
            <w:tcW w:w="2119" w:type="dxa"/>
            <w:vAlign w:val="center"/>
          </w:tcPr>
          <w:p w14:paraId="126CBE21" w14:textId="5D79DE3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报名问卷</w:t>
            </w:r>
          </w:p>
        </w:tc>
        <w:tc>
          <w:tcPr>
            <w:tcW w:w="5586" w:type="dxa"/>
            <w:vAlign w:val="center"/>
          </w:tcPr>
          <w:p w14:paraId="70C6B9B3" w14:textId="04528A7C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提供一个实时显示剩余人数的报名问卷」以便于「让报名者更好地了解剩余名额」</w:t>
            </w:r>
          </w:p>
        </w:tc>
      </w:tr>
      <w:tr w:rsidR="0080677A" w14:paraId="486D781C" w14:textId="77777777" w:rsidTr="0080677A">
        <w:tc>
          <w:tcPr>
            <w:tcW w:w="2119" w:type="dxa"/>
            <w:vAlign w:val="center"/>
          </w:tcPr>
          <w:p w14:paraId="69484E8E" w14:textId="3025FB46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关联性题目</w:t>
            </w:r>
          </w:p>
        </w:tc>
        <w:tc>
          <w:tcPr>
            <w:tcW w:w="5586" w:type="dxa"/>
            <w:vAlign w:val="center"/>
          </w:tcPr>
          <w:p w14:paraId="15FA8FDB" w14:textId="1B25EC3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题目添加逻辑关联性」以便于「设计出想要的逻辑问卷」</w:t>
            </w:r>
          </w:p>
        </w:tc>
      </w:tr>
      <w:tr w:rsidR="0080677A" w14:paraId="313FC46A" w14:textId="77777777" w:rsidTr="0080677A">
        <w:tc>
          <w:tcPr>
            <w:tcW w:w="2119" w:type="dxa"/>
            <w:vAlign w:val="center"/>
          </w:tcPr>
          <w:p w14:paraId="2F63DAD5" w14:textId="2EBCF1F4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</w:t>
            </w:r>
            <w:r w:rsidRPr="007A2171">
              <w:rPr>
                <w:rFonts w:hint="eastAsia"/>
              </w:rPr>
              <w:t>--</w:t>
            </w:r>
            <w:r w:rsidRPr="007A2171">
              <w:rPr>
                <w:rFonts w:hint="eastAsia"/>
              </w:rPr>
              <w:t>导出问卷</w:t>
            </w:r>
          </w:p>
        </w:tc>
        <w:tc>
          <w:tcPr>
            <w:tcW w:w="5586" w:type="dxa"/>
            <w:vAlign w:val="center"/>
          </w:tcPr>
          <w:p w14:paraId="24CEEBFB" w14:textId="42F883FB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普通用户」希望可以将问卷导出到</w:t>
            </w:r>
            <w:r w:rsidRPr="007A2171">
              <w:rPr>
                <w:rFonts w:hint="eastAsia"/>
              </w:rPr>
              <w:t>word</w:t>
            </w:r>
            <w:r w:rsidRPr="007A2171">
              <w:rPr>
                <w:rFonts w:hint="eastAsia"/>
              </w:rPr>
              <w:t>或者</w:t>
            </w:r>
            <w:r w:rsidRPr="007A2171">
              <w:rPr>
                <w:rFonts w:hint="eastAsia"/>
              </w:rPr>
              <w:t>pdf</w:t>
            </w:r>
            <w:r w:rsidRPr="007A2171">
              <w:rPr>
                <w:rFonts w:hint="eastAsia"/>
              </w:rPr>
              <w:t>以便于「用户保存」</w:t>
            </w:r>
          </w:p>
        </w:tc>
      </w:tr>
      <w:tr w:rsidR="0080677A" w14:paraId="42AE7FA0" w14:textId="77777777" w:rsidTr="0080677A">
        <w:tc>
          <w:tcPr>
            <w:tcW w:w="2119" w:type="dxa"/>
            <w:vAlign w:val="center"/>
          </w:tcPr>
          <w:p w14:paraId="33CCD148" w14:textId="3F7B7860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复制</w:t>
            </w:r>
          </w:p>
        </w:tc>
        <w:tc>
          <w:tcPr>
            <w:tcW w:w="5586" w:type="dxa"/>
            <w:vAlign w:val="center"/>
          </w:tcPr>
          <w:p w14:paraId="53857A37" w14:textId="1C4B7AB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对已创建的问卷进行复制和分享给其它用户」以便于「对问卷模</w:t>
            </w:r>
            <w:r w:rsidRPr="007A2171">
              <w:rPr>
                <w:rFonts w:hint="eastAsia"/>
              </w:rPr>
              <w:lastRenderedPageBreak/>
              <w:t>板进行重复利用」</w:t>
            </w:r>
          </w:p>
        </w:tc>
      </w:tr>
      <w:tr w:rsidR="0080677A" w14:paraId="19610186" w14:textId="77777777" w:rsidTr="0080677A">
        <w:tc>
          <w:tcPr>
            <w:tcW w:w="2119" w:type="dxa"/>
            <w:vAlign w:val="center"/>
          </w:tcPr>
          <w:p w14:paraId="5C9E0AF0" w14:textId="53800BCD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lastRenderedPageBreak/>
              <w:t>管理问卷—开启</w:t>
            </w:r>
            <w:r w:rsidRPr="007A2171">
              <w:rPr>
                <w:rFonts w:hint="eastAsia"/>
              </w:rPr>
              <w:t>/</w:t>
            </w:r>
            <w:r w:rsidRPr="007A2171">
              <w:rPr>
                <w:rFonts w:hint="eastAsia"/>
              </w:rPr>
              <w:t>关闭问卷</w:t>
            </w:r>
          </w:p>
        </w:tc>
        <w:tc>
          <w:tcPr>
            <w:tcW w:w="5586" w:type="dxa"/>
            <w:vAlign w:val="center"/>
          </w:tcPr>
          <w:p w14:paraId="361687B5" w14:textId="778EDE20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选择是否发布问卷」以便于「在必要时不允许其他人填写」</w:t>
            </w:r>
          </w:p>
        </w:tc>
      </w:tr>
      <w:tr w:rsidR="0080677A" w14:paraId="709FB8A9" w14:textId="77777777" w:rsidTr="0080677A">
        <w:tc>
          <w:tcPr>
            <w:tcW w:w="2119" w:type="dxa"/>
            <w:vAlign w:val="center"/>
          </w:tcPr>
          <w:p w14:paraId="1F866AB4" w14:textId="02547D1E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管理问卷—排序</w:t>
            </w:r>
          </w:p>
        </w:tc>
        <w:tc>
          <w:tcPr>
            <w:tcW w:w="5586" w:type="dxa"/>
            <w:vAlign w:val="center"/>
          </w:tcPr>
          <w:p w14:paraId="02B83A42" w14:textId="09C41068" w:rsidR="0080677A" w:rsidRDefault="0080677A" w:rsidP="006C7041">
            <w:pPr>
              <w:jc w:val="left"/>
            </w:pPr>
            <w:r w:rsidRPr="007A2171">
              <w:rPr>
                <w:rFonts w:hint="eastAsia"/>
              </w:rPr>
              <w:t>作为一个「问卷创建者」希望可以「根据如发布时间、创建时间、问卷回收量等对问卷列表进行排序」以便于「对问卷进行管理」</w:t>
            </w:r>
          </w:p>
        </w:tc>
      </w:tr>
    </w:tbl>
    <w:p w14:paraId="601041A7" w14:textId="2A4204E9" w:rsidR="008843BF" w:rsidRDefault="00EE7693" w:rsidP="00EE7693">
      <w:pPr>
        <w:jc w:val="center"/>
        <w:rPr>
          <w:rFonts w:ascii="宋体" w:hAnsi="宋体" w:cs="宋体"/>
        </w:rPr>
      </w:pPr>
      <w:bookmarkStart w:id="91" w:name="_Toc10895_WPSOffice_Level2"/>
      <w:bookmarkStart w:id="92" w:name="_Toc20887_WPSOffice_Level2"/>
      <w:bookmarkStart w:id="93" w:name="_Toc13192_WPSOffice_Level3"/>
      <w:bookmarkStart w:id="94" w:name="_Toc2761_WPSOffice_Level2"/>
      <w:bookmarkStart w:id="95" w:name="_Toc24771_WPSOffice_Level2"/>
      <w:bookmarkEnd w:id="90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91"/>
      <w:bookmarkEnd w:id="92"/>
      <w:bookmarkEnd w:id="93"/>
      <w:bookmarkEnd w:id="94"/>
      <w:bookmarkEnd w:id="95"/>
    </w:p>
    <w:p w14:paraId="6AB385B6" w14:textId="77777777" w:rsidR="008843BF" w:rsidRDefault="007A5E89">
      <w:pPr>
        <w:pStyle w:val="2"/>
        <w:spacing w:before="156" w:after="156"/>
      </w:pPr>
      <w:bookmarkStart w:id="96" w:name="_Toc29718_WPSOffice_Level2"/>
      <w:bookmarkStart w:id="97" w:name="_Toc28596_WPSOffice_Level2"/>
      <w:bookmarkStart w:id="98" w:name="_Toc5172_WPSOffice_Level2"/>
      <w:bookmarkStart w:id="99" w:name="_Toc28066_WPSOffice_Level2"/>
      <w:bookmarkStart w:id="100" w:name="_Toc81490766"/>
      <w:r>
        <w:rPr>
          <w:rFonts w:hint="eastAsia"/>
        </w:rPr>
        <w:t xml:space="preserve">2.4 </w:t>
      </w:r>
      <w:r>
        <w:rPr>
          <w:rFonts w:hint="eastAsia"/>
        </w:rPr>
        <w:t>性能介绍</w:t>
      </w:r>
      <w:bookmarkEnd w:id="96"/>
      <w:bookmarkEnd w:id="97"/>
      <w:bookmarkEnd w:id="98"/>
      <w:bookmarkEnd w:id="99"/>
      <w:bookmarkEnd w:id="100"/>
    </w:p>
    <w:p w14:paraId="041D77C7" w14:textId="77777777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以下是该系统具体性能介绍：</w:t>
      </w:r>
    </w:p>
    <w:p w14:paraId="7988CCE7" w14:textId="77777777" w:rsidR="008843BF" w:rsidRDefault="007A5E89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101" w:name="_Toc16888_WPSOffice_Level2"/>
      <w:bookmarkStart w:id="102" w:name="_Toc28596_WPSOffice_Level3"/>
      <w:bookmarkStart w:id="103" w:name="_Toc22477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2-3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性能需求表</w:t>
      </w:r>
      <w:bookmarkEnd w:id="101"/>
      <w:bookmarkEnd w:id="102"/>
      <w:bookmarkEnd w:id="103"/>
    </w:p>
    <w:tbl>
      <w:tblPr>
        <w:tblStyle w:val="Table"/>
        <w:tblW w:w="8330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8"/>
        <w:gridCol w:w="1537"/>
        <w:gridCol w:w="1070"/>
        <w:gridCol w:w="2615"/>
        <w:gridCol w:w="1261"/>
        <w:gridCol w:w="1149"/>
      </w:tblGrid>
      <w:tr w:rsidR="008843BF" w14:paraId="7510361B" w14:textId="77777777">
        <w:tc>
          <w:tcPr>
            <w:tcW w:w="698" w:type="dxa"/>
            <w:vAlign w:val="center"/>
          </w:tcPr>
          <w:p w14:paraId="1029C24A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bookmarkStart w:id="104" w:name="_Hlk43036960"/>
            <w:r>
              <w:rPr>
                <w:rFonts w:cs="Times New Roman"/>
                <w:b/>
                <w:bCs/>
              </w:rPr>
              <w:t>编号</w:t>
            </w:r>
          </w:p>
        </w:tc>
        <w:tc>
          <w:tcPr>
            <w:tcW w:w="1537" w:type="dxa"/>
            <w:vAlign w:val="center"/>
          </w:tcPr>
          <w:p w14:paraId="2D0F5AD7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  <w:b/>
                <w:bCs/>
              </w:rPr>
              <w:t>性能需求来源名称</w:t>
            </w:r>
          </w:p>
        </w:tc>
        <w:tc>
          <w:tcPr>
            <w:tcW w:w="1070" w:type="dxa"/>
            <w:vAlign w:val="center"/>
          </w:tcPr>
          <w:p w14:paraId="411CA84C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  <w:b/>
                <w:bCs/>
              </w:rPr>
              <w:t>使用者</w:t>
            </w:r>
          </w:p>
        </w:tc>
        <w:tc>
          <w:tcPr>
            <w:tcW w:w="2615" w:type="dxa"/>
            <w:vAlign w:val="center"/>
          </w:tcPr>
          <w:p w14:paraId="03713C50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  <w:b/>
                <w:bCs/>
              </w:rPr>
              <w:t>功能描述</w:t>
            </w:r>
          </w:p>
        </w:tc>
        <w:tc>
          <w:tcPr>
            <w:tcW w:w="1261" w:type="dxa"/>
            <w:vAlign w:val="center"/>
          </w:tcPr>
          <w:p w14:paraId="2A236E3B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  <w:b/>
                <w:bCs/>
              </w:rPr>
              <w:t>响应</w:t>
            </w:r>
            <w:r>
              <w:rPr>
                <w:rFonts w:cs="Times New Roman" w:hint="eastAsia"/>
                <w:b/>
                <w:bCs/>
              </w:rPr>
              <w:t>时长</w:t>
            </w:r>
          </w:p>
        </w:tc>
        <w:tc>
          <w:tcPr>
            <w:tcW w:w="1149" w:type="dxa"/>
            <w:vAlign w:val="center"/>
          </w:tcPr>
          <w:p w14:paraId="2C488482" w14:textId="77777777" w:rsidR="008843BF" w:rsidRDefault="007A5E89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  <w:b/>
                <w:bCs/>
              </w:rPr>
              <w:t>结果</w:t>
            </w:r>
          </w:p>
        </w:tc>
      </w:tr>
      <w:tr w:rsidR="009306A3" w14:paraId="14B7412C" w14:textId="77777777">
        <w:tc>
          <w:tcPr>
            <w:tcW w:w="698" w:type="dxa"/>
            <w:vAlign w:val="center"/>
          </w:tcPr>
          <w:p w14:paraId="66FA9796" w14:textId="173C05DA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537" w:type="dxa"/>
            <w:vAlign w:val="center"/>
          </w:tcPr>
          <w:p w14:paraId="3696315B" w14:textId="74B9346D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ascii="宋体" w:hAnsi="宋体" w:cs="宋体" w:hint="eastAsia"/>
              </w:rPr>
              <w:t>登录/注册</w:t>
            </w:r>
          </w:p>
        </w:tc>
        <w:tc>
          <w:tcPr>
            <w:tcW w:w="1070" w:type="dxa"/>
            <w:vAlign w:val="center"/>
          </w:tcPr>
          <w:p w14:paraId="3AF03E0F" w14:textId="3DC38BCA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t>游客</w:t>
            </w:r>
          </w:p>
        </w:tc>
        <w:tc>
          <w:tcPr>
            <w:tcW w:w="2615" w:type="dxa"/>
            <w:vAlign w:val="center"/>
          </w:tcPr>
          <w:p w14:paraId="2D89A2A9" w14:textId="5026DBE2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ascii="宋体" w:hAnsi="宋体" w:cs="宋体" w:hint="eastAsia"/>
              </w:rPr>
              <w:t>加载登录/注册界面</w:t>
            </w:r>
          </w:p>
        </w:tc>
        <w:tc>
          <w:tcPr>
            <w:tcW w:w="1261" w:type="dxa"/>
            <w:vAlign w:val="center"/>
          </w:tcPr>
          <w:p w14:paraId="143205BD" w14:textId="2AFE5B8B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ascii="宋体" w:hAnsi="宋体" w:cs="宋体" w:hint="eastAsia"/>
              </w:rPr>
              <w:t>0.5秒</w:t>
            </w:r>
          </w:p>
        </w:tc>
        <w:tc>
          <w:tcPr>
            <w:tcW w:w="1149" w:type="dxa"/>
            <w:vAlign w:val="center"/>
          </w:tcPr>
          <w:p w14:paraId="5E12DD0E" w14:textId="317EB46A" w:rsidR="009306A3" w:rsidRDefault="009306A3" w:rsidP="009306A3">
            <w:pPr>
              <w:pStyle w:val="Compact"/>
              <w:jc w:val="center"/>
              <w:rPr>
                <w:rFonts w:cs="Times New Roman"/>
                <w:b/>
                <w:bCs/>
              </w:rPr>
            </w:pPr>
            <w:r>
              <w:rPr>
                <w:rFonts w:ascii="宋体" w:hAnsi="宋体" w:cs="宋体" w:hint="eastAsia"/>
              </w:rPr>
              <w:t>显示文本框</w:t>
            </w:r>
          </w:p>
        </w:tc>
      </w:tr>
      <w:tr w:rsidR="009306A3" w14:paraId="563AC829" w14:textId="77777777">
        <w:tc>
          <w:tcPr>
            <w:tcW w:w="698" w:type="dxa"/>
            <w:vAlign w:val="center"/>
          </w:tcPr>
          <w:p w14:paraId="09F8A392" w14:textId="5334549F" w:rsidR="009306A3" w:rsidRDefault="00F2056A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537" w:type="dxa"/>
            <w:vAlign w:val="center"/>
          </w:tcPr>
          <w:p w14:paraId="22A7D1F6" w14:textId="77777777" w:rsidR="009306A3" w:rsidRDefault="009306A3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检验账号存在性</w:t>
            </w:r>
          </w:p>
        </w:tc>
        <w:tc>
          <w:tcPr>
            <w:tcW w:w="1070" w:type="dxa"/>
            <w:vAlign w:val="center"/>
          </w:tcPr>
          <w:p w14:paraId="1B2E8D81" w14:textId="77777777" w:rsidR="009306A3" w:rsidRDefault="009306A3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游客</w:t>
            </w:r>
          </w:p>
        </w:tc>
        <w:tc>
          <w:tcPr>
            <w:tcW w:w="2615" w:type="dxa"/>
            <w:vAlign w:val="center"/>
          </w:tcPr>
          <w:p w14:paraId="63F75E1C" w14:textId="77777777" w:rsidR="009306A3" w:rsidRDefault="009306A3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在登录注册页面填写账号后，检验账号是否已注册</w:t>
            </w:r>
          </w:p>
        </w:tc>
        <w:tc>
          <w:tcPr>
            <w:tcW w:w="1261" w:type="dxa"/>
            <w:vAlign w:val="center"/>
          </w:tcPr>
          <w:p w14:paraId="23E2469E" w14:textId="77777777" w:rsidR="009306A3" w:rsidRDefault="009306A3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0.5</w:t>
            </w:r>
            <w:r>
              <w:rPr>
                <w:rFonts w:cs="Times New Roman"/>
              </w:rPr>
              <w:t>秒</w:t>
            </w:r>
          </w:p>
        </w:tc>
        <w:tc>
          <w:tcPr>
            <w:tcW w:w="1149" w:type="dxa"/>
            <w:vAlign w:val="center"/>
          </w:tcPr>
          <w:p w14:paraId="3ABBEB33" w14:textId="77777777" w:rsidR="009306A3" w:rsidRDefault="009306A3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显示账号是否已注册</w:t>
            </w:r>
          </w:p>
        </w:tc>
      </w:tr>
      <w:tr w:rsidR="004E7D29" w14:paraId="6C0EBEE2" w14:textId="77777777">
        <w:tc>
          <w:tcPr>
            <w:tcW w:w="698" w:type="dxa"/>
            <w:vAlign w:val="center"/>
          </w:tcPr>
          <w:p w14:paraId="678AFD8C" w14:textId="5BA9A02B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3</w:t>
            </w:r>
          </w:p>
        </w:tc>
        <w:tc>
          <w:tcPr>
            <w:tcW w:w="1537" w:type="dxa"/>
            <w:vAlign w:val="center"/>
          </w:tcPr>
          <w:p w14:paraId="5A2DC0C5" w14:textId="459113AA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加载网站页面</w:t>
            </w:r>
          </w:p>
        </w:tc>
        <w:tc>
          <w:tcPr>
            <w:tcW w:w="1070" w:type="dxa"/>
            <w:vAlign w:val="center"/>
          </w:tcPr>
          <w:p w14:paraId="28492866" w14:textId="69AC3846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游客及所有用户</w:t>
            </w:r>
          </w:p>
        </w:tc>
        <w:tc>
          <w:tcPr>
            <w:tcW w:w="2615" w:type="dxa"/>
            <w:vAlign w:val="center"/>
          </w:tcPr>
          <w:p w14:paraId="199F9AF0" w14:textId="633ACC66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加载</w:t>
            </w:r>
            <w:r>
              <w:rPr>
                <w:rFonts w:cs="Times New Roman" w:hint="eastAsia"/>
              </w:rPr>
              <w:t>鲸语问卷</w:t>
            </w:r>
            <w:r>
              <w:rPr>
                <w:rFonts w:cs="Times New Roman"/>
              </w:rPr>
              <w:t>平台的页面</w:t>
            </w:r>
          </w:p>
        </w:tc>
        <w:tc>
          <w:tcPr>
            <w:tcW w:w="1261" w:type="dxa"/>
            <w:vAlign w:val="center"/>
          </w:tcPr>
          <w:p w14:paraId="1B07A06A" w14:textId="4FF1B164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5</w:t>
            </w:r>
            <w:r>
              <w:rPr>
                <w:rFonts w:cs="Times New Roman"/>
              </w:rPr>
              <w:t>秒</w:t>
            </w:r>
          </w:p>
        </w:tc>
        <w:tc>
          <w:tcPr>
            <w:tcW w:w="1149" w:type="dxa"/>
            <w:vAlign w:val="center"/>
          </w:tcPr>
          <w:p w14:paraId="0EA1B0F7" w14:textId="062F324E" w:rsidR="004E7D29" w:rsidRDefault="004E7D29" w:rsidP="004E7D29">
            <w:pPr>
              <w:pStyle w:val="Compact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显示平台的页面</w:t>
            </w:r>
          </w:p>
        </w:tc>
      </w:tr>
      <w:tr w:rsidR="004273B7" w14:paraId="59C02EE1" w14:textId="77777777">
        <w:tc>
          <w:tcPr>
            <w:tcW w:w="698" w:type="dxa"/>
            <w:vAlign w:val="center"/>
          </w:tcPr>
          <w:p w14:paraId="281DB56C" w14:textId="08120DE4" w:rsidR="004273B7" w:rsidRDefault="004273B7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537" w:type="dxa"/>
            <w:vAlign w:val="center"/>
          </w:tcPr>
          <w:p w14:paraId="16C5B2A0" w14:textId="4AEFB2FE" w:rsidR="004273B7" w:rsidRDefault="004273B7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搜索</w:t>
            </w:r>
          </w:p>
        </w:tc>
        <w:tc>
          <w:tcPr>
            <w:tcW w:w="1070" w:type="dxa"/>
            <w:vAlign w:val="center"/>
          </w:tcPr>
          <w:p w14:paraId="3962550E" w14:textId="006F9D4D" w:rsidR="004273B7" w:rsidRDefault="004273B7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所有用户</w:t>
            </w:r>
          </w:p>
        </w:tc>
        <w:tc>
          <w:tcPr>
            <w:tcW w:w="2615" w:type="dxa"/>
            <w:vAlign w:val="center"/>
          </w:tcPr>
          <w:p w14:paraId="0C65C505" w14:textId="1F34B4DC" w:rsidR="004273B7" w:rsidRDefault="004273B7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对</w:t>
            </w:r>
            <w:r>
              <w:rPr>
                <w:rFonts w:cs="Times New Roman" w:hint="eastAsia"/>
              </w:rPr>
              <w:t>用户创建的问卷</w:t>
            </w:r>
            <w:r>
              <w:rPr>
                <w:rFonts w:cs="Times New Roman"/>
              </w:rPr>
              <w:t>进行搜索</w:t>
            </w:r>
          </w:p>
        </w:tc>
        <w:tc>
          <w:tcPr>
            <w:tcW w:w="1261" w:type="dxa"/>
            <w:vAlign w:val="center"/>
          </w:tcPr>
          <w:p w14:paraId="3743F682" w14:textId="257945C4" w:rsidR="004273B7" w:rsidRDefault="0018748A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0.5</w:t>
            </w:r>
            <w:r w:rsidR="004273B7">
              <w:rPr>
                <w:rFonts w:cs="Times New Roman"/>
              </w:rPr>
              <w:t>秒</w:t>
            </w:r>
          </w:p>
        </w:tc>
        <w:tc>
          <w:tcPr>
            <w:tcW w:w="1149" w:type="dxa"/>
            <w:vAlign w:val="center"/>
          </w:tcPr>
          <w:p w14:paraId="45549AB7" w14:textId="35E826D5" w:rsidR="004273B7" w:rsidRDefault="004273B7" w:rsidP="009306A3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cs="Times New Roman"/>
              </w:rPr>
              <w:t>按条目展示搜索结果</w:t>
            </w:r>
          </w:p>
        </w:tc>
      </w:tr>
      <w:bookmarkEnd w:id="104"/>
    </w:tbl>
    <w:p w14:paraId="3E936366" w14:textId="77777777" w:rsidR="008843BF" w:rsidRDefault="008843BF">
      <w:pPr>
        <w:rPr>
          <w:rFonts w:ascii="黑体" w:eastAsia="黑体" w:hAnsi="黑体" w:cs="黑体"/>
          <w:sz w:val="32"/>
          <w:szCs w:val="32"/>
        </w:rPr>
      </w:pPr>
    </w:p>
    <w:p w14:paraId="37591ACB" w14:textId="77777777" w:rsidR="008843BF" w:rsidRDefault="007A5E89">
      <w:pPr>
        <w:pStyle w:val="1"/>
        <w:spacing w:before="156" w:after="156"/>
      </w:pPr>
      <w:bookmarkStart w:id="105" w:name="_Toc27240_WPSOffice_Level1"/>
      <w:bookmarkStart w:id="106" w:name="_Toc19789_WPSOffice_Level1"/>
      <w:bookmarkStart w:id="107" w:name="_Toc3847_WPSOffice_Level1"/>
      <w:bookmarkStart w:id="108" w:name="_Toc6725_WPSOffice_Level1"/>
      <w:bookmarkStart w:id="109" w:name="_Toc1543_WPSOffice_Level1"/>
      <w:bookmarkStart w:id="110" w:name="_Toc81490767"/>
      <w:r>
        <w:rPr>
          <w:rFonts w:hint="eastAsia"/>
        </w:rPr>
        <w:t>三、</w:t>
      </w:r>
      <w:bookmarkEnd w:id="105"/>
      <w:r>
        <w:rPr>
          <w:rFonts w:hint="eastAsia"/>
        </w:rPr>
        <w:t>运行环境</w:t>
      </w:r>
      <w:bookmarkEnd w:id="106"/>
      <w:bookmarkEnd w:id="107"/>
      <w:bookmarkEnd w:id="108"/>
      <w:bookmarkEnd w:id="109"/>
      <w:bookmarkEnd w:id="110"/>
    </w:p>
    <w:p w14:paraId="7065B64F" w14:textId="77777777" w:rsidR="008843BF" w:rsidRDefault="008843BF"/>
    <w:p w14:paraId="090FE95E" w14:textId="77777777" w:rsidR="008843BF" w:rsidRDefault="007A5E89">
      <w:pPr>
        <w:pStyle w:val="2"/>
        <w:spacing w:before="156" w:after="156"/>
      </w:pPr>
      <w:bookmarkStart w:id="111" w:name="_Toc9947_WPSOffice_Level2"/>
      <w:bookmarkStart w:id="112" w:name="_Toc15220_WPSOffice_Level2"/>
      <w:bookmarkStart w:id="113" w:name="_Toc31446_WPSOffice_Level2"/>
      <w:bookmarkStart w:id="114" w:name="_Toc5709_WPSOffice_Level2"/>
      <w:bookmarkStart w:id="115" w:name="_Toc81490768"/>
      <w:r>
        <w:rPr>
          <w:rFonts w:hint="eastAsia"/>
        </w:rPr>
        <w:lastRenderedPageBreak/>
        <w:t xml:space="preserve">3.1 </w:t>
      </w:r>
      <w:r>
        <w:rPr>
          <w:rFonts w:hint="eastAsia"/>
        </w:rPr>
        <w:t>硬件运行环境</w:t>
      </w:r>
      <w:bookmarkEnd w:id="111"/>
      <w:bookmarkEnd w:id="112"/>
      <w:bookmarkEnd w:id="113"/>
      <w:bookmarkEnd w:id="114"/>
      <w:bookmarkEnd w:id="115"/>
    </w:p>
    <w:p w14:paraId="42786795" w14:textId="77777777" w:rsidR="008843BF" w:rsidRDefault="007A5E89">
      <w:pPr>
        <w:ind w:firstLine="420"/>
        <w:rPr>
          <w:rFonts w:cs="Times New Roman"/>
        </w:rPr>
      </w:pPr>
      <w:bookmarkStart w:id="116" w:name="_Toc21747_WPSOffice_Level2"/>
      <w:r>
        <w:rPr>
          <w:rFonts w:cs="Times New Roman"/>
        </w:rPr>
        <w:t>前期使用个人</w:t>
      </w:r>
      <w:r>
        <w:rPr>
          <w:rFonts w:cs="Times New Roman"/>
        </w:rPr>
        <w:t>PC</w:t>
      </w:r>
      <w:r>
        <w:rPr>
          <w:rFonts w:cs="Times New Roman"/>
        </w:rPr>
        <w:t>开发。</w:t>
      </w:r>
    </w:p>
    <w:p w14:paraId="202A8DF5" w14:textId="77777777" w:rsidR="008843BF" w:rsidRDefault="007A5E89">
      <w:pPr>
        <w:ind w:firstLine="420"/>
        <w:rPr>
          <w:rFonts w:cs="Times New Roman"/>
        </w:rPr>
      </w:pPr>
      <w:r>
        <w:rPr>
          <w:rFonts w:cs="Times New Roman" w:hint="eastAsia"/>
        </w:rPr>
        <w:t>个人</w:t>
      </w:r>
      <w:r>
        <w:rPr>
          <w:rFonts w:cs="Times New Roman"/>
        </w:rPr>
        <w:t>PC</w:t>
      </w:r>
      <w:r>
        <w:rPr>
          <w:rFonts w:cs="Times New Roman"/>
        </w:rPr>
        <w:t>的具体配置：</w:t>
      </w:r>
    </w:p>
    <w:p w14:paraId="1B94A6C7" w14:textId="40ADDBBD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处理器：</w:t>
      </w:r>
      <w:r w:rsidR="00901DC0" w:rsidRPr="00901DC0">
        <w:rPr>
          <w:rFonts w:cs="Times New Roman" w:hint="eastAsia"/>
        </w:rPr>
        <w:t xml:space="preserve">Intel Xeon E5-2680 2.50GHz </w:t>
      </w:r>
      <w:r w:rsidR="00901DC0" w:rsidRPr="00901DC0">
        <w:rPr>
          <w:rFonts w:cs="Times New Roman" w:hint="eastAsia"/>
        </w:rPr>
        <w:t>以上</w:t>
      </w:r>
    </w:p>
    <w:p w14:paraId="30CEF1AB" w14:textId="4877CA61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内存：</w:t>
      </w:r>
      <w:r w:rsidR="00901DC0" w:rsidRPr="00901DC0">
        <w:rPr>
          <w:rFonts w:cs="Times New Roman" w:hint="eastAsia"/>
        </w:rPr>
        <w:t>2GB</w:t>
      </w:r>
      <w:r w:rsidR="00901DC0" w:rsidRPr="00901DC0">
        <w:rPr>
          <w:rFonts w:cs="Times New Roman" w:hint="eastAsia"/>
        </w:rPr>
        <w:t>以上</w:t>
      </w:r>
    </w:p>
    <w:p w14:paraId="0E19EAA4" w14:textId="5BA4DB25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硬盘容量：</w:t>
      </w:r>
      <w:r w:rsidR="00901DC0" w:rsidRPr="00901DC0">
        <w:rPr>
          <w:rFonts w:cs="Times New Roman" w:hint="eastAsia"/>
        </w:rPr>
        <w:t>40GB</w:t>
      </w:r>
      <w:r w:rsidR="00901DC0" w:rsidRPr="00901DC0">
        <w:rPr>
          <w:rFonts w:cs="Times New Roman" w:hint="eastAsia"/>
        </w:rPr>
        <w:t>以上</w:t>
      </w:r>
    </w:p>
    <w:p w14:paraId="134B4DED" w14:textId="77777777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输入输出设备：</w:t>
      </w:r>
      <w:r>
        <w:rPr>
          <w:rFonts w:cs="Times New Roman" w:hint="eastAsia"/>
        </w:rPr>
        <w:t>显示屏、鼠标、键盘</w:t>
      </w:r>
      <w:r>
        <w:rPr>
          <w:rFonts w:cs="Times New Roman"/>
        </w:rPr>
        <w:t>等</w:t>
      </w:r>
    </w:p>
    <w:p w14:paraId="4AF9475A" w14:textId="77F9A16B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网络设备：宽带</w:t>
      </w:r>
      <w:r w:rsidR="008D1FB1" w:rsidRPr="008D1FB1">
        <w:rPr>
          <w:rFonts w:cs="Times New Roman" w:hint="eastAsia"/>
        </w:rPr>
        <w:t>或无线网络</w:t>
      </w:r>
    </w:p>
    <w:p w14:paraId="583321C2" w14:textId="77777777" w:rsidR="008843BF" w:rsidRDefault="007A5E89">
      <w:pPr>
        <w:pStyle w:val="2"/>
        <w:spacing w:before="156" w:after="156"/>
      </w:pPr>
      <w:bookmarkStart w:id="117" w:name="_Toc31299_WPSOffice_Level2"/>
      <w:bookmarkStart w:id="118" w:name="_Toc6694_WPSOffice_Level2"/>
      <w:bookmarkStart w:id="119" w:name="_Toc8719_WPSOffice_Level2"/>
      <w:bookmarkStart w:id="120" w:name="_Toc7539_WPSOffice_Level2"/>
      <w:bookmarkStart w:id="121" w:name="_Toc81490769"/>
      <w:r>
        <w:rPr>
          <w:rFonts w:hint="eastAsia"/>
        </w:rPr>
        <w:t xml:space="preserve">3.2 </w:t>
      </w:r>
      <w:r>
        <w:rPr>
          <w:rFonts w:hint="eastAsia"/>
        </w:rPr>
        <w:t>软件运行环境</w:t>
      </w:r>
      <w:bookmarkEnd w:id="116"/>
      <w:bookmarkEnd w:id="117"/>
      <w:bookmarkEnd w:id="118"/>
      <w:bookmarkEnd w:id="119"/>
      <w:bookmarkEnd w:id="120"/>
      <w:bookmarkEnd w:id="121"/>
    </w:p>
    <w:p w14:paraId="4763355D" w14:textId="1DEF2390" w:rsidR="008D1FB1" w:rsidRDefault="007A5E89">
      <w:pPr>
        <w:ind w:firstLine="420"/>
        <w:rPr>
          <w:rFonts w:cs="Times New Roman"/>
        </w:rPr>
      </w:pPr>
      <w:r>
        <w:rPr>
          <w:rFonts w:cs="Times New Roman"/>
        </w:rPr>
        <w:t>操作系统</w:t>
      </w:r>
      <w:r w:rsidR="008D1FB1">
        <w:rPr>
          <w:rFonts w:cs="Times New Roman" w:hint="eastAsia"/>
        </w:rPr>
        <w:t>：</w:t>
      </w:r>
      <w:r w:rsidR="008D1FB1" w:rsidRPr="008D1FB1">
        <w:rPr>
          <w:rFonts w:cs="Times New Roman" w:hint="eastAsia"/>
        </w:rPr>
        <w:t>Windows XP</w:t>
      </w:r>
      <w:r w:rsidR="008D1FB1" w:rsidRPr="008D1FB1">
        <w:rPr>
          <w:rFonts w:cs="Times New Roman" w:hint="eastAsia"/>
        </w:rPr>
        <w:t>、</w:t>
      </w:r>
      <w:r w:rsidR="008D1FB1" w:rsidRPr="008D1FB1">
        <w:rPr>
          <w:rFonts w:cs="Times New Roman" w:hint="eastAsia"/>
        </w:rPr>
        <w:t>Windows Vista</w:t>
      </w:r>
      <w:r w:rsidR="008D1FB1" w:rsidRPr="008D1FB1">
        <w:rPr>
          <w:rFonts w:cs="Times New Roman" w:hint="eastAsia"/>
        </w:rPr>
        <w:t>、</w:t>
      </w:r>
      <w:r w:rsidR="008D1FB1" w:rsidRPr="008D1FB1">
        <w:rPr>
          <w:rFonts w:cs="Times New Roman" w:hint="eastAsia"/>
        </w:rPr>
        <w:t>Windows 7</w:t>
      </w:r>
      <w:r w:rsidR="008D1FB1" w:rsidRPr="008D1FB1">
        <w:rPr>
          <w:rFonts w:cs="Times New Roman" w:hint="eastAsia"/>
        </w:rPr>
        <w:t>、</w:t>
      </w:r>
      <w:r w:rsidR="008D1FB1" w:rsidRPr="008D1FB1">
        <w:rPr>
          <w:rFonts w:cs="Times New Roman" w:hint="eastAsia"/>
        </w:rPr>
        <w:t>Windows 8</w:t>
      </w:r>
      <w:r w:rsidR="008D1FB1" w:rsidRPr="008D1FB1">
        <w:rPr>
          <w:rFonts w:cs="Times New Roman" w:hint="eastAsia"/>
        </w:rPr>
        <w:t>、</w:t>
      </w:r>
      <w:r w:rsidR="008D1FB1" w:rsidRPr="008D1FB1">
        <w:rPr>
          <w:rFonts w:cs="Times New Roman" w:hint="eastAsia"/>
        </w:rPr>
        <w:t>Windows 10</w:t>
      </w:r>
      <w:r w:rsidR="008D1FB1" w:rsidRPr="008D1FB1">
        <w:rPr>
          <w:rFonts w:cs="Times New Roman" w:hint="eastAsia"/>
        </w:rPr>
        <w:t>或以上</w:t>
      </w:r>
      <w:r w:rsidR="008D1FB1">
        <w:rPr>
          <w:rFonts w:cs="Times New Roman" w:hint="eastAsia"/>
        </w:rPr>
        <w:t>。</w:t>
      </w:r>
    </w:p>
    <w:p w14:paraId="37EE3B92" w14:textId="52E736B5" w:rsidR="008D1FB1" w:rsidRDefault="008D1FB1">
      <w:pPr>
        <w:ind w:firstLine="420"/>
        <w:rPr>
          <w:rFonts w:cs="Times New Roman"/>
        </w:rPr>
      </w:pPr>
      <w:r w:rsidRPr="008D1FB1">
        <w:rPr>
          <w:rFonts w:cs="Times New Roman" w:hint="eastAsia"/>
        </w:rPr>
        <w:t>连接的后端数据库：</w:t>
      </w:r>
      <w:r w:rsidRPr="008D1FB1">
        <w:rPr>
          <w:rFonts w:cs="Times New Roman" w:hint="eastAsia"/>
        </w:rPr>
        <w:t>MySQL</w:t>
      </w:r>
      <w:r>
        <w:rPr>
          <w:rFonts w:cs="Times New Roman" w:hint="eastAsia"/>
        </w:rPr>
        <w:t>。</w:t>
      </w:r>
    </w:p>
    <w:p w14:paraId="0B2A9653" w14:textId="6DA709E8" w:rsidR="004D0417" w:rsidRDefault="004D0417">
      <w:pPr>
        <w:ind w:firstLine="420"/>
        <w:rPr>
          <w:rFonts w:cs="Times New Roman" w:hint="eastAsia"/>
        </w:rPr>
      </w:pPr>
      <w:r>
        <w:rPr>
          <w:rFonts w:cs="Times New Roman" w:hint="eastAsia"/>
        </w:rPr>
        <w:t>前端：</w:t>
      </w:r>
      <w:r>
        <w:rPr>
          <w:rFonts w:cs="Times New Roman" w:hint="eastAsia"/>
        </w:rPr>
        <w:t>V</w:t>
      </w:r>
      <w:r>
        <w:rPr>
          <w:rFonts w:cs="Times New Roman"/>
        </w:rPr>
        <w:t>ue3+Typescript+Vite2</w:t>
      </w:r>
      <w:r w:rsidR="005503AD">
        <w:rPr>
          <w:rFonts w:cs="Times New Roman" w:hint="eastAsia"/>
        </w:rPr>
        <w:t>。</w:t>
      </w:r>
    </w:p>
    <w:p w14:paraId="3CA2F60E" w14:textId="32571C58" w:rsidR="008843BF" w:rsidRDefault="007A5E89">
      <w:pPr>
        <w:ind w:firstLine="420"/>
        <w:rPr>
          <w:rFonts w:cs="Times New Roman" w:hint="eastAsia"/>
        </w:rPr>
      </w:pPr>
      <w:r>
        <w:rPr>
          <w:rFonts w:cs="Times New Roman"/>
        </w:rPr>
        <w:t>后端</w:t>
      </w:r>
      <w:r w:rsidR="004D0417">
        <w:rPr>
          <w:rFonts w:cs="Times New Roman" w:hint="eastAsia"/>
        </w:rPr>
        <w:t>：</w:t>
      </w:r>
      <w:r w:rsidR="004D0417">
        <w:rPr>
          <w:rFonts w:cs="Times New Roman"/>
        </w:rPr>
        <w:t>Sp</w:t>
      </w:r>
      <w:r w:rsidR="004D0417">
        <w:rPr>
          <w:rFonts w:cs="Times New Roman" w:hint="eastAsia"/>
        </w:rPr>
        <w:t>ring</w:t>
      </w:r>
      <w:r w:rsidR="004D0417">
        <w:rPr>
          <w:rFonts w:cs="Times New Roman"/>
        </w:rPr>
        <w:t>Boot</w:t>
      </w:r>
      <w:r w:rsidR="004D0417">
        <w:rPr>
          <w:rFonts w:cs="Times New Roman" w:hint="eastAsia"/>
        </w:rPr>
        <w:t>。</w:t>
      </w:r>
    </w:p>
    <w:p w14:paraId="52C6441D" w14:textId="77777777" w:rsidR="008843BF" w:rsidRDefault="007A5E89">
      <w:pPr>
        <w:ind w:firstLine="420"/>
        <w:rPr>
          <w:rFonts w:cs="Times New Roman"/>
        </w:rPr>
      </w:pPr>
      <w:r>
        <w:rPr>
          <w:rFonts w:cs="Times New Roman"/>
        </w:rPr>
        <w:t>其他开发工具包括：</w:t>
      </w:r>
      <w:r>
        <w:rPr>
          <w:rFonts w:cs="Times New Roman"/>
        </w:rPr>
        <w:t>Microsoft Visual Studio Code</w:t>
      </w:r>
      <w:r>
        <w:rPr>
          <w:rFonts w:cs="Times New Roman"/>
        </w:rPr>
        <w:t>等。</w:t>
      </w:r>
    </w:p>
    <w:p w14:paraId="1B2FDBE3" w14:textId="1663F786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云服务器：</w:t>
      </w:r>
      <w:r w:rsidR="00E47098">
        <w:rPr>
          <w:rFonts w:ascii="宋体" w:hAnsi="宋体" w:cs="宋体" w:hint="eastAsia"/>
        </w:rPr>
        <w:t>（）</w:t>
      </w:r>
      <w:r>
        <w:rPr>
          <w:rFonts w:ascii="宋体" w:hAnsi="宋体" w:cs="宋体" w:hint="eastAsia"/>
        </w:rPr>
        <w:t>云</w:t>
      </w:r>
      <w:bookmarkStart w:id="122" w:name="_Toc20794_WPSOffice_Level1"/>
    </w:p>
    <w:p w14:paraId="78D92463" w14:textId="77777777" w:rsidR="00DA1062" w:rsidRDefault="00DA1062" w:rsidP="00DA1062">
      <w:pPr>
        <w:pStyle w:val="2"/>
        <w:spacing w:before="156" w:after="156"/>
      </w:pPr>
      <w:bookmarkStart w:id="123" w:name="_Toc76545076"/>
      <w:bookmarkStart w:id="124" w:name="_Toc81490770"/>
      <w:r>
        <w:rPr>
          <w:rFonts w:hint="eastAsia"/>
        </w:rPr>
        <w:t>3.3 产品安全性</w:t>
      </w:r>
      <w:bookmarkEnd w:id="123"/>
      <w:bookmarkEnd w:id="124"/>
    </w:p>
    <w:p w14:paraId="3D55E586" w14:textId="4EF8F5A3" w:rsidR="00DA1062" w:rsidRDefault="00D35E68" w:rsidP="00DA1062">
      <w:pPr>
        <w:ind w:firstLine="480"/>
        <w:rPr>
          <w:rFonts w:ascii="宋体" w:hAnsi="宋体" w:cs="宋体"/>
        </w:rPr>
      </w:pPr>
      <w:r>
        <w:rPr>
          <w:rFonts w:ascii="宋体" w:hAnsi="宋体" w:cs="宋体" w:hint="eastAsia"/>
        </w:rPr>
        <w:t>鲸语问卷</w:t>
      </w:r>
      <w:r w:rsidR="00DA1062">
        <w:rPr>
          <w:rFonts w:ascii="宋体" w:hAnsi="宋体" w:cs="宋体" w:hint="eastAsia"/>
        </w:rPr>
        <w:t>平台使用</w:t>
      </w:r>
      <w:r w:rsidR="003736A2">
        <w:rPr>
          <w:rFonts w:ascii="宋体" w:hAnsi="宋体" w:cs="宋体" w:hint="eastAsia"/>
        </w:rPr>
        <w:t>用户邮箱</w:t>
      </w:r>
      <w:r w:rsidR="00DA1062">
        <w:rPr>
          <w:rFonts w:ascii="宋体" w:hAnsi="宋体" w:cs="宋体" w:hint="eastAsia"/>
        </w:rPr>
        <w:t>和密码对用户进行登录验证，用户应妥善保管自己的密码。本平台用户名与密码均进行加密，对相关人员均不可见。</w:t>
      </w:r>
      <w:r w:rsidR="00DA1062">
        <w:rPr>
          <w:rFonts w:ascii="宋体" w:hAnsi="宋体" w:cs="宋体"/>
        </w:rPr>
        <w:t>用户邮箱为本平台用户的唯一标识。</w:t>
      </w:r>
    </w:p>
    <w:p w14:paraId="161354A8" w14:textId="77777777" w:rsidR="008843BF" w:rsidRDefault="008843BF">
      <w:pPr>
        <w:ind w:firstLine="420"/>
        <w:rPr>
          <w:rFonts w:ascii="宋体" w:hAnsi="宋体" w:cs="宋体"/>
        </w:rPr>
      </w:pPr>
    </w:p>
    <w:p w14:paraId="7EA3658D" w14:textId="77777777" w:rsidR="008843BF" w:rsidRDefault="007A5E89">
      <w:pPr>
        <w:pStyle w:val="1"/>
        <w:spacing w:before="156" w:after="156"/>
      </w:pPr>
      <w:bookmarkStart w:id="125" w:name="_Toc11873_WPSOffice_Level1"/>
      <w:bookmarkStart w:id="126" w:name="_Toc5951_WPSOffice_Level1"/>
      <w:bookmarkStart w:id="127" w:name="_Toc20856_WPSOffice_Level1"/>
      <w:bookmarkStart w:id="128" w:name="_Toc42994145"/>
      <w:bookmarkStart w:id="129" w:name="_Toc29091_WPSOffice_Level1"/>
      <w:bookmarkStart w:id="130" w:name="_Toc81490771"/>
      <w:r>
        <w:rPr>
          <w:rFonts w:hint="eastAsia"/>
        </w:rPr>
        <w:t>四、系统各页面进入方式</w:t>
      </w:r>
      <w:bookmarkEnd w:id="125"/>
      <w:bookmarkEnd w:id="126"/>
      <w:bookmarkEnd w:id="127"/>
      <w:bookmarkEnd w:id="128"/>
      <w:bookmarkEnd w:id="130"/>
    </w:p>
    <w:p w14:paraId="5D7BDF16" w14:textId="77777777" w:rsidR="008843BF" w:rsidRDefault="008843BF"/>
    <w:p w14:paraId="742A3B69" w14:textId="77777777" w:rsidR="008843BF" w:rsidRDefault="007A5E89">
      <w:pPr>
        <w:pStyle w:val="2"/>
        <w:spacing w:before="156" w:after="156"/>
      </w:pPr>
      <w:bookmarkStart w:id="131" w:name="_Toc3354_WPSOffice_Level2"/>
      <w:bookmarkStart w:id="132" w:name="_Toc8848_WPSOffice_Level2"/>
      <w:bookmarkStart w:id="133" w:name="_Toc42994146"/>
      <w:bookmarkStart w:id="134" w:name="_Toc12482_WPSOffice_Level2"/>
      <w:bookmarkStart w:id="135" w:name="_Toc81490772"/>
      <w:r>
        <w:rPr>
          <w:rFonts w:hint="eastAsia"/>
        </w:rPr>
        <w:t xml:space="preserve">4.1 </w:t>
      </w:r>
      <w:r>
        <w:rPr>
          <w:rFonts w:hint="eastAsia"/>
        </w:rPr>
        <w:t>本地文件进入方式</w:t>
      </w:r>
      <w:bookmarkEnd w:id="131"/>
      <w:bookmarkEnd w:id="132"/>
      <w:bookmarkEnd w:id="133"/>
      <w:bookmarkEnd w:id="134"/>
      <w:bookmarkEnd w:id="135"/>
    </w:p>
    <w:p w14:paraId="133624FB" w14:textId="6377101F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由于本项目使用</w:t>
      </w:r>
      <w:r>
        <w:rPr>
          <w:rFonts w:ascii="宋体" w:hAnsi="宋体" w:cs="宋体" w:hint="eastAsia"/>
        </w:rPr>
        <w:t>V</w:t>
      </w:r>
      <w:r>
        <w:rPr>
          <w:rFonts w:ascii="宋体" w:hAnsi="宋体" w:cs="宋体"/>
        </w:rPr>
        <w:t>ue</w:t>
      </w:r>
      <w:r>
        <w:rPr>
          <w:rFonts w:ascii="宋体" w:hAnsi="宋体" w:cs="宋体" w:hint="eastAsia"/>
        </w:rPr>
        <w:t>框架进行开发，所以只需要在项目目录运行</w:t>
      </w:r>
      <w:r>
        <w:rPr>
          <w:rFonts w:ascii="宋体" w:hAnsi="宋体" w:cs="宋体" w:hint="eastAsia"/>
        </w:rPr>
        <w:t>n</w:t>
      </w:r>
      <w:r>
        <w:rPr>
          <w:rFonts w:ascii="宋体" w:hAnsi="宋体" w:cs="宋体"/>
        </w:rPr>
        <w:t>pm run dev</w:t>
      </w:r>
      <w:r>
        <w:rPr>
          <w:rFonts w:ascii="宋体" w:hAnsi="宋体" w:cs="宋体" w:hint="eastAsia"/>
        </w:rPr>
        <w:lastRenderedPageBreak/>
        <w:t>指令，运行成功后访问</w:t>
      </w:r>
      <w:hyperlink r:id="rId18" w:history="1">
        <w:r w:rsidR="00F43958" w:rsidRPr="00474B82">
          <w:rPr>
            <w:rStyle w:val="a9"/>
            <w:rFonts w:ascii="宋体" w:hAnsi="宋体" w:cs="宋体"/>
          </w:rPr>
          <w:t>http://localhost:3000</w:t>
        </w:r>
      </w:hyperlink>
      <w:r>
        <w:rPr>
          <w:rFonts w:ascii="宋体" w:hAnsi="宋体" w:cs="宋体" w:hint="eastAsia"/>
        </w:rPr>
        <w:t>即可访问项目文件。</w:t>
      </w:r>
    </w:p>
    <w:p w14:paraId="1F357226" w14:textId="77777777" w:rsidR="008843BF" w:rsidRDefault="008843BF">
      <w:pPr>
        <w:rPr>
          <w:rFonts w:ascii="宋体" w:hAnsi="宋体" w:cs="宋体"/>
        </w:rPr>
      </w:pPr>
    </w:p>
    <w:p w14:paraId="6068E1C9" w14:textId="77777777" w:rsidR="008843BF" w:rsidRDefault="007A5E89">
      <w:pPr>
        <w:pStyle w:val="2"/>
        <w:spacing w:before="156" w:after="156"/>
      </w:pPr>
      <w:bookmarkStart w:id="136" w:name="_Toc12622_WPSOffice_Level2"/>
      <w:bookmarkStart w:id="137" w:name="_Toc4897_WPSOffice_Level2"/>
      <w:bookmarkStart w:id="138" w:name="_Toc5013_WPSOffice_Level2"/>
      <w:bookmarkStart w:id="139" w:name="_Toc42994147"/>
      <w:bookmarkStart w:id="140" w:name="_Toc81490773"/>
      <w:r>
        <w:rPr>
          <w:rFonts w:hint="eastAsia"/>
        </w:rPr>
        <w:t xml:space="preserve">4.2 </w:t>
      </w:r>
      <w:r>
        <w:rPr>
          <w:rFonts w:hint="eastAsia"/>
        </w:rPr>
        <w:t>域名进入方式</w:t>
      </w:r>
      <w:bookmarkEnd w:id="136"/>
      <w:bookmarkEnd w:id="137"/>
      <w:bookmarkEnd w:id="138"/>
      <w:bookmarkEnd w:id="139"/>
      <w:bookmarkEnd w:id="140"/>
    </w:p>
    <w:p w14:paraId="32AACEE3" w14:textId="6C48EE77" w:rsidR="008843BF" w:rsidRDefault="007A5E89">
      <w:r>
        <w:rPr>
          <w:rFonts w:hint="eastAsia"/>
        </w:rPr>
        <w:t>本项目（</w:t>
      </w:r>
      <w:r w:rsidR="00E6319A">
        <w:rPr>
          <w:rFonts w:hint="eastAsia"/>
        </w:rPr>
        <w:t>鲸语问卷平台</w:t>
      </w:r>
      <w:r>
        <w:rPr>
          <w:rFonts w:hint="eastAsia"/>
        </w:rPr>
        <w:t>）可使用公网</w:t>
      </w:r>
      <w:r>
        <w:t>IP</w:t>
      </w:r>
      <w:r>
        <w:rPr>
          <w:rFonts w:hint="eastAsia"/>
        </w:rPr>
        <w:t>进行访问，以下是访问链接：</w:t>
      </w:r>
    </w:p>
    <w:p w14:paraId="5DCF9F66" w14:textId="59811F6D" w:rsidR="008843BF" w:rsidRDefault="007A5E89">
      <w:pPr>
        <w:rPr>
          <w:rFonts w:ascii="宋体" w:hAnsi="宋体" w:cs="宋体"/>
        </w:rPr>
      </w:pPr>
      <w:r>
        <w:rPr>
          <w:rFonts w:ascii="宋体" w:hAnsi="宋体" w:cs="宋体" w:hint="eastAsia"/>
          <w:b/>
          <w:bCs/>
        </w:rPr>
        <w:t>1.</w:t>
      </w:r>
      <w:r>
        <w:rPr>
          <w:rFonts w:ascii="宋体" w:hAnsi="宋体" w:cs="宋体"/>
          <w:b/>
          <w:bCs/>
        </w:rPr>
        <w:t xml:space="preserve"> </w:t>
      </w:r>
      <w:r>
        <w:rPr>
          <w:rFonts w:ascii="宋体" w:hAnsi="宋体" w:cs="宋体" w:hint="eastAsia"/>
          <w:b/>
          <w:bCs/>
        </w:rPr>
        <w:t>主页面：</w:t>
      </w:r>
    </w:p>
    <w:p w14:paraId="0122EA18" w14:textId="4E7D9C7B" w:rsidR="008843BF" w:rsidRDefault="008971F8">
      <w:pPr>
        <w:ind w:firstLine="420"/>
        <w:rPr>
          <w:rFonts w:ascii="宋体" w:hAnsi="宋体" w:cs="宋体"/>
        </w:rPr>
      </w:pPr>
      <w:hyperlink r:id="rId19" w:history="1">
        <w:r w:rsidRPr="00474B82">
          <w:rPr>
            <w:rStyle w:val="a9"/>
            <w:rFonts w:ascii="宋体" w:hAnsi="宋体" w:cs="宋体"/>
          </w:rPr>
          <w:t>http:</w:t>
        </w:r>
        <w:r w:rsidRPr="00474B82">
          <w:rPr>
            <w:rStyle w:val="a9"/>
            <w:rFonts w:ascii="宋体" w:hAnsi="宋体" w:cs="宋体"/>
          </w:rPr>
          <w:t>//59.110.170.162/#/home</w:t>
        </w:r>
      </w:hyperlink>
    </w:p>
    <w:p w14:paraId="337B4C9F" w14:textId="03FCD755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</w:rPr>
        <w:t>2</w:t>
      </w:r>
      <w:r>
        <w:rPr>
          <w:rFonts w:ascii="宋体" w:hAnsi="宋体" w:cs="宋体"/>
          <w:b/>
          <w:bCs/>
        </w:rPr>
        <w:t xml:space="preserve">. </w:t>
      </w:r>
      <w:r w:rsidR="00467FB9">
        <w:rPr>
          <w:rFonts w:ascii="宋体" w:hAnsi="宋体" w:cs="宋体" w:hint="eastAsia"/>
          <w:b/>
          <w:bCs/>
        </w:rPr>
        <w:t>登录注册页</w:t>
      </w:r>
      <w:r w:rsidR="00114750">
        <w:rPr>
          <w:rFonts w:ascii="宋体" w:hAnsi="宋体" w:cs="宋体" w:hint="eastAsia"/>
          <w:b/>
          <w:bCs/>
        </w:rPr>
        <w:t>面</w:t>
      </w:r>
      <w:r w:rsidR="00467FB9">
        <w:rPr>
          <w:rFonts w:ascii="宋体" w:hAnsi="宋体" w:cs="宋体"/>
          <w:b/>
          <w:bCs/>
        </w:rPr>
        <w:t xml:space="preserve"> </w:t>
      </w:r>
    </w:p>
    <w:p w14:paraId="1C37488E" w14:textId="38368D70" w:rsidR="008843BF" w:rsidRDefault="007A5E89">
      <w:pPr>
        <w:rPr>
          <w:rFonts w:ascii="宋体" w:hAnsi="宋体" w:cs="宋体"/>
        </w:rPr>
      </w:pPr>
      <w:r>
        <w:rPr>
          <w:rFonts w:ascii="宋体" w:hAnsi="宋体" w:cs="宋体"/>
          <w:b/>
          <w:bCs/>
        </w:rPr>
        <w:tab/>
      </w:r>
      <w:hyperlink r:id="rId20" w:history="1">
        <w:r w:rsidR="005D5E9C" w:rsidRPr="00474B82">
          <w:rPr>
            <w:rStyle w:val="a9"/>
            <w:rFonts w:ascii="宋体" w:hAnsi="宋体" w:cs="宋体"/>
          </w:rPr>
          <w:t>http://59.110.170.162/#/login</w:t>
        </w:r>
      </w:hyperlink>
    </w:p>
    <w:p w14:paraId="7397417A" w14:textId="6EE1B79C" w:rsidR="001147A8" w:rsidRDefault="009A27C8" w:rsidP="001147A8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3</w:t>
      </w:r>
      <w:r w:rsidR="001147A8">
        <w:rPr>
          <w:rFonts w:ascii="宋体" w:hAnsi="宋体" w:cs="宋体"/>
          <w:b/>
          <w:bCs/>
        </w:rPr>
        <w:t xml:space="preserve">. </w:t>
      </w:r>
      <w:r w:rsidR="001147A8">
        <w:rPr>
          <w:rFonts w:ascii="宋体" w:hAnsi="宋体" w:cs="宋体" w:hint="eastAsia"/>
          <w:b/>
          <w:bCs/>
        </w:rPr>
        <w:t>问卷创建页</w:t>
      </w:r>
      <w:r w:rsidR="00114750">
        <w:rPr>
          <w:rFonts w:ascii="宋体" w:hAnsi="宋体" w:cs="宋体" w:hint="eastAsia"/>
          <w:b/>
          <w:bCs/>
        </w:rPr>
        <w:t>面</w:t>
      </w:r>
    </w:p>
    <w:p w14:paraId="0CB7CCCD" w14:textId="0783C45D" w:rsidR="001147A8" w:rsidRDefault="001147A8" w:rsidP="001147A8">
      <w:pPr>
        <w:rPr>
          <w:rFonts w:ascii="宋体" w:hAnsi="宋体" w:cs="宋体"/>
        </w:rPr>
      </w:pPr>
      <w:r>
        <w:rPr>
          <w:rFonts w:ascii="宋体" w:hAnsi="宋体" w:cs="宋体"/>
          <w:b/>
          <w:bCs/>
        </w:rPr>
        <w:tab/>
      </w:r>
      <w:hyperlink r:id="rId21" w:history="1">
        <w:r w:rsidRPr="00474B82">
          <w:rPr>
            <w:rStyle w:val="a9"/>
            <w:rFonts w:ascii="宋体" w:hAnsi="宋体" w:cs="宋体"/>
          </w:rPr>
          <w:t>http://59.110.170.162/#/q/create/:type/:id</w:t>
        </w:r>
      </w:hyperlink>
    </w:p>
    <w:p w14:paraId="539A65F1" w14:textId="644DBD9A" w:rsidR="0055296B" w:rsidRDefault="0055296B" w:rsidP="0055296B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4</w:t>
      </w:r>
      <w:r>
        <w:rPr>
          <w:rFonts w:ascii="宋体" w:hAnsi="宋体" w:cs="宋体"/>
          <w:b/>
          <w:bCs/>
        </w:rPr>
        <w:t xml:space="preserve">. </w:t>
      </w:r>
      <w:r>
        <w:rPr>
          <w:rFonts w:ascii="宋体" w:hAnsi="宋体" w:cs="宋体" w:hint="eastAsia"/>
          <w:b/>
          <w:bCs/>
        </w:rPr>
        <w:t>发送问卷页</w:t>
      </w:r>
      <w:r w:rsidR="00114750">
        <w:rPr>
          <w:rFonts w:ascii="宋体" w:hAnsi="宋体" w:cs="宋体" w:hint="eastAsia"/>
          <w:b/>
          <w:bCs/>
        </w:rPr>
        <w:t>面</w:t>
      </w:r>
    </w:p>
    <w:p w14:paraId="6545A10B" w14:textId="77777777" w:rsidR="0055296B" w:rsidRDefault="0055296B" w:rsidP="0055296B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2" w:history="1">
        <w:r w:rsidRPr="00474B82">
          <w:rPr>
            <w:rStyle w:val="a9"/>
            <w:rFonts w:ascii="宋体" w:hAnsi="宋体" w:cs="宋体"/>
          </w:rPr>
          <w:t>http://59.110.170.162/#</w:t>
        </w:r>
        <w:r>
          <w:rPr>
            <w:rStyle w:val="a9"/>
            <w:rFonts w:ascii="宋体" w:hAnsi="宋体" w:cs="宋体"/>
          </w:rPr>
          <w:t>/q/a/:type/:id/send</w:t>
        </w:r>
      </w:hyperlink>
    </w:p>
    <w:p w14:paraId="6D2F0874" w14:textId="156FA65F" w:rsidR="003228AB" w:rsidRDefault="00E57839" w:rsidP="003228AB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5</w:t>
      </w:r>
      <w:r w:rsidR="003228AB">
        <w:rPr>
          <w:rFonts w:ascii="宋体" w:hAnsi="宋体" w:cs="宋体"/>
          <w:b/>
          <w:bCs/>
        </w:rPr>
        <w:t xml:space="preserve">. </w:t>
      </w:r>
      <w:r w:rsidR="003228AB">
        <w:rPr>
          <w:rFonts w:ascii="宋体" w:hAnsi="宋体" w:cs="宋体" w:hint="eastAsia"/>
          <w:b/>
          <w:bCs/>
        </w:rPr>
        <w:t>问卷设置页</w:t>
      </w:r>
      <w:r w:rsidR="00114750">
        <w:rPr>
          <w:rFonts w:ascii="宋体" w:hAnsi="宋体" w:cs="宋体" w:hint="eastAsia"/>
          <w:b/>
          <w:bCs/>
        </w:rPr>
        <w:t>面</w:t>
      </w:r>
    </w:p>
    <w:p w14:paraId="40642D6C" w14:textId="77777777" w:rsidR="003228AB" w:rsidRDefault="003228AB" w:rsidP="003228AB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3" w:history="1">
        <w:r w:rsidRPr="00474B82">
          <w:rPr>
            <w:rStyle w:val="a9"/>
            <w:rFonts w:ascii="宋体" w:hAnsi="宋体" w:cs="宋体"/>
          </w:rPr>
          <w:t>http://59.110.170.162/#/q/a/:type/:id/design</w:t>
        </w:r>
      </w:hyperlink>
    </w:p>
    <w:p w14:paraId="69D3D924" w14:textId="774E53CA" w:rsidR="004A7D3D" w:rsidRDefault="004A7D3D" w:rsidP="004A7D3D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6</w:t>
      </w:r>
      <w:r>
        <w:rPr>
          <w:rFonts w:ascii="宋体" w:hAnsi="宋体" w:cs="宋体"/>
          <w:b/>
          <w:bCs/>
        </w:rPr>
        <w:t xml:space="preserve">. </w:t>
      </w:r>
      <w:r>
        <w:rPr>
          <w:rFonts w:ascii="宋体" w:hAnsi="宋体" w:cs="宋体" w:hint="eastAsia"/>
          <w:b/>
          <w:bCs/>
        </w:rPr>
        <w:t>问卷填写情况总览页</w:t>
      </w:r>
      <w:r w:rsidR="00114750">
        <w:rPr>
          <w:rFonts w:ascii="宋体" w:hAnsi="宋体" w:cs="宋体" w:hint="eastAsia"/>
          <w:b/>
          <w:bCs/>
        </w:rPr>
        <w:t>面</w:t>
      </w:r>
    </w:p>
    <w:p w14:paraId="6510E126" w14:textId="44410E73" w:rsidR="0055296B" w:rsidRPr="008D66A3" w:rsidRDefault="004A7D3D" w:rsidP="001147A8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4" w:history="1">
        <w:r w:rsidRPr="00474B82">
          <w:rPr>
            <w:rStyle w:val="a9"/>
            <w:rFonts w:ascii="宋体" w:hAnsi="宋体" w:cs="宋体"/>
          </w:rPr>
          <w:t>http://59.110.170.162/#/q/a/:type/:id/overview</w:t>
        </w:r>
      </w:hyperlink>
    </w:p>
    <w:p w14:paraId="1A68B4C6" w14:textId="12F15EF4" w:rsidR="008843BF" w:rsidRDefault="007A1B65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7</w:t>
      </w:r>
      <w:r w:rsidR="007A5E89">
        <w:rPr>
          <w:rFonts w:ascii="宋体" w:hAnsi="宋体" w:cs="宋体"/>
          <w:b/>
          <w:bCs/>
        </w:rPr>
        <w:t xml:space="preserve">. </w:t>
      </w:r>
      <w:r w:rsidR="00DF0FC8">
        <w:rPr>
          <w:rFonts w:ascii="宋体" w:hAnsi="宋体" w:cs="宋体" w:hint="eastAsia"/>
          <w:b/>
          <w:bCs/>
        </w:rPr>
        <w:t>问卷统计分析</w:t>
      </w:r>
      <w:r w:rsidR="007A5E89">
        <w:rPr>
          <w:rFonts w:ascii="宋体" w:hAnsi="宋体" w:cs="宋体" w:hint="eastAsia"/>
          <w:b/>
          <w:bCs/>
        </w:rPr>
        <w:t>页</w:t>
      </w:r>
      <w:r w:rsidR="00114750">
        <w:rPr>
          <w:rFonts w:ascii="宋体" w:hAnsi="宋体" w:cs="宋体" w:hint="eastAsia"/>
          <w:b/>
          <w:bCs/>
        </w:rPr>
        <w:t>面</w:t>
      </w:r>
    </w:p>
    <w:p w14:paraId="75AE0E0A" w14:textId="0F5B4C5C" w:rsidR="004F2EE9" w:rsidRPr="0098680D" w:rsidRDefault="004F2EE9" w:rsidP="004F2EE9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5" w:history="1">
        <w:r w:rsidRPr="00474B82">
          <w:rPr>
            <w:rStyle w:val="a9"/>
            <w:rFonts w:ascii="宋体" w:hAnsi="宋体" w:cs="宋体"/>
          </w:rPr>
          <w:t>http://59.110.170.162/#/q/a/:type/:id/</w:t>
        </w:r>
        <w:r w:rsidRPr="00474B82">
          <w:rPr>
            <w:rStyle w:val="a9"/>
            <w:rFonts w:ascii="宋体" w:hAnsi="宋体" w:cs="宋体"/>
          </w:rPr>
          <w:t>analysis</w:t>
        </w:r>
      </w:hyperlink>
    </w:p>
    <w:p w14:paraId="18EDBBDF" w14:textId="50D45FC7" w:rsidR="008843BF" w:rsidRDefault="007A1B65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8</w:t>
      </w:r>
      <w:r w:rsidR="007A5E89">
        <w:rPr>
          <w:rFonts w:ascii="宋体" w:hAnsi="宋体" w:cs="宋体"/>
          <w:b/>
          <w:bCs/>
        </w:rPr>
        <w:t xml:space="preserve">. </w:t>
      </w:r>
      <w:r w:rsidR="004F2EE9">
        <w:rPr>
          <w:rFonts w:ascii="宋体" w:hAnsi="宋体" w:cs="宋体" w:hint="eastAsia"/>
          <w:b/>
          <w:bCs/>
        </w:rPr>
        <w:t>问卷交叉分析页</w:t>
      </w:r>
      <w:r w:rsidR="00114750">
        <w:rPr>
          <w:rFonts w:ascii="宋体" w:hAnsi="宋体" w:cs="宋体" w:hint="eastAsia"/>
          <w:b/>
          <w:bCs/>
        </w:rPr>
        <w:t>面</w:t>
      </w:r>
    </w:p>
    <w:p w14:paraId="27385B56" w14:textId="2BFFEA52" w:rsidR="00B63663" w:rsidRDefault="00B63663" w:rsidP="00B63663">
      <w:pPr>
        <w:rPr>
          <w:rFonts w:ascii="宋体" w:hAnsi="宋体" w:cs="宋体"/>
        </w:rPr>
      </w:pPr>
      <w:r>
        <w:rPr>
          <w:rFonts w:ascii="宋体" w:hAnsi="宋体" w:cs="宋体"/>
          <w:b/>
          <w:bCs/>
        </w:rPr>
        <w:tab/>
      </w:r>
      <w:hyperlink r:id="rId26" w:history="1">
        <w:r w:rsidRPr="00474B82">
          <w:rPr>
            <w:rStyle w:val="a9"/>
            <w:rFonts w:ascii="宋体" w:hAnsi="宋体" w:cs="宋体"/>
          </w:rPr>
          <w:t>http://59.110.170.162/#/q/a/:type/:id/</w:t>
        </w:r>
        <w:r w:rsidRPr="00474B82">
          <w:rPr>
            <w:rStyle w:val="a9"/>
            <w:rFonts w:ascii="宋体" w:hAnsi="宋体" w:cs="宋体"/>
          </w:rPr>
          <w:t>analysis_x</w:t>
        </w:r>
      </w:hyperlink>
    </w:p>
    <w:p w14:paraId="3F20EF0F" w14:textId="7E6B246A" w:rsidR="007A1B65" w:rsidRDefault="007A1B65" w:rsidP="007A1B65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 xml:space="preserve">9. </w:t>
      </w:r>
      <w:r>
        <w:rPr>
          <w:rFonts w:ascii="宋体" w:hAnsi="宋体" w:cs="宋体" w:hint="eastAsia"/>
          <w:b/>
          <w:bCs/>
        </w:rPr>
        <w:t>问卷列表页</w:t>
      </w:r>
      <w:r w:rsidR="00114750">
        <w:rPr>
          <w:rFonts w:ascii="宋体" w:hAnsi="宋体" w:cs="宋体" w:hint="eastAsia"/>
          <w:b/>
          <w:bCs/>
        </w:rPr>
        <w:t>面</w:t>
      </w:r>
    </w:p>
    <w:p w14:paraId="13CD1EBD" w14:textId="0ED41F68" w:rsidR="007A1B65" w:rsidRPr="007A1B65" w:rsidRDefault="007A1B65" w:rsidP="00B63663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7" w:history="1">
        <w:r w:rsidRPr="00474B82">
          <w:rPr>
            <w:rStyle w:val="a9"/>
            <w:rFonts w:ascii="宋体" w:hAnsi="宋体" w:cs="宋体"/>
          </w:rPr>
          <w:t>http://59.110.170.162/#/q/list/present</w:t>
        </w:r>
      </w:hyperlink>
    </w:p>
    <w:p w14:paraId="57171929" w14:textId="6F60EF84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1</w:t>
      </w:r>
      <w:r>
        <w:rPr>
          <w:rFonts w:ascii="宋体" w:hAnsi="宋体" w:cs="宋体"/>
          <w:b/>
          <w:bCs/>
        </w:rPr>
        <w:t xml:space="preserve">0. </w:t>
      </w:r>
      <w:r w:rsidR="00CF0630">
        <w:rPr>
          <w:rFonts w:ascii="宋体" w:hAnsi="宋体" w:cs="宋体" w:hint="eastAsia"/>
          <w:b/>
          <w:bCs/>
        </w:rPr>
        <w:t>回收站</w:t>
      </w:r>
      <w:r>
        <w:rPr>
          <w:rFonts w:ascii="宋体" w:hAnsi="宋体" w:cs="宋体" w:hint="eastAsia"/>
          <w:b/>
          <w:bCs/>
        </w:rPr>
        <w:t>页</w:t>
      </w:r>
      <w:r w:rsidR="00114750">
        <w:rPr>
          <w:rFonts w:ascii="宋体" w:hAnsi="宋体" w:cs="宋体" w:hint="eastAsia"/>
          <w:b/>
          <w:bCs/>
        </w:rPr>
        <w:t>面</w:t>
      </w:r>
    </w:p>
    <w:p w14:paraId="5273D356" w14:textId="6526DE87" w:rsidR="00FE757F" w:rsidRPr="0098680D" w:rsidRDefault="00FE757F" w:rsidP="00FE757F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8" w:history="1">
        <w:r w:rsidR="0095248B" w:rsidRPr="00474B82">
          <w:rPr>
            <w:rStyle w:val="a9"/>
            <w:rFonts w:ascii="宋体" w:hAnsi="宋体" w:cs="宋体"/>
          </w:rPr>
          <w:t>http://59.110.170.162/#/q/list/re</w:t>
        </w:r>
        <w:r w:rsidR="0095248B" w:rsidRPr="00474B82">
          <w:rPr>
            <w:rStyle w:val="a9"/>
            <w:rFonts w:ascii="宋体" w:hAnsi="宋体" w:cs="宋体"/>
          </w:rPr>
          <w:t>cycle</w:t>
        </w:r>
      </w:hyperlink>
    </w:p>
    <w:p w14:paraId="58D39F89" w14:textId="39FACD69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 xml:space="preserve">11. </w:t>
      </w:r>
      <w:bookmarkStart w:id="141" w:name="_Hlk81473388"/>
      <w:r w:rsidR="0095248B">
        <w:rPr>
          <w:rFonts w:ascii="宋体" w:hAnsi="宋体" w:cs="宋体" w:hint="eastAsia"/>
          <w:b/>
          <w:bCs/>
        </w:rPr>
        <w:t>问卷填写页面</w:t>
      </w:r>
      <w:bookmarkEnd w:id="141"/>
    </w:p>
    <w:p w14:paraId="1A0A699E" w14:textId="05D74BCD" w:rsidR="0095248B" w:rsidRPr="0098680D" w:rsidRDefault="0095248B" w:rsidP="0095248B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29" w:history="1">
        <w:r w:rsidR="00CE0B37" w:rsidRPr="00474B82">
          <w:rPr>
            <w:rStyle w:val="a9"/>
            <w:rFonts w:ascii="宋体" w:hAnsi="宋体" w:cs="宋体"/>
          </w:rPr>
          <w:t>http://59.110.170.162/#/</w:t>
        </w:r>
        <w:r w:rsidR="00CE0B37" w:rsidRPr="00474B82">
          <w:rPr>
            <w:rStyle w:val="a9"/>
            <w:rFonts w:ascii="宋体" w:hAnsi="宋体" w:cs="宋体"/>
          </w:rPr>
          <w:t>r</w:t>
        </w:r>
        <w:r w:rsidR="00CE0B37" w:rsidRPr="00474B82">
          <w:rPr>
            <w:rStyle w:val="a9"/>
            <w:rFonts w:ascii="宋体" w:hAnsi="宋体" w:cs="宋体"/>
          </w:rPr>
          <w:t>/</w:t>
        </w:r>
        <w:r w:rsidR="00CE0B37" w:rsidRPr="00474B82">
          <w:rPr>
            <w:rStyle w:val="a9"/>
            <w:rFonts w:ascii="宋体" w:hAnsi="宋体" w:cs="宋体" w:hint="eastAsia"/>
          </w:rPr>
          <w:t>:</w:t>
        </w:r>
        <w:r w:rsidR="00CE0B37" w:rsidRPr="00474B82">
          <w:rPr>
            <w:rStyle w:val="a9"/>
            <w:rFonts w:ascii="宋体" w:hAnsi="宋体" w:cs="宋体"/>
          </w:rPr>
          <w:t>id</w:t>
        </w:r>
        <w:r w:rsidR="00CE0B37" w:rsidRPr="00474B82">
          <w:rPr>
            <w:rStyle w:val="a9"/>
            <w:rFonts w:ascii="宋体" w:hAnsi="宋体" w:cs="宋体"/>
          </w:rPr>
          <w:t>/</w:t>
        </w:r>
        <w:r w:rsidR="00CE0B37" w:rsidRPr="00474B82">
          <w:rPr>
            <w:rStyle w:val="a9"/>
            <w:rFonts w:ascii="宋体" w:hAnsi="宋体" w:cs="宋体"/>
          </w:rPr>
          <w:t>:cod</w:t>
        </w:r>
        <w:r w:rsidR="00CE0B37" w:rsidRPr="00474B82">
          <w:rPr>
            <w:rStyle w:val="a9"/>
            <w:rFonts w:ascii="宋体" w:hAnsi="宋体" w:cs="宋体"/>
          </w:rPr>
          <w:t>e</w:t>
        </w:r>
      </w:hyperlink>
    </w:p>
    <w:p w14:paraId="6424441F" w14:textId="74D18247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1</w:t>
      </w:r>
      <w:r w:rsidR="00343EF5">
        <w:rPr>
          <w:rFonts w:ascii="宋体" w:hAnsi="宋体" w:cs="宋体"/>
          <w:b/>
          <w:bCs/>
        </w:rPr>
        <w:t>2</w:t>
      </w:r>
      <w:r>
        <w:rPr>
          <w:rFonts w:ascii="宋体" w:hAnsi="宋体" w:cs="宋体"/>
          <w:b/>
          <w:bCs/>
        </w:rPr>
        <w:t xml:space="preserve">. </w:t>
      </w:r>
      <w:r w:rsidR="00BF3CE1">
        <w:rPr>
          <w:rFonts w:ascii="宋体" w:hAnsi="宋体" w:cs="宋体" w:hint="eastAsia"/>
          <w:b/>
          <w:bCs/>
        </w:rPr>
        <w:t>问卷结果</w:t>
      </w:r>
      <w:r>
        <w:rPr>
          <w:rFonts w:ascii="宋体" w:hAnsi="宋体" w:cs="宋体" w:hint="eastAsia"/>
          <w:b/>
          <w:bCs/>
        </w:rPr>
        <w:t>页</w:t>
      </w:r>
      <w:r w:rsidR="00114750">
        <w:rPr>
          <w:rFonts w:ascii="宋体" w:hAnsi="宋体" w:cs="宋体" w:hint="eastAsia"/>
          <w:b/>
          <w:bCs/>
        </w:rPr>
        <w:t>面</w:t>
      </w:r>
    </w:p>
    <w:p w14:paraId="5718AED0" w14:textId="359CE839" w:rsidR="004E557D" w:rsidRPr="0098680D" w:rsidRDefault="004E557D" w:rsidP="004E557D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30" w:history="1">
        <w:r w:rsidR="004D3653" w:rsidRPr="00474B82">
          <w:rPr>
            <w:rStyle w:val="a9"/>
            <w:rFonts w:ascii="宋体" w:hAnsi="宋体" w:cs="宋体"/>
          </w:rPr>
          <w:t>http://59.110.170.162/#/</w:t>
        </w:r>
        <w:r w:rsidR="004D3653" w:rsidRPr="00474B82">
          <w:rPr>
            <w:rStyle w:val="a9"/>
            <w:rFonts w:ascii="宋体" w:hAnsi="宋体" w:cs="宋体"/>
          </w:rPr>
          <w:t>r</w:t>
        </w:r>
        <w:r w:rsidR="004D3653" w:rsidRPr="00474B82">
          <w:rPr>
            <w:rStyle w:val="a9"/>
            <w:rFonts w:ascii="宋体" w:hAnsi="宋体" w:cs="宋体"/>
          </w:rPr>
          <w:t>/</w:t>
        </w:r>
        <w:r w:rsidR="004D3653" w:rsidRPr="00474B82">
          <w:rPr>
            <w:rStyle w:val="a9"/>
            <w:rFonts w:ascii="宋体" w:hAnsi="宋体" w:cs="宋体"/>
          </w:rPr>
          <w:t>result/:id/:code</w:t>
        </w:r>
      </w:hyperlink>
    </w:p>
    <w:p w14:paraId="2D4C2E99" w14:textId="368FE962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lastRenderedPageBreak/>
        <w:t>1</w:t>
      </w:r>
      <w:r w:rsidR="00343EF5">
        <w:rPr>
          <w:rFonts w:ascii="宋体" w:hAnsi="宋体" w:cs="宋体"/>
          <w:b/>
          <w:bCs/>
        </w:rPr>
        <w:t>3</w:t>
      </w:r>
      <w:r>
        <w:rPr>
          <w:rFonts w:ascii="宋体" w:hAnsi="宋体" w:cs="宋体"/>
          <w:b/>
          <w:bCs/>
        </w:rPr>
        <w:t xml:space="preserve">. </w:t>
      </w:r>
      <w:r w:rsidR="004D3653">
        <w:rPr>
          <w:rFonts w:ascii="宋体" w:hAnsi="宋体" w:cs="宋体" w:hint="eastAsia"/>
          <w:b/>
          <w:bCs/>
        </w:rPr>
        <w:t>出错页面</w:t>
      </w:r>
    </w:p>
    <w:p w14:paraId="4DAEDB56" w14:textId="5FE164B2" w:rsidR="006F1F38" w:rsidRPr="0098680D" w:rsidRDefault="006F1F38" w:rsidP="006F1F38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31" w:history="1">
        <w:r w:rsidR="00D659FE" w:rsidRPr="00474B82">
          <w:rPr>
            <w:rStyle w:val="a9"/>
            <w:rFonts w:ascii="宋体" w:hAnsi="宋体" w:cs="宋体"/>
          </w:rPr>
          <w:t>http://59.110.170.162/#/</w:t>
        </w:r>
        <w:r w:rsidR="00D659FE" w:rsidRPr="00474B82">
          <w:rPr>
            <w:rStyle w:val="a9"/>
            <w:rFonts w:ascii="宋体" w:hAnsi="宋体" w:cs="宋体"/>
          </w:rPr>
          <w:t>r/error</w:t>
        </w:r>
      </w:hyperlink>
    </w:p>
    <w:p w14:paraId="67FC2370" w14:textId="74B176AA" w:rsidR="008843BF" w:rsidRDefault="007A5E89">
      <w:pPr>
        <w:rPr>
          <w:rFonts w:ascii="宋体" w:hAnsi="宋体" w:cs="宋体"/>
          <w:b/>
          <w:bCs/>
        </w:rPr>
      </w:pPr>
      <w:r>
        <w:rPr>
          <w:rFonts w:ascii="宋体" w:hAnsi="宋体" w:cs="宋体"/>
          <w:b/>
          <w:bCs/>
        </w:rPr>
        <w:t>1</w:t>
      </w:r>
      <w:r w:rsidR="00343EF5">
        <w:rPr>
          <w:rFonts w:ascii="宋体" w:hAnsi="宋体" w:cs="宋体"/>
          <w:b/>
          <w:bCs/>
        </w:rPr>
        <w:t>4</w:t>
      </w:r>
      <w:r>
        <w:rPr>
          <w:rFonts w:ascii="宋体" w:hAnsi="宋体" w:cs="宋体"/>
          <w:b/>
          <w:bCs/>
        </w:rPr>
        <w:t xml:space="preserve">. </w:t>
      </w:r>
      <w:r w:rsidR="00D659FE">
        <w:rPr>
          <w:rFonts w:ascii="宋体" w:hAnsi="宋体" w:cs="宋体"/>
          <w:b/>
          <w:bCs/>
        </w:rPr>
        <w:t>404</w:t>
      </w:r>
      <w:r>
        <w:rPr>
          <w:rFonts w:ascii="宋体" w:hAnsi="宋体" w:cs="宋体" w:hint="eastAsia"/>
          <w:b/>
          <w:bCs/>
        </w:rPr>
        <w:t>页</w:t>
      </w:r>
      <w:r w:rsidR="00D659FE">
        <w:rPr>
          <w:rFonts w:ascii="宋体" w:hAnsi="宋体" w:cs="宋体" w:hint="eastAsia"/>
          <w:b/>
          <w:bCs/>
        </w:rPr>
        <w:t>面</w:t>
      </w:r>
    </w:p>
    <w:p w14:paraId="5D4EBBE2" w14:textId="373D4D91" w:rsidR="00D659FE" w:rsidRPr="0098680D" w:rsidRDefault="00D659FE" w:rsidP="00D659FE">
      <w:pPr>
        <w:rPr>
          <w:rFonts w:ascii="宋体" w:hAnsi="宋体" w:cs="宋体" w:hint="eastAsia"/>
          <w:b/>
          <w:bCs/>
        </w:rPr>
      </w:pPr>
      <w:r>
        <w:rPr>
          <w:rFonts w:ascii="宋体" w:hAnsi="宋体" w:cs="宋体"/>
          <w:b/>
          <w:bCs/>
        </w:rPr>
        <w:tab/>
      </w:r>
      <w:hyperlink r:id="rId32" w:history="1">
        <w:r w:rsidR="00192E15" w:rsidRPr="00474B82">
          <w:rPr>
            <w:rStyle w:val="a9"/>
            <w:rFonts w:ascii="宋体" w:hAnsi="宋体" w:cs="宋体"/>
          </w:rPr>
          <w:t>http://59.110.170.162/#/</w:t>
        </w:r>
        <w:r w:rsidR="00192E15" w:rsidRPr="00474B82">
          <w:rPr>
            <w:rStyle w:val="a9"/>
            <w:rFonts w:ascii="宋体" w:hAnsi="宋体" w:cs="宋体"/>
          </w:rPr>
          <w:t>:catchAll(.*)’</w:t>
        </w:r>
      </w:hyperlink>
    </w:p>
    <w:p w14:paraId="4B435ECD" w14:textId="77777777" w:rsidR="008843BF" w:rsidRDefault="008843BF"/>
    <w:p w14:paraId="7298ADD2" w14:textId="77777777" w:rsidR="008843BF" w:rsidRDefault="007A5E89">
      <w:pPr>
        <w:pStyle w:val="1"/>
        <w:spacing w:before="156" w:after="156"/>
      </w:pPr>
      <w:bookmarkStart w:id="142" w:name="_Toc24269_WPSOffice_Level1"/>
      <w:bookmarkStart w:id="143" w:name="_Toc10097_WPSOffice_Level1"/>
      <w:bookmarkStart w:id="144" w:name="_Toc814_WPSOffice_Level1"/>
      <w:bookmarkStart w:id="145" w:name="_Toc81490774"/>
      <w:r>
        <w:rPr>
          <w:rFonts w:hint="eastAsia"/>
        </w:rPr>
        <w:t>五、系统功能使</w:t>
      </w:r>
      <w:r>
        <w:rPr>
          <w:rFonts w:hint="eastAsia"/>
        </w:rPr>
        <w:t>用</w:t>
      </w:r>
      <w:bookmarkEnd w:id="122"/>
      <w:r>
        <w:rPr>
          <w:rFonts w:hint="eastAsia"/>
        </w:rPr>
        <w:t>说明</w:t>
      </w:r>
      <w:bookmarkEnd w:id="129"/>
      <w:bookmarkEnd w:id="142"/>
      <w:bookmarkEnd w:id="143"/>
      <w:bookmarkEnd w:id="144"/>
      <w:bookmarkEnd w:id="145"/>
    </w:p>
    <w:p w14:paraId="665138D7" w14:textId="6FBC316C" w:rsidR="008843BF" w:rsidRDefault="007A5E89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系统主要包含了</w:t>
      </w:r>
      <w:r w:rsidR="00175248">
        <w:rPr>
          <w:rFonts w:ascii="宋体" w:hAnsi="宋体" w:cs="宋体"/>
        </w:rPr>
        <w:t>15</w:t>
      </w:r>
      <w:r>
        <w:rPr>
          <w:rFonts w:ascii="宋体" w:hAnsi="宋体" w:cs="宋体" w:hint="eastAsia"/>
        </w:rPr>
        <w:t>个页面，其中每个页面还可以细化为多个窗口，分别对应着不同的功能模块，下面我们将对他们一一进行说明：</w:t>
      </w:r>
    </w:p>
    <w:p w14:paraId="3F613884" w14:textId="77777777" w:rsidR="008843BF" w:rsidRDefault="007A5E89">
      <w:pPr>
        <w:pStyle w:val="2"/>
        <w:spacing w:before="156" w:after="156"/>
      </w:pPr>
      <w:bookmarkStart w:id="146" w:name="_Toc81490775"/>
      <w:r>
        <w:rPr>
          <w:rFonts w:hint="eastAsia"/>
        </w:rPr>
        <w:t xml:space="preserve">5.1 </w:t>
      </w:r>
      <w:r>
        <w:rPr>
          <w:rFonts w:hint="eastAsia"/>
        </w:rPr>
        <w:t>主页面</w:t>
      </w:r>
      <w:bookmarkEnd w:id="146"/>
    </w:p>
    <w:p w14:paraId="0FC20423" w14:textId="4AD6344D" w:rsidR="008843BF" w:rsidRDefault="007A5E89">
      <w:pPr>
        <w:ind w:firstLineChars="200" w:firstLine="480"/>
      </w:pPr>
      <w:r>
        <w:rPr>
          <w:rFonts w:hint="eastAsia"/>
        </w:rPr>
        <w:t>主页面主要包含有</w:t>
      </w:r>
      <w:r w:rsidR="001C6EA9">
        <w:rPr>
          <w:rFonts w:hint="eastAsia"/>
        </w:rPr>
        <w:t>网页主题、平台介绍</w:t>
      </w:r>
      <w:r w:rsidR="0054388E">
        <w:rPr>
          <w:rFonts w:hint="eastAsia"/>
        </w:rPr>
        <w:t>（循环滚动图片）</w:t>
      </w:r>
      <w:r w:rsidR="00F24B14">
        <w:rPr>
          <w:rFonts w:hint="eastAsia"/>
        </w:rPr>
        <w:t>和许多功能选项</w:t>
      </w:r>
      <w:r>
        <w:rPr>
          <w:rFonts w:hint="eastAsia"/>
        </w:rPr>
        <w:t>，详细介绍如下。</w:t>
      </w:r>
    </w:p>
    <w:p w14:paraId="21256093" w14:textId="77777777" w:rsidR="008843BF" w:rsidRDefault="007A5E89">
      <w:pPr>
        <w:pStyle w:val="3"/>
      </w:pPr>
      <w:bookmarkStart w:id="147" w:name="_Toc81490776"/>
      <w:r>
        <w:rPr>
          <w:rFonts w:hint="eastAsia"/>
        </w:rPr>
        <w:t xml:space="preserve">5.1.1 </w:t>
      </w:r>
      <w:r>
        <w:rPr>
          <w:rFonts w:hint="eastAsia"/>
        </w:rPr>
        <w:t>包含内容</w:t>
      </w:r>
      <w:bookmarkEnd w:id="147"/>
    </w:p>
    <w:p w14:paraId="112B9886" w14:textId="58FC8224" w:rsidR="007802F5" w:rsidRDefault="007802F5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网页主题</w:t>
      </w:r>
      <w:r>
        <w:rPr>
          <w:rFonts w:hint="eastAsia"/>
        </w:rPr>
        <w:t>：左上角是本平台</w:t>
      </w:r>
      <w:r>
        <w:rPr>
          <w:rFonts w:hint="eastAsia"/>
        </w:rPr>
        <w:t>l</w:t>
      </w:r>
      <w:r>
        <w:t>ogo</w:t>
      </w:r>
      <w:r>
        <w:rPr>
          <w:rFonts w:hint="eastAsia"/>
        </w:rPr>
        <w:t>图案，下方</w:t>
      </w:r>
      <w:r w:rsidR="00CF4355">
        <w:rPr>
          <w:rFonts w:hint="eastAsia"/>
        </w:rPr>
        <w:t>大字</w:t>
      </w:r>
      <w:r>
        <w:rPr>
          <w:rFonts w:hint="eastAsia"/>
        </w:rPr>
        <w:t>“鲸语问卷——不仅只有问卷”</w:t>
      </w:r>
      <w:r w:rsidR="00CF4355">
        <w:rPr>
          <w:rFonts w:hint="eastAsia"/>
        </w:rPr>
        <w:t>“</w:t>
      </w:r>
      <w:r w:rsidR="00CF4355" w:rsidRPr="00CF4355">
        <w:rPr>
          <w:rFonts w:hint="eastAsia"/>
        </w:rPr>
        <w:t>听海的声音，也听听大家的声音</w:t>
      </w:r>
      <w:r w:rsidR="00CF4355">
        <w:rPr>
          <w:rFonts w:hint="eastAsia"/>
        </w:rPr>
        <w:t>”表现了本平台的主题</w:t>
      </w:r>
      <w:r w:rsidR="00292E18">
        <w:rPr>
          <w:rFonts w:hint="eastAsia"/>
        </w:rPr>
        <w:t>，“鲸”对应“海的声音”，“语”对应</w:t>
      </w:r>
      <w:r w:rsidR="00C12438">
        <w:rPr>
          <w:rFonts w:hint="eastAsia"/>
        </w:rPr>
        <w:t>“</w:t>
      </w:r>
      <w:r w:rsidR="00292E18">
        <w:rPr>
          <w:rFonts w:hint="eastAsia"/>
        </w:rPr>
        <w:t>大家的声音</w:t>
      </w:r>
      <w:r w:rsidR="00C12438">
        <w:rPr>
          <w:rFonts w:hint="eastAsia"/>
        </w:rPr>
        <w:t>”</w:t>
      </w:r>
      <w:r w:rsidR="00CF4355">
        <w:rPr>
          <w:rFonts w:hint="eastAsia"/>
        </w:rPr>
        <w:t>。</w:t>
      </w:r>
    </w:p>
    <w:p w14:paraId="6A197937" w14:textId="7CC3AD89" w:rsidR="00B912D6" w:rsidRDefault="00B912D6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鲸语</w:t>
      </w:r>
      <w:r>
        <w:t>l</w:t>
      </w:r>
      <w:r>
        <w:rPr>
          <w:rFonts w:hint="eastAsia"/>
        </w:rPr>
        <w:t>ogo</w:t>
      </w:r>
      <w:r>
        <w:rPr>
          <w:rFonts w:hint="eastAsia"/>
        </w:rPr>
        <w:t>：点击可跳转回主页</w:t>
      </w:r>
    </w:p>
    <w:p w14:paraId="6FAC2371" w14:textId="77777777" w:rsidR="00AC7E54" w:rsidRPr="00B36B42" w:rsidRDefault="00AC7E54" w:rsidP="00AC7E5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新建问卷：弹出“新建问卷类型”窗口，可在五种类型中选择，选择后会跳转到问卷创建页。</w:t>
      </w:r>
    </w:p>
    <w:p w14:paraId="39D88C2E" w14:textId="77777777" w:rsidR="00AC7E54" w:rsidRPr="0073768F" w:rsidRDefault="00AC7E54" w:rsidP="00AC7E5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我的列表：跳转到问卷列表页。</w:t>
      </w:r>
    </w:p>
    <w:p w14:paraId="246E7612" w14:textId="42A326F8" w:rsidR="007802F5" w:rsidRDefault="007802F5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平台介绍</w:t>
      </w:r>
      <w:r w:rsidR="006965B9">
        <w:rPr>
          <w:rFonts w:hint="eastAsia"/>
        </w:rPr>
        <w:t>：采用循环滚动图片的形式，介绍了本平台的特色功能</w:t>
      </w:r>
      <w:r w:rsidR="00FF7336">
        <w:rPr>
          <w:rFonts w:hint="eastAsia"/>
        </w:rPr>
        <w:t>。</w:t>
      </w:r>
    </w:p>
    <w:p w14:paraId="071FCE3D" w14:textId="1B795E56" w:rsidR="00086F24" w:rsidRPr="007D458C" w:rsidRDefault="00086F24" w:rsidP="00086F2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马上开始</w:t>
      </w:r>
      <w:r w:rsidR="007D458C">
        <w:rPr>
          <w:rFonts w:hint="eastAsia"/>
        </w:rPr>
        <w:t>：</w:t>
      </w:r>
      <w:r w:rsidR="00F2393F">
        <w:rPr>
          <w:rFonts w:hint="eastAsia"/>
        </w:rPr>
        <w:t>跳转到问卷列表页。</w:t>
      </w:r>
    </w:p>
    <w:p w14:paraId="4CD8BF2B" w14:textId="0CFDBA00" w:rsidR="007D458C" w:rsidRPr="00B36B42" w:rsidRDefault="007D458C" w:rsidP="00086F2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了解项目：跳转到本平台的项目仓库界面</w:t>
      </w:r>
      <w:r w:rsidR="00CC76FE">
        <w:rPr>
          <w:rFonts w:hint="eastAsia"/>
        </w:rPr>
        <w:t>。</w:t>
      </w:r>
    </w:p>
    <w:p w14:paraId="02BC642F" w14:textId="34A4A147" w:rsidR="0073768F" w:rsidRPr="00086F24" w:rsidRDefault="0073768F" w:rsidP="00086F2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登录</w:t>
      </w:r>
      <w:r>
        <w:rPr>
          <w:rFonts w:hint="eastAsia"/>
        </w:rPr>
        <w:t>/</w:t>
      </w:r>
      <w:r>
        <w:rPr>
          <w:rFonts w:hint="eastAsia"/>
        </w:rPr>
        <w:t>注册：</w:t>
      </w:r>
      <w:r w:rsidR="00307D27">
        <w:rPr>
          <w:rFonts w:hint="eastAsia"/>
        </w:rPr>
        <w:t>跳转到登录注册页</w:t>
      </w:r>
      <w:r w:rsidR="000C13BA">
        <w:rPr>
          <w:rFonts w:hint="eastAsia"/>
        </w:rPr>
        <w:t>。</w:t>
      </w:r>
    </w:p>
    <w:p w14:paraId="1FDB861E" w14:textId="26E3AAE5" w:rsidR="00C969FA" w:rsidRPr="00B1224B" w:rsidRDefault="00C969FA" w:rsidP="00B1224B">
      <w:pPr>
        <w:rPr>
          <w:rFonts w:ascii="宋体" w:hAnsi="宋体" w:cs="宋体"/>
          <w:kern w:val="0"/>
        </w:rPr>
      </w:pPr>
      <w:r w:rsidRPr="00C969FA">
        <w:rPr>
          <w:noProof/>
        </w:rPr>
        <w:lastRenderedPageBreak/>
        <w:drawing>
          <wp:inline distT="0" distB="0" distL="0" distR="0" wp14:anchorId="2F20FECB" wp14:editId="208D9B54">
            <wp:extent cx="5274310" cy="284162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46AF3" w14:textId="354A9970" w:rsidR="008843BF" w:rsidRDefault="007A5E8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48" w:name="_Toc7539_WPSOffice_Level3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1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bookmarkEnd w:id="148"/>
      <w:r w:rsidR="00527F0A">
        <w:rPr>
          <w:rFonts w:asciiTheme="minorEastAsia" w:eastAsiaTheme="minorEastAsia" w:hAnsiTheme="minorEastAsia" w:cstheme="minorEastAsia" w:hint="eastAsia"/>
          <w:sz w:val="21"/>
          <w:szCs w:val="21"/>
        </w:rPr>
        <w:t>未登录时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主页面</w:t>
      </w:r>
    </w:p>
    <w:p w14:paraId="09ED3176" w14:textId="309B0B57" w:rsidR="00527F0A" w:rsidRDefault="00527F0A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34E37B9B" wp14:editId="6357425C">
            <wp:extent cx="5274310" cy="25596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CE73" w14:textId="49A04CD0" w:rsidR="00527F0A" w:rsidRDefault="00527F0A" w:rsidP="00527F0A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已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登录时主页面</w:t>
      </w:r>
    </w:p>
    <w:p w14:paraId="2D07A47A" w14:textId="77777777" w:rsidR="008843BF" w:rsidRDefault="007A5E89">
      <w:pPr>
        <w:pStyle w:val="3"/>
      </w:pPr>
      <w:bookmarkStart w:id="149" w:name="_Toc8383_WPSOffice_Level3"/>
      <w:bookmarkStart w:id="150" w:name="_Toc81490777"/>
      <w:r>
        <w:rPr>
          <w:rFonts w:hint="eastAsia"/>
        </w:rPr>
        <w:t xml:space="preserve">5.1.2 </w:t>
      </w:r>
      <w:r>
        <w:rPr>
          <w:rFonts w:hint="eastAsia"/>
        </w:rPr>
        <w:t>功能介绍</w:t>
      </w:r>
      <w:bookmarkEnd w:id="149"/>
      <w:bookmarkEnd w:id="150"/>
    </w:p>
    <w:p w14:paraId="7A914644" w14:textId="1B68915F" w:rsidR="00D513D5" w:rsidRDefault="007A5E89">
      <w:pPr>
        <w:pStyle w:val="aa"/>
        <w:ind w:firstLineChars="0"/>
        <w:rPr>
          <w:rFonts w:asciiTheme="minorEastAsia" w:eastAsiaTheme="minorEastAsia" w:hAnsiTheme="minorEastAsia" w:cstheme="minorEastAsia"/>
          <w:b/>
          <w:bCs/>
        </w:rPr>
      </w:pPr>
      <w:bookmarkStart w:id="151" w:name="_Toc28640_WPSOffice_Level3"/>
      <w:r>
        <w:rPr>
          <w:rFonts w:asciiTheme="minorEastAsia" w:eastAsiaTheme="minorEastAsia" w:hAnsiTheme="minorEastAsia" w:cstheme="minorEastAsia" w:hint="eastAsia"/>
          <w:b/>
          <w:bCs/>
        </w:rPr>
        <w:t xml:space="preserve">1. </w:t>
      </w:r>
      <w:bookmarkEnd w:id="151"/>
      <w:r w:rsidR="00D513D5">
        <w:rPr>
          <w:rFonts w:asciiTheme="minorEastAsia" w:eastAsiaTheme="minorEastAsia" w:hAnsiTheme="minorEastAsia" w:cstheme="minorEastAsia" w:hint="eastAsia"/>
          <w:b/>
          <w:bCs/>
        </w:rPr>
        <w:t>游客模式</w:t>
      </w:r>
    </w:p>
    <w:p w14:paraId="159DADB3" w14:textId="2FEA64DA" w:rsidR="00D513D5" w:rsidRDefault="00D513D5" w:rsidP="00D513D5">
      <w:pPr>
        <w:pStyle w:val="aa"/>
        <w:ind w:firstLine="480"/>
        <w:rPr>
          <w:rFonts w:asciiTheme="minorEastAsia" w:eastAsiaTheme="minorEastAsia" w:hAnsiTheme="minorEastAsia" w:cstheme="minorEastAsia" w:hint="eastAsia"/>
          <w:b/>
          <w:bCs/>
        </w:rPr>
      </w:pPr>
      <w:r>
        <w:rPr>
          <w:rFonts w:asciiTheme="minorEastAsia" w:eastAsiaTheme="minorEastAsia" w:hAnsiTheme="minorEastAsia" w:cstheme="minorEastAsia" w:hint="eastAsia"/>
        </w:rPr>
        <w:t>当用户未登录时，点击主页的</w:t>
      </w:r>
      <w:r w:rsidRPr="00D513D5">
        <w:rPr>
          <w:rFonts w:asciiTheme="minorEastAsia" w:eastAsiaTheme="minorEastAsia" w:hAnsiTheme="minorEastAsia" w:cstheme="minorEastAsia" w:hint="eastAsia"/>
        </w:rPr>
        <w:t>马上开始</w:t>
      </w:r>
      <w:r>
        <w:rPr>
          <w:rFonts w:asciiTheme="minorEastAsia" w:eastAsiaTheme="minorEastAsia" w:hAnsiTheme="minorEastAsia" w:cstheme="minorEastAsia" w:hint="eastAsia"/>
        </w:rPr>
        <w:t>、</w:t>
      </w:r>
      <w:r w:rsidRPr="00D513D5">
        <w:rPr>
          <w:rFonts w:asciiTheme="minorEastAsia" w:eastAsiaTheme="minorEastAsia" w:hAnsiTheme="minorEastAsia" w:cstheme="minorEastAsia" w:hint="eastAsia"/>
        </w:rPr>
        <w:t>新建问卷</w:t>
      </w:r>
      <w:r>
        <w:rPr>
          <w:rFonts w:asciiTheme="minorEastAsia" w:eastAsiaTheme="minorEastAsia" w:hAnsiTheme="minorEastAsia" w:cstheme="minorEastAsia" w:hint="eastAsia"/>
        </w:rPr>
        <w:t>、</w:t>
      </w:r>
      <w:r w:rsidRPr="00D513D5">
        <w:rPr>
          <w:rFonts w:asciiTheme="minorEastAsia" w:eastAsiaTheme="minorEastAsia" w:hAnsiTheme="minorEastAsia" w:cstheme="minorEastAsia" w:hint="eastAsia"/>
        </w:rPr>
        <w:t>我的列表</w:t>
      </w:r>
      <w:r>
        <w:rPr>
          <w:rFonts w:asciiTheme="minorEastAsia" w:eastAsiaTheme="minorEastAsia" w:hAnsiTheme="minorEastAsia" w:cstheme="minorEastAsia" w:hint="eastAsia"/>
        </w:rPr>
        <w:t>、</w:t>
      </w:r>
      <w:r w:rsidRPr="00D513D5">
        <w:rPr>
          <w:rFonts w:asciiTheme="minorEastAsia" w:eastAsiaTheme="minorEastAsia" w:hAnsiTheme="minorEastAsia" w:cstheme="minorEastAsia" w:hint="eastAsia"/>
        </w:rPr>
        <w:t>登录/注册</w:t>
      </w:r>
      <w:r>
        <w:rPr>
          <w:rFonts w:asciiTheme="minorEastAsia" w:eastAsiaTheme="minorEastAsia" w:hAnsiTheme="minorEastAsia" w:cstheme="minorEastAsia" w:hint="eastAsia"/>
        </w:rPr>
        <w:t>选项都将跳转到登录界面</w:t>
      </w:r>
      <w:r w:rsidR="003C7D15">
        <w:rPr>
          <w:rFonts w:asciiTheme="minorEastAsia" w:eastAsiaTheme="minorEastAsia" w:hAnsiTheme="minorEastAsia" w:cstheme="minorEastAsia" w:hint="eastAsia"/>
        </w:rPr>
        <w:t>。</w:t>
      </w:r>
    </w:p>
    <w:p w14:paraId="3E624111" w14:textId="77777777" w:rsidR="008843BF" w:rsidRDefault="007A5E89">
      <w:pPr>
        <w:pStyle w:val="2"/>
        <w:spacing w:before="156" w:after="156"/>
      </w:pPr>
      <w:bookmarkStart w:id="152" w:name="_Toc81490778"/>
      <w:r>
        <w:rPr>
          <w:rFonts w:hint="eastAsia"/>
        </w:rPr>
        <w:t>5.</w:t>
      </w:r>
      <w:r>
        <w:t xml:space="preserve">2 </w:t>
      </w:r>
      <w:r>
        <w:rPr>
          <w:rFonts w:hint="eastAsia"/>
        </w:rPr>
        <w:t>登录与注册</w:t>
      </w:r>
      <w:bookmarkEnd w:id="152"/>
    </w:p>
    <w:p w14:paraId="5A670350" w14:textId="77777777" w:rsidR="008843BF" w:rsidRDefault="007A5E89">
      <w:pPr>
        <w:pStyle w:val="3"/>
      </w:pPr>
      <w:bookmarkStart w:id="153" w:name="_Toc81490779"/>
      <w:r>
        <w:rPr>
          <w:rFonts w:hint="eastAsia"/>
        </w:rPr>
        <w:t>5.</w:t>
      </w:r>
      <w:r>
        <w:t>2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53"/>
    </w:p>
    <w:p w14:paraId="6B058693" w14:textId="77777777" w:rsidR="008843BF" w:rsidRDefault="007A5E8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登录卡片：可以在其中输入信息进行登录。</w:t>
      </w:r>
    </w:p>
    <w:p w14:paraId="4E08AB7D" w14:textId="399E9FA2" w:rsidR="008843BF" w:rsidRDefault="007A5E8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注册卡片：可以在其中输入信息进行注册。</w:t>
      </w:r>
    </w:p>
    <w:p w14:paraId="33C3404B" w14:textId="2158D94E" w:rsidR="00610EBC" w:rsidRPr="006F045B" w:rsidRDefault="00610EBC" w:rsidP="006F045B">
      <w:pPr>
        <w:widowControl/>
        <w:spacing w:line="240" w:lineRule="auto"/>
        <w:jc w:val="left"/>
        <w:rPr>
          <w:rFonts w:ascii="宋体" w:hAnsi="宋体" w:cs="宋体"/>
          <w:kern w:val="0"/>
        </w:rPr>
      </w:pPr>
      <w:r w:rsidRPr="00610EBC">
        <w:rPr>
          <w:noProof/>
        </w:rPr>
        <w:lastRenderedPageBreak/>
        <w:drawing>
          <wp:inline distT="0" distB="0" distL="0" distR="0" wp14:anchorId="24999A5A" wp14:editId="5D16DCA2">
            <wp:extent cx="5274310" cy="25330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1BB55" w14:textId="352A01E9" w:rsidR="008843BF" w:rsidRDefault="007A5E8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035B1D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3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登录页</w:t>
      </w:r>
      <w:r w:rsidR="00610EBC">
        <w:rPr>
          <w:rFonts w:asciiTheme="minorEastAsia" w:eastAsiaTheme="minorEastAsia" w:hAnsiTheme="minorEastAsia" w:cstheme="minorEastAsia" w:hint="eastAsia"/>
          <w:sz w:val="21"/>
          <w:szCs w:val="21"/>
        </w:rPr>
        <w:t>面</w:t>
      </w:r>
    </w:p>
    <w:p w14:paraId="5A39A926" w14:textId="43BB0B13" w:rsidR="00D763BF" w:rsidRPr="00D763BF" w:rsidRDefault="00D763BF" w:rsidP="00D763BF">
      <w:pPr>
        <w:widowControl/>
        <w:spacing w:line="240" w:lineRule="auto"/>
        <w:jc w:val="left"/>
        <w:rPr>
          <w:rFonts w:ascii="宋体" w:hAnsi="宋体" w:cs="宋体"/>
          <w:kern w:val="0"/>
        </w:rPr>
      </w:pPr>
      <w:r w:rsidRPr="00D763BF">
        <w:rPr>
          <w:rFonts w:ascii="宋体" w:hAnsi="宋体" w:cs="宋体"/>
          <w:noProof/>
          <w:kern w:val="0"/>
        </w:rPr>
        <w:drawing>
          <wp:inline distT="0" distB="0" distL="0" distR="0" wp14:anchorId="1F0D3F14" wp14:editId="7ED16FCD">
            <wp:extent cx="5274310" cy="253492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05C6D" w14:textId="124683DA" w:rsidR="008843BF" w:rsidRDefault="007A5E8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035B1D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4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注册页</w:t>
      </w:r>
      <w:r w:rsidR="00D763BF">
        <w:rPr>
          <w:rFonts w:asciiTheme="minorEastAsia" w:eastAsiaTheme="minorEastAsia" w:hAnsiTheme="minorEastAsia" w:cstheme="minorEastAsia" w:hint="eastAsia"/>
          <w:sz w:val="21"/>
          <w:szCs w:val="21"/>
        </w:rPr>
        <w:t>面</w:t>
      </w:r>
    </w:p>
    <w:p w14:paraId="1D36A122" w14:textId="77777777" w:rsidR="008843BF" w:rsidRDefault="007A5E89">
      <w:pPr>
        <w:pStyle w:val="3"/>
      </w:pPr>
      <w:bookmarkStart w:id="154" w:name="_Toc81490780"/>
      <w:r>
        <w:rPr>
          <w:rFonts w:hint="eastAsia"/>
        </w:rPr>
        <w:t>5.</w:t>
      </w:r>
      <w:r>
        <w:t>2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54"/>
    </w:p>
    <w:p w14:paraId="53D05F88" w14:textId="77777777" w:rsidR="008843BF" w:rsidRDefault="007A5E89">
      <w:pPr>
        <w:pStyle w:val="aa"/>
        <w:ind w:firstLineChars="0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 xml:space="preserve">1. </w:t>
      </w:r>
      <w:r>
        <w:rPr>
          <w:rFonts w:asciiTheme="minorEastAsia" w:eastAsiaTheme="minorEastAsia" w:hAnsiTheme="minorEastAsia" w:cstheme="minorEastAsia" w:hint="eastAsia"/>
          <w:b/>
          <w:bCs/>
        </w:rPr>
        <w:t>登录</w:t>
      </w:r>
    </w:p>
    <w:p w14:paraId="7BEDB780" w14:textId="1B65A7CA" w:rsidR="008843BF" w:rsidRDefault="007A5E89">
      <w:pPr>
        <w:ind w:firstLineChars="200" w:firstLine="480"/>
      </w:pPr>
      <w:r>
        <w:rPr>
          <w:rFonts w:hint="eastAsia"/>
        </w:rPr>
        <w:t>用户在输入信息后，点击登录按钮即可登录</w:t>
      </w:r>
      <w:r w:rsidR="003E5035">
        <w:rPr>
          <w:rFonts w:hint="eastAsia"/>
        </w:rPr>
        <w:t>。点击密码栏小眼睛可选择是否显示密码</w:t>
      </w:r>
      <w:r>
        <w:rPr>
          <w:rFonts w:hint="eastAsia"/>
        </w:rPr>
        <w:t>。</w:t>
      </w:r>
      <w:r w:rsidR="009565F6">
        <w:rPr>
          <w:rFonts w:hint="eastAsia"/>
        </w:rPr>
        <w:t>如果邮箱格式不正确，页面将提示“请输入正确的邮箱”</w:t>
      </w:r>
      <w:r w:rsidR="00E846FD">
        <w:rPr>
          <w:rFonts w:hint="eastAsia"/>
        </w:rPr>
        <w:t>；</w:t>
      </w:r>
      <w:r>
        <w:rPr>
          <w:rFonts w:hint="eastAsia"/>
        </w:rPr>
        <w:t>如果输入信息有误，页面将会提示</w:t>
      </w:r>
      <w:r w:rsidR="0007768E">
        <w:rPr>
          <w:rFonts w:hint="eastAsia"/>
        </w:rPr>
        <w:t>“登陆失败，请检查一下账号密码”</w:t>
      </w:r>
      <w:r>
        <w:rPr>
          <w:rFonts w:hint="eastAsia"/>
        </w:rPr>
        <w:t>。</w:t>
      </w:r>
      <w:r w:rsidR="002F7762">
        <w:rPr>
          <w:rFonts w:hint="eastAsia"/>
        </w:rPr>
        <w:t>登陆成功将跳转至主页面。登录后用户可以点击右上角头像选择退出登录。</w:t>
      </w:r>
    </w:p>
    <w:p w14:paraId="69A59432" w14:textId="77777777" w:rsidR="008843BF" w:rsidRDefault="007A5E89">
      <w:pPr>
        <w:ind w:firstLineChars="200" w:firstLine="482"/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 xml:space="preserve">. </w:t>
      </w:r>
      <w:r>
        <w:rPr>
          <w:rFonts w:hint="eastAsia"/>
          <w:b/>
          <w:bCs/>
        </w:rPr>
        <w:t>注册</w:t>
      </w:r>
    </w:p>
    <w:p w14:paraId="360D3E7F" w14:textId="21DA155E" w:rsidR="008843BF" w:rsidRDefault="007A5E89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hint="eastAsia"/>
        </w:rPr>
        <w:t>用户在输入信息后，点击</w:t>
      </w:r>
      <w:r w:rsidR="007E5442">
        <w:rPr>
          <w:rFonts w:hint="eastAsia"/>
        </w:rPr>
        <w:t>注册</w:t>
      </w:r>
      <w:r>
        <w:rPr>
          <w:rFonts w:hint="eastAsia"/>
        </w:rPr>
        <w:t>按钮即可</w:t>
      </w:r>
      <w:r w:rsidR="007E5442">
        <w:rPr>
          <w:rFonts w:hint="eastAsia"/>
        </w:rPr>
        <w:t>注册</w:t>
      </w:r>
      <w:r>
        <w:rPr>
          <w:rFonts w:hint="eastAsia"/>
        </w:rPr>
        <w:t>。</w:t>
      </w:r>
      <w:r w:rsidR="008217D6">
        <w:rPr>
          <w:rFonts w:hint="eastAsia"/>
        </w:rPr>
        <w:t>注意要输入正确的邮箱，并且重复输入密码要与密码一致</w:t>
      </w:r>
      <w:r w:rsidR="00AE700E">
        <w:rPr>
          <w:rFonts w:hint="eastAsia"/>
        </w:rPr>
        <w:t>。</w:t>
      </w:r>
      <w:r w:rsidR="002B7C84">
        <w:rPr>
          <w:rFonts w:hint="eastAsia"/>
        </w:rPr>
        <w:t>如果信息有误，页面将提示错误信息。</w:t>
      </w:r>
      <w:r w:rsidR="00B10F14">
        <w:rPr>
          <w:rFonts w:hint="eastAsia"/>
        </w:rPr>
        <w:t>注册成功后，页面将自动翻转到登录页面。</w:t>
      </w:r>
    </w:p>
    <w:p w14:paraId="35236E7F" w14:textId="1D5CF32C" w:rsidR="008843BF" w:rsidRPr="009A27C8" w:rsidRDefault="007A5E89">
      <w:pPr>
        <w:pStyle w:val="2"/>
        <w:spacing w:before="156" w:after="156"/>
      </w:pPr>
      <w:bookmarkStart w:id="155" w:name="_Toc81490781"/>
      <w:r>
        <w:rPr>
          <w:rFonts w:hint="eastAsia"/>
        </w:rPr>
        <w:lastRenderedPageBreak/>
        <w:t>5.</w:t>
      </w:r>
      <w:r>
        <w:t xml:space="preserve">3 </w:t>
      </w:r>
      <w:r w:rsidR="009A27C8" w:rsidRPr="009A27C8">
        <w:rPr>
          <w:rFonts w:hint="eastAsia"/>
        </w:rPr>
        <w:t>问卷创建页</w:t>
      </w:r>
      <w:bookmarkEnd w:id="155"/>
    </w:p>
    <w:p w14:paraId="2B52C83E" w14:textId="77777777" w:rsidR="008843BF" w:rsidRDefault="007A5E89">
      <w:pPr>
        <w:pStyle w:val="3"/>
      </w:pPr>
      <w:bookmarkStart w:id="156" w:name="_Toc81490782"/>
      <w:r>
        <w:rPr>
          <w:rFonts w:hint="eastAsia"/>
        </w:rPr>
        <w:t>5.</w:t>
      </w:r>
      <w:r>
        <w:t>3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56"/>
    </w:p>
    <w:p w14:paraId="2F588F08" w14:textId="7B4DA158" w:rsidR="008D6EE4" w:rsidRDefault="008D6EE4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鲸语</w:t>
      </w:r>
      <w:r>
        <w:t>l</w:t>
      </w:r>
      <w:r>
        <w:rPr>
          <w:rFonts w:hint="eastAsia"/>
        </w:rPr>
        <w:t>ogo</w:t>
      </w:r>
      <w:r>
        <w:rPr>
          <w:rFonts w:hint="eastAsia"/>
        </w:rPr>
        <w:t>：点击可跳转回主页</w:t>
      </w:r>
      <w:r w:rsidR="0025675B">
        <w:rPr>
          <w:rFonts w:hint="eastAsia"/>
        </w:rPr>
        <w:t>。</w:t>
      </w:r>
    </w:p>
    <w:p w14:paraId="21D8BEA7" w14:textId="43868A5E" w:rsidR="008843BF" w:rsidRDefault="008D6EE4" w:rsidP="000217B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切换问卷按钮</w:t>
      </w:r>
      <w:r w:rsidR="007A5E89">
        <w:rPr>
          <w:rFonts w:hint="eastAsia"/>
        </w:rPr>
        <w:t>：</w:t>
      </w:r>
      <w:r w:rsidR="00F279B4">
        <w:rPr>
          <w:rFonts w:hint="eastAsia"/>
        </w:rPr>
        <w:t>点击</w:t>
      </w:r>
      <w:r w:rsidR="001B3CF5">
        <w:rPr>
          <w:rFonts w:hint="eastAsia"/>
        </w:rPr>
        <w:t>后会提示“</w:t>
      </w:r>
      <w:r w:rsidR="001B3CF5">
        <w:rPr>
          <w:rFonts w:hint="eastAsia"/>
        </w:rPr>
        <w:t>现在更改问卷类型会清空已创建问题哦</w:t>
      </w:r>
      <w:r w:rsidR="001B3CF5">
        <w:rPr>
          <w:rFonts w:hint="eastAsia"/>
        </w:rPr>
        <w:t>。</w:t>
      </w:r>
      <w:r w:rsidR="001B3CF5">
        <w:rPr>
          <w:rFonts w:hint="eastAsia"/>
        </w:rPr>
        <w:t>确定要继续吗？</w:t>
      </w:r>
      <w:r w:rsidR="001B3CF5">
        <w:rPr>
          <w:rFonts w:hint="eastAsia"/>
        </w:rPr>
        <w:t>”点击确定后</w:t>
      </w:r>
      <w:r w:rsidR="00F279B4">
        <w:rPr>
          <w:rFonts w:hint="eastAsia"/>
        </w:rPr>
        <w:t>可重新选择问卷类型</w:t>
      </w:r>
      <w:r w:rsidR="0025675B">
        <w:rPr>
          <w:rFonts w:hint="eastAsia"/>
        </w:rPr>
        <w:t>。</w:t>
      </w:r>
    </w:p>
    <w:p w14:paraId="065FBC8F" w14:textId="77777777" w:rsidR="00AC7E54" w:rsidRPr="0073768F" w:rsidRDefault="00AC7E54" w:rsidP="00AC7E54">
      <w:pPr>
        <w:pStyle w:val="aa"/>
        <w:numPr>
          <w:ilvl w:val="0"/>
          <w:numId w:val="8"/>
        </w:numPr>
        <w:ind w:firstLineChars="0"/>
        <w:rPr>
          <w:rFonts w:ascii="宋体" w:hAnsi="宋体" w:cs="宋体"/>
          <w:kern w:val="0"/>
        </w:rPr>
      </w:pPr>
      <w:r>
        <w:rPr>
          <w:rFonts w:hint="eastAsia"/>
        </w:rPr>
        <w:t>我的列表：跳转到问卷列表页。</w:t>
      </w:r>
    </w:p>
    <w:p w14:paraId="1B7700D5" w14:textId="3ED5EB24" w:rsidR="00AC7E54" w:rsidRDefault="0046292A" w:rsidP="000217B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左侧</w:t>
      </w:r>
      <w:r w:rsidR="00BE539E">
        <w:rPr>
          <w:rFonts w:hint="eastAsia"/>
        </w:rPr>
        <w:t>题型</w:t>
      </w:r>
      <w:r w:rsidR="0004098B">
        <w:rPr>
          <w:rFonts w:hint="eastAsia"/>
        </w:rPr>
        <w:t>栏：可选择</w:t>
      </w:r>
      <w:r w:rsidR="00DF14AA">
        <w:rPr>
          <w:rFonts w:hint="eastAsia"/>
        </w:rPr>
        <w:t>加入问卷的题型</w:t>
      </w:r>
      <w:r w:rsidR="00E311A3">
        <w:rPr>
          <w:rFonts w:hint="eastAsia"/>
        </w:rPr>
        <w:t>。</w:t>
      </w:r>
    </w:p>
    <w:p w14:paraId="1316D520" w14:textId="460C1A2F" w:rsidR="008843BF" w:rsidRDefault="0046292A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右侧导航栏</w:t>
      </w:r>
      <w:r w:rsidR="007A5E89">
        <w:rPr>
          <w:rFonts w:hint="eastAsia"/>
        </w:rPr>
        <w:t>：</w:t>
      </w:r>
      <w:r>
        <w:rPr>
          <w:rFonts w:hint="eastAsia"/>
        </w:rPr>
        <w:t>显示当前问卷的标题和题目</w:t>
      </w:r>
      <w:r w:rsidR="007A5E89">
        <w:rPr>
          <w:rFonts w:hint="eastAsia"/>
        </w:rPr>
        <w:t>。</w:t>
      </w:r>
    </w:p>
    <w:p w14:paraId="6DFAF8E6" w14:textId="06F9B517" w:rsidR="008843BF" w:rsidRDefault="004E6731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打印</w:t>
      </w:r>
      <w:r w:rsidR="007A5E89">
        <w:rPr>
          <w:rFonts w:hint="eastAsia"/>
        </w:rPr>
        <w:t>：</w:t>
      </w:r>
      <w:r>
        <w:rPr>
          <w:rFonts w:hint="eastAsia"/>
        </w:rPr>
        <w:t>弹出打印页面</w:t>
      </w:r>
      <w:r w:rsidR="007A5E89">
        <w:rPr>
          <w:rFonts w:hint="eastAsia"/>
        </w:rPr>
        <w:t>。</w:t>
      </w:r>
    </w:p>
    <w:p w14:paraId="502B8C4F" w14:textId="7B3A428D" w:rsidR="008843BF" w:rsidRDefault="00A63C52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预览</w:t>
      </w:r>
      <w:r w:rsidR="007A5E89">
        <w:rPr>
          <w:rFonts w:hint="eastAsia"/>
        </w:rPr>
        <w:t>：</w:t>
      </w:r>
      <w:r w:rsidR="00C07F13">
        <w:rPr>
          <w:rFonts w:hint="eastAsia"/>
        </w:rPr>
        <w:t>预览当前问卷</w:t>
      </w:r>
      <w:r w:rsidR="007A5E89">
        <w:rPr>
          <w:rFonts w:hint="eastAsia"/>
        </w:rPr>
        <w:t>。</w:t>
      </w:r>
    </w:p>
    <w:p w14:paraId="31B29D2C" w14:textId="180A5F5A" w:rsidR="008843BF" w:rsidRDefault="008717D5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保存问卷：点击后</w:t>
      </w:r>
      <w:r w:rsidR="008F56DD">
        <w:rPr>
          <w:rFonts w:hint="eastAsia"/>
        </w:rPr>
        <w:t>将当前问卷保存为草稿状态，并</w:t>
      </w:r>
      <w:r>
        <w:rPr>
          <w:rFonts w:hint="eastAsia"/>
        </w:rPr>
        <w:t>跳转到问卷发送页面</w:t>
      </w:r>
      <w:r w:rsidR="008F56DD">
        <w:rPr>
          <w:rFonts w:hint="eastAsia"/>
        </w:rPr>
        <w:t>。</w:t>
      </w:r>
    </w:p>
    <w:p w14:paraId="60F8C8F9" w14:textId="43BC30BB" w:rsidR="003169AB" w:rsidRDefault="003169A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选择更多设置：</w:t>
      </w:r>
      <w:r w:rsidR="00D056D9">
        <w:rPr>
          <w:rFonts w:hint="eastAsia"/>
        </w:rPr>
        <w:t>可选择禁止拖动排序、保存同时发布、不显示题号功能</w:t>
      </w:r>
      <w:r w:rsidR="0096026C">
        <w:rPr>
          <w:rFonts w:hint="eastAsia"/>
        </w:rPr>
        <w:t>。</w:t>
      </w:r>
    </w:p>
    <w:p w14:paraId="25A65FE2" w14:textId="3EF60358" w:rsidR="00AA1949" w:rsidRDefault="00AA194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编辑区：可在此处对问卷进行详细编辑</w:t>
      </w:r>
      <w:r w:rsidR="008C1488">
        <w:rPr>
          <w:rFonts w:hint="eastAsia"/>
        </w:rPr>
        <w:t>。</w:t>
      </w:r>
    </w:p>
    <w:p w14:paraId="2C447F19" w14:textId="342D366D" w:rsidR="008843BF" w:rsidRDefault="00903420">
      <w:r>
        <w:rPr>
          <w:noProof/>
        </w:rPr>
        <w:drawing>
          <wp:inline distT="0" distB="0" distL="0" distR="0" wp14:anchorId="458DB7C8" wp14:editId="365A2B8C">
            <wp:extent cx="5274310" cy="253301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C9AF4" w14:textId="5C3672D1" w:rsidR="008843BF" w:rsidRDefault="007A5E8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035B1D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 w:rsidR="00903420">
        <w:rPr>
          <w:rFonts w:asciiTheme="minorEastAsia" w:eastAsiaTheme="minorEastAsia" w:hAnsiTheme="minorEastAsia" w:cstheme="minorEastAsia" w:hint="eastAsia"/>
          <w:sz w:val="21"/>
          <w:szCs w:val="21"/>
        </w:rPr>
        <w:t>空白问卷创建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7661574E" w14:textId="28E851D2" w:rsidR="008843BF" w:rsidRDefault="008843BF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</w:p>
    <w:p w14:paraId="57576E11" w14:textId="77777777" w:rsidR="008843BF" w:rsidRDefault="007A5E89">
      <w:pPr>
        <w:pStyle w:val="3"/>
      </w:pPr>
      <w:bookmarkStart w:id="157" w:name="_Toc81490783"/>
      <w:r>
        <w:rPr>
          <w:rFonts w:hint="eastAsia"/>
        </w:rPr>
        <w:t>5.</w:t>
      </w:r>
      <w:r>
        <w:t>3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57"/>
    </w:p>
    <w:p w14:paraId="502663E2" w14:textId="1A847D25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1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A24963">
        <w:rPr>
          <w:rFonts w:asciiTheme="minorEastAsia" w:eastAsiaTheme="minorEastAsia" w:hAnsiTheme="minorEastAsia" w:cstheme="minorEastAsia" w:hint="eastAsia"/>
          <w:b/>
          <w:bCs/>
        </w:rPr>
        <w:t>编辑问卷</w:t>
      </w:r>
    </w:p>
    <w:p w14:paraId="2A20B204" w14:textId="634E7C1F" w:rsidR="00AF7D3D" w:rsidRDefault="007A5E89" w:rsidP="00AF7D3D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>
        <w:rPr>
          <w:rFonts w:asciiTheme="minorEastAsia" w:eastAsiaTheme="minorEastAsia" w:hAnsiTheme="minorEastAsia" w:cstheme="minorEastAsia" w:hint="eastAsia"/>
        </w:rPr>
        <w:t>1</w:t>
      </w:r>
      <w:r>
        <w:rPr>
          <w:rFonts w:asciiTheme="minorEastAsia" w:eastAsiaTheme="minorEastAsia" w:hAnsiTheme="minorEastAsia" w:cstheme="minorEastAsia" w:hint="eastAsia"/>
        </w:rPr>
        <w:t>）</w:t>
      </w:r>
      <w:r w:rsidR="00AF7D3D">
        <w:rPr>
          <w:rFonts w:asciiTheme="minorEastAsia" w:eastAsiaTheme="minorEastAsia" w:hAnsiTheme="minorEastAsia" w:cstheme="minorEastAsia" w:hint="eastAsia"/>
        </w:rPr>
        <w:t>在上方标题栏可输入问卷标题</w:t>
      </w:r>
    </w:p>
    <w:p w14:paraId="0BBF2E8A" w14:textId="05812481" w:rsidR="008843BF" w:rsidRPr="00E36934" w:rsidRDefault="00AF7D3D" w:rsidP="00AF7D3D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2）</w:t>
      </w:r>
      <w:r w:rsidR="00E36934">
        <w:rPr>
          <w:rFonts w:asciiTheme="minorEastAsia" w:eastAsiaTheme="minorEastAsia" w:hAnsiTheme="minorEastAsia" w:cstheme="minorEastAsia" w:hint="eastAsia"/>
        </w:rPr>
        <w:t>从左侧题型栏中选择题型加入问卷</w:t>
      </w:r>
      <w:r w:rsidR="00187E64">
        <w:rPr>
          <w:rFonts w:asciiTheme="minorEastAsia" w:eastAsiaTheme="minorEastAsia" w:hAnsiTheme="minorEastAsia" w:cstheme="minorEastAsia" w:hint="eastAsia"/>
        </w:rPr>
        <w:t>。</w:t>
      </w:r>
    </w:p>
    <w:p w14:paraId="40690D1E" w14:textId="201B7F18" w:rsidR="008843BF" w:rsidRDefault="00677DC2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3）</w:t>
      </w:r>
      <w:r w:rsidR="008B41E7">
        <w:rPr>
          <w:rFonts w:asciiTheme="minorEastAsia" w:eastAsiaTheme="minorEastAsia" w:hAnsiTheme="minorEastAsia" w:cstheme="minorEastAsia" w:hint="eastAsia"/>
        </w:rPr>
        <w:t>对加入题目进行编辑</w:t>
      </w:r>
    </w:p>
    <w:p w14:paraId="50AAD252" w14:textId="38D631E1" w:rsid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lastRenderedPageBreak/>
        <w:t>单选题</w:t>
      </w:r>
    </w:p>
    <w:p w14:paraId="0C444927" w14:textId="12D6F30A" w:rsidR="007E5BA7" w:rsidRDefault="00AF7D3D" w:rsidP="007E5BA7">
      <w:pPr>
        <w:pStyle w:val="aa"/>
        <w:ind w:left="1260" w:firstLineChars="0" w:firstLine="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在标题栏可输入</w:t>
      </w:r>
      <w:r w:rsidR="00323537">
        <w:rPr>
          <w:rFonts w:asciiTheme="minorEastAsia" w:eastAsiaTheme="minorEastAsia" w:hAnsiTheme="minorEastAsia" w:cstheme="minorEastAsia" w:hint="eastAsia"/>
        </w:rPr>
        <w:t>题目</w:t>
      </w:r>
      <w:r>
        <w:rPr>
          <w:rFonts w:asciiTheme="minorEastAsia" w:eastAsiaTheme="minorEastAsia" w:hAnsiTheme="minorEastAsia" w:cstheme="minorEastAsia" w:hint="eastAsia"/>
        </w:rPr>
        <w:t>标题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r w:rsidR="006F197A">
        <w:rPr>
          <w:rFonts w:asciiTheme="minorEastAsia" w:eastAsiaTheme="minorEastAsia" w:hAnsiTheme="minorEastAsia" w:cstheme="minorEastAsia" w:hint="eastAsia"/>
        </w:rPr>
        <w:t>可</w:t>
      </w:r>
      <w:r w:rsidR="00336389">
        <w:rPr>
          <w:rFonts w:asciiTheme="minorEastAsia" w:eastAsiaTheme="minorEastAsia" w:hAnsiTheme="minorEastAsia" w:cstheme="minorEastAsia" w:hint="eastAsia"/>
        </w:rPr>
        <w:t>设置此题为必填或非必填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r w:rsidR="00284FEA">
        <w:rPr>
          <w:rFonts w:asciiTheme="minorEastAsia" w:eastAsiaTheme="minorEastAsia" w:hAnsiTheme="minorEastAsia" w:cstheme="minorEastAsia" w:hint="eastAsia"/>
        </w:rPr>
        <w:t>在提示框可输入本题提示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r w:rsidR="00284FEA">
        <w:rPr>
          <w:rFonts w:asciiTheme="minorEastAsia" w:eastAsiaTheme="minorEastAsia" w:hAnsiTheme="minorEastAsia" w:cstheme="minorEastAsia" w:hint="eastAsia"/>
        </w:rPr>
        <w:t>点击选项框可以修改选项内容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bookmarkStart w:id="158" w:name="_Hlk81459001"/>
      <w:r w:rsidR="00284FEA">
        <w:rPr>
          <w:rFonts w:asciiTheme="minorEastAsia" w:eastAsiaTheme="minorEastAsia" w:hAnsiTheme="minorEastAsia" w:cstheme="minorEastAsia" w:hint="eastAsia"/>
        </w:rPr>
        <w:t>点击加号或减号可以增加或删除选项</w:t>
      </w:r>
      <w:bookmarkEnd w:id="158"/>
      <w:r w:rsidR="003347EB">
        <w:rPr>
          <w:rFonts w:asciiTheme="minorEastAsia" w:eastAsiaTheme="minorEastAsia" w:hAnsiTheme="minorEastAsia" w:cstheme="minorEastAsia" w:hint="eastAsia"/>
        </w:rPr>
        <w:t>。</w:t>
      </w:r>
    </w:p>
    <w:p w14:paraId="36308245" w14:textId="2FDFB191" w:rsidR="007E5BA7" w:rsidRDefault="007E5BA7" w:rsidP="007E5BA7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19BA75A2" wp14:editId="217C4E57">
            <wp:extent cx="5274310" cy="252476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A4D33" w14:textId="3F077F66" w:rsidR="00035B1D" w:rsidRDefault="00035B1D" w:rsidP="00035B1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6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单选题页面</w:t>
      </w:r>
    </w:p>
    <w:p w14:paraId="5B7658B8" w14:textId="63735219" w:rsid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多选题</w:t>
      </w:r>
    </w:p>
    <w:p w14:paraId="64F6ADF8" w14:textId="3225991D" w:rsidR="009C1E0E" w:rsidRPr="009C1E0E" w:rsidRDefault="0078576E" w:rsidP="009C1E0E">
      <w:pPr>
        <w:pStyle w:val="aa"/>
        <w:ind w:left="1260" w:firstLineChars="0" w:firstLine="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与单选题类似</w:t>
      </w:r>
    </w:p>
    <w:p w14:paraId="5B8A590A" w14:textId="681C13BB" w:rsidR="00E45B49" w:rsidRDefault="00E45B49" w:rsidP="009C1E0E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1D1AE5C8" wp14:editId="714D0E58">
            <wp:extent cx="5274310" cy="255968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FD147" w14:textId="2A45CB78" w:rsidR="00035B1D" w:rsidRDefault="00035B1D" w:rsidP="00035B1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8238F1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7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多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选题页面</w:t>
      </w:r>
    </w:p>
    <w:p w14:paraId="5E3565BA" w14:textId="3C96C241" w:rsid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填空题</w:t>
      </w:r>
    </w:p>
    <w:p w14:paraId="7EA718DE" w14:textId="72BE2E4B" w:rsidR="006F197A" w:rsidRDefault="006F197A" w:rsidP="000409ED">
      <w:pPr>
        <w:pStyle w:val="aa"/>
        <w:ind w:left="1260" w:firstLine="48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点击标题栏可</w:t>
      </w:r>
      <w:r>
        <w:rPr>
          <w:rFonts w:asciiTheme="minorEastAsia" w:eastAsiaTheme="minorEastAsia" w:hAnsiTheme="minorEastAsia" w:cstheme="minorEastAsia" w:hint="eastAsia"/>
        </w:rPr>
        <w:t>输入题目标题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r>
        <w:rPr>
          <w:rFonts w:asciiTheme="minorEastAsia" w:eastAsiaTheme="minorEastAsia" w:hAnsiTheme="minorEastAsia" w:cstheme="minorEastAsia" w:hint="eastAsia"/>
        </w:rPr>
        <w:t>可</w:t>
      </w:r>
      <w:r>
        <w:rPr>
          <w:rFonts w:asciiTheme="minorEastAsia" w:eastAsiaTheme="minorEastAsia" w:hAnsiTheme="minorEastAsia" w:cstheme="minorEastAsia" w:hint="eastAsia"/>
        </w:rPr>
        <w:t>设置此题为必填或非必填</w:t>
      </w:r>
      <w:r w:rsidR="00EA08B4">
        <w:rPr>
          <w:rFonts w:asciiTheme="minorEastAsia" w:eastAsiaTheme="minorEastAsia" w:hAnsiTheme="minorEastAsia" w:cstheme="minorEastAsia" w:hint="eastAsia"/>
        </w:rPr>
        <w:t>；</w:t>
      </w:r>
      <w:r w:rsidR="005045AB">
        <w:rPr>
          <w:rFonts w:asciiTheme="minorEastAsia" w:eastAsiaTheme="minorEastAsia" w:hAnsiTheme="minorEastAsia" w:cstheme="minorEastAsia" w:hint="eastAsia"/>
        </w:rPr>
        <w:t>可设置填空类型为默认、姓名、学号、手机号、邮箱</w:t>
      </w:r>
      <w:r w:rsidR="000409ED">
        <w:rPr>
          <w:rFonts w:asciiTheme="minorEastAsia" w:eastAsiaTheme="minorEastAsia" w:hAnsiTheme="minorEastAsia" w:cstheme="minorEastAsia" w:hint="eastAsia"/>
        </w:rPr>
        <w:t>（除默认外其他填空类型会</w:t>
      </w:r>
      <w:r w:rsidR="000409ED" w:rsidRPr="000409ED">
        <w:rPr>
          <w:rFonts w:asciiTheme="minorEastAsia" w:eastAsiaTheme="minorEastAsia" w:hAnsiTheme="minorEastAsia" w:cstheme="minorEastAsia" w:hint="eastAsia"/>
        </w:rPr>
        <w:t>对填空内容表单验证</w:t>
      </w:r>
      <w:r w:rsidR="000409ED">
        <w:rPr>
          <w:rFonts w:asciiTheme="minorEastAsia" w:eastAsiaTheme="minorEastAsia" w:hAnsiTheme="minorEastAsia" w:cstheme="minorEastAsia" w:hint="eastAsia"/>
        </w:rPr>
        <w:t>）</w:t>
      </w:r>
    </w:p>
    <w:p w14:paraId="14024D85" w14:textId="41C8ABC3" w:rsidR="006F197A" w:rsidRDefault="006F197A" w:rsidP="006F197A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0D0B63F4" wp14:editId="5BDCB19D">
            <wp:extent cx="5274310" cy="229108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E96FC" w14:textId="31F6E1E6" w:rsidR="00035B1D" w:rsidRDefault="00035B1D" w:rsidP="00035B1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8238F1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8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填空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题页面</w:t>
      </w:r>
    </w:p>
    <w:p w14:paraId="1E08438A" w14:textId="4023E069" w:rsid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评分题</w:t>
      </w:r>
    </w:p>
    <w:p w14:paraId="3B64FADB" w14:textId="74FB8BA9" w:rsidR="008D0B2C" w:rsidRDefault="008D0B2C" w:rsidP="008D0B2C">
      <w:pPr>
        <w:pStyle w:val="aa"/>
        <w:ind w:left="1260" w:firstLineChars="0" w:firstLine="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点击标题栏可输入题目标题；可设置此题为必填或非必填；</w:t>
      </w:r>
      <w:r>
        <w:rPr>
          <w:rFonts w:asciiTheme="minorEastAsia" w:eastAsiaTheme="minorEastAsia" w:hAnsiTheme="minorEastAsia" w:cstheme="minorEastAsia" w:hint="eastAsia"/>
        </w:rPr>
        <w:t>可设置最大分数为1-</w:t>
      </w:r>
      <w:r>
        <w:rPr>
          <w:rFonts w:asciiTheme="minorEastAsia" w:eastAsiaTheme="minorEastAsia" w:hAnsiTheme="minorEastAsia" w:cstheme="minorEastAsia"/>
        </w:rPr>
        <w:t>10</w:t>
      </w:r>
      <w:r w:rsidR="00AA5F97">
        <w:rPr>
          <w:rFonts w:asciiTheme="minorEastAsia" w:eastAsiaTheme="minorEastAsia" w:hAnsiTheme="minorEastAsia" w:cstheme="minorEastAsia" w:hint="eastAsia"/>
        </w:rPr>
        <w:t>；在提示框可输入本题提示</w:t>
      </w:r>
      <w:r w:rsidR="00E8273C">
        <w:rPr>
          <w:rFonts w:asciiTheme="minorEastAsia" w:eastAsiaTheme="minorEastAsia" w:hAnsiTheme="minorEastAsia" w:cstheme="minorEastAsia" w:hint="eastAsia"/>
        </w:rPr>
        <w:t>。</w:t>
      </w:r>
    </w:p>
    <w:p w14:paraId="04BCB8BE" w14:textId="67450673" w:rsidR="008D0B2C" w:rsidRDefault="008D0B2C" w:rsidP="008D0B2C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15B96870" wp14:editId="62891628">
            <wp:extent cx="5274310" cy="2146300"/>
            <wp:effectExtent l="0" t="0" r="254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5812" w14:textId="341265E5" w:rsidR="008238F1" w:rsidRPr="008238F1" w:rsidRDefault="008238F1" w:rsidP="008238F1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 w:hint="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9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评分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题页面</w:t>
      </w:r>
    </w:p>
    <w:p w14:paraId="42973040" w14:textId="5051661D" w:rsid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报名题</w:t>
      </w:r>
    </w:p>
    <w:p w14:paraId="5DC74013" w14:textId="0D3ECA7D" w:rsidR="00BF2C07" w:rsidRPr="00B33805" w:rsidRDefault="00B33805" w:rsidP="00BF2C07">
      <w:pPr>
        <w:pStyle w:val="aa"/>
        <w:ind w:left="1260" w:firstLineChars="0" w:firstLine="0"/>
        <w:rPr>
          <w:rFonts w:asciiTheme="minorEastAsia" w:eastAsiaTheme="minorEastAsia" w:hAnsiTheme="minorEastAsia" w:cstheme="minorEastAsia" w:hint="eastAsia"/>
        </w:rPr>
      </w:pPr>
      <w:r w:rsidRPr="00B33805">
        <w:rPr>
          <w:rFonts w:asciiTheme="minorEastAsia" w:eastAsiaTheme="minorEastAsia" w:hAnsiTheme="minorEastAsia" w:cstheme="minorEastAsia" w:hint="eastAsia"/>
        </w:rPr>
        <w:t>点击标题栏可输入题目标题；可设置此题为必填或非必填；可设置</w:t>
      </w:r>
      <w:r>
        <w:rPr>
          <w:rFonts w:asciiTheme="minorEastAsia" w:eastAsiaTheme="minorEastAsia" w:hAnsiTheme="minorEastAsia" w:cstheme="minorEastAsia" w:hint="eastAsia"/>
        </w:rPr>
        <w:t>选项的内容、限额、说明；</w:t>
      </w:r>
      <w:r w:rsidRPr="00B33805">
        <w:rPr>
          <w:rFonts w:asciiTheme="minorEastAsia" w:eastAsiaTheme="minorEastAsia" w:hAnsiTheme="minorEastAsia" w:cstheme="minorEastAsia" w:hint="eastAsia"/>
        </w:rPr>
        <w:t>点击加号或减号可以增加或删除</w:t>
      </w:r>
      <w:r w:rsidR="00020620">
        <w:rPr>
          <w:rFonts w:asciiTheme="minorEastAsia" w:eastAsiaTheme="minorEastAsia" w:hAnsiTheme="minorEastAsia" w:cstheme="minorEastAsia" w:hint="eastAsia"/>
        </w:rPr>
        <w:t>报名项</w:t>
      </w:r>
      <w:r w:rsidRPr="00B33805">
        <w:rPr>
          <w:rFonts w:asciiTheme="minorEastAsia" w:eastAsiaTheme="minorEastAsia" w:hAnsiTheme="minorEastAsia" w:cstheme="minorEastAsia" w:hint="eastAsia"/>
        </w:rPr>
        <w:t>；在提示框可输入本题提示。</w:t>
      </w:r>
    </w:p>
    <w:p w14:paraId="6AA0ACC0" w14:textId="40DBCFE4" w:rsidR="00BF2C07" w:rsidRDefault="00BF2C07" w:rsidP="00BF2C07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049E7048" wp14:editId="6C428E13">
            <wp:extent cx="5274310" cy="257619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34DF" w14:textId="69E52DAF" w:rsidR="008238F1" w:rsidRDefault="008238F1" w:rsidP="008238F1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0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报名题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2090FD11" w14:textId="1666A3AA" w:rsidR="00993209" w:rsidRPr="00993209" w:rsidRDefault="00993209" w:rsidP="00993209">
      <w:pPr>
        <w:pStyle w:val="aa"/>
        <w:numPr>
          <w:ilvl w:val="0"/>
          <w:numId w:val="9"/>
        </w:numPr>
        <w:ind w:firstLineChars="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定位题</w:t>
      </w:r>
    </w:p>
    <w:p w14:paraId="5FB880C5" w14:textId="746362EF" w:rsidR="00442848" w:rsidRDefault="00442848" w:rsidP="00442848">
      <w:pPr>
        <w:pStyle w:val="aa"/>
        <w:ind w:left="1260" w:firstLineChars="0" w:firstLine="0"/>
        <w:rPr>
          <w:rFonts w:asciiTheme="minorEastAsia" w:eastAsiaTheme="minorEastAsia" w:hAnsiTheme="minorEastAsia" w:cstheme="minorEastAsia"/>
        </w:rPr>
      </w:pPr>
      <w:r w:rsidRPr="00B33805">
        <w:rPr>
          <w:rFonts w:asciiTheme="minorEastAsia" w:eastAsiaTheme="minorEastAsia" w:hAnsiTheme="minorEastAsia" w:cstheme="minorEastAsia" w:hint="eastAsia"/>
        </w:rPr>
        <w:t>点击标题栏可输入题目标题；可设置此题为必填或非必填；在提示框可输入本题提示。</w:t>
      </w:r>
    </w:p>
    <w:p w14:paraId="23D768C8" w14:textId="321E4F97" w:rsidR="00152815" w:rsidRDefault="00152815" w:rsidP="00152815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5B2C01B6" wp14:editId="4374C917">
            <wp:extent cx="5274310" cy="1999615"/>
            <wp:effectExtent l="0" t="0" r="2540" b="63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D1CC4" w14:textId="01EAA3A6" w:rsidR="008238F1" w:rsidRDefault="008238F1" w:rsidP="008238F1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定位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题页面</w:t>
      </w:r>
    </w:p>
    <w:p w14:paraId="19291F74" w14:textId="7FAD0193" w:rsidR="008843BF" w:rsidRDefault="007A5E89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 w:rsidR="00705D6C">
        <w:rPr>
          <w:rFonts w:asciiTheme="minorEastAsia" w:eastAsiaTheme="minorEastAsia" w:hAnsiTheme="minorEastAsia" w:cstheme="minorEastAsia"/>
        </w:rPr>
        <w:t>4</w:t>
      </w:r>
      <w:r>
        <w:rPr>
          <w:rFonts w:asciiTheme="minorEastAsia" w:eastAsiaTheme="minorEastAsia" w:hAnsiTheme="minorEastAsia" w:cstheme="minorEastAsia" w:hint="eastAsia"/>
        </w:rPr>
        <w:t>）</w:t>
      </w:r>
      <w:r w:rsidR="0002490B">
        <w:rPr>
          <w:rFonts w:asciiTheme="minorEastAsia" w:eastAsiaTheme="minorEastAsia" w:hAnsiTheme="minorEastAsia" w:cstheme="minorEastAsia" w:hint="eastAsia"/>
        </w:rPr>
        <w:t>在每题右侧都有上移、下移、删除、复制、题目关联</w:t>
      </w:r>
      <w:r w:rsidR="00B467A0">
        <w:rPr>
          <w:rFonts w:asciiTheme="minorEastAsia" w:eastAsiaTheme="minorEastAsia" w:hAnsiTheme="minorEastAsia" w:cstheme="minorEastAsia" w:hint="eastAsia"/>
        </w:rPr>
        <w:t>选项，点击可进行相应操作</w:t>
      </w:r>
      <w:r w:rsidR="0002490B">
        <w:rPr>
          <w:rFonts w:asciiTheme="minorEastAsia" w:eastAsiaTheme="minorEastAsia" w:hAnsiTheme="minorEastAsia" w:cstheme="minorEastAsia" w:hint="eastAsia"/>
        </w:rPr>
        <w:t>。</w:t>
      </w:r>
      <w:r w:rsidR="00DF4596">
        <w:rPr>
          <w:rFonts w:asciiTheme="minorEastAsia" w:eastAsiaTheme="minorEastAsia" w:hAnsiTheme="minorEastAsia" w:cstheme="minorEastAsia" w:hint="eastAsia"/>
        </w:rPr>
        <w:t>其中，第一题不能上移，最后一题不能下移；被关联的选项所在题无法被移动和删除。</w:t>
      </w:r>
    </w:p>
    <w:p w14:paraId="2B225C5D" w14:textId="388BE71A" w:rsidR="009D0A77" w:rsidRDefault="009D0A77">
      <w:pPr>
        <w:ind w:firstLineChars="200" w:firstLine="48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在点击题目关联选项</w:t>
      </w:r>
      <w:r w:rsidR="00190C05">
        <w:rPr>
          <w:rFonts w:asciiTheme="minorEastAsia" w:eastAsiaTheme="minorEastAsia" w:hAnsiTheme="minorEastAsia" w:cstheme="minorEastAsia" w:hint="eastAsia"/>
        </w:rPr>
        <w:t>后，</w:t>
      </w:r>
      <w:r w:rsidR="00CB77AF">
        <w:rPr>
          <w:rFonts w:asciiTheme="minorEastAsia" w:eastAsiaTheme="minorEastAsia" w:hAnsiTheme="minorEastAsia" w:cstheme="minorEastAsia" w:hint="eastAsia"/>
        </w:rPr>
        <w:t>可以关联本题前面的任意几个题的任意选项</w:t>
      </w:r>
      <w:r w:rsidR="006202C2">
        <w:rPr>
          <w:rFonts w:asciiTheme="minorEastAsia" w:eastAsiaTheme="minorEastAsia" w:hAnsiTheme="minorEastAsia" w:cstheme="minorEastAsia" w:hint="eastAsia"/>
        </w:rPr>
        <w:t>；当关联到多选题时，可以设置关联选项数</w:t>
      </w:r>
      <w:r w:rsidR="00B52D86">
        <w:rPr>
          <w:rFonts w:asciiTheme="minorEastAsia" w:eastAsiaTheme="minorEastAsia" w:hAnsiTheme="minorEastAsia" w:cstheme="minorEastAsia" w:hint="eastAsia"/>
        </w:rPr>
        <w:t>。</w:t>
      </w:r>
      <w:r w:rsidR="000915DD">
        <w:rPr>
          <w:rFonts w:asciiTheme="minorEastAsia" w:eastAsiaTheme="minorEastAsia" w:hAnsiTheme="minorEastAsia" w:cstheme="minorEastAsia" w:hint="eastAsia"/>
        </w:rPr>
        <w:t>点击左下角可以清</w:t>
      </w:r>
      <w:r w:rsidR="00A8170F">
        <w:rPr>
          <w:rFonts w:asciiTheme="minorEastAsia" w:eastAsiaTheme="minorEastAsia" w:hAnsiTheme="minorEastAsia" w:cstheme="minorEastAsia" w:hint="eastAsia"/>
        </w:rPr>
        <w:t>除</w:t>
      </w:r>
      <w:r w:rsidR="000915DD">
        <w:rPr>
          <w:rFonts w:asciiTheme="minorEastAsia" w:eastAsiaTheme="minorEastAsia" w:hAnsiTheme="minorEastAsia" w:cstheme="minorEastAsia" w:hint="eastAsia"/>
        </w:rPr>
        <w:t>该题所有关联。</w:t>
      </w:r>
    </w:p>
    <w:p w14:paraId="7697719B" w14:textId="6DDCE3FD" w:rsidR="009D0A77" w:rsidRDefault="009D0A77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127C48DA" wp14:editId="7D5D4F02">
            <wp:extent cx="5274310" cy="254444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569E" w14:textId="0BFA9E16" w:rsidR="003F1E09" w:rsidRDefault="003F1E09" w:rsidP="003F1E0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题目关联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59A859AA" w14:textId="35C64051" w:rsidR="008843BF" w:rsidRDefault="007A5E89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 w:rsidR="00D67A19">
        <w:rPr>
          <w:rFonts w:asciiTheme="minorEastAsia" w:eastAsiaTheme="minorEastAsia" w:hAnsiTheme="minorEastAsia" w:cstheme="minorEastAsia"/>
        </w:rPr>
        <w:t>5</w:t>
      </w:r>
      <w:r>
        <w:rPr>
          <w:rFonts w:asciiTheme="minorEastAsia" w:eastAsiaTheme="minorEastAsia" w:hAnsiTheme="minorEastAsia" w:cstheme="minorEastAsia" w:hint="eastAsia"/>
        </w:rPr>
        <w:t>）</w:t>
      </w:r>
      <w:r w:rsidR="008E4A84">
        <w:rPr>
          <w:rFonts w:asciiTheme="minorEastAsia" w:eastAsiaTheme="minorEastAsia" w:hAnsiTheme="minorEastAsia" w:cstheme="minorEastAsia" w:hint="eastAsia"/>
        </w:rPr>
        <w:t>点击清</w:t>
      </w:r>
      <w:r w:rsidR="000E0485">
        <w:rPr>
          <w:rFonts w:asciiTheme="minorEastAsia" w:eastAsiaTheme="minorEastAsia" w:hAnsiTheme="minorEastAsia" w:cstheme="minorEastAsia" w:hint="eastAsia"/>
        </w:rPr>
        <w:t>空</w:t>
      </w:r>
      <w:r w:rsidR="008E4A84">
        <w:rPr>
          <w:rFonts w:asciiTheme="minorEastAsia" w:eastAsiaTheme="minorEastAsia" w:hAnsiTheme="minorEastAsia" w:cstheme="minorEastAsia" w:hint="eastAsia"/>
        </w:rPr>
        <w:t>所有题目按钮会清除所有题目，点击清</w:t>
      </w:r>
      <w:r w:rsidR="000E0485">
        <w:rPr>
          <w:rFonts w:asciiTheme="minorEastAsia" w:eastAsiaTheme="minorEastAsia" w:hAnsiTheme="minorEastAsia" w:cstheme="minorEastAsia" w:hint="eastAsia"/>
        </w:rPr>
        <w:t>空</w:t>
      </w:r>
      <w:r w:rsidR="008E4A84">
        <w:rPr>
          <w:rFonts w:asciiTheme="minorEastAsia" w:eastAsiaTheme="minorEastAsia" w:hAnsiTheme="minorEastAsia" w:cstheme="minorEastAsia" w:hint="eastAsia"/>
        </w:rPr>
        <w:t>所有关联按钮会</w:t>
      </w:r>
      <w:r w:rsidR="000E0485">
        <w:rPr>
          <w:rFonts w:asciiTheme="minorEastAsia" w:eastAsiaTheme="minorEastAsia" w:hAnsiTheme="minorEastAsia" w:cstheme="minorEastAsia" w:hint="eastAsia"/>
        </w:rPr>
        <w:t>清空所有关联逻辑</w:t>
      </w:r>
      <w:r w:rsidR="00FF61EB">
        <w:rPr>
          <w:rFonts w:asciiTheme="minorEastAsia" w:eastAsiaTheme="minorEastAsia" w:hAnsiTheme="minorEastAsia" w:cstheme="minorEastAsia" w:hint="eastAsia"/>
        </w:rPr>
        <w:t>；点击选择更多设置可以设置</w:t>
      </w:r>
      <w:r w:rsidR="00E93DB2">
        <w:rPr>
          <w:rFonts w:asciiTheme="minorEastAsia" w:eastAsiaTheme="minorEastAsia" w:hAnsiTheme="minorEastAsia" w:cstheme="minorEastAsia" w:hint="eastAsia"/>
        </w:rPr>
        <w:t>禁止拖动排序、保存同时发布、不显示题号的功能。</w:t>
      </w:r>
    </w:p>
    <w:p w14:paraId="5ADA6A7A" w14:textId="27683C4E" w:rsidR="00FF61EB" w:rsidRDefault="00FF61EB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>
        <w:rPr>
          <w:rFonts w:asciiTheme="minorEastAsia" w:eastAsiaTheme="minorEastAsia" w:hAnsiTheme="minorEastAsia" w:cstheme="minorEastAsia"/>
        </w:rPr>
        <w:t>6</w:t>
      </w:r>
      <w:r>
        <w:rPr>
          <w:rFonts w:asciiTheme="minorEastAsia" w:eastAsiaTheme="minorEastAsia" w:hAnsiTheme="minorEastAsia" w:cstheme="minorEastAsia" w:hint="eastAsia"/>
        </w:rPr>
        <w:t>）</w:t>
      </w:r>
      <w:r>
        <w:rPr>
          <w:rFonts w:asciiTheme="minorEastAsia" w:eastAsiaTheme="minorEastAsia" w:hAnsiTheme="minorEastAsia" w:cstheme="minorEastAsia" w:hint="eastAsia"/>
        </w:rPr>
        <w:t>编辑完成后，可以选择打印、预览</w:t>
      </w:r>
      <w:r w:rsidR="00884AED">
        <w:rPr>
          <w:rFonts w:asciiTheme="minorEastAsia" w:eastAsiaTheme="minorEastAsia" w:hAnsiTheme="minorEastAsia" w:cstheme="minorEastAsia" w:hint="eastAsia"/>
        </w:rPr>
        <w:t>、保存</w:t>
      </w:r>
      <w:r>
        <w:rPr>
          <w:rFonts w:asciiTheme="minorEastAsia" w:eastAsiaTheme="minorEastAsia" w:hAnsiTheme="minorEastAsia" w:cstheme="minorEastAsia" w:hint="eastAsia"/>
        </w:rPr>
        <w:t>问卷</w:t>
      </w:r>
      <w:r w:rsidR="005D40BF">
        <w:rPr>
          <w:rFonts w:asciiTheme="minorEastAsia" w:eastAsiaTheme="minorEastAsia" w:hAnsiTheme="minorEastAsia" w:cstheme="minorEastAsia" w:hint="eastAsia"/>
        </w:rPr>
        <w:t>。在预览问卷时不能提交；</w:t>
      </w:r>
      <w:r w:rsidR="00735911">
        <w:rPr>
          <w:rFonts w:asciiTheme="minorEastAsia" w:eastAsiaTheme="minorEastAsia" w:hAnsiTheme="minorEastAsia" w:cstheme="minorEastAsia" w:hint="eastAsia"/>
        </w:rPr>
        <w:t>保存</w:t>
      </w:r>
      <w:r w:rsidR="005D40BF">
        <w:rPr>
          <w:rFonts w:asciiTheme="minorEastAsia" w:eastAsiaTheme="minorEastAsia" w:hAnsiTheme="minorEastAsia" w:cstheme="minorEastAsia" w:hint="eastAsia"/>
        </w:rPr>
        <w:t>问卷</w:t>
      </w:r>
      <w:r w:rsidR="00735911">
        <w:rPr>
          <w:rFonts w:asciiTheme="minorEastAsia" w:eastAsiaTheme="minorEastAsia" w:hAnsiTheme="minorEastAsia" w:cstheme="minorEastAsia" w:hint="eastAsia"/>
        </w:rPr>
        <w:t>后会弹出</w:t>
      </w:r>
      <w:r w:rsidR="008E4C8C">
        <w:rPr>
          <w:rFonts w:asciiTheme="minorEastAsia" w:eastAsiaTheme="minorEastAsia" w:hAnsiTheme="minorEastAsia" w:cstheme="minorEastAsia" w:hint="eastAsia"/>
        </w:rPr>
        <w:t>发送问卷</w:t>
      </w:r>
      <w:r w:rsidR="002D5A03">
        <w:rPr>
          <w:rFonts w:asciiTheme="minorEastAsia" w:eastAsiaTheme="minorEastAsia" w:hAnsiTheme="minorEastAsia" w:cstheme="minorEastAsia" w:hint="eastAsia"/>
        </w:rPr>
        <w:t>页</w:t>
      </w:r>
      <w:r w:rsidR="00735911">
        <w:rPr>
          <w:rFonts w:asciiTheme="minorEastAsia" w:eastAsiaTheme="minorEastAsia" w:hAnsiTheme="minorEastAsia" w:cstheme="minorEastAsia" w:hint="eastAsia"/>
        </w:rPr>
        <w:t>面。</w:t>
      </w:r>
    </w:p>
    <w:p w14:paraId="64DE3BE0" w14:textId="1478345E" w:rsidR="007A1967" w:rsidRDefault="007A1967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64932881" wp14:editId="0DF4B305">
            <wp:extent cx="5274310" cy="2509520"/>
            <wp:effectExtent l="0" t="0" r="2540" b="508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65A32" w14:textId="2ABE6033" w:rsidR="00397BC9" w:rsidRDefault="00397BC9" w:rsidP="00397BC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3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预览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02E07CE8" w14:textId="7D35AECE" w:rsidR="00735911" w:rsidRDefault="00735911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0DF63819" wp14:editId="6381D8D9">
            <wp:extent cx="5274310" cy="2533015"/>
            <wp:effectExtent l="0" t="0" r="2540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CE2DC" w14:textId="13CFE355" w:rsidR="00683B69" w:rsidRDefault="00683B69" w:rsidP="00683B6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4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发送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2C68D947" w14:textId="52629663" w:rsidR="00A34723" w:rsidRDefault="00034FF6" w:rsidP="00A34723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/>
          <w:b/>
          <w:bCs/>
        </w:rPr>
        <w:t>2</w:t>
      </w:r>
      <w:r w:rsidR="00A34723"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260F6F">
        <w:rPr>
          <w:rFonts w:asciiTheme="minorEastAsia" w:eastAsiaTheme="minorEastAsia" w:hAnsiTheme="minorEastAsia" w:cstheme="minorEastAsia" w:hint="eastAsia"/>
          <w:b/>
          <w:bCs/>
        </w:rPr>
        <w:t>考试</w:t>
      </w:r>
      <w:r w:rsidR="00A34723">
        <w:rPr>
          <w:rFonts w:asciiTheme="minorEastAsia" w:eastAsiaTheme="minorEastAsia" w:hAnsiTheme="minorEastAsia" w:cstheme="minorEastAsia" w:hint="eastAsia"/>
          <w:b/>
          <w:bCs/>
        </w:rPr>
        <w:t>问卷</w:t>
      </w:r>
    </w:p>
    <w:p w14:paraId="4275109F" w14:textId="09A61217" w:rsidR="00A34723" w:rsidRDefault="002409EE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当选择新建考试问卷后，会弹出考试问卷的编辑模板</w:t>
      </w:r>
      <w:r w:rsidR="00EC7A0E">
        <w:rPr>
          <w:rFonts w:asciiTheme="minorEastAsia" w:eastAsiaTheme="minorEastAsia" w:hAnsiTheme="minorEastAsia" w:cstheme="minorEastAsia" w:hint="eastAsia"/>
        </w:rPr>
        <w:t>，并且预设了考生姓名、考生学号两个问题</w:t>
      </w:r>
      <w:r w:rsidR="008555F3">
        <w:rPr>
          <w:rFonts w:asciiTheme="minorEastAsia" w:eastAsiaTheme="minorEastAsia" w:hAnsiTheme="minorEastAsia" w:cstheme="minorEastAsia" w:hint="eastAsia"/>
        </w:rPr>
        <w:t>，右上角会显示考试分数</w:t>
      </w:r>
      <w:r w:rsidR="00F24302">
        <w:rPr>
          <w:rFonts w:asciiTheme="minorEastAsia" w:eastAsiaTheme="minorEastAsia" w:hAnsiTheme="minorEastAsia" w:cstheme="minorEastAsia" w:hint="eastAsia"/>
        </w:rPr>
        <w:t>。用户可按照5</w:t>
      </w:r>
      <w:r w:rsidR="00F24302">
        <w:rPr>
          <w:rFonts w:asciiTheme="minorEastAsia" w:eastAsiaTheme="minorEastAsia" w:hAnsiTheme="minorEastAsia" w:cstheme="minorEastAsia"/>
        </w:rPr>
        <w:t>.3.2.1</w:t>
      </w:r>
      <w:r w:rsidR="00F24302">
        <w:rPr>
          <w:rFonts w:asciiTheme="minorEastAsia" w:eastAsiaTheme="minorEastAsia" w:hAnsiTheme="minorEastAsia" w:cstheme="minorEastAsia" w:hint="eastAsia"/>
        </w:rPr>
        <w:t>的方法，自行增加或删除试题</w:t>
      </w:r>
      <w:r w:rsidR="008555F3">
        <w:rPr>
          <w:rFonts w:asciiTheme="minorEastAsia" w:eastAsiaTheme="minorEastAsia" w:hAnsiTheme="minorEastAsia" w:cstheme="minorEastAsia" w:hint="eastAsia"/>
        </w:rPr>
        <w:t>。</w:t>
      </w:r>
    </w:p>
    <w:p w14:paraId="040D21F8" w14:textId="2B7B1F33" w:rsidR="00EC7A0E" w:rsidRDefault="00EC7A0E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6BB6BEE6" wp14:editId="19C38628">
            <wp:extent cx="5274310" cy="2533015"/>
            <wp:effectExtent l="0" t="0" r="2540" b="63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A5B3" w14:textId="51F81EF2" w:rsidR="0051578D" w:rsidRDefault="0051578D" w:rsidP="0051578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考试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问卷页面</w:t>
      </w:r>
    </w:p>
    <w:p w14:paraId="39F77187" w14:textId="2BA0B2E3" w:rsidR="0044683B" w:rsidRDefault="0044683B" w:rsidP="0044683B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/>
          <w:b/>
          <w:bCs/>
        </w:rPr>
        <w:t>3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BE5364">
        <w:rPr>
          <w:rFonts w:asciiTheme="minorEastAsia" w:eastAsiaTheme="minorEastAsia" w:hAnsiTheme="minorEastAsia" w:cstheme="minorEastAsia" w:hint="eastAsia"/>
          <w:b/>
          <w:bCs/>
        </w:rPr>
        <w:t>投票</w:t>
      </w:r>
      <w:r>
        <w:rPr>
          <w:rFonts w:asciiTheme="minorEastAsia" w:eastAsiaTheme="minorEastAsia" w:hAnsiTheme="minorEastAsia" w:cstheme="minorEastAsia" w:hint="eastAsia"/>
          <w:b/>
          <w:bCs/>
        </w:rPr>
        <w:t>问卷</w:t>
      </w:r>
    </w:p>
    <w:p w14:paraId="4CA5C51C" w14:textId="264E5AB2" w:rsidR="001832B6" w:rsidRDefault="001832B6" w:rsidP="001832B6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当选择新建</w:t>
      </w:r>
      <w:r>
        <w:rPr>
          <w:rFonts w:asciiTheme="minorEastAsia" w:eastAsiaTheme="minorEastAsia" w:hAnsiTheme="minorEastAsia" w:cstheme="minorEastAsia" w:hint="eastAsia"/>
        </w:rPr>
        <w:t>投票</w:t>
      </w:r>
      <w:r>
        <w:rPr>
          <w:rFonts w:asciiTheme="minorEastAsia" w:eastAsiaTheme="minorEastAsia" w:hAnsiTheme="minorEastAsia" w:cstheme="minorEastAsia" w:hint="eastAsia"/>
        </w:rPr>
        <w:t>问卷后，会弹出</w:t>
      </w:r>
      <w:r w:rsidR="001668AD">
        <w:rPr>
          <w:rFonts w:asciiTheme="minorEastAsia" w:eastAsiaTheme="minorEastAsia" w:hAnsiTheme="minorEastAsia" w:cstheme="minorEastAsia" w:hint="eastAsia"/>
        </w:rPr>
        <w:t>投票</w:t>
      </w:r>
      <w:r>
        <w:rPr>
          <w:rFonts w:asciiTheme="minorEastAsia" w:eastAsiaTheme="minorEastAsia" w:hAnsiTheme="minorEastAsia" w:cstheme="minorEastAsia" w:hint="eastAsia"/>
        </w:rPr>
        <w:t>问卷的编辑模板，并且预设了</w:t>
      </w:r>
      <w:r w:rsidR="001668AD">
        <w:rPr>
          <w:rFonts w:asciiTheme="minorEastAsia" w:eastAsiaTheme="minorEastAsia" w:hAnsiTheme="minorEastAsia" w:cstheme="minorEastAsia" w:hint="eastAsia"/>
        </w:rPr>
        <w:t>一道投票题</w:t>
      </w:r>
      <w:r>
        <w:rPr>
          <w:rFonts w:asciiTheme="minorEastAsia" w:eastAsiaTheme="minorEastAsia" w:hAnsiTheme="minorEastAsia" w:cstheme="minorEastAsia" w:hint="eastAsia"/>
        </w:rPr>
        <w:t>。用户可按照5</w:t>
      </w:r>
      <w:r>
        <w:rPr>
          <w:rFonts w:asciiTheme="minorEastAsia" w:eastAsiaTheme="minorEastAsia" w:hAnsiTheme="minorEastAsia" w:cstheme="minorEastAsia"/>
        </w:rPr>
        <w:t>.3.2.1</w:t>
      </w:r>
      <w:r>
        <w:rPr>
          <w:rFonts w:asciiTheme="minorEastAsia" w:eastAsiaTheme="minorEastAsia" w:hAnsiTheme="minorEastAsia" w:cstheme="minorEastAsia" w:hint="eastAsia"/>
        </w:rPr>
        <w:t>的方法，自行增加或删除试题。</w:t>
      </w:r>
    </w:p>
    <w:p w14:paraId="20F6DD8A" w14:textId="36C80CD2" w:rsidR="00BE5364" w:rsidRDefault="00BE5364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1BCF5D4F" wp14:editId="1A44458B">
            <wp:extent cx="5274310" cy="2540635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092E" w14:textId="747C08C8" w:rsidR="0051578D" w:rsidRDefault="0051578D" w:rsidP="0051578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6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投票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问卷页面</w:t>
      </w:r>
    </w:p>
    <w:p w14:paraId="1680F9E9" w14:textId="15863C3C" w:rsidR="00937286" w:rsidRDefault="00937286" w:rsidP="00937286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/>
          <w:b/>
          <w:bCs/>
        </w:rPr>
        <w:t>4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>
        <w:rPr>
          <w:rFonts w:asciiTheme="minorEastAsia" w:eastAsiaTheme="minorEastAsia" w:hAnsiTheme="minorEastAsia" w:cstheme="minorEastAsia" w:hint="eastAsia"/>
          <w:b/>
          <w:bCs/>
        </w:rPr>
        <w:t>报名</w:t>
      </w:r>
      <w:r>
        <w:rPr>
          <w:rFonts w:asciiTheme="minorEastAsia" w:eastAsiaTheme="minorEastAsia" w:hAnsiTheme="minorEastAsia" w:cstheme="minorEastAsia" w:hint="eastAsia"/>
          <w:b/>
          <w:bCs/>
        </w:rPr>
        <w:t>问卷</w:t>
      </w:r>
    </w:p>
    <w:p w14:paraId="5FAFF7F4" w14:textId="67E25027" w:rsidR="00F67F1A" w:rsidRDefault="00F67F1A" w:rsidP="00F67F1A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当选择新建</w:t>
      </w:r>
      <w:r>
        <w:rPr>
          <w:rFonts w:asciiTheme="minorEastAsia" w:eastAsiaTheme="minorEastAsia" w:hAnsiTheme="minorEastAsia" w:cstheme="minorEastAsia" w:hint="eastAsia"/>
        </w:rPr>
        <w:t>报名</w:t>
      </w:r>
      <w:r>
        <w:rPr>
          <w:rFonts w:asciiTheme="minorEastAsia" w:eastAsiaTheme="minorEastAsia" w:hAnsiTheme="minorEastAsia" w:cstheme="minorEastAsia" w:hint="eastAsia"/>
        </w:rPr>
        <w:t>问卷后，会弹出</w:t>
      </w:r>
      <w:r>
        <w:rPr>
          <w:rFonts w:asciiTheme="minorEastAsia" w:eastAsiaTheme="minorEastAsia" w:hAnsiTheme="minorEastAsia" w:cstheme="minorEastAsia" w:hint="eastAsia"/>
        </w:rPr>
        <w:t>报名</w:t>
      </w:r>
      <w:r>
        <w:rPr>
          <w:rFonts w:asciiTheme="minorEastAsia" w:eastAsiaTheme="minorEastAsia" w:hAnsiTheme="minorEastAsia" w:cstheme="minorEastAsia" w:hint="eastAsia"/>
        </w:rPr>
        <w:t>问卷的编辑模板，并且预设了</w:t>
      </w:r>
      <w:r>
        <w:rPr>
          <w:rFonts w:asciiTheme="minorEastAsia" w:eastAsiaTheme="minorEastAsia" w:hAnsiTheme="minorEastAsia" w:cstheme="minorEastAsia" w:hint="eastAsia"/>
        </w:rPr>
        <w:t>姓名、手机号、要报名的项目三个问题</w:t>
      </w:r>
      <w:r>
        <w:rPr>
          <w:rFonts w:asciiTheme="minorEastAsia" w:eastAsiaTheme="minorEastAsia" w:hAnsiTheme="minorEastAsia" w:cstheme="minorEastAsia" w:hint="eastAsia"/>
        </w:rPr>
        <w:t>。用户可按照5</w:t>
      </w:r>
      <w:r>
        <w:rPr>
          <w:rFonts w:asciiTheme="minorEastAsia" w:eastAsiaTheme="minorEastAsia" w:hAnsiTheme="minorEastAsia" w:cstheme="minorEastAsia"/>
        </w:rPr>
        <w:t>.3.2.1</w:t>
      </w:r>
      <w:r>
        <w:rPr>
          <w:rFonts w:asciiTheme="minorEastAsia" w:eastAsiaTheme="minorEastAsia" w:hAnsiTheme="minorEastAsia" w:cstheme="minorEastAsia" w:hint="eastAsia"/>
        </w:rPr>
        <w:t>的方法，自行增加或删除试题。</w:t>
      </w:r>
    </w:p>
    <w:p w14:paraId="21CBAEDA" w14:textId="47C70D98" w:rsidR="00937286" w:rsidRDefault="00937286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2F51B297" wp14:editId="065444D2">
            <wp:extent cx="5274310" cy="2544445"/>
            <wp:effectExtent l="0" t="0" r="2540" b="825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EDA2E" w14:textId="3A63ECCE" w:rsidR="004B02D5" w:rsidRDefault="004B02D5" w:rsidP="004B02D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7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报名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问卷页面</w:t>
      </w:r>
    </w:p>
    <w:p w14:paraId="1F8BD11D" w14:textId="09DF5F9A" w:rsidR="005826C5" w:rsidRDefault="005826C5" w:rsidP="005826C5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/>
          <w:b/>
          <w:bCs/>
        </w:rPr>
        <w:t>4.</w:t>
      </w:r>
      <w:r>
        <w:rPr>
          <w:rFonts w:asciiTheme="minorEastAsia" w:eastAsiaTheme="minorEastAsia" w:hAnsiTheme="minorEastAsia" w:cstheme="minorEastAsia" w:hint="eastAsia"/>
          <w:b/>
          <w:bCs/>
        </w:rPr>
        <w:t>疫情打卡</w:t>
      </w:r>
      <w:r>
        <w:rPr>
          <w:rFonts w:asciiTheme="minorEastAsia" w:eastAsiaTheme="minorEastAsia" w:hAnsiTheme="minorEastAsia" w:cstheme="minorEastAsia" w:hint="eastAsia"/>
          <w:b/>
          <w:bCs/>
        </w:rPr>
        <w:t>问卷</w:t>
      </w:r>
    </w:p>
    <w:p w14:paraId="09DA1584" w14:textId="02EAD871" w:rsidR="0074165A" w:rsidRDefault="0074165A" w:rsidP="0074165A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当选择新建</w:t>
      </w:r>
      <w:r w:rsidRPr="0074165A">
        <w:rPr>
          <w:rFonts w:asciiTheme="minorEastAsia" w:eastAsiaTheme="minorEastAsia" w:hAnsiTheme="minorEastAsia" w:cstheme="minorEastAsia" w:hint="eastAsia"/>
        </w:rPr>
        <w:t>疫情打卡</w:t>
      </w:r>
      <w:r>
        <w:rPr>
          <w:rFonts w:asciiTheme="minorEastAsia" w:eastAsiaTheme="minorEastAsia" w:hAnsiTheme="minorEastAsia" w:cstheme="minorEastAsia" w:hint="eastAsia"/>
        </w:rPr>
        <w:t>问卷后，会弹出</w:t>
      </w:r>
      <w:r w:rsidRPr="0074165A">
        <w:rPr>
          <w:rFonts w:asciiTheme="minorEastAsia" w:eastAsiaTheme="minorEastAsia" w:hAnsiTheme="minorEastAsia" w:cstheme="minorEastAsia" w:hint="eastAsia"/>
        </w:rPr>
        <w:t>疫情打卡</w:t>
      </w:r>
      <w:r>
        <w:rPr>
          <w:rFonts w:asciiTheme="minorEastAsia" w:eastAsiaTheme="minorEastAsia" w:hAnsiTheme="minorEastAsia" w:cstheme="minorEastAsia" w:hint="eastAsia"/>
        </w:rPr>
        <w:t>问卷的编辑模板，并且预设了姓名、</w:t>
      </w:r>
      <w:r>
        <w:rPr>
          <w:rFonts w:asciiTheme="minorEastAsia" w:eastAsiaTheme="minorEastAsia" w:hAnsiTheme="minorEastAsia" w:cstheme="minorEastAsia" w:hint="eastAsia"/>
        </w:rPr>
        <w:t>学</w:t>
      </w:r>
      <w:r>
        <w:rPr>
          <w:rFonts w:asciiTheme="minorEastAsia" w:eastAsiaTheme="minorEastAsia" w:hAnsiTheme="minorEastAsia" w:cstheme="minorEastAsia" w:hint="eastAsia"/>
        </w:rPr>
        <w:t>号、</w:t>
      </w:r>
      <w:r>
        <w:rPr>
          <w:rFonts w:asciiTheme="minorEastAsia" w:eastAsiaTheme="minorEastAsia" w:hAnsiTheme="minorEastAsia" w:cstheme="minorEastAsia" w:hint="eastAsia"/>
        </w:rPr>
        <w:t>体温范围、近期有无去过高风险地区</w:t>
      </w:r>
      <w:r w:rsidR="00BE1D8F">
        <w:rPr>
          <w:rFonts w:asciiTheme="minorEastAsia" w:eastAsiaTheme="minorEastAsia" w:hAnsiTheme="minorEastAsia" w:cstheme="minorEastAsia" w:hint="eastAsia"/>
        </w:rPr>
        <w:t>、近期有无新冠症状、位置</w:t>
      </w:r>
      <w:r w:rsidR="005E3351">
        <w:rPr>
          <w:rFonts w:asciiTheme="minorEastAsia" w:eastAsiaTheme="minorEastAsia" w:hAnsiTheme="minorEastAsia" w:cstheme="minorEastAsia" w:hint="eastAsia"/>
        </w:rPr>
        <w:t>六道</w:t>
      </w:r>
      <w:r w:rsidR="00BE1D8F">
        <w:rPr>
          <w:rFonts w:asciiTheme="minorEastAsia" w:eastAsiaTheme="minorEastAsia" w:hAnsiTheme="minorEastAsia" w:cstheme="minorEastAsia" w:hint="eastAsia"/>
        </w:rPr>
        <w:t>问题</w:t>
      </w:r>
      <w:r>
        <w:rPr>
          <w:rFonts w:asciiTheme="minorEastAsia" w:eastAsiaTheme="minorEastAsia" w:hAnsiTheme="minorEastAsia" w:cstheme="minorEastAsia" w:hint="eastAsia"/>
        </w:rPr>
        <w:t>。用户可按照5</w:t>
      </w:r>
      <w:r>
        <w:rPr>
          <w:rFonts w:asciiTheme="minorEastAsia" w:eastAsiaTheme="minorEastAsia" w:hAnsiTheme="minorEastAsia" w:cstheme="minorEastAsia"/>
        </w:rPr>
        <w:t>.3.2.1</w:t>
      </w:r>
      <w:r>
        <w:rPr>
          <w:rFonts w:asciiTheme="minorEastAsia" w:eastAsiaTheme="minorEastAsia" w:hAnsiTheme="minorEastAsia" w:cstheme="minorEastAsia" w:hint="eastAsia"/>
        </w:rPr>
        <w:t>的方法，自行增加或删除试题。</w:t>
      </w:r>
    </w:p>
    <w:p w14:paraId="47941824" w14:textId="07C38412" w:rsidR="005826C5" w:rsidRDefault="005826C5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76E69FA5" wp14:editId="232C3708">
            <wp:extent cx="5274310" cy="2548255"/>
            <wp:effectExtent l="0" t="0" r="2540" b="444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5246D" w14:textId="196CF47B" w:rsidR="00305BE4" w:rsidRDefault="00305BE4" w:rsidP="00305BE4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1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8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疫情打卡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329A9710" w14:textId="5B8F27FE" w:rsidR="008843BF" w:rsidRDefault="007A5E89">
      <w:pPr>
        <w:pStyle w:val="2"/>
        <w:spacing w:before="156" w:after="156"/>
      </w:pPr>
      <w:bookmarkStart w:id="159" w:name="_Toc81490784"/>
      <w:r>
        <w:rPr>
          <w:rFonts w:hint="eastAsia"/>
        </w:rPr>
        <w:t>5.</w:t>
      </w:r>
      <w:r>
        <w:t xml:space="preserve">4 </w:t>
      </w:r>
      <w:r w:rsidR="0055296B" w:rsidRPr="0055296B">
        <w:rPr>
          <w:rFonts w:hint="eastAsia"/>
        </w:rPr>
        <w:t>发送问卷</w:t>
      </w:r>
      <w:r>
        <w:rPr>
          <w:rFonts w:hint="eastAsia"/>
        </w:rPr>
        <w:t>页面</w:t>
      </w:r>
      <w:bookmarkEnd w:id="159"/>
    </w:p>
    <w:p w14:paraId="6FA2096A" w14:textId="77777777" w:rsidR="008843BF" w:rsidRDefault="007A5E89">
      <w:pPr>
        <w:pStyle w:val="3"/>
      </w:pPr>
      <w:bookmarkStart w:id="160" w:name="_Toc81490785"/>
      <w:r>
        <w:rPr>
          <w:rFonts w:hint="eastAsia"/>
        </w:rPr>
        <w:t>5.</w:t>
      </w:r>
      <w:r>
        <w:t>4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60"/>
    </w:p>
    <w:p w14:paraId="36502816" w14:textId="5AE448FC" w:rsidR="008843BF" w:rsidRDefault="0066700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编辑问卷</w:t>
      </w:r>
      <w:r w:rsidR="007A5E89">
        <w:rPr>
          <w:rFonts w:hint="eastAsia"/>
        </w:rPr>
        <w:t>：</w:t>
      </w:r>
      <w:r w:rsidR="00053256">
        <w:rPr>
          <w:rFonts w:hint="eastAsia"/>
        </w:rPr>
        <w:t>可以将存为草稿的问卷重新编辑</w:t>
      </w:r>
      <w:r w:rsidR="007A5E89">
        <w:rPr>
          <w:rFonts w:hint="eastAsia"/>
        </w:rPr>
        <w:t>。</w:t>
      </w:r>
    </w:p>
    <w:p w14:paraId="3C1EA225" w14:textId="5BD7BEC7" w:rsidR="008843BF" w:rsidRDefault="0066700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设置问卷</w:t>
      </w:r>
      <w:r w:rsidR="007A5E89">
        <w:rPr>
          <w:rFonts w:hint="eastAsia"/>
        </w:rPr>
        <w:t>：</w:t>
      </w:r>
      <w:r w:rsidR="006E356F">
        <w:rPr>
          <w:rFonts w:hint="eastAsia"/>
        </w:rPr>
        <w:t>包含回收设置和问卷显示两个模块</w:t>
      </w:r>
      <w:r w:rsidR="007A5E89">
        <w:rPr>
          <w:rFonts w:hint="eastAsia"/>
        </w:rPr>
        <w:t>。</w:t>
      </w:r>
    </w:p>
    <w:p w14:paraId="7E3F2A39" w14:textId="452F66FD" w:rsidR="008843BF" w:rsidRDefault="0066700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发送问卷</w:t>
      </w:r>
      <w:r w:rsidR="007A5E89">
        <w:rPr>
          <w:rFonts w:hint="eastAsia"/>
        </w:rPr>
        <w:t>：</w:t>
      </w:r>
      <w:r w:rsidR="00E847ED">
        <w:rPr>
          <w:rFonts w:hint="eastAsia"/>
        </w:rPr>
        <w:t>进入后点击发布即可发送问卷</w:t>
      </w:r>
      <w:r w:rsidR="007A5E89">
        <w:rPr>
          <w:rFonts w:hint="eastAsia"/>
        </w:rPr>
        <w:t>。</w:t>
      </w:r>
    </w:p>
    <w:p w14:paraId="5843C32B" w14:textId="5846910C" w:rsidR="008843BF" w:rsidRDefault="0066700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分析</w:t>
      </w:r>
      <w:r w:rsidR="007A5E89">
        <w:rPr>
          <w:rFonts w:hint="eastAsia"/>
        </w:rPr>
        <w:t>：</w:t>
      </w:r>
      <w:r w:rsidR="00AA409B">
        <w:rPr>
          <w:rFonts w:hint="eastAsia"/>
        </w:rPr>
        <w:t>对收集的数据进行分析，包含填写记录、统计分析、交叉分析</w:t>
      </w:r>
      <w:r w:rsidR="007A5E89">
        <w:rPr>
          <w:rFonts w:hint="eastAsia"/>
        </w:rPr>
        <w:t>。</w:t>
      </w:r>
    </w:p>
    <w:p w14:paraId="3AA32934" w14:textId="66683F97" w:rsidR="008843BF" w:rsidRDefault="00335E5A">
      <w:r>
        <w:rPr>
          <w:noProof/>
        </w:rPr>
        <w:drawing>
          <wp:inline distT="0" distB="0" distL="0" distR="0" wp14:anchorId="485C66B0" wp14:editId="002CE12B">
            <wp:extent cx="5274310" cy="250190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8EE7" w14:textId="23E249C7" w:rsidR="008843BF" w:rsidRDefault="007A5E8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1</w:t>
      </w:r>
      <w:r w:rsidR="00626492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9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 w:rsidR="00626492">
        <w:rPr>
          <w:rFonts w:asciiTheme="minorEastAsia" w:eastAsiaTheme="minorEastAsia" w:hAnsiTheme="minorEastAsia" w:cstheme="minorEastAsia" w:hint="eastAsia"/>
          <w:sz w:val="21"/>
          <w:szCs w:val="21"/>
        </w:rPr>
        <w:t>发送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1926F3AF" w14:textId="77777777" w:rsidR="008843BF" w:rsidRDefault="008843BF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</w:rPr>
      </w:pPr>
    </w:p>
    <w:p w14:paraId="065F4A28" w14:textId="77777777" w:rsidR="008843BF" w:rsidRDefault="007A5E89">
      <w:pPr>
        <w:pStyle w:val="3"/>
      </w:pPr>
      <w:bookmarkStart w:id="161" w:name="_Toc81490786"/>
      <w:r>
        <w:rPr>
          <w:rFonts w:hint="eastAsia"/>
        </w:rPr>
        <w:t>5.</w:t>
      </w:r>
      <w:r>
        <w:t>4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61"/>
    </w:p>
    <w:p w14:paraId="10ACA23F" w14:textId="60421A3D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1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CA099B">
        <w:rPr>
          <w:rFonts w:asciiTheme="minorEastAsia" w:eastAsiaTheme="minorEastAsia" w:hAnsiTheme="minorEastAsia" w:cstheme="minorEastAsia" w:hint="eastAsia"/>
          <w:b/>
          <w:bCs/>
        </w:rPr>
        <w:t>编辑问卷</w:t>
      </w:r>
    </w:p>
    <w:p w14:paraId="37FF9000" w14:textId="79EACB4F" w:rsidR="00C33E74" w:rsidRDefault="00CA099B">
      <w:pPr>
        <w:ind w:firstLineChars="200" w:firstLine="48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lastRenderedPageBreak/>
        <w:t>跳转到该草稿问卷的编辑页面，见</w:t>
      </w:r>
      <w:r w:rsidR="00587BD6">
        <w:rPr>
          <w:rFonts w:asciiTheme="minorEastAsia" w:eastAsiaTheme="minorEastAsia" w:hAnsiTheme="minorEastAsia" w:cstheme="minorEastAsia" w:hint="eastAsia"/>
        </w:rPr>
        <w:t>5</w:t>
      </w:r>
      <w:r w:rsidR="00587BD6">
        <w:rPr>
          <w:rFonts w:asciiTheme="minorEastAsia" w:eastAsiaTheme="minorEastAsia" w:hAnsiTheme="minorEastAsia" w:cstheme="minorEastAsia"/>
        </w:rPr>
        <w:t>.3.2</w:t>
      </w:r>
      <w:r w:rsidR="007A5E89">
        <w:rPr>
          <w:rFonts w:asciiTheme="minorEastAsia" w:eastAsiaTheme="minorEastAsia" w:hAnsiTheme="minorEastAsia" w:cstheme="minorEastAsia" w:hint="eastAsia"/>
        </w:rPr>
        <w:t>。</w:t>
      </w:r>
    </w:p>
    <w:p w14:paraId="026746F7" w14:textId="78F01741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2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C75023">
        <w:rPr>
          <w:rFonts w:asciiTheme="minorEastAsia" w:eastAsiaTheme="minorEastAsia" w:hAnsiTheme="minorEastAsia" w:cstheme="minorEastAsia" w:hint="eastAsia"/>
          <w:b/>
          <w:bCs/>
        </w:rPr>
        <w:t>设置问卷</w:t>
      </w:r>
    </w:p>
    <w:p w14:paraId="222DF4B3" w14:textId="526FB710" w:rsidR="00FE1081" w:rsidRDefault="009C7F27" w:rsidP="00BD59AE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进行回收设置和问卷显示设置，</w:t>
      </w:r>
      <w:r w:rsidR="004F551B">
        <w:rPr>
          <w:rFonts w:asciiTheme="minorEastAsia" w:eastAsiaTheme="minorEastAsia" w:hAnsiTheme="minorEastAsia" w:cstheme="minorEastAsia" w:hint="eastAsia"/>
        </w:rPr>
        <w:t>见5</w:t>
      </w:r>
      <w:r w:rsidR="004F551B">
        <w:rPr>
          <w:rFonts w:asciiTheme="minorEastAsia" w:eastAsiaTheme="minorEastAsia" w:hAnsiTheme="minorEastAsia" w:cstheme="minorEastAsia"/>
        </w:rPr>
        <w:t>.</w:t>
      </w:r>
      <w:r w:rsidR="009C64C5">
        <w:rPr>
          <w:rFonts w:asciiTheme="minorEastAsia" w:eastAsiaTheme="minorEastAsia" w:hAnsiTheme="minorEastAsia" w:cstheme="minorEastAsia"/>
        </w:rPr>
        <w:t>5</w:t>
      </w:r>
      <w:r w:rsidR="00147C6F">
        <w:rPr>
          <w:rFonts w:asciiTheme="minorEastAsia" w:eastAsiaTheme="minorEastAsia" w:hAnsiTheme="minorEastAsia" w:cstheme="minorEastAsia" w:hint="eastAsia"/>
        </w:rPr>
        <w:t>。</w:t>
      </w:r>
    </w:p>
    <w:p w14:paraId="605983D7" w14:textId="442EFFBF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3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BC334E">
        <w:rPr>
          <w:rFonts w:asciiTheme="minorEastAsia" w:eastAsiaTheme="minorEastAsia" w:hAnsiTheme="minorEastAsia" w:cstheme="minorEastAsia" w:hint="eastAsia"/>
          <w:b/>
          <w:bCs/>
        </w:rPr>
        <w:t>发送问卷</w:t>
      </w:r>
    </w:p>
    <w:p w14:paraId="2839CDDE" w14:textId="66334A9F" w:rsidR="008843BF" w:rsidRDefault="00C969FF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点击“发布”，问卷即可发送成功</w:t>
      </w:r>
      <w:r w:rsidR="002A1C1C">
        <w:rPr>
          <w:rFonts w:asciiTheme="minorEastAsia" w:eastAsiaTheme="minorEastAsia" w:hAnsiTheme="minorEastAsia" w:cstheme="minorEastAsia" w:hint="eastAsia"/>
        </w:rPr>
        <w:t>并跳转页面</w:t>
      </w:r>
      <w:r>
        <w:rPr>
          <w:rFonts w:asciiTheme="minorEastAsia" w:eastAsiaTheme="minorEastAsia" w:hAnsiTheme="minorEastAsia" w:cstheme="minorEastAsia" w:hint="eastAsia"/>
        </w:rPr>
        <w:t>。</w:t>
      </w:r>
      <w:r w:rsidR="00101839">
        <w:rPr>
          <w:rFonts w:asciiTheme="minorEastAsia" w:eastAsiaTheme="minorEastAsia" w:hAnsiTheme="minorEastAsia" w:cstheme="minorEastAsia" w:hint="eastAsia"/>
        </w:rPr>
        <w:t>此时可以分享问卷链接和二维码，暂停接受问卷，也可以</w:t>
      </w:r>
      <w:r w:rsidR="005F2913">
        <w:rPr>
          <w:rFonts w:asciiTheme="minorEastAsia" w:eastAsiaTheme="minorEastAsia" w:hAnsiTheme="minorEastAsia" w:cstheme="minorEastAsia" w:hint="eastAsia"/>
        </w:rPr>
        <w:t>点击</w:t>
      </w:r>
      <w:r>
        <w:rPr>
          <w:rFonts w:asciiTheme="minorEastAsia" w:eastAsiaTheme="minorEastAsia" w:hAnsiTheme="minorEastAsia" w:cstheme="minorEastAsia" w:hint="eastAsia"/>
        </w:rPr>
        <w:t>问卷设计可以跳转到</w:t>
      </w:r>
      <w:r w:rsidR="00101839">
        <w:rPr>
          <w:rFonts w:asciiTheme="minorEastAsia" w:eastAsiaTheme="minorEastAsia" w:hAnsiTheme="minorEastAsia" w:cstheme="minorEastAsia" w:hint="eastAsia"/>
        </w:rPr>
        <w:t>设置问卷页面。</w:t>
      </w:r>
    </w:p>
    <w:p w14:paraId="70F5F2EF" w14:textId="51265007" w:rsidR="00C969FF" w:rsidRDefault="00EE3F2A" w:rsidP="00EE3F2A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45D90A8A" wp14:editId="15D9310B">
            <wp:extent cx="5274310" cy="2524760"/>
            <wp:effectExtent l="0" t="0" r="2540" b="889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D9E72" w14:textId="4E89A5F6" w:rsidR="00EE3F2A" w:rsidRDefault="00EE3F2A" w:rsidP="00EE3F2A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0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发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步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后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4C9B7E89" w14:textId="4D48EAF0" w:rsidR="008843BF" w:rsidRPr="00147C6F" w:rsidRDefault="007A5E89" w:rsidP="00147C6F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 w:rsidRPr="00147C6F">
        <w:rPr>
          <w:rFonts w:asciiTheme="minorEastAsia" w:eastAsiaTheme="minorEastAsia" w:hAnsiTheme="minorEastAsia" w:cstheme="minorEastAsia"/>
          <w:b/>
          <w:bCs/>
        </w:rPr>
        <w:t xml:space="preserve">4. </w:t>
      </w:r>
      <w:r w:rsidR="00973448" w:rsidRPr="00147C6F">
        <w:rPr>
          <w:rFonts w:asciiTheme="minorEastAsia" w:eastAsiaTheme="minorEastAsia" w:hAnsiTheme="minorEastAsia" w:cstheme="minorEastAsia" w:hint="eastAsia"/>
          <w:b/>
          <w:bCs/>
        </w:rPr>
        <w:t>问卷分析</w:t>
      </w:r>
    </w:p>
    <w:p w14:paraId="281C0A53" w14:textId="753A99BD" w:rsidR="009C7F27" w:rsidRDefault="009C7F27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>
        <w:rPr>
          <w:rFonts w:asciiTheme="minorEastAsia" w:eastAsiaTheme="minorEastAsia" w:hAnsiTheme="minorEastAsia" w:cstheme="minorEastAsia"/>
        </w:rPr>
        <w:t>1</w:t>
      </w:r>
      <w:r>
        <w:rPr>
          <w:rFonts w:asciiTheme="minorEastAsia" w:eastAsiaTheme="minorEastAsia" w:hAnsiTheme="minorEastAsia" w:cstheme="minorEastAsia" w:hint="eastAsia"/>
        </w:rPr>
        <w:t>）</w:t>
      </w:r>
      <w:r>
        <w:rPr>
          <w:rFonts w:asciiTheme="minorEastAsia" w:eastAsiaTheme="minorEastAsia" w:hAnsiTheme="minorEastAsia" w:cstheme="minorEastAsia" w:hint="eastAsia"/>
        </w:rPr>
        <w:t>填写记录</w:t>
      </w:r>
    </w:p>
    <w:p w14:paraId="04523327" w14:textId="79D66DF4" w:rsidR="008843BF" w:rsidRDefault="00147C6F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显示问卷填写情况总览，</w:t>
      </w:r>
      <w:r w:rsidR="00973448">
        <w:rPr>
          <w:rFonts w:asciiTheme="minorEastAsia" w:eastAsiaTheme="minorEastAsia" w:hAnsiTheme="minorEastAsia" w:cstheme="minorEastAsia" w:hint="eastAsia"/>
        </w:rPr>
        <w:t>见5</w:t>
      </w:r>
      <w:r w:rsidR="00973448">
        <w:rPr>
          <w:rFonts w:asciiTheme="minorEastAsia" w:eastAsiaTheme="minorEastAsia" w:hAnsiTheme="minorEastAsia" w:cstheme="minorEastAsia"/>
        </w:rPr>
        <w:t>.6</w:t>
      </w:r>
      <w:r w:rsidR="007A5E89">
        <w:rPr>
          <w:rFonts w:asciiTheme="minorEastAsia" w:eastAsiaTheme="minorEastAsia" w:hAnsiTheme="minorEastAsia" w:cstheme="minorEastAsia" w:hint="eastAsia"/>
        </w:rPr>
        <w:t>。</w:t>
      </w:r>
    </w:p>
    <w:p w14:paraId="32451C48" w14:textId="02F2C991" w:rsidR="00147C6F" w:rsidRDefault="001B2EB1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>
        <w:rPr>
          <w:rFonts w:asciiTheme="minorEastAsia" w:eastAsiaTheme="minorEastAsia" w:hAnsiTheme="minorEastAsia" w:cstheme="minorEastAsia"/>
        </w:rPr>
        <w:t>2</w:t>
      </w:r>
      <w:r>
        <w:rPr>
          <w:rFonts w:asciiTheme="minorEastAsia" w:eastAsiaTheme="minorEastAsia" w:hAnsiTheme="minorEastAsia" w:cstheme="minorEastAsia" w:hint="eastAsia"/>
        </w:rPr>
        <w:t>）</w:t>
      </w:r>
      <w:r>
        <w:rPr>
          <w:rFonts w:asciiTheme="minorEastAsia" w:eastAsiaTheme="minorEastAsia" w:hAnsiTheme="minorEastAsia" w:cstheme="minorEastAsia" w:hint="eastAsia"/>
        </w:rPr>
        <w:t>统计分析</w:t>
      </w:r>
    </w:p>
    <w:p w14:paraId="372B74E0" w14:textId="63668B6E" w:rsidR="00953D39" w:rsidRDefault="00953D39">
      <w:pPr>
        <w:ind w:firstLineChars="200" w:firstLine="48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为用户提供</w:t>
      </w:r>
      <w:r w:rsidRPr="00953D39">
        <w:rPr>
          <w:rFonts w:asciiTheme="minorEastAsia" w:eastAsiaTheme="minorEastAsia" w:hAnsiTheme="minorEastAsia" w:cstheme="minorEastAsia" w:hint="eastAsia"/>
        </w:rPr>
        <w:t>直观的图表分析</w:t>
      </w:r>
      <w:r>
        <w:rPr>
          <w:rFonts w:asciiTheme="minorEastAsia" w:eastAsiaTheme="minorEastAsia" w:hAnsiTheme="minorEastAsia" w:cstheme="minorEastAsia" w:hint="eastAsia"/>
        </w:rPr>
        <w:t>数据</w:t>
      </w:r>
      <w:r w:rsidR="004F202A">
        <w:rPr>
          <w:rFonts w:asciiTheme="minorEastAsia" w:eastAsiaTheme="minorEastAsia" w:hAnsiTheme="minorEastAsia" w:cstheme="minorEastAsia" w:hint="eastAsia"/>
        </w:rPr>
        <w:t>，见5</w:t>
      </w:r>
      <w:r w:rsidR="004F202A">
        <w:rPr>
          <w:rFonts w:asciiTheme="minorEastAsia" w:eastAsiaTheme="minorEastAsia" w:hAnsiTheme="minorEastAsia" w:cstheme="minorEastAsia"/>
        </w:rPr>
        <w:t>.7</w:t>
      </w:r>
      <w:r w:rsidR="004F202A">
        <w:rPr>
          <w:rFonts w:asciiTheme="minorEastAsia" w:eastAsiaTheme="minorEastAsia" w:hAnsiTheme="minorEastAsia" w:cstheme="minorEastAsia" w:hint="eastAsia"/>
        </w:rPr>
        <w:t>。</w:t>
      </w:r>
    </w:p>
    <w:p w14:paraId="18B676D3" w14:textId="480BCD9B" w:rsidR="001B2EB1" w:rsidRDefault="001B2EB1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（</w:t>
      </w:r>
      <w:r>
        <w:rPr>
          <w:rFonts w:asciiTheme="minorEastAsia" w:eastAsiaTheme="minorEastAsia" w:hAnsiTheme="minorEastAsia" w:cstheme="minorEastAsia"/>
        </w:rPr>
        <w:t>3</w:t>
      </w:r>
      <w:r>
        <w:rPr>
          <w:rFonts w:asciiTheme="minorEastAsia" w:eastAsiaTheme="minorEastAsia" w:hAnsiTheme="minorEastAsia" w:cstheme="minorEastAsia" w:hint="eastAsia"/>
        </w:rPr>
        <w:t>）</w:t>
      </w:r>
      <w:r>
        <w:rPr>
          <w:rFonts w:asciiTheme="minorEastAsia" w:eastAsiaTheme="minorEastAsia" w:hAnsiTheme="minorEastAsia" w:cstheme="minorEastAsia" w:hint="eastAsia"/>
        </w:rPr>
        <w:t>交叉分析</w:t>
      </w:r>
    </w:p>
    <w:p w14:paraId="07DB9851" w14:textId="533ABEC7" w:rsidR="00FF63F7" w:rsidRDefault="004F202A">
      <w:pPr>
        <w:ind w:firstLineChars="200" w:firstLine="480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</w:rPr>
        <w:t>可以</w:t>
      </w:r>
      <w:r w:rsidR="00FF63F7" w:rsidRPr="00FF63F7">
        <w:rPr>
          <w:rFonts w:asciiTheme="minorEastAsia" w:eastAsiaTheme="minorEastAsia" w:hAnsiTheme="minorEastAsia" w:cstheme="minorEastAsia" w:hint="eastAsia"/>
        </w:rPr>
        <w:t>分析不同数据之间的关</w:t>
      </w:r>
      <w:r w:rsidR="00FF63F7">
        <w:rPr>
          <w:rFonts w:asciiTheme="minorEastAsia" w:eastAsiaTheme="minorEastAsia" w:hAnsiTheme="minorEastAsia" w:cstheme="minorEastAsia" w:hint="eastAsia"/>
        </w:rPr>
        <w:t>系</w:t>
      </w:r>
      <w:r>
        <w:rPr>
          <w:rFonts w:asciiTheme="minorEastAsia" w:eastAsiaTheme="minorEastAsia" w:hAnsiTheme="minorEastAsia" w:cstheme="minorEastAsia" w:hint="eastAsia"/>
        </w:rPr>
        <w:t>，见5</w:t>
      </w:r>
      <w:r>
        <w:rPr>
          <w:rFonts w:asciiTheme="minorEastAsia" w:eastAsiaTheme="minorEastAsia" w:hAnsiTheme="minorEastAsia" w:cstheme="minorEastAsia"/>
        </w:rPr>
        <w:t>.8</w:t>
      </w:r>
      <w:r>
        <w:rPr>
          <w:rFonts w:asciiTheme="minorEastAsia" w:eastAsiaTheme="minorEastAsia" w:hAnsiTheme="minorEastAsia" w:cstheme="minorEastAsia" w:hint="eastAsia"/>
        </w:rPr>
        <w:t>。</w:t>
      </w:r>
    </w:p>
    <w:p w14:paraId="6081096D" w14:textId="7AB25B54" w:rsidR="008843BF" w:rsidRDefault="007A5E89">
      <w:pPr>
        <w:pStyle w:val="2"/>
        <w:spacing w:before="156" w:after="156"/>
      </w:pPr>
      <w:bookmarkStart w:id="162" w:name="_Toc81490787"/>
      <w:r>
        <w:rPr>
          <w:rFonts w:hint="eastAsia"/>
        </w:rPr>
        <w:t>5.</w:t>
      </w:r>
      <w:r>
        <w:t xml:space="preserve">5 </w:t>
      </w:r>
      <w:r w:rsidR="00E57839">
        <w:rPr>
          <w:rFonts w:hint="eastAsia"/>
        </w:rPr>
        <w:t>问卷设置</w:t>
      </w:r>
      <w:r>
        <w:rPr>
          <w:rFonts w:hint="eastAsia"/>
        </w:rPr>
        <w:t>页面</w:t>
      </w:r>
      <w:bookmarkEnd w:id="162"/>
    </w:p>
    <w:p w14:paraId="51538585" w14:textId="77777777" w:rsidR="008843BF" w:rsidRDefault="007A5E89">
      <w:pPr>
        <w:pStyle w:val="3"/>
      </w:pPr>
      <w:bookmarkStart w:id="163" w:name="_Toc81490788"/>
      <w:r>
        <w:rPr>
          <w:rFonts w:hint="eastAsia"/>
        </w:rPr>
        <w:t>5.</w:t>
      </w:r>
      <w:r>
        <w:t>5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63"/>
    </w:p>
    <w:p w14:paraId="0C3620E0" w14:textId="267F1D41" w:rsidR="008843BF" w:rsidRDefault="00815274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时间限制</w:t>
      </w:r>
      <w:r w:rsidR="007A5E89">
        <w:rPr>
          <w:rFonts w:hint="eastAsia"/>
        </w:rPr>
        <w:t>：</w:t>
      </w:r>
      <w:r>
        <w:rPr>
          <w:rFonts w:hint="eastAsia"/>
        </w:rPr>
        <w:t>可以设置问卷的截止时间</w:t>
      </w:r>
      <w:r w:rsidR="007A5E89">
        <w:rPr>
          <w:rFonts w:hint="eastAsia"/>
        </w:rPr>
        <w:t>。</w:t>
      </w:r>
    </w:p>
    <w:p w14:paraId="1397F7E3" w14:textId="785F5EEE" w:rsidR="008843BF" w:rsidRDefault="00D10E3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密码</w:t>
      </w:r>
      <w:r w:rsidR="007A5E89">
        <w:rPr>
          <w:rFonts w:hint="eastAsia"/>
        </w:rPr>
        <w:t>：可以给</w:t>
      </w:r>
      <w:r w:rsidR="0062004E">
        <w:rPr>
          <w:rFonts w:hint="eastAsia"/>
        </w:rPr>
        <w:t>问卷设置密码，只有正确填写密码的人才能作答</w:t>
      </w:r>
      <w:r w:rsidR="007A5E89">
        <w:rPr>
          <w:rFonts w:hint="eastAsia"/>
        </w:rPr>
        <w:t>。</w:t>
      </w:r>
    </w:p>
    <w:p w14:paraId="480D7005" w14:textId="64BE621E" w:rsidR="008843BF" w:rsidRDefault="00683D05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回收数量限制</w:t>
      </w:r>
      <w:r w:rsidR="007A5E89">
        <w:rPr>
          <w:rFonts w:hint="eastAsia"/>
        </w:rPr>
        <w:t>：</w:t>
      </w:r>
      <w:r>
        <w:rPr>
          <w:rFonts w:hint="eastAsia"/>
        </w:rPr>
        <w:t>设置问卷的最多回收数量</w:t>
      </w:r>
      <w:r w:rsidR="007A5E89">
        <w:rPr>
          <w:rFonts w:hint="eastAsia"/>
        </w:rPr>
        <w:t>。</w:t>
      </w:r>
    </w:p>
    <w:p w14:paraId="76C6F369" w14:textId="22E94315" w:rsidR="00024A48" w:rsidRDefault="00024A48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作答次数限制：根据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判断用户是否作答过并给以限制。</w:t>
      </w:r>
    </w:p>
    <w:p w14:paraId="69BF30A1" w14:textId="45C5C70E" w:rsidR="00080168" w:rsidRDefault="00080168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lastRenderedPageBreak/>
        <w:t>统计用户地理位置：</w:t>
      </w:r>
      <w:r w:rsidR="00E53A63">
        <w:rPr>
          <w:rFonts w:hint="eastAsia"/>
        </w:rPr>
        <w:t>问卷发布者可选择是否统计用户地理位置。</w:t>
      </w:r>
    </w:p>
    <w:p w14:paraId="4F724D82" w14:textId="77F0AC38" w:rsidR="007C6509" w:rsidRDefault="007C650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显示题号：</w:t>
      </w:r>
      <w:r w:rsidR="00C50E7B">
        <w:rPr>
          <w:rFonts w:hint="eastAsia"/>
        </w:rPr>
        <w:t>设置问卷是否显示题号</w:t>
      </w:r>
      <w:r w:rsidR="00D8705E">
        <w:rPr>
          <w:rFonts w:hint="eastAsia"/>
        </w:rPr>
        <w:t>。</w:t>
      </w:r>
    </w:p>
    <w:p w14:paraId="7CDBB0A7" w14:textId="0AA0A3F5" w:rsidR="00C50E7B" w:rsidRDefault="00C50E7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题目随机：</w:t>
      </w:r>
      <w:r w:rsidR="00AD690B">
        <w:rPr>
          <w:rFonts w:hint="eastAsia"/>
        </w:rPr>
        <w:t>设置问卷是否需要乱序，以及从第几题开始需要</w:t>
      </w:r>
      <w:r w:rsidR="00583B04">
        <w:rPr>
          <w:rFonts w:hint="eastAsia"/>
        </w:rPr>
        <w:t>随机</w:t>
      </w:r>
      <w:r w:rsidR="00D8705E">
        <w:rPr>
          <w:rFonts w:hint="eastAsia"/>
        </w:rPr>
        <w:t>。</w:t>
      </w:r>
    </w:p>
    <w:p w14:paraId="0F3E5766" w14:textId="4FBEA586" w:rsidR="00E6575E" w:rsidRDefault="00E6575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填写完成后显示投票结果：设置是否让用户看到投票结果</w:t>
      </w:r>
      <w:r w:rsidR="00D8705E">
        <w:rPr>
          <w:rFonts w:hint="eastAsia"/>
        </w:rPr>
        <w:t>。</w:t>
      </w:r>
    </w:p>
    <w:p w14:paraId="5FE0F65F" w14:textId="3502AE2B" w:rsidR="00D8705E" w:rsidRDefault="00803572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填写完成自定义结束语：</w:t>
      </w:r>
      <w:r w:rsidR="003B1CBF">
        <w:rPr>
          <w:rFonts w:hint="eastAsia"/>
        </w:rPr>
        <w:t>用户填写完成后可看到自定义的结束语。</w:t>
      </w:r>
    </w:p>
    <w:p w14:paraId="42E06763" w14:textId="21D21A39" w:rsidR="00567311" w:rsidRDefault="00567311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保存当前设置：保存</w:t>
      </w:r>
      <w:r w:rsidR="0049669C">
        <w:rPr>
          <w:rFonts w:hint="eastAsia"/>
        </w:rPr>
        <w:t>当前的</w:t>
      </w:r>
      <w:r>
        <w:rPr>
          <w:rFonts w:hint="eastAsia"/>
        </w:rPr>
        <w:t>选项</w:t>
      </w:r>
      <w:r w:rsidR="0049669C">
        <w:rPr>
          <w:rFonts w:hint="eastAsia"/>
        </w:rPr>
        <w:t>设置。</w:t>
      </w:r>
    </w:p>
    <w:p w14:paraId="468F3E44" w14:textId="317A3CB3" w:rsidR="008843BF" w:rsidRDefault="004311A4">
      <w:r>
        <w:rPr>
          <w:noProof/>
        </w:rPr>
        <w:drawing>
          <wp:inline distT="0" distB="0" distL="0" distR="0" wp14:anchorId="39777EA3" wp14:editId="75A0155A">
            <wp:extent cx="5274310" cy="253682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D80B2" w14:textId="3DED2A83" w:rsidR="00056EAF" w:rsidRPr="002607F7" w:rsidRDefault="007A5E89" w:rsidP="002607F7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 w:hint="eastAsia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 w:rsidR="009A0B79"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1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 w:rsidR="009A0B79">
        <w:rPr>
          <w:rFonts w:asciiTheme="minorEastAsia" w:eastAsiaTheme="minorEastAsia" w:hAnsiTheme="minorEastAsia" w:cstheme="minorEastAsia" w:hint="eastAsia"/>
          <w:sz w:val="21"/>
          <w:szCs w:val="21"/>
        </w:rPr>
        <w:t>问卷设置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2DE31018" w14:textId="4E84CAC4" w:rsidR="003228AB" w:rsidRDefault="003228AB" w:rsidP="003228AB">
      <w:pPr>
        <w:rPr>
          <w:rFonts w:asciiTheme="minorEastAsia" w:eastAsiaTheme="minorEastAsia" w:hAnsiTheme="minorEastAsia" w:cstheme="minorEastAsia"/>
        </w:rPr>
      </w:pPr>
      <w:r>
        <w:rPr>
          <w:noProof/>
        </w:rPr>
        <w:drawing>
          <wp:inline distT="0" distB="0" distL="0" distR="0" wp14:anchorId="4D21E00A" wp14:editId="279CC90F">
            <wp:extent cx="5274310" cy="31007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1EC8" w14:textId="5746837B" w:rsidR="009A0B79" w:rsidRDefault="009A0B79" w:rsidP="009A0B7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问卷设置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0839D18F" w14:textId="2E8A0957" w:rsidR="008843BF" w:rsidRDefault="007A5E89">
      <w:pPr>
        <w:pStyle w:val="2"/>
        <w:spacing w:before="156" w:after="156"/>
      </w:pPr>
      <w:bookmarkStart w:id="164" w:name="_Toc81490789"/>
      <w:r>
        <w:rPr>
          <w:rFonts w:hint="eastAsia"/>
        </w:rPr>
        <w:lastRenderedPageBreak/>
        <w:t>5.</w:t>
      </w:r>
      <w:r>
        <w:t xml:space="preserve">6 </w:t>
      </w:r>
      <w:r w:rsidR="004A7D3D" w:rsidRPr="004A7D3D">
        <w:rPr>
          <w:rFonts w:hint="eastAsia"/>
        </w:rPr>
        <w:t>问卷填写情况总览</w:t>
      </w:r>
      <w:r w:rsidR="004A7D3D">
        <w:rPr>
          <w:rFonts w:hint="eastAsia"/>
        </w:rPr>
        <w:t>页面</w:t>
      </w:r>
      <w:bookmarkEnd w:id="164"/>
    </w:p>
    <w:p w14:paraId="00952C7F" w14:textId="16F07A13" w:rsidR="001A3FB1" w:rsidRPr="001A3FB1" w:rsidRDefault="001A3FB1" w:rsidP="00017D93">
      <w:pPr>
        <w:ind w:firstLineChars="200" w:firstLine="480"/>
        <w:rPr>
          <w:rFonts w:hint="eastAsia"/>
        </w:rPr>
      </w:pPr>
      <w:r>
        <w:rPr>
          <w:rFonts w:hint="eastAsia"/>
        </w:rPr>
        <w:t>本页面可显示每个回收问卷的开始作答时间、提交时间、所用时间、来源</w:t>
      </w:r>
      <w:r>
        <w:rPr>
          <w:rFonts w:hint="eastAsia"/>
        </w:rPr>
        <w:t>IP</w:t>
      </w:r>
      <w:r>
        <w:rPr>
          <w:rFonts w:hint="eastAsia"/>
        </w:rPr>
        <w:t>以及原卷情况。</w:t>
      </w:r>
    </w:p>
    <w:p w14:paraId="2D291D56" w14:textId="77777777" w:rsidR="008843BF" w:rsidRDefault="007A5E89">
      <w:pPr>
        <w:pStyle w:val="3"/>
      </w:pPr>
      <w:bookmarkStart w:id="165" w:name="_Toc81490790"/>
      <w:r>
        <w:rPr>
          <w:rFonts w:hint="eastAsia"/>
        </w:rPr>
        <w:t>5.</w:t>
      </w:r>
      <w:r>
        <w:t>6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65"/>
    </w:p>
    <w:p w14:paraId="1D574389" w14:textId="089FEB84" w:rsidR="008843BF" w:rsidRDefault="00B149E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清除答卷数据</w:t>
      </w:r>
      <w:r w:rsidR="007A5E89">
        <w:rPr>
          <w:rFonts w:hint="eastAsia"/>
        </w:rPr>
        <w:t>：</w:t>
      </w:r>
      <w:r>
        <w:rPr>
          <w:rFonts w:hint="eastAsia"/>
        </w:rPr>
        <w:t>清除目前收集的答卷数据</w:t>
      </w:r>
      <w:r w:rsidR="007A5E89">
        <w:rPr>
          <w:rFonts w:hint="eastAsia"/>
        </w:rPr>
        <w:t>。</w:t>
      </w:r>
    </w:p>
    <w:p w14:paraId="5F84C6BC" w14:textId="5C045DA9" w:rsidR="001A3FB1" w:rsidRDefault="00055821" w:rsidP="001A3FB1">
      <w:pPr>
        <w:pStyle w:val="aa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导出答卷数据</w:t>
      </w:r>
      <w:r w:rsidR="007A5E89">
        <w:rPr>
          <w:rFonts w:hint="eastAsia"/>
        </w:rPr>
        <w:t>：</w:t>
      </w:r>
      <w:r w:rsidR="007A753B">
        <w:rPr>
          <w:rFonts w:hint="eastAsia"/>
        </w:rPr>
        <w:t>将现有答卷数据以</w:t>
      </w:r>
      <w:r w:rsidR="007A753B">
        <w:rPr>
          <w:rFonts w:hint="eastAsia"/>
        </w:rPr>
        <w:t>Excel</w:t>
      </w:r>
      <w:r w:rsidR="007A753B">
        <w:rPr>
          <w:rFonts w:hint="eastAsia"/>
        </w:rPr>
        <w:t>的形式导出并下载到本地</w:t>
      </w:r>
      <w:r w:rsidR="007A5E89">
        <w:rPr>
          <w:rFonts w:hint="eastAsia"/>
        </w:rPr>
        <w:t>。</w:t>
      </w:r>
    </w:p>
    <w:p w14:paraId="5B690414" w14:textId="710CC907" w:rsidR="008843BF" w:rsidRDefault="00821179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查看原卷</w:t>
      </w:r>
      <w:r w:rsidR="007A5E89">
        <w:rPr>
          <w:rFonts w:hint="eastAsia"/>
        </w:rPr>
        <w:t>：</w:t>
      </w:r>
      <w:r>
        <w:rPr>
          <w:rFonts w:hint="eastAsia"/>
        </w:rPr>
        <w:t>查看用户填写后提交的原始问卷</w:t>
      </w:r>
      <w:r w:rsidR="007A5E89">
        <w:rPr>
          <w:rFonts w:hint="eastAsia"/>
        </w:rPr>
        <w:t>。</w:t>
      </w:r>
    </w:p>
    <w:p w14:paraId="128900F7" w14:textId="25B61029" w:rsidR="004310A6" w:rsidRDefault="004310A6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删除：删除这条问卷记录</w:t>
      </w:r>
      <w:r w:rsidR="00B62AB0">
        <w:rPr>
          <w:rFonts w:hint="eastAsia"/>
        </w:rPr>
        <w:t>。</w:t>
      </w:r>
    </w:p>
    <w:p w14:paraId="3E716B0C" w14:textId="42B9B5EC" w:rsidR="008843BF" w:rsidRDefault="00A043A3">
      <w:r>
        <w:rPr>
          <w:noProof/>
        </w:rPr>
        <w:drawing>
          <wp:inline distT="0" distB="0" distL="0" distR="0" wp14:anchorId="6984F25B" wp14:editId="370DAE0F">
            <wp:extent cx="5274310" cy="2763520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8AA15" w14:textId="3FA7862A" w:rsidR="00382C25" w:rsidRDefault="00382C25" w:rsidP="00382C2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66" w:name="_Toc81490791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 xml:space="preserve">3 </w:t>
      </w:r>
      <w:r w:rsidRPr="00382C25">
        <w:rPr>
          <w:rFonts w:asciiTheme="minorEastAsia" w:eastAsiaTheme="minorEastAsia" w:hAnsiTheme="minorEastAsia" w:cstheme="minorEastAsia" w:hint="eastAsia"/>
          <w:sz w:val="21"/>
          <w:szCs w:val="21"/>
        </w:rPr>
        <w:t>问卷填写情况总览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3108EA61" w14:textId="77777777" w:rsidR="008843BF" w:rsidRDefault="007A5E89">
      <w:pPr>
        <w:pStyle w:val="3"/>
      </w:pPr>
      <w:r>
        <w:rPr>
          <w:rFonts w:hint="eastAsia"/>
        </w:rPr>
        <w:t>5.</w:t>
      </w:r>
      <w:r>
        <w:t>6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66"/>
    </w:p>
    <w:p w14:paraId="3E1446A8" w14:textId="0576628B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1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9E0844">
        <w:rPr>
          <w:rFonts w:asciiTheme="minorEastAsia" w:eastAsiaTheme="minorEastAsia" w:hAnsiTheme="minorEastAsia" w:cstheme="minorEastAsia" w:hint="eastAsia"/>
          <w:b/>
          <w:bCs/>
        </w:rPr>
        <w:t>查看原卷</w:t>
      </w:r>
    </w:p>
    <w:p w14:paraId="2AE77672" w14:textId="158D2459" w:rsidR="008843BF" w:rsidRDefault="007A5E89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这里将展示用户</w:t>
      </w:r>
      <w:r w:rsidR="009E0844">
        <w:rPr>
          <w:rFonts w:asciiTheme="minorEastAsia" w:eastAsiaTheme="minorEastAsia" w:hAnsiTheme="minorEastAsia" w:cstheme="minorEastAsia" w:hint="eastAsia"/>
        </w:rPr>
        <w:t>填写</w:t>
      </w:r>
      <w:r>
        <w:rPr>
          <w:rFonts w:asciiTheme="minorEastAsia" w:eastAsiaTheme="minorEastAsia" w:hAnsiTheme="minorEastAsia" w:cstheme="minorEastAsia" w:hint="eastAsia"/>
        </w:rPr>
        <w:t>的</w:t>
      </w:r>
      <w:r w:rsidR="009E0844">
        <w:rPr>
          <w:rFonts w:asciiTheme="minorEastAsia" w:eastAsiaTheme="minorEastAsia" w:hAnsiTheme="minorEastAsia" w:cstheme="minorEastAsia" w:hint="eastAsia"/>
        </w:rPr>
        <w:t>原始问卷情况</w:t>
      </w:r>
      <w:r>
        <w:rPr>
          <w:rFonts w:asciiTheme="minorEastAsia" w:eastAsiaTheme="minorEastAsia" w:hAnsiTheme="minorEastAsia" w:cstheme="minorEastAsia" w:hint="eastAsia"/>
        </w:rPr>
        <w:t>。</w:t>
      </w:r>
      <w:r w:rsidR="00B120A5">
        <w:rPr>
          <w:rFonts w:asciiTheme="minorEastAsia" w:eastAsiaTheme="minorEastAsia" w:hAnsiTheme="minorEastAsia" w:cstheme="minorEastAsia" w:hint="eastAsia"/>
        </w:rPr>
        <w:t>上方可以设置显示题号、只显示回答、显示原题所有选项、显示跳过题目、显示间隔，</w:t>
      </w:r>
      <w:r w:rsidR="00342A57">
        <w:rPr>
          <w:rFonts w:asciiTheme="minorEastAsia" w:eastAsiaTheme="minorEastAsia" w:hAnsiTheme="minorEastAsia" w:cstheme="minorEastAsia" w:hint="eastAsia"/>
        </w:rPr>
        <w:t>用户可以按照需求自行选择合适的显示设置。</w:t>
      </w:r>
      <w:r w:rsidR="00D23FEB">
        <w:rPr>
          <w:rFonts w:asciiTheme="minorEastAsia" w:eastAsiaTheme="minorEastAsia" w:hAnsiTheme="minorEastAsia" w:cstheme="minorEastAsia" w:hint="eastAsia"/>
        </w:rPr>
        <w:t>并且点击右上角的打印图标可以打印当前问卷。</w:t>
      </w:r>
    </w:p>
    <w:p w14:paraId="7406628A" w14:textId="18D2E289" w:rsidR="00342A57" w:rsidRDefault="00342A57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noProof/>
        </w:rPr>
        <w:lastRenderedPageBreak/>
        <w:drawing>
          <wp:inline distT="0" distB="0" distL="0" distR="0" wp14:anchorId="139CDE56" wp14:editId="1790E205">
            <wp:extent cx="5274310" cy="463677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5F5FB" w14:textId="09E9E5B6" w:rsidR="00382C25" w:rsidRDefault="00382C25" w:rsidP="00382C2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4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查看原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327259D2" w14:textId="264FF3E8" w:rsidR="008843BF" w:rsidRDefault="007A5E89">
      <w:pPr>
        <w:pStyle w:val="2"/>
        <w:spacing w:before="156" w:after="156"/>
      </w:pPr>
      <w:bookmarkStart w:id="167" w:name="_Toc81490792"/>
      <w:r>
        <w:rPr>
          <w:rFonts w:hint="eastAsia"/>
        </w:rPr>
        <w:t>5.</w:t>
      </w:r>
      <w:r>
        <w:t xml:space="preserve">7 </w:t>
      </w:r>
      <w:r w:rsidR="00682D90">
        <w:rPr>
          <w:rFonts w:hint="eastAsia"/>
        </w:rPr>
        <w:t>问卷</w:t>
      </w:r>
      <w:r w:rsidR="00A02E90">
        <w:rPr>
          <w:rFonts w:hint="eastAsia"/>
        </w:rPr>
        <w:t>统计分析页面</w:t>
      </w:r>
      <w:bookmarkEnd w:id="167"/>
    </w:p>
    <w:p w14:paraId="67ECA6FA" w14:textId="77777777" w:rsidR="008843BF" w:rsidRDefault="007A5E89">
      <w:pPr>
        <w:pStyle w:val="3"/>
      </w:pPr>
      <w:bookmarkStart w:id="168" w:name="_Toc81490793"/>
      <w:r>
        <w:rPr>
          <w:rFonts w:hint="eastAsia"/>
        </w:rPr>
        <w:t>5.</w:t>
      </w:r>
      <w:r>
        <w:t>7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68"/>
    </w:p>
    <w:p w14:paraId="7CCEAEEA" w14:textId="4AF58F39" w:rsidR="008843BF" w:rsidRDefault="009A477F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图表类型选择</w:t>
      </w:r>
      <w:r w:rsidR="007A5E89">
        <w:rPr>
          <w:rFonts w:hint="eastAsia"/>
        </w:rPr>
        <w:t>：</w:t>
      </w:r>
      <w:r w:rsidR="00180C19">
        <w:rPr>
          <w:rFonts w:hint="eastAsia"/>
        </w:rPr>
        <w:t>用户可根据需求选择表格、条形图、柱状图、折线图、饼图的方式统计分析数据</w:t>
      </w:r>
      <w:r w:rsidR="007A5E89">
        <w:rPr>
          <w:rFonts w:hint="eastAsia"/>
        </w:rPr>
        <w:t>。</w:t>
      </w:r>
    </w:p>
    <w:p w14:paraId="20194F01" w14:textId="61B47EF3" w:rsidR="008843BF" w:rsidRDefault="006F4F1D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下载</w:t>
      </w:r>
      <w:r w:rsidR="007A5E89">
        <w:rPr>
          <w:rFonts w:hint="eastAsia"/>
        </w:rPr>
        <w:t>：</w:t>
      </w:r>
      <w:r w:rsidR="00D418CB">
        <w:rPr>
          <w:rFonts w:hint="eastAsia"/>
        </w:rPr>
        <w:t>可将每个题的图表下载到本地</w:t>
      </w:r>
      <w:r w:rsidR="007A5E89">
        <w:rPr>
          <w:rFonts w:hint="eastAsia"/>
        </w:rPr>
        <w:t>。</w:t>
      </w:r>
    </w:p>
    <w:p w14:paraId="05F8A6EB" w14:textId="243ACBA6" w:rsidR="008843BF" w:rsidRDefault="00434F7B">
      <w:r>
        <w:rPr>
          <w:noProof/>
        </w:rPr>
        <w:lastRenderedPageBreak/>
        <w:drawing>
          <wp:inline distT="0" distB="0" distL="0" distR="0" wp14:anchorId="7EA36E80" wp14:editId="1D718354">
            <wp:extent cx="5274310" cy="3349625"/>
            <wp:effectExtent l="0" t="0" r="2540" b="317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A8104" w14:textId="47A94F37" w:rsidR="0018784B" w:rsidRDefault="0018784B" w:rsidP="0018784B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69" w:name="_Toc81490794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 w:rsidR="00682D90">
        <w:rPr>
          <w:rFonts w:asciiTheme="minorEastAsia" w:eastAsiaTheme="minorEastAsia" w:hAnsiTheme="minorEastAsia" w:cstheme="minorEastAsia" w:hint="eastAsia"/>
          <w:sz w:val="21"/>
          <w:szCs w:val="21"/>
        </w:rPr>
        <w:t>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统计分析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3516CEA2" w14:textId="77777777" w:rsidR="008843BF" w:rsidRDefault="007A5E89">
      <w:pPr>
        <w:pStyle w:val="3"/>
      </w:pPr>
      <w:r>
        <w:rPr>
          <w:rFonts w:hint="eastAsia"/>
        </w:rPr>
        <w:t>5.</w:t>
      </w:r>
      <w:r>
        <w:t>7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69"/>
    </w:p>
    <w:p w14:paraId="4701FA5D" w14:textId="07B8CD21" w:rsidR="008843BF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>
        <w:rPr>
          <w:rFonts w:asciiTheme="minorEastAsia" w:eastAsiaTheme="minorEastAsia" w:hAnsiTheme="minorEastAsia" w:cstheme="minorEastAsia" w:hint="eastAsia"/>
          <w:b/>
          <w:bCs/>
        </w:rPr>
        <w:t>1</w:t>
      </w:r>
      <w:r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534F90">
        <w:rPr>
          <w:rFonts w:asciiTheme="minorEastAsia" w:eastAsiaTheme="minorEastAsia" w:hAnsiTheme="minorEastAsia" w:cstheme="minorEastAsia" w:hint="eastAsia"/>
          <w:b/>
          <w:bCs/>
        </w:rPr>
        <w:t>统计分析</w:t>
      </w:r>
    </w:p>
    <w:p w14:paraId="31EE8FA3" w14:textId="51274D62" w:rsidR="008843BF" w:rsidRDefault="00534F90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本平台对问卷的每个问题都提供多样的统计分析形式，用户可以自行进行选择，并且可以根据需求对需要的图表进行下载</w:t>
      </w:r>
      <w:r w:rsidR="00024A0D">
        <w:rPr>
          <w:rFonts w:asciiTheme="minorEastAsia" w:eastAsiaTheme="minorEastAsia" w:hAnsiTheme="minorEastAsia" w:cstheme="minorEastAsia" w:hint="eastAsia"/>
        </w:rPr>
        <w:t>。</w:t>
      </w:r>
    </w:p>
    <w:p w14:paraId="0903A7E1" w14:textId="743850DB" w:rsidR="008843BF" w:rsidRDefault="007A5E89">
      <w:pPr>
        <w:pStyle w:val="2"/>
        <w:spacing w:before="156" w:after="156"/>
      </w:pPr>
      <w:bookmarkStart w:id="170" w:name="_Toc81490795"/>
      <w:r>
        <w:rPr>
          <w:rFonts w:hint="eastAsia"/>
        </w:rPr>
        <w:t>5.</w:t>
      </w:r>
      <w:r>
        <w:t xml:space="preserve">8 </w:t>
      </w:r>
      <w:r w:rsidR="00682D90">
        <w:rPr>
          <w:rFonts w:hint="eastAsia"/>
        </w:rPr>
        <w:t>问卷</w:t>
      </w:r>
      <w:r w:rsidR="00175717">
        <w:rPr>
          <w:rFonts w:hint="eastAsia"/>
        </w:rPr>
        <w:t>交叉分析</w:t>
      </w:r>
      <w:r>
        <w:rPr>
          <w:rFonts w:hint="eastAsia"/>
        </w:rPr>
        <w:t>页面</w:t>
      </w:r>
      <w:bookmarkEnd w:id="170"/>
    </w:p>
    <w:p w14:paraId="6C4C1457" w14:textId="77777777" w:rsidR="008843BF" w:rsidRDefault="007A5E89">
      <w:pPr>
        <w:pStyle w:val="3"/>
      </w:pPr>
      <w:bookmarkStart w:id="171" w:name="_Toc81490796"/>
      <w:r>
        <w:rPr>
          <w:rFonts w:hint="eastAsia"/>
        </w:rPr>
        <w:t>5.</w:t>
      </w:r>
      <w:r>
        <w:t>8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71"/>
    </w:p>
    <w:p w14:paraId="3DB530E3" w14:textId="56941008" w:rsidR="008843BF" w:rsidRDefault="00A47293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自变量</w:t>
      </w:r>
      <w:r>
        <w:rPr>
          <w:rFonts w:hint="eastAsia"/>
        </w:rPr>
        <w:t>X</w:t>
      </w:r>
      <w:r w:rsidR="007A5E89">
        <w:rPr>
          <w:rFonts w:hint="eastAsia"/>
        </w:rPr>
        <w:t>：</w:t>
      </w:r>
      <w:r w:rsidRPr="00A47293">
        <w:rPr>
          <w:rFonts w:hint="eastAsia"/>
        </w:rPr>
        <w:t>一般为样本属性，例如性别，年龄等</w:t>
      </w:r>
      <w:r w:rsidR="007A5E89">
        <w:rPr>
          <w:rFonts w:hint="eastAsia"/>
        </w:rPr>
        <w:t>。</w:t>
      </w:r>
    </w:p>
    <w:p w14:paraId="6B2141DD" w14:textId="2D82F550" w:rsidR="008843BF" w:rsidRDefault="00A47293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因变量</w:t>
      </w:r>
      <w:r>
        <w:rPr>
          <w:rFonts w:hint="eastAsia"/>
        </w:rPr>
        <w:t>Y</w:t>
      </w:r>
      <w:r w:rsidR="007A5E89">
        <w:rPr>
          <w:rFonts w:hint="eastAsia"/>
        </w:rPr>
        <w:t>：</w:t>
      </w:r>
      <w:r w:rsidR="00182925">
        <w:rPr>
          <w:rFonts w:hint="eastAsia"/>
        </w:rPr>
        <w:t>用户</w:t>
      </w:r>
      <w:r w:rsidRPr="00A47293">
        <w:rPr>
          <w:rFonts w:hint="eastAsia"/>
        </w:rPr>
        <w:t>要分析的题目</w:t>
      </w:r>
      <w:r w:rsidR="007A5E89">
        <w:rPr>
          <w:rFonts w:hint="eastAsia"/>
        </w:rPr>
        <w:t>。</w:t>
      </w:r>
    </w:p>
    <w:p w14:paraId="75E8AD79" w14:textId="565CD806" w:rsidR="008843BF" w:rsidRDefault="006259CF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图表类型选择</w:t>
      </w:r>
      <w:r w:rsidR="007A5E89">
        <w:rPr>
          <w:rFonts w:hint="eastAsia"/>
        </w:rPr>
        <w:t>：</w:t>
      </w:r>
      <w:r>
        <w:rPr>
          <w:rFonts w:hint="eastAsia"/>
        </w:rPr>
        <w:t>用户可根据需求选择表格、条形图、柱状图进行交叉分析</w:t>
      </w:r>
      <w:r w:rsidR="007A5E89">
        <w:rPr>
          <w:rFonts w:hint="eastAsia"/>
        </w:rPr>
        <w:t>。</w:t>
      </w:r>
    </w:p>
    <w:p w14:paraId="7A53F443" w14:textId="5CC28D79" w:rsidR="008843BF" w:rsidRDefault="00BA2D14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下载</w:t>
      </w:r>
      <w:r w:rsidR="007A5E89">
        <w:rPr>
          <w:rFonts w:hint="eastAsia"/>
        </w:rPr>
        <w:t>：用于</w:t>
      </w:r>
      <w:r>
        <w:rPr>
          <w:rFonts w:hint="eastAsia"/>
        </w:rPr>
        <w:t>下载需要的交叉分析图表</w:t>
      </w:r>
      <w:r w:rsidR="007A5E89">
        <w:rPr>
          <w:rFonts w:hint="eastAsia"/>
        </w:rPr>
        <w:t>。</w:t>
      </w:r>
    </w:p>
    <w:p w14:paraId="01CEB18B" w14:textId="1F5DC484" w:rsidR="008843BF" w:rsidRDefault="008725CC">
      <w:r>
        <w:rPr>
          <w:noProof/>
        </w:rPr>
        <w:lastRenderedPageBreak/>
        <w:drawing>
          <wp:inline distT="0" distB="0" distL="0" distR="0" wp14:anchorId="6B48CBF0" wp14:editId="7AE467CF">
            <wp:extent cx="5274310" cy="320421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71D2" w14:textId="592931EF" w:rsidR="0024789D" w:rsidRDefault="0024789D" w:rsidP="0024789D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72" w:name="_Toc81490797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6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交叉分析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03B0A284" w14:textId="77777777" w:rsidR="008843BF" w:rsidRDefault="007A5E89">
      <w:pPr>
        <w:pStyle w:val="3"/>
      </w:pPr>
      <w:r>
        <w:rPr>
          <w:rFonts w:hint="eastAsia"/>
        </w:rPr>
        <w:t>5.</w:t>
      </w:r>
      <w:r>
        <w:t>8</w:t>
      </w:r>
      <w:r>
        <w:rPr>
          <w:rFonts w:hint="eastAsia"/>
        </w:rPr>
        <w:t xml:space="preserve">.2 </w:t>
      </w:r>
      <w:r>
        <w:rPr>
          <w:rFonts w:hint="eastAsia"/>
        </w:rPr>
        <w:t>功能介绍</w:t>
      </w:r>
      <w:bookmarkEnd w:id="172"/>
    </w:p>
    <w:p w14:paraId="2A574565" w14:textId="3437E694" w:rsidR="008843BF" w:rsidRPr="00A61E45" w:rsidRDefault="007A5E89">
      <w:pPr>
        <w:ind w:firstLineChars="200" w:firstLine="482"/>
        <w:rPr>
          <w:rFonts w:asciiTheme="minorEastAsia" w:eastAsiaTheme="minorEastAsia" w:hAnsiTheme="minorEastAsia" w:cstheme="minorEastAsia"/>
          <w:b/>
          <w:bCs/>
        </w:rPr>
      </w:pPr>
      <w:r w:rsidRPr="00A61E45">
        <w:rPr>
          <w:rFonts w:asciiTheme="minorEastAsia" w:eastAsiaTheme="minorEastAsia" w:hAnsiTheme="minorEastAsia" w:cstheme="minorEastAsia" w:hint="eastAsia"/>
          <w:b/>
          <w:bCs/>
        </w:rPr>
        <w:t>1</w:t>
      </w:r>
      <w:r w:rsidRPr="00A61E45">
        <w:rPr>
          <w:rFonts w:asciiTheme="minorEastAsia" w:eastAsiaTheme="minorEastAsia" w:hAnsiTheme="minorEastAsia" w:cstheme="minorEastAsia"/>
          <w:b/>
          <w:bCs/>
        </w:rPr>
        <w:t xml:space="preserve">. </w:t>
      </w:r>
      <w:r w:rsidR="00A61E45" w:rsidRPr="00A61E45">
        <w:rPr>
          <w:rFonts w:asciiTheme="minorEastAsia" w:eastAsiaTheme="minorEastAsia" w:hAnsiTheme="minorEastAsia" w:cstheme="minorEastAsia" w:hint="eastAsia"/>
          <w:b/>
          <w:bCs/>
        </w:rPr>
        <w:t>交叉分析</w:t>
      </w:r>
    </w:p>
    <w:p w14:paraId="347ECB6F" w14:textId="71EA9974" w:rsidR="008843BF" w:rsidRDefault="00A61E45">
      <w:pPr>
        <w:ind w:firstLineChars="200" w:firstLine="480"/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>通过图表的形式直观地展现出因变量和自变量的关系</w:t>
      </w:r>
      <w:r w:rsidR="000C68B6">
        <w:rPr>
          <w:rFonts w:asciiTheme="minorEastAsia" w:eastAsiaTheme="minorEastAsia" w:hAnsiTheme="minorEastAsia" w:cstheme="minorEastAsia" w:hint="eastAsia"/>
        </w:rPr>
        <w:t>，方便对收集的数据进行相关性</w:t>
      </w:r>
      <w:r w:rsidR="002E0185">
        <w:rPr>
          <w:rFonts w:asciiTheme="minorEastAsia" w:eastAsiaTheme="minorEastAsia" w:hAnsiTheme="minorEastAsia" w:cstheme="minorEastAsia" w:hint="eastAsia"/>
        </w:rPr>
        <w:t>调查和研究</w:t>
      </w:r>
      <w:r w:rsidR="007A5E89">
        <w:rPr>
          <w:rFonts w:asciiTheme="minorEastAsia" w:eastAsiaTheme="minorEastAsia" w:hAnsiTheme="minorEastAsia" w:cstheme="minorEastAsia" w:hint="eastAsia"/>
        </w:rPr>
        <w:t>。</w:t>
      </w:r>
    </w:p>
    <w:p w14:paraId="45A36D45" w14:textId="3073A2B8" w:rsidR="00452264" w:rsidRPr="00452264" w:rsidRDefault="007A5E89" w:rsidP="00452264">
      <w:pPr>
        <w:pStyle w:val="2"/>
        <w:spacing w:before="156" w:after="156"/>
        <w:rPr>
          <w:rFonts w:hint="eastAsia"/>
        </w:rPr>
      </w:pPr>
      <w:bookmarkStart w:id="173" w:name="_Toc81490798"/>
      <w:r>
        <w:rPr>
          <w:rFonts w:hint="eastAsia"/>
        </w:rPr>
        <w:t>5.</w:t>
      </w:r>
      <w:r>
        <w:t>9</w:t>
      </w:r>
      <w:r w:rsidR="00175717">
        <w:rPr>
          <w:rFonts w:hint="eastAsia"/>
        </w:rPr>
        <w:t>问卷列表页</w:t>
      </w:r>
      <w:bookmarkEnd w:id="173"/>
      <w:r w:rsidR="006D4028">
        <w:rPr>
          <w:rFonts w:hint="eastAsia"/>
        </w:rPr>
        <w:t>面</w:t>
      </w:r>
    </w:p>
    <w:p w14:paraId="6DDD6F36" w14:textId="77777777" w:rsidR="008843BF" w:rsidRDefault="007A5E89">
      <w:pPr>
        <w:pStyle w:val="3"/>
      </w:pPr>
      <w:bookmarkStart w:id="174" w:name="_Toc81490799"/>
      <w:r>
        <w:rPr>
          <w:rFonts w:hint="eastAsia"/>
        </w:rPr>
        <w:t>5</w:t>
      </w:r>
      <w:r>
        <w:rPr>
          <w:rFonts w:hint="eastAsia"/>
        </w:rPr>
        <w:t>.</w:t>
      </w:r>
      <w:r>
        <w:t>9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74"/>
    </w:p>
    <w:p w14:paraId="63004B1F" w14:textId="101F014D" w:rsidR="008843BF" w:rsidRDefault="00F6020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列表：</w:t>
      </w:r>
      <w:r w:rsidR="001E2EFA">
        <w:rPr>
          <w:rFonts w:hint="eastAsia"/>
        </w:rPr>
        <w:t>直观清晰地</w:t>
      </w:r>
      <w:r w:rsidR="00DC088C">
        <w:rPr>
          <w:rFonts w:hint="eastAsia"/>
        </w:rPr>
        <w:t>查看该登录用户创建的所有问卷信息</w:t>
      </w:r>
      <w:r w:rsidR="00452264">
        <w:rPr>
          <w:rFonts w:hint="eastAsia"/>
        </w:rPr>
        <w:t>，包括问卷</w:t>
      </w:r>
      <w:r w:rsidR="00452264">
        <w:rPr>
          <w:rFonts w:hint="eastAsia"/>
        </w:rPr>
        <w:t>I</w:t>
      </w:r>
      <w:r w:rsidR="00452264">
        <w:t>D</w:t>
      </w:r>
      <w:r w:rsidR="007D0658">
        <w:rPr>
          <w:rFonts w:hint="eastAsia"/>
        </w:rPr>
        <w:t>、问卷标题、</w:t>
      </w:r>
      <w:r w:rsidR="00452264">
        <w:rPr>
          <w:rFonts w:hint="eastAsia"/>
        </w:rPr>
        <w:t>收到答卷数量</w:t>
      </w:r>
      <w:r w:rsidR="007D0658">
        <w:rPr>
          <w:rFonts w:hint="eastAsia"/>
        </w:rPr>
        <w:t>、</w:t>
      </w:r>
      <w:r w:rsidR="00452264">
        <w:rPr>
          <w:rFonts w:hint="eastAsia"/>
        </w:rPr>
        <w:t>问卷发布时间</w:t>
      </w:r>
      <w:r w:rsidR="007D0658">
        <w:rPr>
          <w:rFonts w:hint="eastAsia"/>
        </w:rPr>
        <w:t>、</w:t>
      </w:r>
      <w:r w:rsidR="00452264">
        <w:rPr>
          <w:rFonts w:hint="eastAsia"/>
        </w:rPr>
        <w:t>问卷创建时间等</w:t>
      </w:r>
      <w:r w:rsidR="007A5E89">
        <w:rPr>
          <w:rFonts w:hint="eastAsia"/>
        </w:rPr>
        <w:t>。</w:t>
      </w:r>
    </w:p>
    <w:p w14:paraId="65E71FBE" w14:textId="741E6A0C" w:rsidR="006844FD" w:rsidRDefault="00714CA5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回收站：查看删除的问卷</w:t>
      </w:r>
      <w:r w:rsidR="007A295E">
        <w:rPr>
          <w:rFonts w:hint="eastAsia"/>
        </w:rPr>
        <w:t>。</w:t>
      </w:r>
    </w:p>
    <w:p w14:paraId="4DD74FFC" w14:textId="5CD645F5" w:rsidR="00F93DBB" w:rsidRDefault="00F93DB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筛选框：可选择查看全部</w:t>
      </w:r>
      <w:r>
        <w:rPr>
          <w:rFonts w:hint="eastAsia"/>
        </w:rPr>
        <w:t>/</w:t>
      </w:r>
      <w:r>
        <w:rPr>
          <w:rFonts w:hint="eastAsia"/>
        </w:rPr>
        <w:t>已发布</w:t>
      </w:r>
      <w:r>
        <w:rPr>
          <w:rFonts w:hint="eastAsia"/>
        </w:rPr>
        <w:t>/</w:t>
      </w:r>
      <w:r>
        <w:rPr>
          <w:rFonts w:hint="eastAsia"/>
        </w:rPr>
        <w:t>未发布问卷，选择按创建时间倒序、创建时间正序、发布时间倒序、发布时间正序、答卷数量倒序、答卷数量正序的排序方式。</w:t>
      </w:r>
    </w:p>
    <w:p w14:paraId="2346A9A3" w14:textId="729EFB4F" w:rsidR="00495A5D" w:rsidRDefault="005853B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搜索框：输入问卷名进行搜索。</w:t>
      </w:r>
    </w:p>
    <w:p w14:paraId="581BF4F7" w14:textId="549D829A" w:rsidR="00F509ED" w:rsidRDefault="00F509ED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修改：跳转到编辑问卷页面。</w:t>
      </w:r>
    </w:p>
    <w:p w14:paraId="5AB3D561" w14:textId="3C707DCE" w:rsidR="00F509ED" w:rsidRDefault="00F509ED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发布：跳转到发送问卷页面。</w:t>
      </w:r>
    </w:p>
    <w:p w14:paraId="7915FA6A" w14:textId="605B3998" w:rsidR="006D054B" w:rsidRDefault="006D054B" w:rsidP="006D054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设置：跳转到设置问卷页面。</w:t>
      </w:r>
    </w:p>
    <w:p w14:paraId="26BD75FB" w14:textId="1160DEA2" w:rsidR="006D054B" w:rsidRDefault="006D054B" w:rsidP="006D054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lastRenderedPageBreak/>
        <w:t>问卷分析：跳转到问卷分析页面。</w:t>
      </w:r>
    </w:p>
    <w:p w14:paraId="4C499CE1" w14:textId="3CAEAAE1" w:rsidR="001F7E3C" w:rsidRDefault="001F7E3C" w:rsidP="006D054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发布：直接发布问卷。</w:t>
      </w:r>
    </w:p>
    <w:p w14:paraId="13DE48CA" w14:textId="71F6184A" w:rsidR="001F7E3C" w:rsidRDefault="001F7E3C" w:rsidP="006D054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复制：复制该问卷到一个新的副本。</w:t>
      </w:r>
    </w:p>
    <w:p w14:paraId="090ED469" w14:textId="674D6E46" w:rsidR="00224193" w:rsidRDefault="00224193" w:rsidP="006D054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导出：将问卷内容导出到</w:t>
      </w:r>
      <w:r>
        <w:rPr>
          <w:rFonts w:hint="eastAsia"/>
        </w:rPr>
        <w:t>W</w:t>
      </w:r>
      <w:r>
        <w:t>ord</w:t>
      </w:r>
      <w:r>
        <w:rPr>
          <w:rFonts w:hint="eastAsia"/>
        </w:rPr>
        <w:t>文档并下载到本地。</w:t>
      </w:r>
    </w:p>
    <w:p w14:paraId="208C6326" w14:textId="7F487F23" w:rsidR="00547ADE" w:rsidRDefault="00547ADE" w:rsidP="006D054B">
      <w:pPr>
        <w:pStyle w:val="aa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删除：直接删除问卷至回收站。</w:t>
      </w:r>
    </w:p>
    <w:p w14:paraId="1D4EE2AB" w14:textId="5F7FC240" w:rsidR="008843BF" w:rsidRDefault="00713711">
      <w:r>
        <w:rPr>
          <w:noProof/>
        </w:rPr>
        <w:drawing>
          <wp:inline distT="0" distB="0" distL="0" distR="0" wp14:anchorId="5E4E335D" wp14:editId="043E2F05">
            <wp:extent cx="5274310" cy="2590800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26F94" w14:textId="08FB6C3A" w:rsidR="006D4028" w:rsidRDefault="006D4028" w:rsidP="006D4028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75" w:name="_Toc81490800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7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列表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1D211F87" w14:textId="18EC4836" w:rsidR="008843BF" w:rsidRDefault="007A5E89">
      <w:pPr>
        <w:pStyle w:val="2"/>
        <w:spacing w:before="156" w:after="156"/>
      </w:pPr>
      <w:r>
        <w:rPr>
          <w:rFonts w:hint="eastAsia"/>
        </w:rPr>
        <w:t>5.</w:t>
      </w:r>
      <w:r>
        <w:t xml:space="preserve">10 </w:t>
      </w:r>
      <w:r w:rsidR="000F40B7">
        <w:rPr>
          <w:rFonts w:hint="eastAsia"/>
        </w:rPr>
        <w:t>回收站页面</w:t>
      </w:r>
      <w:bookmarkEnd w:id="175"/>
    </w:p>
    <w:p w14:paraId="3B9AEC20" w14:textId="22322147" w:rsidR="007D0658" w:rsidRPr="007D0658" w:rsidRDefault="007D0658" w:rsidP="007F6461">
      <w:pPr>
        <w:ind w:firstLineChars="200" w:firstLine="480"/>
        <w:rPr>
          <w:rFonts w:hint="eastAsia"/>
        </w:rPr>
      </w:pPr>
      <w:r>
        <w:rPr>
          <w:rFonts w:hint="eastAsia"/>
        </w:rPr>
        <w:t>显示被删除问卷的信息，</w:t>
      </w:r>
      <w:r w:rsidR="001B2D86">
        <w:rPr>
          <w:rFonts w:hint="eastAsia"/>
        </w:rPr>
        <w:t>包括</w:t>
      </w:r>
      <w:r>
        <w:rPr>
          <w:rFonts w:hint="eastAsia"/>
        </w:rPr>
        <w:t>问卷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、问卷标题、</w:t>
      </w:r>
      <w:r w:rsidR="005522F7">
        <w:rPr>
          <w:rFonts w:hint="eastAsia"/>
        </w:rPr>
        <w:t>问卷创建时间</w:t>
      </w:r>
      <w:r w:rsidR="005522F7">
        <w:rPr>
          <w:rFonts w:hint="eastAsia"/>
        </w:rPr>
        <w:t>、</w:t>
      </w:r>
      <w:r>
        <w:rPr>
          <w:rFonts w:hint="eastAsia"/>
        </w:rPr>
        <w:t>答卷</w:t>
      </w:r>
      <w:r w:rsidR="005522F7">
        <w:rPr>
          <w:rFonts w:hint="eastAsia"/>
        </w:rPr>
        <w:t>数量</w:t>
      </w:r>
      <w:r w:rsidR="007F6461">
        <w:rPr>
          <w:rFonts w:hint="eastAsia"/>
        </w:rPr>
        <w:t>，也可以对被删除问卷进行一些操作。</w:t>
      </w:r>
    </w:p>
    <w:p w14:paraId="50E483BC" w14:textId="77777777" w:rsidR="008843BF" w:rsidRDefault="007A5E89">
      <w:pPr>
        <w:pStyle w:val="3"/>
      </w:pPr>
      <w:bookmarkStart w:id="176" w:name="_Toc81490801"/>
      <w:r>
        <w:rPr>
          <w:rFonts w:hint="eastAsia"/>
        </w:rPr>
        <w:t>5.1</w:t>
      </w:r>
      <w:r>
        <w:t>0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76"/>
    </w:p>
    <w:p w14:paraId="699E926B" w14:textId="78EED70A" w:rsidR="008843BF" w:rsidRDefault="00452264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恢复问卷</w:t>
      </w:r>
      <w:r w:rsidR="002B3004">
        <w:rPr>
          <w:rFonts w:hint="eastAsia"/>
        </w:rPr>
        <w:t>：</w:t>
      </w:r>
      <w:r w:rsidR="00392D4A">
        <w:rPr>
          <w:rFonts w:hint="eastAsia"/>
        </w:rPr>
        <w:t>将被删除的问卷恢复</w:t>
      </w:r>
      <w:r w:rsidR="007A5E89">
        <w:rPr>
          <w:rFonts w:hint="eastAsia"/>
        </w:rPr>
        <w:t>。</w:t>
      </w:r>
    </w:p>
    <w:p w14:paraId="03640BE2" w14:textId="34A6CE14" w:rsidR="008843BF" w:rsidRDefault="0093029F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彻底删除：</w:t>
      </w:r>
      <w:r w:rsidR="00FE3687">
        <w:rPr>
          <w:rFonts w:hint="eastAsia"/>
        </w:rPr>
        <w:t>将被删除的问卷彻底删除。</w:t>
      </w:r>
    </w:p>
    <w:p w14:paraId="7E3CB0F9" w14:textId="13A1F8AA" w:rsidR="00FE3687" w:rsidRDefault="00FE3687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清空回收站：彻底删除所有被删除的问卷。</w:t>
      </w:r>
    </w:p>
    <w:p w14:paraId="30289DFE" w14:textId="30CD9C79" w:rsidR="008843BF" w:rsidRDefault="0068644A">
      <w:r>
        <w:rPr>
          <w:noProof/>
        </w:rPr>
        <w:lastRenderedPageBreak/>
        <w:drawing>
          <wp:inline distT="0" distB="0" distL="0" distR="0" wp14:anchorId="5AF89DC1" wp14:editId="6690AD8C">
            <wp:extent cx="5274310" cy="2528570"/>
            <wp:effectExtent l="0" t="0" r="2540" b="508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1F9E" w14:textId="7A0B1E29" w:rsidR="003D2205" w:rsidRDefault="003D2205" w:rsidP="003D220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77" w:name="_Toc81490802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8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回收站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7B430A24" w14:textId="2B2413E3" w:rsidR="008843BF" w:rsidRDefault="007A5E89" w:rsidP="009F7203">
      <w:pPr>
        <w:pStyle w:val="2"/>
        <w:spacing w:before="156" w:after="156"/>
      </w:pPr>
      <w:r>
        <w:rPr>
          <w:rFonts w:hint="eastAsia"/>
        </w:rPr>
        <w:t>5.</w:t>
      </w:r>
      <w:r>
        <w:t xml:space="preserve">11 </w:t>
      </w:r>
      <w:r w:rsidR="00FA47AD" w:rsidRPr="00FA47AD">
        <w:rPr>
          <w:rFonts w:hint="eastAsia"/>
        </w:rPr>
        <w:t>问卷填写页面</w:t>
      </w:r>
      <w:bookmarkEnd w:id="177"/>
    </w:p>
    <w:p w14:paraId="221BA430" w14:textId="1C262731" w:rsidR="009F7203" w:rsidRPr="009F7203" w:rsidRDefault="009F7203" w:rsidP="009F7203">
      <w:pPr>
        <w:ind w:firstLineChars="200" w:firstLine="480"/>
        <w:rPr>
          <w:rFonts w:hint="eastAsia"/>
        </w:rPr>
      </w:pPr>
      <w:r>
        <w:rPr>
          <w:rFonts w:hint="eastAsia"/>
        </w:rPr>
        <w:t>这是问卷发布后，被调查人员需要填写的页面。</w:t>
      </w:r>
    </w:p>
    <w:p w14:paraId="55E8FCCA" w14:textId="77777777" w:rsidR="008843BF" w:rsidRDefault="007A5E89">
      <w:pPr>
        <w:pStyle w:val="3"/>
      </w:pPr>
      <w:bookmarkStart w:id="178" w:name="_Toc81490803"/>
      <w:r>
        <w:rPr>
          <w:rFonts w:hint="eastAsia"/>
        </w:rPr>
        <w:t>5</w:t>
      </w:r>
      <w:r>
        <w:rPr>
          <w:rFonts w:hint="eastAsia"/>
        </w:rPr>
        <w:t>.1</w:t>
      </w:r>
      <w:r>
        <w:t>1</w:t>
      </w:r>
      <w:r>
        <w:rPr>
          <w:rFonts w:hint="eastAsia"/>
        </w:rPr>
        <w:t xml:space="preserve">.1 </w:t>
      </w:r>
      <w:r>
        <w:rPr>
          <w:rFonts w:hint="eastAsia"/>
        </w:rPr>
        <w:t>包含内容</w:t>
      </w:r>
      <w:bookmarkEnd w:id="178"/>
    </w:p>
    <w:p w14:paraId="6636B902" w14:textId="0E67AA66" w:rsidR="008843BF" w:rsidRDefault="003B091D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内容：</w:t>
      </w:r>
      <w:r w:rsidR="00B92C4B">
        <w:rPr>
          <w:rFonts w:hint="eastAsia"/>
        </w:rPr>
        <w:t>发布者编辑的问卷内容。</w:t>
      </w:r>
    </w:p>
    <w:p w14:paraId="44FFEF0E" w14:textId="3DA5CA26" w:rsidR="003B091D" w:rsidRDefault="003B091D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问卷二维码：扫描即可填写问卷。</w:t>
      </w:r>
    </w:p>
    <w:p w14:paraId="1C48F105" w14:textId="563BC713" w:rsidR="00441D7B" w:rsidRDefault="00441D7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提交问卷：</w:t>
      </w:r>
      <w:r w:rsidR="00D005EE">
        <w:rPr>
          <w:rFonts w:hint="eastAsia"/>
        </w:rPr>
        <w:t>点击后即可提交答卷，若提交失败会提示失败原因。</w:t>
      </w:r>
    </w:p>
    <w:p w14:paraId="4E50FE1E" w14:textId="015CF758" w:rsidR="00D7451E" w:rsidRDefault="00D7451E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版权所属：</w:t>
      </w:r>
      <w:r w:rsidRPr="00D7451E">
        <w:rPr>
          <w:rFonts w:hint="eastAsia"/>
        </w:rPr>
        <w:t>鲸语问卷</w:t>
      </w:r>
      <w:r w:rsidRPr="00D7451E">
        <w:rPr>
          <w:rFonts w:hint="eastAsia"/>
        </w:rPr>
        <w:t xml:space="preserve">© </w:t>
      </w:r>
      <w:r w:rsidRPr="00D7451E">
        <w:rPr>
          <w:rFonts w:hint="eastAsia"/>
        </w:rPr>
        <w:t>提供技术支持</w:t>
      </w:r>
      <w:r>
        <w:rPr>
          <w:rFonts w:hint="eastAsia"/>
        </w:rPr>
        <w:t>。</w:t>
      </w:r>
    </w:p>
    <w:p w14:paraId="5C646395" w14:textId="38321944" w:rsidR="008843BF" w:rsidRDefault="009F7203">
      <w:r>
        <w:rPr>
          <w:noProof/>
        </w:rPr>
        <w:drawing>
          <wp:inline distT="0" distB="0" distL="0" distR="0" wp14:anchorId="75001A98" wp14:editId="1E5482A1">
            <wp:extent cx="5274310" cy="252095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1763" w14:textId="432BB5D3" w:rsidR="003D2205" w:rsidRDefault="003D2205" w:rsidP="003D220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79" w:name="_Toc81490804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2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9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填写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41F048FB" w14:textId="3A523B9E" w:rsidR="008843BF" w:rsidRDefault="007A5E89">
      <w:pPr>
        <w:pStyle w:val="2"/>
        <w:spacing w:before="156" w:after="156"/>
      </w:pPr>
      <w:r>
        <w:rPr>
          <w:rFonts w:hint="eastAsia"/>
        </w:rPr>
        <w:lastRenderedPageBreak/>
        <w:t>5.</w:t>
      </w:r>
      <w:r>
        <w:t>1</w:t>
      </w:r>
      <w:r w:rsidR="004D228C">
        <w:t>2</w:t>
      </w:r>
      <w:r>
        <w:t xml:space="preserve"> </w:t>
      </w:r>
      <w:r w:rsidR="002E748A">
        <w:rPr>
          <w:rFonts w:hint="eastAsia"/>
        </w:rPr>
        <w:t>问卷结果</w:t>
      </w:r>
      <w:r w:rsidR="000712FA">
        <w:rPr>
          <w:rFonts w:hint="eastAsia"/>
        </w:rPr>
        <w:t>页面</w:t>
      </w:r>
      <w:bookmarkEnd w:id="179"/>
    </w:p>
    <w:p w14:paraId="3A2CA817" w14:textId="22678614" w:rsidR="008843BF" w:rsidRDefault="007B01D9">
      <w:pPr>
        <w:ind w:firstLineChars="200" w:firstLine="480"/>
      </w:pPr>
      <w:r>
        <w:rPr>
          <w:rFonts w:hint="eastAsia"/>
        </w:rPr>
        <w:t>如果在问卷设置中设置</w:t>
      </w:r>
      <w:r w:rsidR="009D5E5C">
        <w:rPr>
          <w:rFonts w:hint="eastAsia"/>
        </w:rPr>
        <w:t>“</w:t>
      </w:r>
      <w:r w:rsidR="009D5E5C" w:rsidRPr="009D5E5C">
        <w:rPr>
          <w:rFonts w:hint="eastAsia"/>
        </w:rPr>
        <w:t>填写完成后显示投票结果</w:t>
      </w:r>
      <w:r w:rsidR="009D5E5C">
        <w:rPr>
          <w:rFonts w:hint="eastAsia"/>
        </w:rPr>
        <w:t>”，那么</w:t>
      </w:r>
      <w:r w:rsidR="009E2AC9">
        <w:rPr>
          <w:rFonts w:hint="eastAsia"/>
        </w:rPr>
        <w:t>作答者在完成投票问卷提交后将看到投票结果界面。</w:t>
      </w:r>
    </w:p>
    <w:p w14:paraId="5E3956AA" w14:textId="63B285EF" w:rsidR="008843BF" w:rsidRDefault="007A5E89" w:rsidP="009B22D2">
      <w:pPr>
        <w:pStyle w:val="3"/>
        <w:numPr>
          <w:ilvl w:val="2"/>
          <w:numId w:val="11"/>
        </w:numPr>
      </w:pPr>
      <w:bookmarkStart w:id="180" w:name="_Toc81490805"/>
      <w:r>
        <w:rPr>
          <w:rFonts w:hint="eastAsia"/>
        </w:rPr>
        <w:t>包含内容</w:t>
      </w:r>
      <w:bookmarkEnd w:id="180"/>
    </w:p>
    <w:p w14:paraId="58BEAF91" w14:textId="6C516F24" w:rsidR="008843BF" w:rsidRDefault="009B22D2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我也想用鲸语问卷：</w:t>
      </w:r>
      <w:r w:rsidR="00B918A4">
        <w:rPr>
          <w:rFonts w:hint="eastAsia"/>
        </w:rPr>
        <w:t>点击后跳转到鲸语问卷主页</w:t>
      </w:r>
      <w:r w:rsidR="007A5E89">
        <w:rPr>
          <w:rFonts w:hint="eastAsia"/>
        </w:rPr>
        <w:t>。</w:t>
      </w:r>
    </w:p>
    <w:p w14:paraId="0B21B450" w14:textId="2D3B6532" w:rsidR="00203041" w:rsidRDefault="0068530B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图标类型选择：可选择表格、条形图、柱状图、折线图、饼图来查看投票结果。</w:t>
      </w:r>
    </w:p>
    <w:p w14:paraId="5AA5F778" w14:textId="6D8EF2BC" w:rsidR="00A26558" w:rsidRDefault="00A26558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比例：可按比例升序或降序排列选项。</w:t>
      </w:r>
    </w:p>
    <w:p w14:paraId="26623887" w14:textId="74C1254E" w:rsidR="008843BF" w:rsidRPr="009B22D2" w:rsidRDefault="009B22D2">
      <w:r>
        <w:rPr>
          <w:noProof/>
        </w:rPr>
        <w:drawing>
          <wp:inline distT="0" distB="0" distL="0" distR="0" wp14:anchorId="30C11AB9" wp14:editId="04D9C113">
            <wp:extent cx="5274310" cy="2550160"/>
            <wp:effectExtent l="0" t="0" r="2540" b="254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8835" w14:textId="1E1F5BD0" w:rsidR="00AD5EF5" w:rsidRDefault="00AD5EF5" w:rsidP="00AD5EF5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81" w:name="_Toc81490806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30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结果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4655FEC9" w14:textId="62B5EB71" w:rsidR="008843BF" w:rsidRDefault="007A5E89">
      <w:pPr>
        <w:pStyle w:val="2"/>
        <w:spacing w:before="156" w:after="156"/>
      </w:pPr>
      <w:r>
        <w:rPr>
          <w:rFonts w:hint="eastAsia"/>
        </w:rPr>
        <w:t>5.</w:t>
      </w:r>
      <w:r>
        <w:t>1</w:t>
      </w:r>
      <w:r w:rsidR="004D228C">
        <w:t>3</w:t>
      </w:r>
      <w:r>
        <w:t xml:space="preserve"> </w:t>
      </w:r>
      <w:r w:rsidR="002E748A">
        <w:rPr>
          <w:rFonts w:hint="eastAsia"/>
        </w:rPr>
        <w:t>错误问卷</w:t>
      </w:r>
      <w:r w:rsidR="00A0518A">
        <w:rPr>
          <w:rFonts w:hint="eastAsia"/>
        </w:rPr>
        <w:t>页面</w:t>
      </w:r>
      <w:bookmarkEnd w:id="181"/>
    </w:p>
    <w:p w14:paraId="128A70C3" w14:textId="1FE0EFB4" w:rsidR="008843BF" w:rsidRDefault="00BE76B7">
      <w:pPr>
        <w:ind w:firstLineChars="200" w:firstLine="480"/>
      </w:pPr>
      <w:r>
        <w:rPr>
          <w:rFonts w:hint="eastAsia"/>
        </w:rPr>
        <w:t>当用户由于某些原因没有问卷访问权限时，将会弹出此页面</w:t>
      </w:r>
      <w:r w:rsidR="007A5E89">
        <w:rPr>
          <w:rFonts w:hint="eastAsia"/>
        </w:rPr>
        <w:t>。</w:t>
      </w:r>
      <w:r w:rsidR="00FB4A4E">
        <w:rPr>
          <w:rFonts w:hint="eastAsia"/>
        </w:rPr>
        <w:t>比如设置作答次数限制</w:t>
      </w:r>
      <w:r w:rsidR="001775F2">
        <w:rPr>
          <w:rFonts w:hint="eastAsia"/>
        </w:rPr>
        <w:t>后</w:t>
      </w:r>
      <w:r w:rsidR="003F26BA">
        <w:rPr>
          <w:rFonts w:hint="eastAsia"/>
        </w:rPr>
        <w:t>，</w:t>
      </w:r>
      <w:r w:rsidR="001775F2">
        <w:rPr>
          <w:rFonts w:hint="eastAsia"/>
        </w:rPr>
        <w:t>同一个用户尝试第二次填写问卷就会弹出此页面</w:t>
      </w:r>
      <w:r w:rsidR="00FB4A4E">
        <w:rPr>
          <w:rFonts w:hint="eastAsia"/>
        </w:rPr>
        <w:t>。</w:t>
      </w:r>
    </w:p>
    <w:p w14:paraId="5A9584F2" w14:textId="6AF41367" w:rsidR="00413258" w:rsidRDefault="00413258" w:rsidP="00413258">
      <w:pPr>
        <w:pStyle w:val="3"/>
      </w:pPr>
      <w:bookmarkStart w:id="182" w:name="_Toc81490807"/>
      <w:r>
        <w:rPr>
          <w:rFonts w:hint="eastAsia"/>
        </w:rPr>
        <w:t>5.1</w:t>
      </w:r>
      <w:r w:rsidR="00AA17CA">
        <w:t>3</w:t>
      </w:r>
      <w:r>
        <w:rPr>
          <w:rFonts w:hint="eastAsia"/>
        </w:rPr>
        <w:t>.1 包含内容</w:t>
      </w:r>
      <w:bookmarkEnd w:id="182"/>
    </w:p>
    <w:p w14:paraId="43156519" w14:textId="390C9AA0" w:rsidR="00413258" w:rsidRDefault="00413258" w:rsidP="00804532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我也想用鲸语问卷：点击后跳转到鲸语问卷主页。</w:t>
      </w:r>
    </w:p>
    <w:p w14:paraId="37CEA3CC" w14:textId="77777777" w:rsidR="00413258" w:rsidRPr="000E4E8C" w:rsidRDefault="00413258" w:rsidP="00413258">
      <w:pPr>
        <w:pStyle w:val="aa"/>
        <w:ind w:left="360" w:firstLineChars="0" w:firstLine="0"/>
        <w:rPr>
          <w:rFonts w:hint="eastAsia"/>
        </w:rPr>
      </w:pPr>
    </w:p>
    <w:p w14:paraId="4201B98D" w14:textId="26D44102" w:rsidR="00413258" w:rsidRDefault="00413258" w:rsidP="00804532">
      <w:pPr>
        <w:pStyle w:val="aa"/>
        <w:numPr>
          <w:ilvl w:val="0"/>
          <w:numId w:val="8"/>
        </w:numPr>
        <w:ind w:firstLineChars="0"/>
      </w:pPr>
      <w:r>
        <w:rPr>
          <w:noProof/>
        </w:rPr>
        <w:lastRenderedPageBreak/>
        <w:drawing>
          <wp:inline distT="0" distB="0" distL="0" distR="0" wp14:anchorId="1070FF10" wp14:editId="2543D7E0">
            <wp:extent cx="5274310" cy="2355215"/>
            <wp:effectExtent l="0" t="0" r="2540" b="698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6690" w14:textId="439FF141" w:rsidR="004F17E8" w:rsidRDefault="004F17E8" w:rsidP="004F17E8">
      <w:pPr>
        <w:pStyle w:val="aa"/>
        <w:numPr>
          <w:ilvl w:val="0"/>
          <w:numId w:val="8"/>
        </w:numPr>
        <w:ind w:firstLineChars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bookmarkStart w:id="183" w:name="_Toc81490808"/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31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错误问卷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p w14:paraId="5CCCFBE0" w14:textId="32538993" w:rsidR="008843BF" w:rsidRDefault="007A5E89">
      <w:pPr>
        <w:pStyle w:val="2"/>
        <w:spacing w:before="156" w:after="156"/>
      </w:pPr>
      <w:r>
        <w:rPr>
          <w:rFonts w:hint="eastAsia"/>
        </w:rPr>
        <w:t>5.</w:t>
      </w:r>
      <w:r>
        <w:t>1</w:t>
      </w:r>
      <w:r w:rsidR="004D228C">
        <w:t>4</w:t>
      </w:r>
      <w:r>
        <w:t xml:space="preserve"> </w:t>
      </w:r>
      <w:r w:rsidR="000E4E8C">
        <w:rPr>
          <w:rFonts w:hint="eastAsia"/>
        </w:rPr>
        <w:t>4</w:t>
      </w:r>
      <w:r w:rsidR="000E4E8C">
        <w:t>04</w:t>
      </w:r>
      <w:r w:rsidR="000E4E8C">
        <w:rPr>
          <w:rFonts w:hint="eastAsia"/>
        </w:rPr>
        <w:t>页面</w:t>
      </w:r>
      <w:bookmarkEnd w:id="183"/>
    </w:p>
    <w:p w14:paraId="3EE7ACB9" w14:textId="4E94450C" w:rsidR="008843BF" w:rsidRDefault="00AA17CA">
      <w:pPr>
        <w:ind w:firstLineChars="200" w:firstLine="480"/>
      </w:pPr>
      <w:r>
        <w:rPr>
          <w:rFonts w:hint="eastAsia"/>
        </w:rPr>
        <w:t>当用户输入一个错误的链接时，会出现此页面</w:t>
      </w:r>
      <w:r w:rsidR="007A5E89">
        <w:rPr>
          <w:rFonts w:hint="eastAsia"/>
        </w:rPr>
        <w:t>。</w:t>
      </w:r>
    </w:p>
    <w:p w14:paraId="3F4BF3B8" w14:textId="2661F3AC" w:rsidR="00D840FC" w:rsidRDefault="00D840FC" w:rsidP="00D840FC">
      <w:pPr>
        <w:pStyle w:val="3"/>
      </w:pPr>
      <w:bookmarkStart w:id="184" w:name="_Toc81490809"/>
      <w:r>
        <w:rPr>
          <w:rFonts w:hint="eastAsia"/>
        </w:rPr>
        <w:t>5.1</w:t>
      </w:r>
      <w:r>
        <w:t>4</w:t>
      </w:r>
      <w:r>
        <w:rPr>
          <w:rFonts w:hint="eastAsia"/>
        </w:rPr>
        <w:t>.1 包含内容</w:t>
      </w:r>
      <w:bookmarkEnd w:id="184"/>
    </w:p>
    <w:p w14:paraId="5FD1BAF3" w14:textId="77777777" w:rsidR="00D840FC" w:rsidRDefault="00D840FC" w:rsidP="00D840FC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我也想用鲸语问卷：点击后跳转到鲸语问卷主页。</w:t>
      </w:r>
    </w:p>
    <w:p w14:paraId="58DA01B5" w14:textId="10AECAEE" w:rsidR="008843BF" w:rsidRPr="00D840FC" w:rsidRDefault="00E81FB0">
      <w:r>
        <w:rPr>
          <w:noProof/>
        </w:rPr>
        <w:drawing>
          <wp:inline distT="0" distB="0" distL="0" distR="0" wp14:anchorId="1CABC748" wp14:editId="1A2D55D3">
            <wp:extent cx="5274310" cy="2505710"/>
            <wp:effectExtent l="0" t="0" r="2540" b="889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DC557" w14:textId="12456962" w:rsidR="00F54F09" w:rsidRDefault="00F54F09" w:rsidP="00F54F09">
      <w:pPr>
        <w:pStyle w:val="aa"/>
        <w:ind w:firstLineChars="0" w:firstLine="0"/>
        <w:jc w:val="center"/>
        <w:rPr>
          <w:rFonts w:asciiTheme="minorEastAsia" w:eastAsiaTheme="minorEastAsia" w:hAnsiTheme="minorEastAsia" w:cstheme="minorEastAsia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图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5</w:t>
      </w:r>
      <w:r>
        <w:rPr>
          <w:rFonts w:asciiTheme="minorEastAsia" w:eastAsiaTheme="minorEastAsia" w:hAnsiTheme="minorEastAsia" w:cstheme="minorEastAsia" w:hint="eastAsia"/>
          <w:b/>
          <w:bCs/>
          <w:sz w:val="21"/>
          <w:szCs w:val="21"/>
        </w:rPr>
        <w:t>-</w:t>
      </w:r>
      <w:r>
        <w:rPr>
          <w:rFonts w:asciiTheme="minorEastAsia" w:eastAsiaTheme="minorEastAsia" w:hAnsiTheme="minorEastAsia" w:cstheme="minorEastAsia"/>
          <w:b/>
          <w:bCs/>
          <w:sz w:val="21"/>
          <w:szCs w:val="21"/>
        </w:rPr>
        <w:t>32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 xml:space="preserve"> </w:t>
      </w:r>
      <w:r>
        <w:rPr>
          <w:rFonts w:asciiTheme="minorEastAsia" w:eastAsiaTheme="minorEastAsia" w:hAnsiTheme="minorEastAsia" w:cstheme="minorEastAsia"/>
          <w:sz w:val="21"/>
          <w:szCs w:val="21"/>
        </w:rPr>
        <w:t>404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访问出错</w:t>
      </w:r>
      <w:r>
        <w:rPr>
          <w:rFonts w:asciiTheme="minorEastAsia" w:eastAsiaTheme="minorEastAsia" w:hAnsiTheme="minorEastAsia" w:cstheme="minorEastAsia" w:hint="eastAsia"/>
          <w:sz w:val="21"/>
          <w:szCs w:val="21"/>
        </w:rPr>
        <w:t>页面</w:t>
      </w:r>
    </w:p>
    <w:sectPr w:rsidR="00F54F09">
      <w:footerReference w:type="default" r:id="rId6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0E202" w14:textId="77777777" w:rsidR="007A5E89" w:rsidRDefault="007A5E89">
      <w:pPr>
        <w:spacing w:line="240" w:lineRule="auto"/>
      </w:pPr>
      <w:r>
        <w:separator/>
      </w:r>
    </w:p>
  </w:endnote>
  <w:endnote w:type="continuationSeparator" w:id="0">
    <w:p w14:paraId="5F3F9566" w14:textId="77777777" w:rsidR="007A5E89" w:rsidRDefault="007A5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4805" w14:textId="77777777" w:rsidR="008843BF" w:rsidRDefault="007A5E89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663415" wp14:editId="69E8BA8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5" name="文本框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9CAE1" w14:textId="77777777" w:rsidR="008843BF" w:rsidRDefault="007A5E89">
                          <w:pPr>
                            <w:pStyle w:val="a6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1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663415" id="_x0000_t202" coordsize="21600,21600" o:spt="202" path="m,l,21600r21600,l21600,xe">
              <v:stroke joinstyle="miter"/>
              <v:path gradientshapeok="t" o:connecttype="rect"/>
            </v:shapetype>
            <v:shape id="文本框 45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VSdYgIAAAwFAAAOAAAAZHJzL2Uyb0RvYy54bWysVE1uEzEU3iNxB8t7Ommh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q0POnLDo0f33b/d3P+9/fGXgAaDOxxn0rj00U/+aejR65Ecwc929DjZ/URGDHFBvdvCq&#10;PjGZjaYH0+kEIgnZ+AP/1YO5DzG9UWRZJmoe0L8Cq1hfxDSojio5mqPz1pjSQ+NYV/Ojl4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2xVSd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2049CAE1" w14:textId="77777777" w:rsidR="008843BF" w:rsidRDefault="007A5E89">
                    <w:pPr>
                      <w:pStyle w:val="a6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1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B6FDB" w14:textId="77777777" w:rsidR="007A5E89" w:rsidRDefault="007A5E89">
      <w:pPr>
        <w:spacing w:line="240" w:lineRule="auto"/>
      </w:pPr>
      <w:r>
        <w:separator/>
      </w:r>
    </w:p>
  </w:footnote>
  <w:footnote w:type="continuationSeparator" w:id="0">
    <w:p w14:paraId="1EE18D54" w14:textId="77777777" w:rsidR="007A5E89" w:rsidRDefault="007A5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B2700" w14:textId="735A7352" w:rsidR="008843BF" w:rsidRDefault="00AF57EB">
    <w:pPr>
      <w:pStyle w:val="a7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>
      <w:rPr>
        <w:rFonts w:hint="eastAsia"/>
        <w:sz w:val="21"/>
        <w:szCs w:val="21"/>
      </w:rPr>
      <w:t>鲸语问卷</w:t>
    </w:r>
    <w:r w:rsidR="007A5E89">
      <w:rPr>
        <w:rFonts w:hint="eastAsia"/>
        <w:sz w:val="21"/>
        <w:szCs w:val="21"/>
      </w:rPr>
      <w:t>——用户使用说明书</w:t>
    </w:r>
  </w:p>
  <w:p w14:paraId="6C340822" w14:textId="77777777" w:rsidR="008843BF" w:rsidRDefault="008843B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1F24"/>
    <w:multiLevelType w:val="multilevel"/>
    <w:tmpl w:val="02801F24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171D7F"/>
    <w:multiLevelType w:val="hybridMultilevel"/>
    <w:tmpl w:val="E4CCECEE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180A7C25"/>
    <w:multiLevelType w:val="multilevel"/>
    <w:tmpl w:val="180A7C25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580F74"/>
    <w:multiLevelType w:val="multilevel"/>
    <w:tmpl w:val="20580F74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DED5F64"/>
    <w:multiLevelType w:val="hybridMultilevel"/>
    <w:tmpl w:val="132E0F46"/>
    <w:lvl w:ilvl="0" w:tplc="46F0F79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E270FF0"/>
    <w:multiLevelType w:val="multilevel"/>
    <w:tmpl w:val="3E270FF0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3264714"/>
    <w:multiLevelType w:val="multilevel"/>
    <w:tmpl w:val="43264714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501004"/>
    <w:multiLevelType w:val="multilevel"/>
    <w:tmpl w:val="4E501004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C804A4"/>
    <w:multiLevelType w:val="multilevel"/>
    <w:tmpl w:val="827E8AA4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D565C28"/>
    <w:multiLevelType w:val="multilevel"/>
    <w:tmpl w:val="6D565C28"/>
    <w:lvl w:ilvl="0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9B912CA"/>
    <w:multiLevelType w:val="multilevel"/>
    <w:tmpl w:val="79B912C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9"/>
  </w:num>
  <w:num w:numId="9">
    <w:abstractNumId w:val="1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3EA8"/>
    <w:rsid w:val="00002497"/>
    <w:rsid w:val="0000405F"/>
    <w:rsid w:val="00016A3C"/>
    <w:rsid w:val="00017D93"/>
    <w:rsid w:val="00020620"/>
    <w:rsid w:val="00020D9A"/>
    <w:rsid w:val="00022D24"/>
    <w:rsid w:val="0002490B"/>
    <w:rsid w:val="00024A0D"/>
    <w:rsid w:val="00024A48"/>
    <w:rsid w:val="00034FF6"/>
    <w:rsid w:val="00035B1D"/>
    <w:rsid w:val="0004098B"/>
    <w:rsid w:val="000409ED"/>
    <w:rsid w:val="00046198"/>
    <w:rsid w:val="00053256"/>
    <w:rsid w:val="00054E78"/>
    <w:rsid w:val="00055821"/>
    <w:rsid w:val="00056EAF"/>
    <w:rsid w:val="00065C48"/>
    <w:rsid w:val="000712FA"/>
    <w:rsid w:val="00074549"/>
    <w:rsid w:val="0007768E"/>
    <w:rsid w:val="00077710"/>
    <w:rsid w:val="00080168"/>
    <w:rsid w:val="000830EA"/>
    <w:rsid w:val="0008383C"/>
    <w:rsid w:val="00085D3E"/>
    <w:rsid w:val="00086F24"/>
    <w:rsid w:val="00090273"/>
    <w:rsid w:val="000915DD"/>
    <w:rsid w:val="000955D6"/>
    <w:rsid w:val="000A0B5E"/>
    <w:rsid w:val="000A1323"/>
    <w:rsid w:val="000A2B84"/>
    <w:rsid w:val="000A341D"/>
    <w:rsid w:val="000A78E0"/>
    <w:rsid w:val="000C13BA"/>
    <w:rsid w:val="000C2795"/>
    <w:rsid w:val="000C68B6"/>
    <w:rsid w:val="000D7CE9"/>
    <w:rsid w:val="000E0485"/>
    <w:rsid w:val="000E2529"/>
    <w:rsid w:val="000E4E8C"/>
    <w:rsid w:val="000F40B7"/>
    <w:rsid w:val="000F58ED"/>
    <w:rsid w:val="001009F6"/>
    <w:rsid w:val="00101839"/>
    <w:rsid w:val="00102ABC"/>
    <w:rsid w:val="00114750"/>
    <w:rsid w:val="001147A8"/>
    <w:rsid w:val="00122B7C"/>
    <w:rsid w:val="00127DE9"/>
    <w:rsid w:val="0014242A"/>
    <w:rsid w:val="00143431"/>
    <w:rsid w:val="00147C6F"/>
    <w:rsid w:val="0015020E"/>
    <w:rsid w:val="00152815"/>
    <w:rsid w:val="00155A7A"/>
    <w:rsid w:val="00156FF8"/>
    <w:rsid w:val="001634BC"/>
    <w:rsid w:val="001668AD"/>
    <w:rsid w:val="00166D95"/>
    <w:rsid w:val="00175248"/>
    <w:rsid w:val="00175717"/>
    <w:rsid w:val="001764D4"/>
    <w:rsid w:val="001775F2"/>
    <w:rsid w:val="00180C19"/>
    <w:rsid w:val="00182925"/>
    <w:rsid w:val="001832B6"/>
    <w:rsid w:val="0018748A"/>
    <w:rsid w:val="0018784B"/>
    <w:rsid w:val="00187E64"/>
    <w:rsid w:val="00190C05"/>
    <w:rsid w:val="00192E15"/>
    <w:rsid w:val="001A3FB1"/>
    <w:rsid w:val="001B2D86"/>
    <w:rsid w:val="001B2EB1"/>
    <w:rsid w:val="001B3CF5"/>
    <w:rsid w:val="001C6EA9"/>
    <w:rsid w:val="001D495F"/>
    <w:rsid w:val="001E0614"/>
    <w:rsid w:val="001E2EFA"/>
    <w:rsid w:val="001E31D2"/>
    <w:rsid w:val="001F7E3C"/>
    <w:rsid w:val="00201CFA"/>
    <w:rsid w:val="00203041"/>
    <w:rsid w:val="00204C69"/>
    <w:rsid w:val="0020625E"/>
    <w:rsid w:val="00224193"/>
    <w:rsid w:val="00237B45"/>
    <w:rsid w:val="002409EE"/>
    <w:rsid w:val="0024789D"/>
    <w:rsid w:val="00253D63"/>
    <w:rsid w:val="0025675B"/>
    <w:rsid w:val="002607F7"/>
    <w:rsid w:val="00260F6F"/>
    <w:rsid w:val="0026136C"/>
    <w:rsid w:val="00267912"/>
    <w:rsid w:val="00270617"/>
    <w:rsid w:val="00275FA6"/>
    <w:rsid w:val="00284FEA"/>
    <w:rsid w:val="002867E7"/>
    <w:rsid w:val="00292E18"/>
    <w:rsid w:val="002A1C1C"/>
    <w:rsid w:val="002B3004"/>
    <w:rsid w:val="002B6BE2"/>
    <w:rsid w:val="002B7C84"/>
    <w:rsid w:val="002C25CD"/>
    <w:rsid w:val="002C576A"/>
    <w:rsid w:val="002D5A03"/>
    <w:rsid w:val="002D7F14"/>
    <w:rsid w:val="002E0185"/>
    <w:rsid w:val="002E748A"/>
    <w:rsid w:val="002F7762"/>
    <w:rsid w:val="0030117D"/>
    <w:rsid w:val="00304A62"/>
    <w:rsid w:val="00305BE4"/>
    <w:rsid w:val="00307D27"/>
    <w:rsid w:val="003169AB"/>
    <w:rsid w:val="003228AB"/>
    <w:rsid w:val="00323537"/>
    <w:rsid w:val="00324D08"/>
    <w:rsid w:val="00326F30"/>
    <w:rsid w:val="0033297C"/>
    <w:rsid w:val="003347EB"/>
    <w:rsid w:val="00335E5A"/>
    <w:rsid w:val="00336389"/>
    <w:rsid w:val="00342A57"/>
    <w:rsid w:val="00342F09"/>
    <w:rsid w:val="00343EF5"/>
    <w:rsid w:val="0034506A"/>
    <w:rsid w:val="00352E80"/>
    <w:rsid w:val="0037351C"/>
    <w:rsid w:val="003736A2"/>
    <w:rsid w:val="00382C25"/>
    <w:rsid w:val="00384570"/>
    <w:rsid w:val="00384832"/>
    <w:rsid w:val="00392D4A"/>
    <w:rsid w:val="00397369"/>
    <w:rsid w:val="00397BC9"/>
    <w:rsid w:val="003A4B4D"/>
    <w:rsid w:val="003A663F"/>
    <w:rsid w:val="003B091D"/>
    <w:rsid w:val="003B1CBF"/>
    <w:rsid w:val="003C301E"/>
    <w:rsid w:val="003C560D"/>
    <w:rsid w:val="003C7B09"/>
    <w:rsid w:val="003C7D15"/>
    <w:rsid w:val="003D20FD"/>
    <w:rsid w:val="003D2205"/>
    <w:rsid w:val="003D3D30"/>
    <w:rsid w:val="003E2713"/>
    <w:rsid w:val="003E44CA"/>
    <w:rsid w:val="003E5035"/>
    <w:rsid w:val="003F1E09"/>
    <w:rsid w:val="003F26BA"/>
    <w:rsid w:val="003F3837"/>
    <w:rsid w:val="003F750F"/>
    <w:rsid w:val="00403A35"/>
    <w:rsid w:val="00405F3F"/>
    <w:rsid w:val="00413258"/>
    <w:rsid w:val="00414F9D"/>
    <w:rsid w:val="0041548D"/>
    <w:rsid w:val="00423110"/>
    <w:rsid w:val="00424A8B"/>
    <w:rsid w:val="004273B7"/>
    <w:rsid w:val="004310A6"/>
    <w:rsid w:val="004311A4"/>
    <w:rsid w:val="00433FAD"/>
    <w:rsid w:val="0043430C"/>
    <w:rsid w:val="00434F7B"/>
    <w:rsid w:val="00436EC2"/>
    <w:rsid w:val="00441D7B"/>
    <w:rsid w:val="00442848"/>
    <w:rsid w:val="00442A4A"/>
    <w:rsid w:val="00444111"/>
    <w:rsid w:val="0044683B"/>
    <w:rsid w:val="00452264"/>
    <w:rsid w:val="0045254B"/>
    <w:rsid w:val="0045526A"/>
    <w:rsid w:val="0046292A"/>
    <w:rsid w:val="00466E53"/>
    <w:rsid w:val="00467FB9"/>
    <w:rsid w:val="00495A5D"/>
    <w:rsid w:val="00495ACF"/>
    <w:rsid w:val="0049669C"/>
    <w:rsid w:val="004A4214"/>
    <w:rsid w:val="004A67C9"/>
    <w:rsid w:val="004A7D3D"/>
    <w:rsid w:val="004B02D5"/>
    <w:rsid w:val="004D0417"/>
    <w:rsid w:val="004D228C"/>
    <w:rsid w:val="004D3653"/>
    <w:rsid w:val="004D51BF"/>
    <w:rsid w:val="004E557D"/>
    <w:rsid w:val="004E5FD7"/>
    <w:rsid w:val="004E6731"/>
    <w:rsid w:val="004E7D29"/>
    <w:rsid w:val="004F1046"/>
    <w:rsid w:val="004F17E8"/>
    <w:rsid w:val="004F202A"/>
    <w:rsid w:val="004F2EE9"/>
    <w:rsid w:val="004F551B"/>
    <w:rsid w:val="005045AB"/>
    <w:rsid w:val="005054C1"/>
    <w:rsid w:val="00512802"/>
    <w:rsid w:val="00513EA8"/>
    <w:rsid w:val="0051578D"/>
    <w:rsid w:val="005206E0"/>
    <w:rsid w:val="00527F0A"/>
    <w:rsid w:val="00531C2B"/>
    <w:rsid w:val="00534412"/>
    <w:rsid w:val="00534640"/>
    <w:rsid w:val="00534F90"/>
    <w:rsid w:val="00540C87"/>
    <w:rsid w:val="00540E7A"/>
    <w:rsid w:val="0054388E"/>
    <w:rsid w:val="00547ADE"/>
    <w:rsid w:val="005503AD"/>
    <w:rsid w:val="005522F7"/>
    <w:rsid w:val="0055296B"/>
    <w:rsid w:val="005577D9"/>
    <w:rsid w:val="00564CD2"/>
    <w:rsid w:val="00567311"/>
    <w:rsid w:val="005826C5"/>
    <w:rsid w:val="00583B04"/>
    <w:rsid w:val="00584153"/>
    <w:rsid w:val="005853BB"/>
    <w:rsid w:val="00587BD6"/>
    <w:rsid w:val="00595624"/>
    <w:rsid w:val="005A1CC4"/>
    <w:rsid w:val="005B1CB3"/>
    <w:rsid w:val="005B5EE4"/>
    <w:rsid w:val="005C52D9"/>
    <w:rsid w:val="005D13FF"/>
    <w:rsid w:val="005D40BF"/>
    <w:rsid w:val="005D5E9C"/>
    <w:rsid w:val="005D7F38"/>
    <w:rsid w:val="005E3351"/>
    <w:rsid w:val="005F2913"/>
    <w:rsid w:val="005F6979"/>
    <w:rsid w:val="00605D27"/>
    <w:rsid w:val="00610EBC"/>
    <w:rsid w:val="00617D67"/>
    <w:rsid w:val="0062004E"/>
    <w:rsid w:val="006202C2"/>
    <w:rsid w:val="006259CF"/>
    <w:rsid w:val="00626492"/>
    <w:rsid w:val="00634E9C"/>
    <w:rsid w:val="00637790"/>
    <w:rsid w:val="0064391A"/>
    <w:rsid w:val="006525FE"/>
    <w:rsid w:val="00664005"/>
    <w:rsid w:val="00665FDE"/>
    <w:rsid w:val="0066700E"/>
    <w:rsid w:val="006708A7"/>
    <w:rsid w:val="00670F7D"/>
    <w:rsid w:val="00677DC2"/>
    <w:rsid w:val="00682D90"/>
    <w:rsid w:val="00683B69"/>
    <w:rsid w:val="00683D05"/>
    <w:rsid w:val="006844FD"/>
    <w:rsid w:val="0068530B"/>
    <w:rsid w:val="0068644A"/>
    <w:rsid w:val="00687C32"/>
    <w:rsid w:val="006965B9"/>
    <w:rsid w:val="006B6976"/>
    <w:rsid w:val="006C7041"/>
    <w:rsid w:val="006C766E"/>
    <w:rsid w:val="006D054B"/>
    <w:rsid w:val="006D4028"/>
    <w:rsid w:val="006E356F"/>
    <w:rsid w:val="006F045B"/>
    <w:rsid w:val="006F197A"/>
    <w:rsid w:val="006F1F38"/>
    <w:rsid w:val="006F4F1D"/>
    <w:rsid w:val="00705D6C"/>
    <w:rsid w:val="00711D62"/>
    <w:rsid w:val="00713659"/>
    <w:rsid w:val="007136FE"/>
    <w:rsid w:val="00713711"/>
    <w:rsid w:val="00714CA5"/>
    <w:rsid w:val="00715471"/>
    <w:rsid w:val="00715CEB"/>
    <w:rsid w:val="00725D3D"/>
    <w:rsid w:val="007265EE"/>
    <w:rsid w:val="00735911"/>
    <w:rsid w:val="00736C69"/>
    <w:rsid w:val="0073768F"/>
    <w:rsid w:val="00740B47"/>
    <w:rsid w:val="007414BA"/>
    <w:rsid w:val="0074165A"/>
    <w:rsid w:val="00752356"/>
    <w:rsid w:val="00752B7D"/>
    <w:rsid w:val="007606CA"/>
    <w:rsid w:val="00762C81"/>
    <w:rsid w:val="00774BA6"/>
    <w:rsid w:val="007802F5"/>
    <w:rsid w:val="007829B1"/>
    <w:rsid w:val="0078576E"/>
    <w:rsid w:val="007870D2"/>
    <w:rsid w:val="007A1967"/>
    <w:rsid w:val="007A1B65"/>
    <w:rsid w:val="007A2171"/>
    <w:rsid w:val="007A295E"/>
    <w:rsid w:val="007A5E89"/>
    <w:rsid w:val="007A753B"/>
    <w:rsid w:val="007B01D9"/>
    <w:rsid w:val="007B4B30"/>
    <w:rsid w:val="007C388E"/>
    <w:rsid w:val="007C6509"/>
    <w:rsid w:val="007D0658"/>
    <w:rsid w:val="007D458C"/>
    <w:rsid w:val="007E427A"/>
    <w:rsid w:val="007E5442"/>
    <w:rsid w:val="007E5BA7"/>
    <w:rsid w:val="007F6461"/>
    <w:rsid w:val="00803572"/>
    <w:rsid w:val="0080677A"/>
    <w:rsid w:val="00812278"/>
    <w:rsid w:val="008134AB"/>
    <w:rsid w:val="00815274"/>
    <w:rsid w:val="00817B62"/>
    <w:rsid w:val="00821179"/>
    <w:rsid w:val="008217D6"/>
    <w:rsid w:val="00822A83"/>
    <w:rsid w:val="008238F1"/>
    <w:rsid w:val="00824A97"/>
    <w:rsid w:val="008476BD"/>
    <w:rsid w:val="00854079"/>
    <w:rsid w:val="008555F3"/>
    <w:rsid w:val="00860EE9"/>
    <w:rsid w:val="0086658F"/>
    <w:rsid w:val="008717D5"/>
    <w:rsid w:val="008725CC"/>
    <w:rsid w:val="00876C57"/>
    <w:rsid w:val="008804EB"/>
    <w:rsid w:val="008843BF"/>
    <w:rsid w:val="00884AED"/>
    <w:rsid w:val="008971F8"/>
    <w:rsid w:val="008A0DEB"/>
    <w:rsid w:val="008A1EF2"/>
    <w:rsid w:val="008B4077"/>
    <w:rsid w:val="008B41E7"/>
    <w:rsid w:val="008B4F53"/>
    <w:rsid w:val="008C1488"/>
    <w:rsid w:val="008C2EBC"/>
    <w:rsid w:val="008C43AA"/>
    <w:rsid w:val="008D0B2C"/>
    <w:rsid w:val="008D1FB1"/>
    <w:rsid w:val="008D66A3"/>
    <w:rsid w:val="008D6EE4"/>
    <w:rsid w:val="008D773E"/>
    <w:rsid w:val="008E44E4"/>
    <w:rsid w:val="008E4A84"/>
    <w:rsid w:val="008E4C8C"/>
    <w:rsid w:val="008E5DA7"/>
    <w:rsid w:val="008F56DD"/>
    <w:rsid w:val="00901DC0"/>
    <w:rsid w:val="00903420"/>
    <w:rsid w:val="009038F0"/>
    <w:rsid w:val="00904513"/>
    <w:rsid w:val="0092043C"/>
    <w:rsid w:val="00920912"/>
    <w:rsid w:val="00923C2A"/>
    <w:rsid w:val="0093029F"/>
    <w:rsid w:val="009306A3"/>
    <w:rsid w:val="00937286"/>
    <w:rsid w:val="00950953"/>
    <w:rsid w:val="00951DD3"/>
    <w:rsid w:val="0095248B"/>
    <w:rsid w:val="00953D39"/>
    <w:rsid w:val="009565F6"/>
    <w:rsid w:val="0096026C"/>
    <w:rsid w:val="009626AF"/>
    <w:rsid w:val="00973448"/>
    <w:rsid w:val="00976C76"/>
    <w:rsid w:val="0098680D"/>
    <w:rsid w:val="00993209"/>
    <w:rsid w:val="00995EAB"/>
    <w:rsid w:val="009A06CE"/>
    <w:rsid w:val="009A0B79"/>
    <w:rsid w:val="009A27C8"/>
    <w:rsid w:val="009A477F"/>
    <w:rsid w:val="009A51F0"/>
    <w:rsid w:val="009B0A73"/>
    <w:rsid w:val="009B2104"/>
    <w:rsid w:val="009B22D2"/>
    <w:rsid w:val="009C1E0E"/>
    <w:rsid w:val="009C2BE3"/>
    <w:rsid w:val="009C64C5"/>
    <w:rsid w:val="009C7F27"/>
    <w:rsid w:val="009D0A77"/>
    <w:rsid w:val="009D5E5C"/>
    <w:rsid w:val="009E0844"/>
    <w:rsid w:val="009E0DBB"/>
    <w:rsid w:val="009E2AC9"/>
    <w:rsid w:val="009E55E0"/>
    <w:rsid w:val="009F7203"/>
    <w:rsid w:val="00A02E90"/>
    <w:rsid w:val="00A043A3"/>
    <w:rsid w:val="00A0518A"/>
    <w:rsid w:val="00A24963"/>
    <w:rsid w:val="00A26558"/>
    <w:rsid w:val="00A26600"/>
    <w:rsid w:val="00A34723"/>
    <w:rsid w:val="00A363DD"/>
    <w:rsid w:val="00A36C01"/>
    <w:rsid w:val="00A47293"/>
    <w:rsid w:val="00A50D78"/>
    <w:rsid w:val="00A60429"/>
    <w:rsid w:val="00A61562"/>
    <w:rsid w:val="00A61E45"/>
    <w:rsid w:val="00A63C52"/>
    <w:rsid w:val="00A67CA1"/>
    <w:rsid w:val="00A8170F"/>
    <w:rsid w:val="00AA0836"/>
    <w:rsid w:val="00AA17CA"/>
    <w:rsid w:val="00AA1949"/>
    <w:rsid w:val="00AA1ECB"/>
    <w:rsid w:val="00AA409B"/>
    <w:rsid w:val="00AA5F97"/>
    <w:rsid w:val="00AC7E54"/>
    <w:rsid w:val="00AD3CDA"/>
    <w:rsid w:val="00AD5EF5"/>
    <w:rsid w:val="00AD690B"/>
    <w:rsid w:val="00AE32A7"/>
    <w:rsid w:val="00AE5B18"/>
    <w:rsid w:val="00AE700E"/>
    <w:rsid w:val="00AF04E5"/>
    <w:rsid w:val="00AF57EB"/>
    <w:rsid w:val="00AF7D3D"/>
    <w:rsid w:val="00B03DCC"/>
    <w:rsid w:val="00B10DED"/>
    <w:rsid w:val="00B10F14"/>
    <w:rsid w:val="00B120A5"/>
    <w:rsid w:val="00B1224B"/>
    <w:rsid w:val="00B149E9"/>
    <w:rsid w:val="00B3089F"/>
    <w:rsid w:val="00B33805"/>
    <w:rsid w:val="00B35C10"/>
    <w:rsid w:val="00B36189"/>
    <w:rsid w:val="00B36B42"/>
    <w:rsid w:val="00B46747"/>
    <w:rsid w:val="00B467A0"/>
    <w:rsid w:val="00B52D86"/>
    <w:rsid w:val="00B54F7F"/>
    <w:rsid w:val="00B62AB0"/>
    <w:rsid w:val="00B63663"/>
    <w:rsid w:val="00B66C32"/>
    <w:rsid w:val="00B74F8A"/>
    <w:rsid w:val="00B912D6"/>
    <w:rsid w:val="00B918A4"/>
    <w:rsid w:val="00B92C4B"/>
    <w:rsid w:val="00BA2D14"/>
    <w:rsid w:val="00BB119B"/>
    <w:rsid w:val="00BC1F3D"/>
    <w:rsid w:val="00BC334E"/>
    <w:rsid w:val="00BD572D"/>
    <w:rsid w:val="00BD59AE"/>
    <w:rsid w:val="00BD7AE4"/>
    <w:rsid w:val="00BE1D8F"/>
    <w:rsid w:val="00BE5364"/>
    <w:rsid w:val="00BE539E"/>
    <w:rsid w:val="00BE76B7"/>
    <w:rsid w:val="00BF2C07"/>
    <w:rsid w:val="00BF3CE1"/>
    <w:rsid w:val="00BF7C80"/>
    <w:rsid w:val="00C002E8"/>
    <w:rsid w:val="00C03CB1"/>
    <w:rsid w:val="00C03E22"/>
    <w:rsid w:val="00C07F13"/>
    <w:rsid w:val="00C12410"/>
    <w:rsid w:val="00C12438"/>
    <w:rsid w:val="00C17385"/>
    <w:rsid w:val="00C33A4B"/>
    <w:rsid w:val="00C33E74"/>
    <w:rsid w:val="00C50E7B"/>
    <w:rsid w:val="00C53A62"/>
    <w:rsid w:val="00C71FCE"/>
    <w:rsid w:val="00C74A59"/>
    <w:rsid w:val="00C75023"/>
    <w:rsid w:val="00C80099"/>
    <w:rsid w:val="00C969FA"/>
    <w:rsid w:val="00C969FF"/>
    <w:rsid w:val="00CA099B"/>
    <w:rsid w:val="00CA0C80"/>
    <w:rsid w:val="00CB77AF"/>
    <w:rsid w:val="00CB7ED9"/>
    <w:rsid w:val="00CC31D0"/>
    <w:rsid w:val="00CC76FE"/>
    <w:rsid w:val="00CD2048"/>
    <w:rsid w:val="00CD4955"/>
    <w:rsid w:val="00CE03B9"/>
    <w:rsid w:val="00CE0B37"/>
    <w:rsid w:val="00CF0630"/>
    <w:rsid w:val="00CF1074"/>
    <w:rsid w:val="00CF4355"/>
    <w:rsid w:val="00CF4549"/>
    <w:rsid w:val="00D005EE"/>
    <w:rsid w:val="00D01222"/>
    <w:rsid w:val="00D01F93"/>
    <w:rsid w:val="00D036B8"/>
    <w:rsid w:val="00D056D9"/>
    <w:rsid w:val="00D109F9"/>
    <w:rsid w:val="00D10E39"/>
    <w:rsid w:val="00D211A1"/>
    <w:rsid w:val="00D23FEB"/>
    <w:rsid w:val="00D35E68"/>
    <w:rsid w:val="00D40F33"/>
    <w:rsid w:val="00D418CB"/>
    <w:rsid w:val="00D476A4"/>
    <w:rsid w:val="00D513D5"/>
    <w:rsid w:val="00D51BC8"/>
    <w:rsid w:val="00D6491A"/>
    <w:rsid w:val="00D659FE"/>
    <w:rsid w:val="00D67A19"/>
    <w:rsid w:val="00D7451E"/>
    <w:rsid w:val="00D763BF"/>
    <w:rsid w:val="00D77CA6"/>
    <w:rsid w:val="00D840FC"/>
    <w:rsid w:val="00D8705E"/>
    <w:rsid w:val="00D920EC"/>
    <w:rsid w:val="00D94E39"/>
    <w:rsid w:val="00DA1062"/>
    <w:rsid w:val="00DA1F40"/>
    <w:rsid w:val="00DB024C"/>
    <w:rsid w:val="00DB3D43"/>
    <w:rsid w:val="00DC088C"/>
    <w:rsid w:val="00DD5868"/>
    <w:rsid w:val="00DD6766"/>
    <w:rsid w:val="00DD7816"/>
    <w:rsid w:val="00DE5674"/>
    <w:rsid w:val="00DF0FC8"/>
    <w:rsid w:val="00DF14AA"/>
    <w:rsid w:val="00DF4596"/>
    <w:rsid w:val="00E073F7"/>
    <w:rsid w:val="00E16A25"/>
    <w:rsid w:val="00E23C9F"/>
    <w:rsid w:val="00E26BF1"/>
    <w:rsid w:val="00E311A3"/>
    <w:rsid w:val="00E36934"/>
    <w:rsid w:val="00E433B8"/>
    <w:rsid w:val="00E45B49"/>
    <w:rsid w:val="00E47098"/>
    <w:rsid w:val="00E50894"/>
    <w:rsid w:val="00E53A63"/>
    <w:rsid w:val="00E56308"/>
    <w:rsid w:val="00E57839"/>
    <w:rsid w:val="00E6319A"/>
    <w:rsid w:val="00E6575E"/>
    <w:rsid w:val="00E71649"/>
    <w:rsid w:val="00E81FB0"/>
    <w:rsid w:val="00E8273C"/>
    <w:rsid w:val="00E846FD"/>
    <w:rsid w:val="00E847ED"/>
    <w:rsid w:val="00E860AE"/>
    <w:rsid w:val="00E90A20"/>
    <w:rsid w:val="00E93409"/>
    <w:rsid w:val="00E93DB2"/>
    <w:rsid w:val="00EA08B4"/>
    <w:rsid w:val="00EC7A0E"/>
    <w:rsid w:val="00ED0096"/>
    <w:rsid w:val="00ED0B09"/>
    <w:rsid w:val="00ED57CA"/>
    <w:rsid w:val="00EE11AC"/>
    <w:rsid w:val="00EE34A9"/>
    <w:rsid w:val="00EE3F2A"/>
    <w:rsid w:val="00EE4689"/>
    <w:rsid w:val="00EE6278"/>
    <w:rsid w:val="00EE7693"/>
    <w:rsid w:val="00F00E88"/>
    <w:rsid w:val="00F0177A"/>
    <w:rsid w:val="00F07DAC"/>
    <w:rsid w:val="00F2056A"/>
    <w:rsid w:val="00F20AA2"/>
    <w:rsid w:val="00F2393F"/>
    <w:rsid w:val="00F24302"/>
    <w:rsid w:val="00F24B14"/>
    <w:rsid w:val="00F279B4"/>
    <w:rsid w:val="00F30F3B"/>
    <w:rsid w:val="00F43958"/>
    <w:rsid w:val="00F4508D"/>
    <w:rsid w:val="00F46CC9"/>
    <w:rsid w:val="00F509ED"/>
    <w:rsid w:val="00F54F09"/>
    <w:rsid w:val="00F6020B"/>
    <w:rsid w:val="00F67F1A"/>
    <w:rsid w:val="00F84771"/>
    <w:rsid w:val="00F85427"/>
    <w:rsid w:val="00F90B0B"/>
    <w:rsid w:val="00F93DBB"/>
    <w:rsid w:val="00F97B2B"/>
    <w:rsid w:val="00FA1723"/>
    <w:rsid w:val="00FA2243"/>
    <w:rsid w:val="00FA47AD"/>
    <w:rsid w:val="00FA4B91"/>
    <w:rsid w:val="00FA56DF"/>
    <w:rsid w:val="00FB2AF9"/>
    <w:rsid w:val="00FB2E2C"/>
    <w:rsid w:val="00FB4A4E"/>
    <w:rsid w:val="00FE1081"/>
    <w:rsid w:val="00FE3687"/>
    <w:rsid w:val="00FE757F"/>
    <w:rsid w:val="00FF38E5"/>
    <w:rsid w:val="00FF61EB"/>
    <w:rsid w:val="00FF63F7"/>
    <w:rsid w:val="00FF7336"/>
    <w:rsid w:val="045F6959"/>
    <w:rsid w:val="0AE777ED"/>
    <w:rsid w:val="12FB1DBB"/>
    <w:rsid w:val="1EA21472"/>
    <w:rsid w:val="1F34790E"/>
    <w:rsid w:val="20A55A96"/>
    <w:rsid w:val="20DA601D"/>
    <w:rsid w:val="289258C4"/>
    <w:rsid w:val="2B2F29C6"/>
    <w:rsid w:val="2C4B4E65"/>
    <w:rsid w:val="2DBE10E3"/>
    <w:rsid w:val="2F5915AF"/>
    <w:rsid w:val="2F9878C9"/>
    <w:rsid w:val="341A72D9"/>
    <w:rsid w:val="35572D34"/>
    <w:rsid w:val="367D6F99"/>
    <w:rsid w:val="384579BD"/>
    <w:rsid w:val="3A3F2033"/>
    <w:rsid w:val="3B5273B7"/>
    <w:rsid w:val="3E1B35CB"/>
    <w:rsid w:val="41395ECD"/>
    <w:rsid w:val="421C7652"/>
    <w:rsid w:val="4DFF0BDF"/>
    <w:rsid w:val="50C157B9"/>
    <w:rsid w:val="5E40662F"/>
    <w:rsid w:val="61730847"/>
    <w:rsid w:val="703F3A89"/>
    <w:rsid w:val="71490BFE"/>
    <w:rsid w:val="763F2BAE"/>
    <w:rsid w:val="7AB741F4"/>
    <w:rsid w:val="7EE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77F842"/>
  <w15:docId w15:val="{3002EA79-A982-43A6-AC8C-2385F28B3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Theme="minorHAnsi" w:eastAsia="黑体" w:hAnsiTheme="minorHAnsi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ody Text"/>
    <w:basedOn w:val="a"/>
    <w:qFormat/>
    <w:pPr>
      <w:spacing w:before="180" w:after="18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TOC1">
    <w:name w:val="toc 1"/>
    <w:basedOn w:val="a"/>
    <w:next w:val="a"/>
    <w:uiPriority w:val="39"/>
    <w:qFormat/>
  </w:style>
  <w:style w:type="paragraph" w:styleId="TOC2">
    <w:name w:val="toc 2"/>
    <w:basedOn w:val="a"/>
    <w:next w:val="a"/>
    <w:uiPriority w:val="39"/>
    <w:qFormat/>
    <w:pPr>
      <w:ind w:leftChars="200" w:left="420"/>
    </w:pPr>
  </w:style>
  <w:style w:type="table" w:styleId="a8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paragraph" w:customStyle="1" w:styleId="Compact">
    <w:name w:val="Compact"/>
    <w:basedOn w:val="a5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pPr>
      <w:ind w:leftChars="400" w:left="400"/>
    </w:p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rPr>
      <w:rFonts w:ascii="Times New Roman" w:eastAsia="宋体" w:hAnsi="Times New Roman"/>
      <w:kern w:val="2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character" w:styleId="ab">
    <w:name w:val="Unresolved Mention"/>
    <w:basedOn w:val="a0"/>
    <w:uiPriority w:val="99"/>
    <w:semiHidden/>
    <w:unhideWhenUsed/>
    <w:rsid w:val="00FF38E5"/>
    <w:rPr>
      <w:color w:val="605E5C"/>
      <w:shd w:val="clear" w:color="auto" w:fill="E1DFDD"/>
    </w:rPr>
  </w:style>
  <w:style w:type="character" w:styleId="ac">
    <w:name w:val="FollowedHyperlink"/>
    <w:basedOn w:val="a0"/>
    <w:rsid w:val="00467FB9"/>
    <w:rPr>
      <w:color w:val="954F72" w:themeColor="followedHyperlink"/>
      <w:u w:val="single"/>
    </w:rPr>
  </w:style>
  <w:style w:type="character" w:customStyle="1" w:styleId="text">
    <w:name w:val="text"/>
    <w:basedOn w:val="a0"/>
    <w:rsid w:val="006C7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2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4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48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77922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5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54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79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838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7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745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2348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24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2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allmewindow/BUAA-Give-Me-Money" TargetMode="External"/><Relationship Id="rId18" Type="http://schemas.openxmlformats.org/officeDocument/2006/relationships/hyperlink" Target="http://localhost:3000" TargetMode="External"/><Relationship Id="rId26" Type="http://schemas.openxmlformats.org/officeDocument/2006/relationships/hyperlink" Target="http://59.110.170.162/#/q/a/:type/:id/analysis_x" TargetMode="External"/><Relationship Id="rId39" Type="http://schemas.openxmlformats.org/officeDocument/2006/relationships/image" Target="media/image7.png"/><Relationship Id="rId21" Type="http://schemas.openxmlformats.org/officeDocument/2006/relationships/hyperlink" Target="http://59.110.170.162/#/q/create/:type/:id/" TargetMode="External"/><Relationship Id="rId34" Type="http://schemas.openxmlformats.org/officeDocument/2006/relationships/image" Target="media/image2.png"/><Relationship Id="rId42" Type="http://schemas.openxmlformats.org/officeDocument/2006/relationships/image" Target="media/image10.png"/><Relationship Id="rId47" Type="http://schemas.openxmlformats.org/officeDocument/2006/relationships/image" Target="media/image15.png"/><Relationship Id="rId50" Type="http://schemas.openxmlformats.org/officeDocument/2006/relationships/image" Target="media/image18.png"/><Relationship Id="rId55" Type="http://schemas.openxmlformats.org/officeDocument/2006/relationships/image" Target="media/image23.png"/><Relationship Id="rId63" Type="http://schemas.openxmlformats.org/officeDocument/2006/relationships/image" Target="media/image31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allmewindow/BUAA-Give-Me-Money" TargetMode="External"/><Relationship Id="rId29" Type="http://schemas.openxmlformats.org/officeDocument/2006/relationships/hyperlink" Target="http://59.110.170.162/#/r/:id/:cod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callmewindow/BUAA-Give-Me-Money" TargetMode="External"/><Relationship Id="rId24" Type="http://schemas.openxmlformats.org/officeDocument/2006/relationships/hyperlink" Target="http://59.110.170.162/#/q/a/:type/:id/overview" TargetMode="External"/><Relationship Id="rId32" Type="http://schemas.openxmlformats.org/officeDocument/2006/relationships/hyperlink" Target="http://59.110.170.162/#/:catchAll(.*)&#8217;" TargetMode="External"/><Relationship Id="rId37" Type="http://schemas.openxmlformats.org/officeDocument/2006/relationships/image" Target="media/image5.png"/><Relationship Id="rId40" Type="http://schemas.openxmlformats.org/officeDocument/2006/relationships/image" Target="media/image8.png"/><Relationship Id="rId45" Type="http://schemas.openxmlformats.org/officeDocument/2006/relationships/image" Target="media/image13.png"/><Relationship Id="rId53" Type="http://schemas.openxmlformats.org/officeDocument/2006/relationships/image" Target="media/image21.png"/><Relationship Id="rId58" Type="http://schemas.openxmlformats.org/officeDocument/2006/relationships/image" Target="media/image26.png"/><Relationship Id="rId66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callmewindow/BUAA-Give-Me-Money" TargetMode="External"/><Relationship Id="rId23" Type="http://schemas.openxmlformats.org/officeDocument/2006/relationships/hyperlink" Target="http://59.110.170.162/#/q/a/:type/:id/design" TargetMode="External"/><Relationship Id="rId28" Type="http://schemas.openxmlformats.org/officeDocument/2006/relationships/hyperlink" Target="http://59.110.170.162/#/q/list/recycle" TargetMode="External"/><Relationship Id="rId36" Type="http://schemas.openxmlformats.org/officeDocument/2006/relationships/image" Target="media/image4.jpeg"/><Relationship Id="rId49" Type="http://schemas.openxmlformats.org/officeDocument/2006/relationships/image" Target="media/image17.png"/><Relationship Id="rId57" Type="http://schemas.openxmlformats.org/officeDocument/2006/relationships/image" Target="media/image25.png"/><Relationship Id="rId61" Type="http://schemas.openxmlformats.org/officeDocument/2006/relationships/image" Target="media/image29.png"/><Relationship Id="rId10" Type="http://schemas.openxmlformats.org/officeDocument/2006/relationships/hyperlink" Target="https://github.com/callmewindow/BUAA-Give-Me-Money" TargetMode="External"/><Relationship Id="rId19" Type="http://schemas.openxmlformats.org/officeDocument/2006/relationships/hyperlink" Target="http://59.110.170.162/#/home" TargetMode="External"/><Relationship Id="rId31" Type="http://schemas.openxmlformats.org/officeDocument/2006/relationships/hyperlink" Target="http://59.110.170.162/#/r/error" TargetMode="External"/><Relationship Id="rId44" Type="http://schemas.openxmlformats.org/officeDocument/2006/relationships/image" Target="media/image12.png"/><Relationship Id="rId52" Type="http://schemas.openxmlformats.org/officeDocument/2006/relationships/image" Target="media/image20.png"/><Relationship Id="rId60" Type="http://schemas.openxmlformats.org/officeDocument/2006/relationships/image" Target="media/image28.png"/><Relationship Id="rId65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github.com/callmewindow/BUAA-Give-Me-Money" TargetMode="External"/><Relationship Id="rId22" Type="http://schemas.openxmlformats.org/officeDocument/2006/relationships/hyperlink" Target="http://59.110.170.162/#/" TargetMode="External"/><Relationship Id="rId27" Type="http://schemas.openxmlformats.org/officeDocument/2006/relationships/hyperlink" Target="http://59.110.170.162/#/q/list/present" TargetMode="External"/><Relationship Id="rId30" Type="http://schemas.openxmlformats.org/officeDocument/2006/relationships/hyperlink" Target="http://59.110.170.162/#/r/result/:id/:code" TargetMode="External"/><Relationship Id="rId35" Type="http://schemas.openxmlformats.org/officeDocument/2006/relationships/image" Target="media/image3.jpeg"/><Relationship Id="rId43" Type="http://schemas.openxmlformats.org/officeDocument/2006/relationships/image" Target="media/image11.png"/><Relationship Id="rId48" Type="http://schemas.openxmlformats.org/officeDocument/2006/relationships/image" Target="media/image16.png"/><Relationship Id="rId56" Type="http://schemas.openxmlformats.org/officeDocument/2006/relationships/image" Target="media/image24.png"/><Relationship Id="rId64" Type="http://schemas.openxmlformats.org/officeDocument/2006/relationships/image" Target="media/image32.png"/><Relationship Id="rId8" Type="http://schemas.openxmlformats.org/officeDocument/2006/relationships/endnotes" Target="endnotes.xml"/><Relationship Id="rId51" Type="http://schemas.openxmlformats.org/officeDocument/2006/relationships/image" Target="media/image19.png"/><Relationship Id="rId3" Type="http://schemas.openxmlformats.org/officeDocument/2006/relationships/numbering" Target="numbering.xml"/><Relationship Id="rId12" Type="http://schemas.openxmlformats.org/officeDocument/2006/relationships/hyperlink" Target="https://github.com/callmewindow/BUAA-Give-Me-Money" TargetMode="External"/><Relationship Id="rId17" Type="http://schemas.openxmlformats.org/officeDocument/2006/relationships/hyperlink" Target="https://github.com/callmewindow/BUAA-Give-Me-Money" TargetMode="External"/><Relationship Id="rId25" Type="http://schemas.openxmlformats.org/officeDocument/2006/relationships/hyperlink" Target="http://59.110.170.162/#/q/a/:type/:id/analysis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46" Type="http://schemas.openxmlformats.org/officeDocument/2006/relationships/image" Target="media/image14.png"/><Relationship Id="rId59" Type="http://schemas.openxmlformats.org/officeDocument/2006/relationships/image" Target="media/image27.png"/><Relationship Id="rId67" Type="http://schemas.openxmlformats.org/officeDocument/2006/relationships/theme" Target="theme/theme1.xml"/><Relationship Id="rId20" Type="http://schemas.openxmlformats.org/officeDocument/2006/relationships/hyperlink" Target="http://59.110.170.162/#/login" TargetMode="External"/><Relationship Id="rId41" Type="http://schemas.openxmlformats.org/officeDocument/2006/relationships/image" Target="media/image9.png"/><Relationship Id="rId54" Type="http://schemas.openxmlformats.org/officeDocument/2006/relationships/image" Target="media/image22.png"/><Relationship Id="rId6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8D51552-E10E-47E1-8166-B1A32D8F1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7</TotalTime>
  <Pages>34</Pages>
  <Words>2440</Words>
  <Characters>13909</Characters>
  <Application>Microsoft Office Word</Application>
  <DocSecurity>0</DocSecurity>
  <Lines>115</Lines>
  <Paragraphs>32</Paragraphs>
  <ScaleCrop>false</ScaleCrop>
  <Company/>
  <LinksUpToDate>false</LinksUpToDate>
  <CharactersWithSpaces>1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4759</dc:creator>
  <cp:lastModifiedBy>姓 名</cp:lastModifiedBy>
  <cp:revision>502</cp:revision>
  <dcterms:created xsi:type="dcterms:W3CDTF">2021-08-31T02:31:00Z</dcterms:created>
  <dcterms:modified xsi:type="dcterms:W3CDTF">2021-09-0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FEC8FB3632E7478DB764551C4241BB30</vt:lpwstr>
  </property>
</Properties>
</file>